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92E297" w14:textId="7826ACCF" w:rsidR="005F4069" w:rsidRPr="005D7D47" w:rsidRDefault="006F24DC">
      <w:pPr>
        <w:pStyle w:val="Title"/>
      </w:pPr>
      <w:r w:rsidRPr="005D7D47">
        <w:t>Impact of water deficit on growth, productivity, and water use efficiency in potato</w:t>
      </w:r>
      <w:r w:rsidR="00F552A2" w:rsidRPr="005D7D47">
        <w:t>e</w:t>
      </w:r>
      <w:r w:rsidR="00BC1DD9" w:rsidRPr="005D7D47">
        <w:t>s</w:t>
      </w:r>
      <w:r w:rsidRPr="005D7D47">
        <w:t xml:space="preserve"> (</w:t>
      </w:r>
      <w:r w:rsidRPr="005D7D47">
        <w:rPr>
          <w:i/>
        </w:rPr>
        <w:t>Solanum tuberosum</w:t>
      </w:r>
      <w:r w:rsidRPr="005D7D47">
        <w:t xml:space="preserve"> L.)</w:t>
      </w:r>
    </w:p>
    <w:p w14:paraId="3E0B7A9F" w14:textId="49EEC0C8" w:rsidR="005F4069" w:rsidRPr="005D7D47" w:rsidRDefault="006F24DC">
      <w:pPr>
        <w:pStyle w:val="Author"/>
      </w:pPr>
      <w:commentRangeStart w:id="0"/>
      <w:r w:rsidRPr="005D7D47">
        <w:t xml:space="preserve">Flavio Lozano-Isla </w:t>
      </w:r>
      <w:r w:rsidR="00901AF4" w:rsidRPr="005D7D47">
        <w:rPr>
          <w:vertAlign w:val="superscript"/>
        </w:rPr>
        <w:t>1</w:t>
      </w:r>
      <w:r w:rsidRPr="005D7D47">
        <w:rPr>
          <w:vertAlign w:val="superscript"/>
        </w:rPr>
        <w:t>#</w:t>
      </w:r>
      <w:r w:rsidRPr="005D7D47">
        <w:t xml:space="preserve">, Evelyn </w:t>
      </w:r>
      <w:proofErr w:type="spellStart"/>
      <w:r w:rsidRPr="005D7D47">
        <w:t>Farfan-Vignolo</w:t>
      </w:r>
      <w:proofErr w:type="spellEnd"/>
      <w:r w:rsidRPr="005D7D47">
        <w:t xml:space="preserve"> </w:t>
      </w:r>
      <w:r w:rsidR="00901AF4" w:rsidRPr="005D7D47">
        <w:rPr>
          <w:vertAlign w:val="superscript"/>
        </w:rPr>
        <w:t>2</w:t>
      </w:r>
      <w:r w:rsidRPr="005D7D47">
        <w:rPr>
          <w:vertAlign w:val="superscript"/>
        </w:rPr>
        <w:t>#</w:t>
      </w:r>
      <w:r w:rsidRPr="005D7D47">
        <w:t xml:space="preserve">, Raymundo Gutierrez </w:t>
      </w:r>
      <w:r w:rsidR="00901AF4" w:rsidRPr="005D7D47">
        <w:rPr>
          <w:vertAlign w:val="superscript"/>
        </w:rPr>
        <w:t>3</w:t>
      </w:r>
      <w:r w:rsidRPr="005D7D47">
        <w:rPr>
          <w:vertAlign w:val="superscript"/>
        </w:rPr>
        <w:t>#</w:t>
      </w:r>
      <w:r w:rsidRPr="005D7D47">
        <w:t xml:space="preserve">, </w:t>
      </w:r>
      <w:commentRangeEnd w:id="0"/>
      <w:r w:rsidR="00BC1DD9" w:rsidRPr="005D7D47">
        <w:rPr>
          <w:rStyle w:val="CommentReference"/>
        </w:rPr>
        <w:commentReference w:id="0"/>
      </w:r>
      <w:r w:rsidRPr="005D7D47">
        <w:t xml:space="preserve">Raul Blas </w:t>
      </w:r>
      <w:r w:rsidR="004D55CE" w:rsidRPr="005D7D47">
        <w:rPr>
          <w:vertAlign w:val="superscript"/>
        </w:rPr>
        <w:t>4</w:t>
      </w:r>
      <w:r w:rsidRPr="005D7D47">
        <w:t xml:space="preserve">, Khan Awais </w:t>
      </w:r>
      <w:r w:rsidR="004D55CE" w:rsidRPr="005D7D47">
        <w:rPr>
          <w:vertAlign w:val="superscript"/>
        </w:rPr>
        <w:t>5</w:t>
      </w:r>
      <w:r w:rsidRPr="005D7D47">
        <w:rPr>
          <w:vertAlign w:val="superscript"/>
        </w:rPr>
        <w:t>#+</w:t>
      </w:r>
    </w:p>
    <w:p w14:paraId="56D71D10" w14:textId="5CCB6E27" w:rsidR="004D55CE" w:rsidRPr="005D7D47" w:rsidRDefault="006F24DC">
      <w:pPr>
        <w:pStyle w:val="Author"/>
      </w:pPr>
      <w:r w:rsidRPr="005D7D47">
        <w:rPr>
          <w:vertAlign w:val="superscript"/>
        </w:rPr>
        <w:t>1</w:t>
      </w:r>
      <w:r w:rsidR="004D55CE" w:rsidRPr="005D7D47">
        <w:t xml:space="preserve">Crop Plant Biodiversity and Breeding Informatics, Institute of Plant Breeding, University of Hohenheim, </w:t>
      </w:r>
      <w:proofErr w:type="spellStart"/>
      <w:r w:rsidR="004D55CE" w:rsidRPr="005D7D47">
        <w:t>Fruwirthstrasse</w:t>
      </w:r>
      <w:proofErr w:type="spellEnd"/>
      <w:r w:rsidR="004D55CE" w:rsidRPr="005D7D47">
        <w:t xml:space="preserve"> 21, 70599 Stuttgart, Germany</w:t>
      </w:r>
    </w:p>
    <w:p w14:paraId="3BC9706B" w14:textId="0527E50A" w:rsidR="004D55CE" w:rsidRPr="005D7D47" w:rsidRDefault="004D55CE" w:rsidP="004D55CE">
      <w:r w:rsidRPr="005D7D47">
        <w:rPr>
          <w:vertAlign w:val="superscript"/>
        </w:rPr>
        <w:t>2</w:t>
      </w:r>
      <w:r w:rsidRPr="005D7D47">
        <w:t>Evelyn</w:t>
      </w:r>
    </w:p>
    <w:p w14:paraId="2D511D93" w14:textId="63642973" w:rsidR="004D55CE" w:rsidRPr="005D7D47" w:rsidRDefault="004D55CE" w:rsidP="00F42A07">
      <w:r w:rsidRPr="005D7D47">
        <w:rPr>
          <w:vertAlign w:val="superscript"/>
        </w:rPr>
        <w:t>3</w:t>
      </w:r>
      <w:r w:rsidRPr="005D7D47">
        <w:t>Raymundo</w:t>
      </w:r>
    </w:p>
    <w:p w14:paraId="1CC9C4AF" w14:textId="5B0E8101" w:rsidR="005F4069" w:rsidRPr="005D7D47" w:rsidRDefault="004D55CE">
      <w:pPr>
        <w:pStyle w:val="Author"/>
      </w:pPr>
      <w:r w:rsidRPr="005D7D47">
        <w:rPr>
          <w:vertAlign w:val="superscript"/>
        </w:rPr>
        <w:t xml:space="preserve">4 </w:t>
      </w:r>
      <w:r w:rsidR="006F24DC" w:rsidRPr="005D7D47">
        <w:t xml:space="preserve">Universidad Nacional </w:t>
      </w:r>
      <w:proofErr w:type="spellStart"/>
      <w:r w:rsidR="006F24DC" w:rsidRPr="005D7D47">
        <w:t>Agraria</w:t>
      </w:r>
      <w:proofErr w:type="spellEnd"/>
      <w:r w:rsidR="006F24DC" w:rsidRPr="005D7D47">
        <w:t xml:space="preserve"> La Molina (UNALM), Av. La Molina, 1558, Peru.</w:t>
      </w:r>
    </w:p>
    <w:p w14:paraId="038B2C85" w14:textId="3585A3DD" w:rsidR="005F4069" w:rsidRPr="005D7D47" w:rsidRDefault="004D55CE">
      <w:pPr>
        <w:pStyle w:val="Author"/>
      </w:pPr>
      <w:r w:rsidRPr="005D7D47">
        <w:rPr>
          <w:vertAlign w:val="superscript"/>
        </w:rPr>
        <w:t>5</w:t>
      </w:r>
      <w:r w:rsidR="006F24DC" w:rsidRPr="005D7D47">
        <w:t>Plant Pathology and Plant-Microbe Biology Section, Cornell University, Geneva, NY, 14456, USA.</w:t>
      </w:r>
    </w:p>
    <w:p w14:paraId="48A1FA97" w14:textId="6430038D" w:rsidR="00901AF4" w:rsidRPr="005D7D47" w:rsidRDefault="00901AF4" w:rsidP="00901AF4">
      <w:pPr>
        <w:pStyle w:val="Author"/>
      </w:pPr>
      <w:r w:rsidRPr="005D7D47">
        <w:rPr>
          <w:vertAlign w:val="superscript"/>
        </w:rPr>
        <w:t>#</w:t>
      </w:r>
      <w:r w:rsidRPr="005D7D47">
        <w:t>International Potato Center (CIP), Av. La Molina 1895, La Molina, 1558, Peru.</w:t>
      </w:r>
    </w:p>
    <w:p w14:paraId="0B6DD9AE" w14:textId="77777777" w:rsidR="00901AF4" w:rsidRPr="005D7D47" w:rsidRDefault="00901AF4" w:rsidP="00F42A07"/>
    <w:p w14:paraId="0D378D9C" w14:textId="5487F2BB" w:rsidR="005F4069" w:rsidRPr="005D7D47" w:rsidRDefault="006F24DC">
      <w:pPr>
        <w:pStyle w:val="Author"/>
      </w:pPr>
      <w:r w:rsidRPr="005D7D47">
        <w:rPr>
          <w:vertAlign w:val="superscript"/>
        </w:rPr>
        <w:t>+</w:t>
      </w:r>
      <w:r w:rsidRPr="005D7D47">
        <w:t xml:space="preserve"> Corresponding author</w:t>
      </w:r>
    </w:p>
    <w:p w14:paraId="6A71759F" w14:textId="77777777" w:rsidR="00114912" w:rsidRPr="005D7D47" w:rsidRDefault="00114912" w:rsidP="007D0479"/>
    <w:p w14:paraId="2740625B" w14:textId="77777777" w:rsidR="005F4069" w:rsidRPr="005D7D47" w:rsidRDefault="006F24DC">
      <w:pPr>
        <w:pStyle w:val="Heading1"/>
      </w:pPr>
      <w:bookmarkStart w:id="1" w:name="abstract"/>
      <w:r w:rsidRPr="005D7D47">
        <w:t>Abstract</w:t>
      </w:r>
      <w:bookmarkEnd w:id="1"/>
    </w:p>
    <w:p w14:paraId="6C09F7E0" w14:textId="17E52502" w:rsidR="005F4069" w:rsidRPr="005D7D47" w:rsidRDefault="006F24DC">
      <w:r w:rsidRPr="005D7D47">
        <w:t>Drought stress</w:t>
      </w:r>
      <w:r w:rsidR="0079217E" w:rsidRPr="005D7D47">
        <w:t>,</w:t>
      </w:r>
      <w:r w:rsidRPr="005D7D47">
        <w:t xml:space="preserve"> a serious constraint affecting yields of almost all </w:t>
      </w:r>
      <w:r w:rsidR="0079217E" w:rsidRPr="005D7D47">
        <w:t xml:space="preserve">major </w:t>
      </w:r>
      <w:r w:rsidRPr="005D7D47">
        <w:t>crops</w:t>
      </w:r>
      <w:r w:rsidR="00945DAB" w:rsidRPr="005D7D47">
        <w:t>,</w:t>
      </w:r>
      <w:r w:rsidRPr="005D7D47">
        <w:t xml:space="preserve"> is expected to get worse with water deficits stemming from </w:t>
      </w:r>
      <w:r w:rsidR="007C4BEC" w:rsidRPr="005D7D47">
        <w:t xml:space="preserve">global </w:t>
      </w:r>
      <w:r w:rsidRPr="005D7D47">
        <w:t xml:space="preserve">climate change and </w:t>
      </w:r>
      <w:r w:rsidR="007C4BEC" w:rsidRPr="005D7D47">
        <w:t xml:space="preserve">human </w:t>
      </w:r>
      <w:r w:rsidRPr="005D7D47">
        <w:t xml:space="preserve">population expansion. </w:t>
      </w:r>
      <w:r w:rsidR="0079217E" w:rsidRPr="005D7D47">
        <w:t>Modern cultivars of p</w:t>
      </w:r>
      <w:r w:rsidRPr="005D7D47">
        <w:t>otato (</w:t>
      </w:r>
      <w:r w:rsidRPr="005D7D47">
        <w:rPr>
          <w:i/>
        </w:rPr>
        <w:t>Solanum tuberosum</w:t>
      </w:r>
      <w:r w:rsidRPr="005D7D47">
        <w:t xml:space="preserve"> L)</w:t>
      </w:r>
      <w:r w:rsidR="0079217E" w:rsidRPr="005D7D47">
        <w:t>,</w:t>
      </w:r>
      <w:r w:rsidRPr="005D7D47">
        <w:t xml:space="preserve"> </w:t>
      </w:r>
      <w:r w:rsidR="00A008FD" w:rsidRPr="005D7D47">
        <w:t>the fourth most important food crop worldwide</w:t>
      </w:r>
      <w:r w:rsidR="00945DAB" w:rsidRPr="005D7D47">
        <w:t>,</w:t>
      </w:r>
      <w:r w:rsidRPr="005D7D47">
        <w:t xml:space="preserve"> are highly sensitive to drought</w:t>
      </w:r>
      <w:r w:rsidR="0079217E" w:rsidRPr="005D7D47">
        <w:t xml:space="preserve"> stress.</w:t>
      </w:r>
      <w:r w:rsidRPr="005D7D47">
        <w:t xml:space="preserve"> </w:t>
      </w:r>
      <w:r w:rsidR="00B04112" w:rsidRPr="005D7D47">
        <w:t xml:space="preserve">We evaluated a range of </w:t>
      </w:r>
      <w:proofErr w:type="spellStart"/>
      <w:r w:rsidR="00B04112" w:rsidRPr="005D7D47">
        <w:t>agro</w:t>
      </w:r>
      <w:proofErr w:type="spellEnd"/>
      <w:r w:rsidR="00B04112" w:rsidRPr="005D7D47">
        <w:t xml:space="preserve">-physiological traits of fifteen potato genotypes under well-watered (WW) and water deficit (WD) conditions </w:t>
      </w:r>
      <w:r w:rsidRPr="005D7D47">
        <w:t xml:space="preserve">to </w:t>
      </w:r>
      <w:r w:rsidR="0079217E" w:rsidRPr="005D7D47">
        <w:t xml:space="preserve">understand the </w:t>
      </w:r>
      <w:r w:rsidR="007C4BEC" w:rsidRPr="005D7D47">
        <w:t xml:space="preserve">impact of drought stress </w:t>
      </w:r>
      <w:r w:rsidR="00B04112" w:rsidRPr="005D7D47">
        <w:t xml:space="preserve">on </w:t>
      </w:r>
      <w:r w:rsidR="007C4BEC" w:rsidRPr="005D7D47">
        <w:t>potato</w:t>
      </w:r>
      <w:r w:rsidR="00B04112" w:rsidRPr="005D7D47">
        <w:t xml:space="preserve"> productivity</w:t>
      </w:r>
      <w:r w:rsidR="007C4BEC" w:rsidRPr="005D7D47">
        <w:t xml:space="preserve"> and to identify traits for selection of drought tolerant potato genotypes</w:t>
      </w:r>
      <w:r w:rsidRPr="005D7D47">
        <w:t xml:space="preserve">. </w:t>
      </w:r>
      <w:r w:rsidR="007C4BEC" w:rsidRPr="005D7D47">
        <w:t>Our results showed that t</w:t>
      </w:r>
      <w:r w:rsidR="00945DAB" w:rsidRPr="005D7D47">
        <w:t xml:space="preserve">he </w:t>
      </w:r>
      <w:r w:rsidR="007C4BEC" w:rsidRPr="005D7D47">
        <w:t xml:space="preserve">drought stress </w:t>
      </w:r>
      <w:r w:rsidRPr="005D7D47">
        <w:t>tolerant genotypes</w:t>
      </w:r>
      <w:r w:rsidR="007C4BEC" w:rsidRPr="005D7D47">
        <w:t>,</w:t>
      </w:r>
      <w:r w:rsidRPr="005D7D47">
        <w:t xml:space="preserve"> CIP392797.22 (UNICA), CIP397077.16, CIP398190.89, CIP398208.219 and CIP398208.620</w:t>
      </w:r>
      <w:r w:rsidR="007C4BEC" w:rsidRPr="005D7D47">
        <w:t>,</w:t>
      </w:r>
      <w:r w:rsidRPr="005D7D47">
        <w:t xml:space="preserve"> were able to preferentially put limited water toward tuber production rather than biomass. These genotypes have high tuber production under WW conditions and increased photosynthetic activity and water use efficiency under WD. Variables such as harvest index, root dry weight, relative </w:t>
      </w:r>
      <w:r w:rsidRPr="005D7D47">
        <w:lastRenderedPageBreak/>
        <w:t>chlorophyll content and chlorophyll concentration can be used to select drought tolerant potato genotypes in breeding programs.</w:t>
      </w:r>
    </w:p>
    <w:p w14:paraId="55773CC4" w14:textId="52BAA67A" w:rsidR="005F4069" w:rsidRPr="005D7D47" w:rsidRDefault="006F24DC">
      <w:r w:rsidRPr="005D7D47">
        <w:rPr>
          <w:b/>
        </w:rPr>
        <w:t>Key words:</w:t>
      </w:r>
      <w:r w:rsidRPr="005D7D47">
        <w:t xml:space="preserve"> abiotic stress, harvest index, physiological traits, drought tolerance, SPAD</w:t>
      </w:r>
    </w:p>
    <w:p w14:paraId="5D917DA5" w14:textId="77777777" w:rsidR="00035444" w:rsidRPr="005D7D47" w:rsidRDefault="00035444"/>
    <w:p w14:paraId="5A6316B9" w14:textId="77777777" w:rsidR="005F4069" w:rsidRPr="005D7D47" w:rsidRDefault="006F24DC">
      <w:pPr>
        <w:pStyle w:val="Heading1"/>
      </w:pPr>
      <w:bookmarkStart w:id="2" w:name="introduction"/>
      <w:r w:rsidRPr="005D7D47">
        <w:t>Introduction</w:t>
      </w:r>
      <w:bookmarkEnd w:id="2"/>
    </w:p>
    <w:p w14:paraId="769F2C60" w14:textId="3FDBE19A" w:rsidR="00747B74" w:rsidRPr="005D7D47" w:rsidRDefault="006F24DC" w:rsidP="005C7CA1">
      <w:r w:rsidRPr="005D7D47">
        <w:t xml:space="preserve">Water has become a scarce and precious resource and its efficient utilization in </w:t>
      </w:r>
      <w:r w:rsidR="00945DAB" w:rsidRPr="005D7D47">
        <w:t xml:space="preserve">food </w:t>
      </w:r>
      <w:r w:rsidRPr="005D7D47">
        <w:t xml:space="preserve">production is a key challenge worldwide. </w:t>
      </w:r>
      <w:r w:rsidR="00945DAB" w:rsidRPr="005D7D47">
        <w:t>Specifically, y</w:t>
      </w:r>
      <w:r w:rsidR="00035444" w:rsidRPr="005D7D47">
        <w:t xml:space="preserve">ield losses due to drought are </w:t>
      </w:r>
      <w:r w:rsidR="00945DAB" w:rsidRPr="005D7D47">
        <w:t>a</w:t>
      </w:r>
      <w:r w:rsidR="00035444" w:rsidRPr="005D7D47">
        <w:t xml:space="preserve"> global problem limiting agricultural production</w:t>
      </w:r>
      <w:r w:rsidRPr="005D7D47">
        <w:t xml:space="preserve"> (</w:t>
      </w:r>
      <w:proofErr w:type="spellStart"/>
      <w:r w:rsidRPr="005D7D47">
        <w:t>Obidiegwu</w:t>
      </w:r>
      <w:proofErr w:type="spellEnd"/>
      <w:r w:rsidRPr="005D7D47">
        <w:t xml:space="preserve"> et al., </w:t>
      </w:r>
      <w:hyperlink w:anchor="ref-obidiegwu2015Coping">
        <w:r w:rsidRPr="005D7D47">
          <w:rPr>
            <w:rStyle w:val="Hyperlink"/>
          </w:rPr>
          <w:t>2015</w:t>
        </w:r>
      </w:hyperlink>
      <w:r w:rsidRPr="005D7D47">
        <w:t xml:space="preserve">). Tracking the consequences of </w:t>
      </w:r>
      <w:r w:rsidR="00B7240F" w:rsidRPr="005D7D47">
        <w:t>drought stress</w:t>
      </w:r>
      <w:r w:rsidRPr="005D7D47">
        <w:t xml:space="preserve"> in plants is a difficult task, as it depends on the timing, intensity, type of crop, and duration of stress (Blum, </w:t>
      </w:r>
      <w:hyperlink w:anchor="ref-blum2011Drought">
        <w:r w:rsidRPr="005D7D47">
          <w:rPr>
            <w:rStyle w:val="Hyperlink"/>
          </w:rPr>
          <w:t>2011</w:t>
        </w:r>
      </w:hyperlink>
      <w:r w:rsidRPr="005D7D47">
        <w:t>). Potato (</w:t>
      </w:r>
      <w:r w:rsidRPr="005D7D47">
        <w:rPr>
          <w:i/>
        </w:rPr>
        <w:t>Solanum tuberosum</w:t>
      </w:r>
      <w:r w:rsidRPr="005D7D47">
        <w:t xml:space="preserve"> L.)</w:t>
      </w:r>
      <w:r w:rsidR="00BF3D6B" w:rsidRPr="005D7D47">
        <w:t xml:space="preserve">, </w:t>
      </w:r>
      <w:r w:rsidRPr="005D7D47">
        <w:t xml:space="preserve">the fourth most important food </w:t>
      </w:r>
      <w:r w:rsidR="00B7240F" w:rsidRPr="005D7D47">
        <w:t xml:space="preserve">crop </w:t>
      </w:r>
      <w:r w:rsidRPr="005D7D47">
        <w:t>worldwide with an annual production of around 380 million tons</w:t>
      </w:r>
      <w:r w:rsidR="00BF3D6B" w:rsidRPr="005D7D47">
        <w:t>,</w:t>
      </w:r>
      <w:r w:rsidRPr="005D7D47">
        <w:t xml:space="preserve"> </w:t>
      </w:r>
      <w:r w:rsidR="00BF3D6B" w:rsidRPr="005D7D47">
        <w:t xml:space="preserve">suffers drastic losses in tuber yield and/or quality due to drought stress (Stark et al., </w:t>
      </w:r>
      <w:hyperlink w:anchor="ref-stark2013Potato">
        <w:r w:rsidR="00BF3D6B" w:rsidRPr="005D7D47">
          <w:rPr>
            <w:rStyle w:val="Hyperlink"/>
          </w:rPr>
          <w:t>2013</w:t>
        </w:r>
      </w:hyperlink>
      <w:r w:rsidR="00BF3D6B" w:rsidRPr="005D7D47">
        <w:t xml:space="preserve">; Yang et al., </w:t>
      </w:r>
      <w:hyperlink w:anchor="ref-yang2016Identification">
        <w:r w:rsidR="00BF3D6B" w:rsidRPr="005D7D47">
          <w:rPr>
            <w:rStyle w:val="Hyperlink"/>
          </w:rPr>
          <w:t>2016</w:t>
        </w:r>
      </w:hyperlink>
      <w:r w:rsidR="00BF3D6B" w:rsidRPr="005D7D47">
        <w:t xml:space="preserve">). </w:t>
      </w:r>
      <w:r w:rsidR="001E6D9A" w:rsidRPr="005D7D47">
        <w:t>In general, potato has a high harvest index (HI) in comparison with cereals and relatively low demand for water</w:t>
      </w:r>
      <w:r w:rsidR="00DB4685" w:rsidRPr="005D7D47">
        <w:t xml:space="preserve"> </w:t>
      </w:r>
      <w:r w:rsidR="00DB4685" w:rsidRPr="005D7D47">
        <w:rPr>
          <w:i/>
        </w:rPr>
        <w:t>i.e.</w:t>
      </w:r>
      <w:r w:rsidR="00DB4685" w:rsidRPr="005D7D47">
        <w:t>, 400 to 600L for 1kg of tuber dry matter (</w:t>
      </w:r>
      <w:proofErr w:type="spellStart"/>
      <w:r w:rsidR="00DB4685" w:rsidRPr="005D7D47">
        <w:t>Monneveux</w:t>
      </w:r>
      <w:proofErr w:type="spellEnd"/>
      <w:r w:rsidR="00DB4685" w:rsidRPr="005D7D47">
        <w:t xml:space="preserve"> et al., </w:t>
      </w:r>
      <w:hyperlink w:anchor="ref-monneveux2013Drought">
        <w:r w:rsidR="00DB4685" w:rsidRPr="005D7D47">
          <w:rPr>
            <w:rStyle w:val="Hyperlink"/>
          </w:rPr>
          <w:t>2013</w:t>
        </w:r>
      </w:hyperlink>
      <w:r w:rsidR="00DB4685" w:rsidRPr="005D7D47">
        <w:t xml:space="preserve">; Sprenger et al., </w:t>
      </w:r>
      <w:hyperlink w:anchor="ref-sprenger2016drought">
        <w:r w:rsidR="00DB4685" w:rsidRPr="005D7D47">
          <w:rPr>
            <w:rStyle w:val="Hyperlink"/>
          </w:rPr>
          <w:t>2016</w:t>
        </w:r>
      </w:hyperlink>
      <w:r w:rsidR="00DB4685" w:rsidRPr="005D7D47">
        <w:t xml:space="preserve">; Stark et al., </w:t>
      </w:r>
      <w:hyperlink w:anchor="ref-stark2013Potato">
        <w:r w:rsidR="00DB4685" w:rsidRPr="005D7D47">
          <w:rPr>
            <w:rStyle w:val="Hyperlink"/>
          </w:rPr>
          <w:t>2013</w:t>
        </w:r>
      </w:hyperlink>
      <w:r w:rsidR="00DB4685" w:rsidRPr="005D7D47">
        <w:t>)</w:t>
      </w:r>
      <w:r w:rsidR="001E6D9A" w:rsidRPr="005D7D47">
        <w:t>. However, p</w:t>
      </w:r>
      <w:r w:rsidR="00BF3D6B" w:rsidRPr="005D7D47">
        <w:t>otato</w:t>
      </w:r>
      <w:r w:rsidR="000B5C76" w:rsidRPr="005D7D47">
        <w:t>es</w:t>
      </w:r>
      <w:r w:rsidR="00BF3D6B" w:rsidRPr="005D7D47">
        <w:t xml:space="preserve"> </w:t>
      </w:r>
      <w:r w:rsidR="000B5C76" w:rsidRPr="005D7D47">
        <w:t>are</w:t>
      </w:r>
      <w:r w:rsidR="00BF3D6B" w:rsidRPr="005D7D47">
        <w:t xml:space="preserve"> </w:t>
      </w:r>
      <w:r w:rsidRPr="005D7D47">
        <w:t xml:space="preserve">sensitive to </w:t>
      </w:r>
      <w:r w:rsidR="00BF3D6B" w:rsidRPr="005D7D47">
        <w:t>drought stress</w:t>
      </w:r>
      <w:r w:rsidRPr="005D7D47">
        <w:t xml:space="preserve"> because of </w:t>
      </w:r>
      <w:r w:rsidR="000B5C76" w:rsidRPr="005D7D47">
        <w:t xml:space="preserve">their </w:t>
      </w:r>
      <w:r w:rsidRPr="005D7D47">
        <w:t>shallow root system, and fast</w:t>
      </w:r>
      <w:r w:rsidR="003015B0" w:rsidRPr="005D7D47">
        <w:t xml:space="preserve"> </w:t>
      </w:r>
      <w:r w:rsidR="000A7701" w:rsidRPr="005D7D47">
        <w:t xml:space="preserve">closure of </w:t>
      </w:r>
      <w:r w:rsidRPr="005D7D47">
        <w:t>stomata</w:t>
      </w:r>
      <w:r w:rsidR="003015B0" w:rsidRPr="005D7D47">
        <w:t>,</w:t>
      </w:r>
      <w:r w:rsidRPr="005D7D47">
        <w:t xml:space="preserve"> </w:t>
      </w:r>
      <w:r w:rsidR="003015B0" w:rsidRPr="005D7D47">
        <w:t xml:space="preserve">which </w:t>
      </w:r>
      <w:r w:rsidRPr="005D7D47">
        <w:t>reduce</w:t>
      </w:r>
      <w:r w:rsidR="003015B0" w:rsidRPr="005D7D47">
        <w:t>s</w:t>
      </w:r>
      <w:r w:rsidRPr="005D7D47">
        <w:t xml:space="preserve"> transpiration and photosynthesis, considerably reducing tuber yields (</w:t>
      </w:r>
      <w:proofErr w:type="spellStart"/>
      <w:r w:rsidRPr="005D7D47">
        <w:t>Deblonde</w:t>
      </w:r>
      <w:proofErr w:type="spellEnd"/>
      <w:r w:rsidRPr="005D7D47">
        <w:t xml:space="preserve"> &amp; </w:t>
      </w:r>
      <w:proofErr w:type="spellStart"/>
      <w:r w:rsidRPr="005D7D47">
        <w:t>Ledent</w:t>
      </w:r>
      <w:proofErr w:type="spellEnd"/>
      <w:r w:rsidRPr="005D7D47">
        <w:t xml:space="preserve">, </w:t>
      </w:r>
      <w:hyperlink w:anchor="ref-deblonde2001Effects">
        <w:r w:rsidRPr="005D7D47">
          <w:rPr>
            <w:rStyle w:val="Hyperlink"/>
          </w:rPr>
          <w:t>2001</w:t>
        </w:r>
      </w:hyperlink>
      <w:r w:rsidRPr="005D7D47">
        <w:t xml:space="preserve">; Joshi et al., </w:t>
      </w:r>
      <w:hyperlink w:anchor="ref-joshi2016Potato">
        <w:r w:rsidRPr="005D7D47">
          <w:rPr>
            <w:rStyle w:val="Hyperlink"/>
          </w:rPr>
          <w:t>2016</w:t>
        </w:r>
      </w:hyperlink>
      <w:r w:rsidRPr="005D7D47">
        <w:t xml:space="preserve">). </w:t>
      </w:r>
      <w:r w:rsidR="001E6D9A" w:rsidRPr="005D7D47">
        <w:t>Periodic water shortage</w:t>
      </w:r>
      <w:r w:rsidR="00B04112" w:rsidRPr="005D7D47">
        <w:t>s are critical,</w:t>
      </w:r>
      <w:r w:rsidR="003015B0" w:rsidRPr="005D7D47">
        <w:t xml:space="preserve"> </w:t>
      </w:r>
      <w:r w:rsidR="001E6D9A" w:rsidRPr="005D7D47">
        <w:t xml:space="preserve">particularly at </w:t>
      </w:r>
      <w:r w:rsidR="003015B0" w:rsidRPr="005D7D47">
        <w:t xml:space="preserve">the </w:t>
      </w:r>
      <w:r w:rsidR="001E6D9A" w:rsidRPr="005D7D47">
        <w:t xml:space="preserve">tuber initiation stage. </w:t>
      </w:r>
      <w:r w:rsidR="00E01544" w:rsidRPr="005D7D47">
        <w:t>Therefore, potato cultivars with effective water-saving mechanisms</w:t>
      </w:r>
      <w:r w:rsidR="00C85298" w:rsidRPr="005D7D47">
        <w:t xml:space="preserve"> leading to higher tolerance </w:t>
      </w:r>
      <w:r w:rsidR="00E01544" w:rsidRPr="005D7D47">
        <w:t>are highly desirable for semi-arid areas</w:t>
      </w:r>
      <w:r w:rsidR="00C85298" w:rsidRPr="005D7D47">
        <w:t xml:space="preserve"> (</w:t>
      </w:r>
      <w:proofErr w:type="spellStart"/>
      <w:r w:rsidR="00C85298" w:rsidRPr="005D7D47">
        <w:t>Monneveux</w:t>
      </w:r>
      <w:proofErr w:type="spellEnd"/>
      <w:r w:rsidR="00C85298" w:rsidRPr="005D7D47">
        <w:t xml:space="preserve"> et al., </w:t>
      </w:r>
      <w:hyperlink w:anchor="ref-monneveux2014Drought">
        <w:r w:rsidR="00C85298" w:rsidRPr="005D7D47">
          <w:rPr>
            <w:rStyle w:val="Hyperlink"/>
          </w:rPr>
          <w:t>2014</w:t>
        </w:r>
      </w:hyperlink>
      <w:r w:rsidR="00C85298" w:rsidRPr="005D7D47">
        <w:t>).</w:t>
      </w:r>
      <w:r w:rsidR="005C7CA1" w:rsidRPr="005D7D47">
        <w:t xml:space="preserve"> </w:t>
      </w:r>
      <w:r w:rsidR="00B67383" w:rsidRPr="005D7D47">
        <w:t xml:space="preserve">The majority of modern potato cultivars are very sensitive </w:t>
      </w:r>
      <w:r w:rsidR="008674A6" w:rsidRPr="005D7D47">
        <w:t>but</w:t>
      </w:r>
      <w:r w:rsidR="00B67383" w:rsidRPr="005D7D47">
        <w:t xml:space="preserve"> </w:t>
      </w:r>
      <w:r w:rsidR="00B04112" w:rsidRPr="005D7D47">
        <w:t>with</w:t>
      </w:r>
      <w:r w:rsidR="00882F5C" w:rsidRPr="005D7D47">
        <w:t xml:space="preserve"> </w:t>
      </w:r>
      <w:r w:rsidR="00B67383" w:rsidRPr="005D7D47">
        <w:t>variable response</w:t>
      </w:r>
      <w:r w:rsidR="00B04112" w:rsidRPr="005D7D47">
        <w:t>s</w:t>
      </w:r>
      <w:r w:rsidR="00B67383" w:rsidRPr="005D7D47">
        <w:t xml:space="preserve"> to drought</w:t>
      </w:r>
      <w:r w:rsidR="00E01544" w:rsidRPr="005D7D47">
        <w:t xml:space="preserve"> stress</w:t>
      </w:r>
      <w:r w:rsidR="00B67383" w:rsidRPr="005D7D47">
        <w:t xml:space="preserve"> (</w:t>
      </w:r>
      <w:proofErr w:type="spellStart"/>
      <w:r w:rsidR="00B67383" w:rsidRPr="005D7D47">
        <w:t>Monneveux</w:t>
      </w:r>
      <w:proofErr w:type="spellEnd"/>
      <w:r w:rsidR="00B67383" w:rsidRPr="005D7D47">
        <w:t xml:space="preserve"> et al., </w:t>
      </w:r>
      <w:hyperlink w:anchor="ref-monneveux2013Drought">
        <w:r w:rsidR="00B67383" w:rsidRPr="005D7D47">
          <w:rPr>
            <w:rStyle w:val="Hyperlink"/>
          </w:rPr>
          <w:t>2013</w:t>
        </w:r>
      </w:hyperlink>
      <w:r w:rsidR="00B67383" w:rsidRPr="005D7D47">
        <w:t xml:space="preserve">; </w:t>
      </w:r>
      <w:proofErr w:type="spellStart"/>
      <w:r w:rsidR="00B67383" w:rsidRPr="005D7D47">
        <w:t>Soltys-Kalina</w:t>
      </w:r>
      <w:proofErr w:type="spellEnd"/>
      <w:r w:rsidR="00B67383" w:rsidRPr="005D7D47">
        <w:t xml:space="preserve"> et al., </w:t>
      </w:r>
      <w:hyperlink w:anchor="ref-soltys-kalina2016effect">
        <w:r w:rsidR="00B67383" w:rsidRPr="005D7D47">
          <w:rPr>
            <w:rStyle w:val="Hyperlink"/>
          </w:rPr>
          <w:t>2016</w:t>
        </w:r>
      </w:hyperlink>
      <w:r w:rsidR="00B67383" w:rsidRPr="005D7D47">
        <w:t xml:space="preserve">; Sprenger et al., </w:t>
      </w:r>
      <w:hyperlink w:anchor="ref-sprenger2016drought">
        <w:r w:rsidR="00B67383" w:rsidRPr="005D7D47">
          <w:rPr>
            <w:rStyle w:val="Hyperlink"/>
          </w:rPr>
          <w:t>2016</w:t>
        </w:r>
      </w:hyperlink>
      <w:r w:rsidR="00B67383" w:rsidRPr="005D7D47">
        <w:t xml:space="preserve">). </w:t>
      </w:r>
      <w:r w:rsidR="00DB4685" w:rsidRPr="005D7D47">
        <w:t xml:space="preserve">Drought stress </w:t>
      </w:r>
      <w:r w:rsidR="00D9770B" w:rsidRPr="005D7D47">
        <w:t xml:space="preserve">tolerance </w:t>
      </w:r>
      <w:r w:rsidR="00DB4685" w:rsidRPr="005D7D47">
        <w:t xml:space="preserve">in potatoes </w:t>
      </w:r>
      <w:r w:rsidRPr="005D7D47">
        <w:t xml:space="preserve">is a complex trait </w:t>
      </w:r>
      <w:r w:rsidR="00DB4685" w:rsidRPr="005D7D47">
        <w:t xml:space="preserve">controlled by a large number of minor effect QTLs (quantitative trait loci). Significant </w:t>
      </w:r>
      <w:r w:rsidRPr="005D7D47">
        <w:t xml:space="preserve">QTLs </w:t>
      </w:r>
      <w:r w:rsidR="00DB4685" w:rsidRPr="005D7D47">
        <w:t>and</w:t>
      </w:r>
      <w:r w:rsidRPr="005D7D47">
        <w:t xml:space="preserve"> </w:t>
      </w:r>
      <w:r w:rsidR="00DB4685" w:rsidRPr="005D7D47">
        <w:t>d</w:t>
      </w:r>
      <w:r w:rsidR="008674A6" w:rsidRPr="005D7D47">
        <w:t>if</w:t>
      </w:r>
      <w:r w:rsidR="00DB4685" w:rsidRPr="005D7D47">
        <w:t>ferentially expressed genes</w:t>
      </w:r>
      <w:r w:rsidRPr="005D7D47">
        <w:t xml:space="preserve"> under drought stress </w:t>
      </w:r>
      <w:r w:rsidR="008674A6" w:rsidRPr="005D7D47">
        <w:t>have been</w:t>
      </w:r>
      <w:r w:rsidR="00DB4685" w:rsidRPr="005D7D47">
        <w:t xml:space="preserve"> identified</w:t>
      </w:r>
      <w:r w:rsidRPr="005D7D47">
        <w:t xml:space="preserve"> in potato (</w:t>
      </w:r>
      <w:r w:rsidR="00DB4685" w:rsidRPr="005D7D47">
        <w:t xml:space="preserve">Khan et al., </w:t>
      </w:r>
      <w:hyperlink w:anchor="ref-khan2015Multiple">
        <w:r w:rsidR="00DB4685" w:rsidRPr="005D7D47">
          <w:rPr>
            <w:rStyle w:val="Hyperlink"/>
          </w:rPr>
          <w:t>2015</w:t>
        </w:r>
      </w:hyperlink>
      <w:r w:rsidR="00DB4685" w:rsidRPr="005D7D47">
        <w:rPr>
          <w:rStyle w:val="Hyperlink"/>
        </w:rPr>
        <w:t xml:space="preserve">; </w:t>
      </w:r>
      <w:proofErr w:type="spellStart"/>
      <w:r w:rsidR="00DB4685" w:rsidRPr="005D7D47">
        <w:t>Anithakumari</w:t>
      </w:r>
      <w:proofErr w:type="spellEnd"/>
      <w:r w:rsidR="00DB4685" w:rsidRPr="005D7D47">
        <w:t xml:space="preserve"> et al., </w:t>
      </w:r>
      <w:hyperlink w:anchor="ref-anithakumari2012Genetic">
        <w:r w:rsidR="00DB4685" w:rsidRPr="005D7D47">
          <w:rPr>
            <w:rStyle w:val="Hyperlink"/>
          </w:rPr>
          <w:t>2012</w:t>
        </w:r>
      </w:hyperlink>
      <w:r w:rsidR="00DB4685" w:rsidRPr="005D7D47">
        <w:t xml:space="preserve">; </w:t>
      </w:r>
      <w:r w:rsidRPr="005D7D47">
        <w:t xml:space="preserve">Watkinson et al., </w:t>
      </w:r>
      <w:hyperlink w:anchor="ref-watkinson2006Accessions">
        <w:r w:rsidRPr="005D7D47">
          <w:rPr>
            <w:rStyle w:val="Hyperlink"/>
          </w:rPr>
          <w:t>2006</w:t>
        </w:r>
      </w:hyperlink>
      <w:r w:rsidR="00DB4685" w:rsidRPr="005D7D47">
        <w:rPr>
          <w:rStyle w:val="Hyperlink"/>
        </w:rPr>
        <w:t>;</w:t>
      </w:r>
      <w:r w:rsidRPr="005D7D47">
        <w:t xml:space="preserve"> Chen et al., </w:t>
      </w:r>
      <w:hyperlink w:anchor="ref-chen2020Transcriptome">
        <w:r w:rsidRPr="005D7D47">
          <w:rPr>
            <w:rStyle w:val="Hyperlink"/>
          </w:rPr>
          <w:t>2020</w:t>
        </w:r>
      </w:hyperlink>
      <w:r w:rsidRPr="005D7D47">
        <w:t>).</w:t>
      </w:r>
      <w:r w:rsidR="00E01544" w:rsidRPr="005D7D47">
        <w:t xml:space="preserve"> </w:t>
      </w:r>
      <w:r w:rsidR="008674A6" w:rsidRPr="005D7D47">
        <w:t>Also, w</w:t>
      </w:r>
      <w:r w:rsidR="00E01544" w:rsidRPr="005D7D47">
        <w:t xml:space="preserve">ild species and potato cultivars </w:t>
      </w:r>
      <w:r w:rsidR="008674A6" w:rsidRPr="005D7D47">
        <w:t xml:space="preserve">have been shown to </w:t>
      </w:r>
      <w:r w:rsidR="00E01544" w:rsidRPr="005D7D47">
        <w:t>var</w:t>
      </w:r>
      <w:r w:rsidR="008674A6" w:rsidRPr="005D7D47">
        <w:t>y</w:t>
      </w:r>
      <w:r w:rsidR="00E01544" w:rsidRPr="005D7D47">
        <w:t xml:space="preserve"> in morphological and physiological traits as well as biochemical and molecular pathways under drought stress (Liu et al., </w:t>
      </w:r>
      <w:hyperlink w:anchor="ref-liu2005ABA">
        <w:r w:rsidR="00E01544" w:rsidRPr="005D7D47">
          <w:rPr>
            <w:rStyle w:val="Hyperlink"/>
          </w:rPr>
          <w:t>2005</w:t>
        </w:r>
      </w:hyperlink>
      <w:r w:rsidR="00D9770B" w:rsidRPr="005D7D47">
        <w:t>;</w:t>
      </w:r>
      <w:r w:rsidR="00E01544" w:rsidRPr="005D7D47">
        <w:t xml:space="preserve"> </w:t>
      </w:r>
      <w:hyperlink w:anchor="ref-liu2006Effects">
        <w:r w:rsidR="00E01544" w:rsidRPr="005D7D47">
          <w:rPr>
            <w:rStyle w:val="Hyperlink"/>
          </w:rPr>
          <w:t>2006</w:t>
        </w:r>
      </w:hyperlink>
      <w:r w:rsidR="00E01544" w:rsidRPr="005D7D47">
        <w:t>).</w:t>
      </w:r>
    </w:p>
    <w:p w14:paraId="60A4B05A" w14:textId="451ED635" w:rsidR="00C85298" w:rsidRPr="005D7D47" w:rsidRDefault="00085D75" w:rsidP="007D0479">
      <w:pPr>
        <w:ind w:firstLine="720"/>
      </w:pPr>
      <w:r w:rsidRPr="005D7D47">
        <w:t xml:space="preserve">In Peru, the center </w:t>
      </w:r>
      <w:r w:rsidR="005C7CA1" w:rsidRPr="005D7D47">
        <w:t xml:space="preserve">of origin </w:t>
      </w:r>
      <w:r w:rsidRPr="005D7D47">
        <w:t>of potato</w:t>
      </w:r>
      <w:r w:rsidR="005C7CA1" w:rsidRPr="005D7D47">
        <w:t>es</w:t>
      </w:r>
      <w:r w:rsidRPr="005D7D47">
        <w:t xml:space="preserve">, landraces and wild potato relatives have great diversity for physiological traits desirable </w:t>
      </w:r>
      <w:r w:rsidR="00B04112" w:rsidRPr="005D7D47">
        <w:t>for</w:t>
      </w:r>
      <w:r w:rsidRPr="005D7D47">
        <w:t xml:space="preserve"> breed</w:t>
      </w:r>
      <w:r w:rsidR="00B04112" w:rsidRPr="005D7D47">
        <w:t>ing</w:t>
      </w:r>
      <w:r w:rsidRPr="005D7D47">
        <w:t xml:space="preserve"> potatoes with enhanced drought tolerance. </w:t>
      </w:r>
      <w:r w:rsidR="005C7CA1" w:rsidRPr="005D7D47">
        <w:lastRenderedPageBreak/>
        <w:t xml:space="preserve">Water use efficiency (WUE), the efficiency of the amount of water applied and used for transpiration that goes toward dry matter production, is an important trait for adaptation to drought stress. </w:t>
      </w:r>
      <w:r w:rsidRPr="005D7D47">
        <w:t xml:space="preserve"> </w:t>
      </w:r>
      <w:r w:rsidR="005C7CA1" w:rsidRPr="005D7D47">
        <w:t>Enhanced WUE can</w:t>
      </w:r>
      <w:r w:rsidRPr="005D7D47">
        <w:t xml:space="preserve"> reduce crop water requirements and </w:t>
      </w:r>
      <w:r w:rsidR="00096FF6" w:rsidRPr="005D7D47">
        <w:t xml:space="preserve">significantly </w:t>
      </w:r>
      <w:r w:rsidRPr="005D7D47">
        <w:t>increase crop yield (</w:t>
      </w:r>
      <w:proofErr w:type="spellStart"/>
      <w:r w:rsidRPr="005D7D47">
        <w:t>Tolk</w:t>
      </w:r>
      <w:proofErr w:type="spellEnd"/>
      <w:r w:rsidRPr="005D7D47">
        <w:t xml:space="preserve"> and Howell 2009). When a higher WUE under drought </w:t>
      </w:r>
      <w:r w:rsidR="00D9770B" w:rsidRPr="005D7D47">
        <w:t xml:space="preserve">stress </w:t>
      </w:r>
      <w:r w:rsidRPr="005D7D47">
        <w:t xml:space="preserve">is maintained, the effects of water </w:t>
      </w:r>
      <w:proofErr w:type="spellStart"/>
      <w:r w:rsidRPr="005D7D47">
        <w:t>defici</w:t>
      </w:r>
      <w:r w:rsidR="00065606" w:rsidRPr="005D7D47">
        <w:t>ciency</w:t>
      </w:r>
      <w:proofErr w:type="spellEnd"/>
      <w:r w:rsidRPr="005D7D47">
        <w:t xml:space="preserve"> are reduced and the competitiveness for water </w:t>
      </w:r>
      <w:r w:rsidR="00065606" w:rsidRPr="005D7D47">
        <w:t>under</w:t>
      </w:r>
      <w:r w:rsidRPr="005D7D47">
        <w:t xml:space="preserve"> drought conditions </w:t>
      </w:r>
      <w:r w:rsidR="00065606" w:rsidRPr="005D7D47">
        <w:t xml:space="preserve">is </w:t>
      </w:r>
      <w:r w:rsidRPr="005D7D47">
        <w:t>enhanced (</w:t>
      </w:r>
      <w:proofErr w:type="spellStart"/>
      <w:r w:rsidRPr="005D7D47">
        <w:t>Ogaya</w:t>
      </w:r>
      <w:proofErr w:type="spellEnd"/>
      <w:r w:rsidRPr="005D7D47">
        <w:t xml:space="preserve"> and </w:t>
      </w:r>
      <w:proofErr w:type="spellStart"/>
      <w:r w:rsidRPr="005D7D47">
        <w:t>Peñuelas</w:t>
      </w:r>
      <w:proofErr w:type="spellEnd"/>
      <w:r w:rsidRPr="005D7D47">
        <w:t xml:space="preserve"> 2003). WUE was found to be greater in the summer due to the greater HI and more-efficient interception of solar radiation per unit of applied water by drought-exposed than by well-watered plots (</w:t>
      </w:r>
      <w:proofErr w:type="spellStart"/>
      <w:r w:rsidRPr="005D7D47">
        <w:t>Trebejo</w:t>
      </w:r>
      <w:proofErr w:type="spellEnd"/>
      <w:r w:rsidRPr="005D7D47">
        <w:t xml:space="preserve"> and </w:t>
      </w:r>
      <w:proofErr w:type="spellStart"/>
      <w:r w:rsidRPr="005D7D47">
        <w:t>Midmore</w:t>
      </w:r>
      <w:proofErr w:type="spellEnd"/>
      <w:r w:rsidRPr="005D7D47">
        <w:t xml:space="preserve"> 1990). Cultivars can be bred for WUE, increas</w:t>
      </w:r>
      <w:r w:rsidR="00096FF6" w:rsidRPr="005D7D47">
        <w:t>ing</w:t>
      </w:r>
      <w:r w:rsidRPr="005D7D47">
        <w:t xml:space="preserve"> yield per unit of water, by capturing traits that help the plants develop faster, flower earlier, have a lower leaf area index, and be more efficient in capturing radiation (Blum 2005; Hochman et al. 2009). Cultivars with low stomatal conductance (</w:t>
      </w:r>
      <w:proofErr w:type="spellStart"/>
      <w:r w:rsidRPr="005D7D47">
        <w:t>gs</w:t>
      </w:r>
      <w:proofErr w:type="spellEnd"/>
      <w:r w:rsidRPr="005D7D47">
        <w:t xml:space="preserve">) during vegetative stages, higher transpiration efficiency (TE), and </w:t>
      </w:r>
      <w:r w:rsidR="00096FF6" w:rsidRPr="005D7D47">
        <w:t xml:space="preserve">an </w:t>
      </w:r>
      <w:r w:rsidRPr="005D7D47">
        <w:t xml:space="preserve">improved relationship between dry matter produced and the quantity of soil water </w:t>
      </w:r>
      <w:r w:rsidR="00D9770B" w:rsidRPr="005D7D47">
        <w:t>utilized</w:t>
      </w:r>
      <w:r w:rsidRPr="005D7D47">
        <w:t xml:space="preserve">, can ensure good tuber </w:t>
      </w:r>
      <w:r w:rsidR="00096FF6" w:rsidRPr="005D7D47">
        <w:t>yield</w:t>
      </w:r>
      <w:r w:rsidRPr="005D7D47">
        <w:t xml:space="preserve"> and quality under drought stress (Condon et al. 2004; Carli et al. 2014). In normal conditions when irrigation is sufficient to meet the transpiration needs of the crop, genotypes with higher stomatal conductance and low WUE</w:t>
      </w:r>
      <w:r w:rsidR="00B04112" w:rsidRPr="005D7D47">
        <w:t xml:space="preserve"> and thus</w:t>
      </w:r>
      <w:r w:rsidRPr="005D7D47">
        <w:t xml:space="preserve"> able to extract more water from the soil will have higher yield</w:t>
      </w:r>
      <w:r w:rsidR="00B04112" w:rsidRPr="005D7D47">
        <w:t>s</w:t>
      </w:r>
      <w:r w:rsidRPr="005D7D47">
        <w:t>. In contrast, when water is not sufficient, the low WUE arising from a high rate of transpiration leads to low yields in favor of dry matter partitioning to reproductive organs (Tuberosa 2012).</w:t>
      </w:r>
    </w:p>
    <w:p w14:paraId="3718B5D9" w14:textId="13A0BBF1" w:rsidR="00D549DB" w:rsidRPr="005D7D47" w:rsidRDefault="00085D75" w:rsidP="007D0479">
      <w:pPr>
        <w:ind w:firstLine="720"/>
      </w:pPr>
      <w:r w:rsidRPr="005D7D47">
        <w:t xml:space="preserve">The aim of the present study is to understand the mechanisms for drought tolerance and </w:t>
      </w:r>
      <w:r w:rsidR="00F94DF2" w:rsidRPr="005D7D47">
        <w:t xml:space="preserve">growth, physiological, and </w:t>
      </w:r>
      <w:r w:rsidRPr="005D7D47">
        <w:t>yield response</w:t>
      </w:r>
      <w:r w:rsidR="00F94DF2" w:rsidRPr="005D7D47">
        <w:t>s</w:t>
      </w:r>
      <w:r w:rsidRPr="005D7D47">
        <w:t xml:space="preserve"> in fifteen potato genotypes under water deficit</w:t>
      </w:r>
      <w:r w:rsidR="000A7892" w:rsidRPr="005D7D47">
        <w:t xml:space="preserve"> </w:t>
      </w:r>
      <w:proofErr w:type="spellStart"/>
      <w:r w:rsidR="000A7892" w:rsidRPr="005D7D47">
        <w:t>conditons</w:t>
      </w:r>
      <w:proofErr w:type="spellEnd"/>
      <w:r w:rsidRPr="005D7D47">
        <w:t>. In addition, the relation</w:t>
      </w:r>
      <w:r w:rsidR="00096FF6" w:rsidRPr="005D7D47">
        <w:t>ships</w:t>
      </w:r>
      <w:r w:rsidRPr="005D7D47">
        <w:t xml:space="preserve"> between </w:t>
      </w:r>
      <w:r w:rsidR="00F94DF2" w:rsidRPr="005D7D47">
        <w:t xml:space="preserve">different </w:t>
      </w:r>
      <w:proofErr w:type="spellStart"/>
      <w:r w:rsidR="00F94DF2" w:rsidRPr="005D7D47">
        <w:t>agro</w:t>
      </w:r>
      <w:proofErr w:type="spellEnd"/>
      <w:r w:rsidR="00F94DF2" w:rsidRPr="005D7D47">
        <w:t>-physiological</w:t>
      </w:r>
      <w:r w:rsidR="00965016" w:rsidRPr="005D7D47">
        <w:t>,</w:t>
      </w:r>
      <w:r w:rsidR="00F94DF2" w:rsidRPr="005D7D47">
        <w:t xml:space="preserve"> root traits</w:t>
      </w:r>
      <w:r w:rsidR="00965016" w:rsidRPr="005D7D47">
        <w:t>, and yield</w:t>
      </w:r>
      <w:r w:rsidRPr="005D7D47">
        <w:t xml:space="preserve"> under water-limited conditions </w:t>
      </w:r>
      <w:r w:rsidR="00096FF6" w:rsidRPr="005D7D47">
        <w:t>were</w:t>
      </w:r>
      <w:r w:rsidRPr="005D7D47">
        <w:t xml:space="preserve"> explored and </w:t>
      </w:r>
      <w:r w:rsidR="00F94DF2" w:rsidRPr="005D7D47">
        <w:t xml:space="preserve">traits to select drought </w:t>
      </w:r>
      <w:r w:rsidRPr="005D7D47">
        <w:t xml:space="preserve"> tolerant </w:t>
      </w:r>
      <w:r w:rsidR="000E6886" w:rsidRPr="005D7D47">
        <w:t xml:space="preserve">potato </w:t>
      </w:r>
      <w:r w:rsidRPr="005D7D47">
        <w:t>genotypes</w:t>
      </w:r>
      <w:r w:rsidR="00F94DF2" w:rsidRPr="005D7D47">
        <w:t xml:space="preserve"> were identified</w:t>
      </w:r>
      <w:r w:rsidRPr="005D7D47">
        <w:t>.</w:t>
      </w:r>
    </w:p>
    <w:p w14:paraId="711C1391" w14:textId="77777777" w:rsidR="00085D75" w:rsidRPr="005D7D47" w:rsidRDefault="00085D75"/>
    <w:p w14:paraId="397B621C" w14:textId="77777777" w:rsidR="005F4069" w:rsidRPr="005D7D47" w:rsidRDefault="006F24DC">
      <w:pPr>
        <w:pStyle w:val="Heading1"/>
        <w:rPr>
          <w:rFonts w:cs="Times New Roman"/>
        </w:rPr>
      </w:pPr>
      <w:bookmarkStart w:id="3" w:name="materials-and-methods"/>
      <w:r w:rsidRPr="005D7D47">
        <w:rPr>
          <w:rFonts w:cs="Times New Roman"/>
        </w:rPr>
        <w:t>Materials and Methods</w:t>
      </w:r>
      <w:bookmarkEnd w:id="3"/>
    </w:p>
    <w:p w14:paraId="69E62EDE" w14:textId="5799C7D7" w:rsidR="008C5CE3" w:rsidRPr="005D7D47" w:rsidRDefault="004F4EA9">
      <w:pPr>
        <w:rPr>
          <w:rFonts w:cs="Times New Roman"/>
          <w:b/>
          <w:i/>
        </w:rPr>
      </w:pPr>
      <w:r w:rsidRPr="005D7D47">
        <w:rPr>
          <w:rFonts w:cs="Times New Roman"/>
          <w:b/>
          <w:i/>
        </w:rPr>
        <w:t>Plant material and experimental design</w:t>
      </w:r>
    </w:p>
    <w:p w14:paraId="278386D5" w14:textId="308EFA0A" w:rsidR="00BF0EF1" w:rsidRPr="005D7D47" w:rsidRDefault="00BF0EF1" w:rsidP="004F4EA9">
      <w:pPr>
        <w:rPr>
          <w:rFonts w:cs="Times New Roman"/>
        </w:rPr>
      </w:pPr>
      <w:r w:rsidRPr="005D7D47">
        <w:rPr>
          <w:rFonts w:cs="Times New Roman"/>
        </w:rPr>
        <w:t>Two commercial varieties and thirteen potato genotypes from the advanced breeding population at the International Potato Center (CIP) were used in this study (Table 1). The commercial varieties were</w:t>
      </w:r>
      <w:r w:rsidR="00C45BEF" w:rsidRPr="005D7D47">
        <w:rPr>
          <w:rFonts w:cs="Times New Roman"/>
        </w:rPr>
        <w:t>:</w:t>
      </w:r>
      <w:r w:rsidRPr="005D7D47">
        <w:rPr>
          <w:rFonts w:cs="Times New Roman"/>
        </w:rPr>
        <w:t xml:space="preserve"> UNICA (CIP392797.22) with a good </w:t>
      </w:r>
      <w:r w:rsidR="000A471D" w:rsidRPr="005D7D47">
        <w:rPr>
          <w:rFonts w:cs="Times New Roman"/>
        </w:rPr>
        <w:t>yield in</w:t>
      </w:r>
      <w:r w:rsidRPr="005D7D47">
        <w:rPr>
          <w:rFonts w:cs="Times New Roman"/>
        </w:rPr>
        <w:t xml:space="preserve"> warm and dry environments (</w:t>
      </w:r>
      <w:proofErr w:type="spellStart"/>
      <w:r w:rsidRPr="005D7D47">
        <w:rPr>
          <w:rFonts w:cs="Times New Roman"/>
        </w:rPr>
        <w:t>Demirel</w:t>
      </w:r>
      <w:proofErr w:type="spellEnd"/>
      <w:r w:rsidRPr="005D7D47">
        <w:rPr>
          <w:rFonts w:cs="Times New Roman"/>
        </w:rPr>
        <w:t xml:space="preserve"> et al., </w:t>
      </w:r>
      <w:r w:rsidRPr="005D7D47">
        <w:rPr>
          <w:rFonts w:cs="Times New Roman"/>
        </w:rPr>
        <w:lastRenderedPageBreak/>
        <w:t xml:space="preserve">2020; Gutiérrez-Rosales et al., 2007; Rolando et al., 2015); and </w:t>
      </w:r>
      <w:proofErr w:type="spellStart"/>
      <w:r w:rsidRPr="005D7D47">
        <w:rPr>
          <w:rFonts w:cs="Times New Roman"/>
        </w:rPr>
        <w:t>Achirana</w:t>
      </w:r>
      <w:proofErr w:type="spellEnd"/>
      <w:r w:rsidRPr="005D7D47">
        <w:rPr>
          <w:rFonts w:cs="Times New Roman"/>
        </w:rPr>
        <w:t xml:space="preserve"> INTA (CIP720088) known for its earliness and drought tolerance (</w:t>
      </w:r>
      <w:proofErr w:type="spellStart"/>
      <w:r w:rsidRPr="005D7D47">
        <w:rPr>
          <w:rFonts w:cs="Times New Roman"/>
        </w:rPr>
        <w:t>Schafleitner</w:t>
      </w:r>
      <w:proofErr w:type="spellEnd"/>
      <w:r w:rsidRPr="005D7D47">
        <w:rPr>
          <w:rFonts w:cs="Times New Roman"/>
        </w:rPr>
        <w:t xml:space="preserve"> et al., 2007). The plants were grown in a controlled greenhouse at 28/15°C day/night with 70±5% average relative humidity </w:t>
      </w:r>
      <w:r w:rsidR="00787E12" w:rsidRPr="005D7D47">
        <w:rPr>
          <w:rFonts w:cs="Times New Roman"/>
        </w:rPr>
        <w:t>and had a weather station ‘</w:t>
      </w:r>
      <w:r w:rsidRPr="005D7D47">
        <w:rPr>
          <w:rFonts w:cs="Times New Roman"/>
        </w:rPr>
        <w:t>HOBO U12 Outdoor/Industrial model</w:t>
      </w:r>
      <w:r w:rsidR="00787E12" w:rsidRPr="005D7D47">
        <w:rPr>
          <w:rFonts w:cs="Times New Roman"/>
        </w:rPr>
        <w:t>’</w:t>
      </w:r>
      <w:r w:rsidRPr="005D7D47">
        <w:rPr>
          <w:rFonts w:cs="Times New Roman"/>
        </w:rPr>
        <w:t xml:space="preserve"> </w:t>
      </w:r>
      <w:r w:rsidR="00787E12" w:rsidRPr="005D7D47">
        <w:rPr>
          <w:rFonts w:cs="Times New Roman"/>
        </w:rPr>
        <w:t>(</w:t>
      </w:r>
      <w:r w:rsidRPr="005D7D47">
        <w:rPr>
          <w:rFonts w:cs="Times New Roman"/>
        </w:rPr>
        <w:t>Onset Computer Corporation, Bourne, MA, USA).</w:t>
      </w:r>
    </w:p>
    <w:p w14:paraId="30ABBB4B" w14:textId="7EB45C06" w:rsidR="004F4EA9" w:rsidRPr="005D7D47" w:rsidRDefault="00BF0EF1" w:rsidP="007D0479">
      <w:pPr>
        <w:ind w:firstLine="720"/>
        <w:rPr>
          <w:rFonts w:cs="Times New Roman"/>
        </w:rPr>
      </w:pPr>
      <w:r w:rsidRPr="005D7D47">
        <w:rPr>
          <w:rFonts w:cs="Times New Roman"/>
        </w:rPr>
        <w:t>The potato tubers were pre-sprouted for 2 weeks in dark chamber</w:t>
      </w:r>
      <w:r w:rsidR="00787E12" w:rsidRPr="005D7D47">
        <w:rPr>
          <w:rFonts w:cs="Times New Roman"/>
        </w:rPr>
        <w:t xml:space="preserve"> before planting</w:t>
      </w:r>
      <w:r w:rsidRPr="005D7D47">
        <w:rPr>
          <w:rFonts w:cs="Times New Roman"/>
        </w:rPr>
        <w:t xml:space="preserve">. Afterwards, one tuber/genotype was sown at </w:t>
      </w:r>
      <w:proofErr w:type="spellStart"/>
      <w:r w:rsidRPr="005D7D47">
        <w:rPr>
          <w:rFonts w:cs="Times New Roman"/>
        </w:rPr>
        <w:t>at</w:t>
      </w:r>
      <w:proofErr w:type="spellEnd"/>
      <w:r w:rsidRPr="005D7D47">
        <w:rPr>
          <w:rFonts w:cs="Times New Roman"/>
        </w:rPr>
        <w:t xml:space="preserve"> 5–7cm depth in a 5L plastic pot containing 5kg of dry commercial </w:t>
      </w:r>
      <w:proofErr w:type="spellStart"/>
      <w:r w:rsidRPr="005D7D47">
        <w:rPr>
          <w:rFonts w:cs="Times New Roman"/>
        </w:rPr>
        <w:t>Sogemix</w:t>
      </w:r>
      <w:proofErr w:type="spellEnd"/>
      <w:r w:rsidRPr="005D7D47">
        <w:rPr>
          <w:rFonts w:cs="Times New Roman"/>
        </w:rPr>
        <w:t xml:space="preserve"> SM2 (75% Peat Moss, perlite, vermiculite, and limestone). Fertilization was done twice during the experiment with ammonium nitrate; triple superphosphate and potassium sulphate, one before planting (mix with the substrate) and the other applied at the surface at 40 DAP (Days after planting).</w:t>
      </w:r>
    </w:p>
    <w:p w14:paraId="5F3D3476" w14:textId="1A2928F1" w:rsidR="00382854" w:rsidRPr="005D7D47" w:rsidRDefault="00382854" w:rsidP="004F4EA9">
      <w:pPr>
        <w:rPr>
          <w:rFonts w:ascii="Arial" w:hAnsi="Arial" w:cs="Arial"/>
        </w:rPr>
      </w:pPr>
    </w:p>
    <w:p w14:paraId="5C068A45" w14:textId="419470BA" w:rsidR="00382854" w:rsidRPr="005D7D47" w:rsidRDefault="00382854" w:rsidP="00382854">
      <w:pPr>
        <w:pStyle w:val="Heading2"/>
      </w:pPr>
      <w:r w:rsidRPr="005D7D47">
        <w:t>Irrigation treatments</w:t>
      </w:r>
    </w:p>
    <w:p w14:paraId="29A46630" w14:textId="53273C4B" w:rsidR="005F4069" w:rsidRPr="005D7D47" w:rsidRDefault="00382854">
      <w:r w:rsidRPr="005D7D47">
        <w:rPr>
          <w:rFonts w:cs="Times New Roman"/>
        </w:rPr>
        <w:t xml:space="preserve">The experiment was carried out in </w:t>
      </w:r>
      <w:r w:rsidR="00787E12" w:rsidRPr="005D7D47">
        <w:rPr>
          <w:rFonts w:cs="Times New Roman"/>
        </w:rPr>
        <w:t xml:space="preserve">a </w:t>
      </w:r>
      <w:r w:rsidRPr="005D7D47">
        <w:rPr>
          <w:rFonts w:cs="Times New Roman"/>
        </w:rPr>
        <w:t>complete randomize</w:t>
      </w:r>
      <w:r w:rsidR="00792FB5" w:rsidRPr="005D7D47">
        <w:rPr>
          <w:rFonts w:cs="Times New Roman"/>
        </w:rPr>
        <w:t>d</w:t>
      </w:r>
      <w:r w:rsidRPr="005D7D47">
        <w:rPr>
          <w:rFonts w:cs="Times New Roman"/>
        </w:rPr>
        <w:t xml:space="preserve"> block design </w:t>
      </w:r>
      <w:r w:rsidR="00BF0EF1" w:rsidRPr="005D7D47">
        <w:rPr>
          <w:rFonts w:cs="Times New Roman"/>
        </w:rPr>
        <w:t>with t</w:t>
      </w:r>
      <w:r w:rsidR="004F4EA9" w:rsidRPr="005D7D47">
        <w:rPr>
          <w:rFonts w:cs="Times New Roman"/>
        </w:rPr>
        <w:t>wo irrigation treatments</w:t>
      </w:r>
      <w:r w:rsidR="00883494" w:rsidRPr="005D7D47">
        <w:rPr>
          <w:rFonts w:cs="Times New Roman"/>
        </w:rPr>
        <w:t xml:space="preserve"> and had </w:t>
      </w:r>
      <w:r w:rsidR="00883494" w:rsidRPr="005D7D47">
        <w:t>5 replications of each genotype per treatment</w:t>
      </w:r>
      <w:r w:rsidR="00BF0EF1" w:rsidRPr="005D7D47">
        <w:rPr>
          <w:rFonts w:cs="Times New Roman"/>
        </w:rPr>
        <w:t>.</w:t>
      </w:r>
      <w:r w:rsidR="004F4EA9" w:rsidRPr="005D7D47">
        <w:rPr>
          <w:rFonts w:cs="Times New Roman"/>
        </w:rPr>
        <w:t xml:space="preserve"> </w:t>
      </w:r>
      <w:r w:rsidR="00037F02" w:rsidRPr="005D7D47">
        <w:rPr>
          <w:rFonts w:cs="Times New Roman"/>
        </w:rPr>
        <w:t xml:space="preserve">In well-watered (WW) treatment, plants were irrigated according to their </w:t>
      </w:r>
      <w:commentRangeStart w:id="4"/>
      <w:r w:rsidR="00037F02" w:rsidRPr="005D7D47">
        <w:rPr>
          <w:rFonts w:cs="Times New Roman"/>
        </w:rPr>
        <w:t xml:space="preserve">transpiration demand </w:t>
      </w:r>
      <w:commentRangeEnd w:id="4"/>
      <w:r w:rsidR="00883494" w:rsidRPr="005D7D47">
        <w:rPr>
          <w:rStyle w:val="CommentReference"/>
        </w:rPr>
        <w:commentReference w:id="4"/>
      </w:r>
      <w:r w:rsidR="00037F02" w:rsidRPr="005D7D47">
        <w:rPr>
          <w:rFonts w:cs="Times New Roman"/>
        </w:rPr>
        <w:t xml:space="preserve">(Figure 1B) and in water deficit (WD) treatment, </w:t>
      </w:r>
      <w:commentRangeStart w:id="5"/>
      <w:r w:rsidR="00037F02" w:rsidRPr="005D7D47">
        <w:rPr>
          <w:rFonts w:cs="Times New Roman"/>
        </w:rPr>
        <w:t>water supply was gradually reduced until wilting</w:t>
      </w:r>
      <w:commentRangeEnd w:id="5"/>
      <w:r w:rsidR="00883494" w:rsidRPr="005D7D47">
        <w:rPr>
          <w:rStyle w:val="CommentReference"/>
        </w:rPr>
        <w:commentReference w:id="5"/>
      </w:r>
      <w:r w:rsidR="00037F02" w:rsidRPr="005D7D47">
        <w:rPr>
          <w:rFonts w:cs="Times New Roman"/>
        </w:rPr>
        <w:t xml:space="preserve">. </w:t>
      </w:r>
      <w:r w:rsidR="006F24DC" w:rsidRPr="005D7D47">
        <w:rPr>
          <w:rFonts w:cs="Times New Roman"/>
        </w:rPr>
        <w:t xml:space="preserve">At 35 </w:t>
      </w:r>
      <w:r w:rsidR="00037F02" w:rsidRPr="005D7D47">
        <w:rPr>
          <w:rFonts w:cs="Times New Roman"/>
        </w:rPr>
        <w:t>DAP</w:t>
      </w:r>
      <w:r w:rsidR="006F24DC" w:rsidRPr="005D7D47">
        <w:rPr>
          <w:rFonts w:cs="Times New Roman"/>
        </w:rPr>
        <w:t>, prior to the stress initiation, the pots from both WW and WD treatments were watered to soaking and then</w:t>
      </w:r>
      <w:r w:rsidR="006F24DC" w:rsidRPr="005D7D47">
        <w:t xml:space="preserve"> allowed to drain overnight. Next morning, the pots were sealed in a plastic bag secured with a twist tie to prevent water loss except by transpiration. Thereafter, all the pots were weighed and this weight was defined as the initial pot weight. The inter-daily weight of the pots was </w:t>
      </w:r>
      <w:r w:rsidR="00923FF6" w:rsidRPr="005D7D47">
        <w:t xml:space="preserve">measured </w:t>
      </w:r>
      <w:r w:rsidR="006F24DC" w:rsidRPr="005D7D47">
        <w:t>for 10 day</w:t>
      </w:r>
      <w:r w:rsidR="00923FF6" w:rsidRPr="005D7D47">
        <w:t>s</w:t>
      </w:r>
      <w:r w:rsidR="006F24DC" w:rsidRPr="005D7D47">
        <w:t xml:space="preserve"> </w:t>
      </w:r>
      <w:r w:rsidR="00923FF6" w:rsidRPr="005D7D47">
        <w:t xml:space="preserve">to </w:t>
      </w:r>
      <w:r w:rsidR="006F24DC" w:rsidRPr="005D7D47">
        <w:t xml:space="preserve">calculate the initial dry down parameters for treatment application (Figure 1A). </w:t>
      </w:r>
      <w:r w:rsidR="00923FF6" w:rsidRPr="005D7D47">
        <w:t>WD</w:t>
      </w:r>
      <w:r w:rsidR="006F24DC" w:rsidRPr="005D7D47">
        <w:t xml:space="preserve"> treatment </w:t>
      </w:r>
      <w:r w:rsidR="00923FF6" w:rsidRPr="005D7D47">
        <w:t xml:space="preserve">was </w:t>
      </w:r>
      <w:r w:rsidR="006F24DC" w:rsidRPr="005D7D47">
        <w:t xml:space="preserve">imposed at 45 </w:t>
      </w:r>
      <w:r w:rsidR="00923FF6" w:rsidRPr="005D7D47">
        <w:t xml:space="preserve">DAP to </w:t>
      </w:r>
      <w:r w:rsidR="006F24DC" w:rsidRPr="005D7D47">
        <w:t xml:space="preserve">coincide with the beginning of </w:t>
      </w:r>
      <w:r w:rsidR="00923FF6" w:rsidRPr="005D7D47">
        <w:t xml:space="preserve">tuber initiation and </w:t>
      </w:r>
      <w:r w:rsidR="006F24DC" w:rsidRPr="005D7D47">
        <w:t xml:space="preserve">water </w:t>
      </w:r>
      <w:r w:rsidR="00923FF6" w:rsidRPr="005D7D47">
        <w:t xml:space="preserve">was reduced </w:t>
      </w:r>
      <w:r w:rsidR="00792FB5" w:rsidRPr="005D7D47">
        <w:t xml:space="preserve">by 150 mL </w:t>
      </w:r>
      <w:r w:rsidR="006F24DC" w:rsidRPr="005D7D47">
        <w:t>in each irrigation.</w:t>
      </w:r>
    </w:p>
    <w:p w14:paraId="6EBA89CC" w14:textId="77777777" w:rsidR="00037F02" w:rsidRPr="005D7D47" w:rsidRDefault="00037F02"/>
    <w:p w14:paraId="22F10ECA" w14:textId="741E41DA" w:rsidR="005F4069" w:rsidRPr="005D7D47" w:rsidRDefault="006F24DC">
      <w:pPr>
        <w:pStyle w:val="Heading2"/>
      </w:pPr>
      <w:bookmarkStart w:id="6" w:name="transpiration-rate-and-soil-water-supply"/>
      <w:r w:rsidRPr="005D7D47">
        <w:t>Transpiration rate</w:t>
      </w:r>
      <w:bookmarkEnd w:id="6"/>
    </w:p>
    <w:p w14:paraId="57E921E0" w14:textId="182A06C8" w:rsidR="00DA7C06" w:rsidRPr="005D7D47" w:rsidRDefault="00CC5CA2">
      <w:r w:rsidRPr="005D7D47">
        <w:t>The transpiration rate of each plant was calculated by the procedure previously described by Bhatnagar-Mathur et al. (</w:t>
      </w:r>
      <w:hyperlink w:anchor="ref-bhatnagar-mathur2007Stressinducible">
        <w:r w:rsidRPr="005D7D47">
          <w:rPr>
            <w:rStyle w:val="Hyperlink"/>
          </w:rPr>
          <w:t>2007</w:t>
        </w:r>
      </w:hyperlink>
      <w:r w:rsidRPr="005D7D47">
        <w:t>) and Ray &amp; Sinclair (</w:t>
      </w:r>
      <w:hyperlink w:anchor="ref-ray1998effect">
        <w:r w:rsidRPr="005D7D47">
          <w:rPr>
            <w:rStyle w:val="Hyperlink"/>
          </w:rPr>
          <w:t>1998</w:t>
        </w:r>
      </w:hyperlink>
      <w:r w:rsidRPr="005D7D47">
        <w:t xml:space="preserve">). Transpiration was calculated by weighing the pots every two days in the afternoon between 13:00 and 15:00 hours (GMT -05:00), </w:t>
      </w:r>
      <w:r w:rsidRPr="005D7D47">
        <w:lastRenderedPageBreak/>
        <w:t xml:space="preserve">subtracting the amount of water added, and calculating the difference in weight between two days.  On average, a total of 275.69 ml and 72.51 ml of water were added to each pot in WW and WD treatment (Figure 1B). </w:t>
      </w:r>
      <w:r w:rsidR="006F24DC" w:rsidRPr="005D7D47">
        <w:t xml:space="preserve">The inter-daily transpiration rates of WD plants were normalized against WW plant rates to reduce the influence of day-to-day variation, as follow, </w:t>
      </w:r>
      <m:oMath>
        <m:r>
          <w:rPr>
            <w:rFonts w:ascii="Cambria Math" w:hAnsi="Cambria Math"/>
          </w:rPr>
          <m:t>TRS=</m:t>
        </m:r>
        <m:d>
          <m:dPr>
            <m:ctrlPr>
              <w:rPr>
                <w:rFonts w:ascii="Cambria Math" w:hAnsi="Cambria Math"/>
              </w:rPr>
            </m:ctrlPr>
          </m:dPr>
          <m:e>
            <m:f>
              <m:fPr>
                <m:ctrlPr>
                  <w:rPr>
                    <w:rFonts w:ascii="Cambria Math" w:hAnsi="Cambria Math"/>
                  </w:rPr>
                </m:ctrlPr>
              </m:fPr>
              <m:num>
                <m:r>
                  <w:rPr>
                    <w:rFonts w:ascii="Cambria Math" w:hAnsi="Cambria Math"/>
                  </w:rPr>
                  <m:t>W</m:t>
                </m:r>
                <m:sSub>
                  <m:sSubPr>
                    <m:ctrlPr>
                      <w:rPr>
                        <w:rFonts w:ascii="Cambria Math" w:hAnsi="Cambria Math"/>
                      </w:rPr>
                    </m:ctrlPr>
                  </m:sSubPr>
                  <m:e>
                    <m:r>
                      <w:rPr>
                        <w:rFonts w:ascii="Cambria Math" w:hAnsi="Cambria Math"/>
                      </w:rPr>
                      <m:t>D</m:t>
                    </m:r>
                  </m:e>
                  <m:sub>
                    <m:r>
                      <w:rPr>
                        <w:rFonts w:ascii="Cambria Math" w:hAnsi="Cambria Math"/>
                      </w:rPr>
                      <m:t>transpiration</m:t>
                    </m:r>
                  </m:sub>
                </m:sSub>
              </m:num>
              <m:den>
                <m:r>
                  <w:rPr>
                    <w:rFonts w:ascii="Cambria Math" w:hAnsi="Cambria Math"/>
                  </w:rPr>
                  <m:t>W</m:t>
                </m:r>
                <m:sSub>
                  <m:sSubPr>
                    <m:ctrlPr>
                      <w:rPr>
                        <w:rFonts w:ascii="Cambria Math" w:hAnsi="Cambria Math"/>
                      </w:rPr>
                    </m:ctrlPr>
                  </m:sSubPr>
                  <m:e>
                    <m:r>
                      <w:rPr>
                        <w:rFonts w:ascii="Cambria Math" w:hAnsi="Cambria Math"/>
                      </w:rPr>
                      <m:t>W</m:t>
                    </m:r>
                  </m:e>
                  <m:sub>
                    <m:r>
                      <w:rPr>
                        <w:rFonts w:ascii="Cambria Math" w:hAnsi="Cambria Math"/>
                      </w:rPr>
                      <m:t>transpiration average</m:t>
                    </m:r>
                  </m:sub>
                </m:sSub>
              </m:den>
            </m:f>
          </m:e>
        </m:d>
      </m:oMath>
      <w:r w:rsidR="006F24DC" w:rsidRPr="005D7D47">
        <w:t>. The normalization was achieved by dividing transpiration of each individual plant in the WD regime by the mean transpiration of the WW plants. For compar</w:t>
      </w:r>
      <w:r w:rsidR="00BF3990" w:rsidRPr="005D7D47">
        <w:t>ing</w:t>
      </w:r>
      <w:r w:rsidR="006F24DC" w:rsidRPr="005D7D47">
        <w:t xml:space="preserve"> the transpiration between plants, a second normalization was done so that the normalized transpiration rate (NTR) of each plant was defined </w:t>
      </w:r>
      <w:r w:rsidR="009161AC" w:rsidRPr="005D7D47">
        <w:t>as</w:t>
      </w:r>
      <w:r w:rsidR="006F24DC" w:rsidRPr="005D7D47">
        <w:t xml:space="preserve"> 1.0 when the soil water content in each pot was at field capacity (Sinclair &amp; Ludlow, </w:t>
      </w:r>
      <w:hyperlink w:anchor="ref-sinclair1986Influence">
        <w:r w:rsidR="006F24DC" w:rsidRPr="005D7D47">
          <w:rPr>
            <w:rStyle w:val="Hyperlink"/>
          </w:rPr>
          <w:t>1986</w:t>
        </w:r>
      </w:hyperlink>
      <w:r w:rsidR="006F24DC" w:rsidRPr="005D7D47">
        <w:t>). The available soil water or the fraction of transpirable soil water (</w:t>
      </w:r>
      <w:r w:rsidRPr="005D7D47">
        <w:t>FTSW</w:t>
      </w:r>
      <w:r w:rsidR="006F24DC" w:rsidRPr="005D7D47">
        <w:t xml:space="preserve">), for each pot was calculated by dividing the pot weight minus the final pot weight by the transpirable soil water of that pot, using the following formula, </w:t>
      </w:r>
      <m:oMath>
        <m:r>
          <w:rPr>
            <w:rFonts w:ascii="Cambria Math" w:hAnsi="Cambria Math"/>
          </w:rPr>
          <m:t>FTSW=</m:t>
        </m:r>
        <m:d>
          <m:dPr>
            <m:ctrlPr>
              <w:rPr>
                <w:rFonts w:ascii="Cambria Math" w:hAnsi="Cambria Math"/>
              </w:rPr>
            </m:ctrlPr>
          </m:dPr>
          <m:e>
            <m:f>
              <m:fPr>
                <m:ctrlPr>
                  <w:rPr>
                    <w:rFonts w:ascii="Cambria Math" w:hAnsi="Cambria Math"/>
                  </w:rPr>
                </m:ctrlPr>
              </m:fPr>
              <m:num>
                <m:r>
                  <w:rPr>
                    <w:rFonts w:ascii="Cambria Math" w:hAnsi="Cambria Math"/>
                  </w:rPr>
                  <m:t>pot weigh</m:t>
                </m:r>
                <m:sSub>
                  <m:sSubPr>
                    <m:ctrlPr>
                      <w:rPr>
                        <w:rFonts w:ascii="Cambria Math" w:hAnsi="Cambria Math"/>
                      </w:rPr>
                    </m:ctrlPr>
                  </m:sSubPr>
                  <m:e>
                    <m:r>
                      <w:rPr>
                        <w:rFonts w:ascii="Cambria Math" w:hAnsi="Cambria Math"/>
                      </w:rPr>
                      <m:t>t</m:t>
                    </m:r>
                  </m:e>
                  <m:sub>
                    <m:r>
                      <w:rPr>
                        <w:rFonts w:ascii="Cambria Math" w:hAnsi="Cambria Math"/>
                      </w:rPr>
                      <m:t>inter-daily</m:t>
                    </m:r>
                  </m:sub>
                </m:sSub>
                <m:r>
                  <w:rPr>
                    <w:rFonts w:ascii="Cambria Math" w:hAnsi="Cambria Math"/>
                  </w:rPr>
                  <m:t>-pot weigh</m:t>
                </m:r>
                <m:sSub>
                  <m:sSubPr>
                    <m:ctrlPr>
                      <w:rPr>
                        <w:rFonts w:ascii="Cambria Math" w:hAnsi="Cambria Math"/>
                      </w:rPr>
                    </m:ctrlPr>
                  </m:sSubPr>
                  <m:e>
                    <m:r>
                      <w:rPr>
                        <w:rFonts w:ascii="Cambria Math" w:hAnsi="Cambria Math"/>
                      </w:rPr>
                      <m:t>t</m:t>
                    </m:r>
                  </m:e>
                  <m:sub>
                    <m:r>
                      <w:rPr>
                        <w:rFonts w:ascii="Cambria Math" w:hAnsi="Cambria Math"/>
                      </w:rPr>
                      <m:t>final</m:t>
                    </m:r>
                  </m:sub>
                </m:sSub>
              </m:num>
              <m:den>
                <m:r>
                  <w:rPr>
                    <w:rFonts w:ascii="Cambria Math" w:hAnsi="Cambria Math"/>
                  </w:rPr>
                  <m:t>pot weigh</m:t>
                </m:r>
                <m:sSub>
                  <m:sSubPr>
                    <m:ctrlPr>
                      <w:rPr>
                        <w:rFonts w:ascii="Cambria Math" w:hAnsi="Cambria Math"/>
                      </w:rPr>
                    </m:ctrlPr>
                  </m:sSubPr>
                  <m:e>
                    <m:r>
                      <w:rPr>
                        <w:rFonts w:ascii="Cambria Math" w:hAnsi="Cambria Math"/>
                      </w:rPr>
                      <m:t>t</m:t>
                    </m:r>
                  </m:e>
                  <m:sub>
                    <m:r>
                      <w:rPr>
                        <w:rFonts w:ascii="Cambria Math" w:hAnsi="Cambria Math"/>
                      </w:rPr>
                      <m:t>initial</m:t>
                    </m:r>
                  </m:sub>
                </m:sSub>
                <m:r>
                  <w:rPr>
                    <w:rFonts w:ascii="Cambria Math" w:hAnsi="Cambria Math"/>
                  </w:rPr>
                  <m:t>-pot weigh</m:t>
                </m:r>
                <m:sSub>
                  <m:sSubPr>
                    <m:ctrlPr>
                      <w:rPr>
                        <w:rFonts w:ascii="Cambria Math" w:hAnsi="Cambria Math"/>
                      </w:rPr>
                    </m:ctrlPr>
                  </m:sSubPr>
                  <m:e>
                    <m:r>
                      <w:rPr>
                        <w:rFonts w:ascii="Cambria Math" w:hAnsi="Cambria Math"/>
                      </w:rPr>
                      <m:t>t</m:t>
                    </m:r>
                  </m:e>
                  <m:sub>
                    <m:r>
                      <w:rPr>
                        <w:rFonts w:ascii="Cambria Math" w:hAnsi="Cambria Math"/>
                      </w:rPr>
                      <m:t>final</m:t>
                    </m:r>
                  </m:sub>
                </m:sSub>
              </m:den>
            </m:f>
          </m:e>
        </m:d>
      </m:oMath>
      <w:r w:rsidR="006F24DC" w:rsidRPr="005D7D47">
        <w:t>.</w:t>
      </w:r>
    </w:p>
    <w:p w14:paraId="5C961575" w14:textId="77777777" w:rsidR="00CC5CA2" w:rsidRPr="005D7D47" w:rsidRDefault="00CC5CA2"/>
    <w:p w14:paraId="3541E7EE" w14:textId="06149E66" w:rsidR="005F4069" w:rsidRPr="005D7D47" w:rsidRDefault="00701F65">
      <w:pPr>
        <w:pStyle w:val="Heading2"/>
      </w:pPr>
      <w:commentRangeStart w:id="7"/>
      <w:r w:rsidRPr="005D7D47">
        <w:t>Trait evaluation</w:t>
      </w:r>
      <w:commentRangeEnd w:id="7"/>
      <w:r w:rsidR="006C7BD4" w:rsidRPr="005D7D47">
        <w:rPr>
          <w:rStyle w:val="CommentReference"/>
          <w:rFonts w:eastAsiaTheme="minorHAnsi" w:cstheme="minorBidi"/>
          <w:b w:val="0"/>
          <w:bCs w:val="0"/>
          <w:i w:val="0"/>
        </w:rPr>
        <w:commentReference w:id="7"/>
      </w:r>
    </w:p>
    <w:p w14:paraId="2970ADF9" w14:textId="4A90C0B9" w:rsidR="00701F65" w:rsidRPr="005D7D47" w:rsidRDefault="006F24DC">
      <w:r w:rsidRPr="005D7D47">
        <w:rPr>
          <w:b/>
        </w:rPr>
        <w:t xml:space="preserve">Water </w:t>
      </w:r>
      <w:r w:rsidR="00701F65" w:rsidRPr="005D7D47">
        <w:rPr>
          <w:b/>
        </w:rPr>
        <w:t>U</w:t>
      </w:r>
      <w:r w:rsidRPr="005D7D47">
        <w:rPr>
          <w:b/>
        </w:rPr>
        <w:t xml:space="preserve">se </w:t>
      </w:r>
      <w:r w:rsidR="00701F65" w:rsidRPr="005D7D47">
        <w:rPr>
          <w:b/>
        </w:rPr>
        <w:t>E</w:t>
      </w:r>
      <w:r w:rsidRPr="005D7D47">
        <w:rPr>
          <w:b/>
        </w:rPr>
        <w:t>fficiency (</w:t>
      </w:r>
      <w:r w:rsidR="00701F65" w:rsidRPr="005D7D47">
        <w:rPr>
          <w:b/>
        </w:rPr>
        <w:t>WUE</w:t>
      </w:r>
      <w:r w:rsidRPr="005D7D47">
        <w:rPr>
          <w:b/>
        </w:rPr>
        <w:t>)</w:t>
      </w:r>
    </w:p>
    <w:p w14:paraId="3C6B559A" w14:textId="056CF0CA" w:rsidR="005F4069" w:rsidRPr="005D7D47" w:rsidRDefault="00A14EDF">
      <w:r w:rsidRPr="005D7D47">
        <w:t>W</w:t>
      </w:r>
      <w:r w:rsidR="006F24DC" w:rsidRPr="005D7D47">
        <w:t xml:space="preserve">e </w:t>
      </w:r>
      <w:r w:rsidRPr="005D7D47">
        <w:t xml:space="preserve">have </w:t>
      </w:r>
      <w:r w:rsidR="006F24DC" w:rsidRPr="005D7D47">
        <w:t>calculated the biomass water use efficiency (</w:t>
      </w:r>
      <w:proofErr w:type="spellStart"/>
      <w:r w:rsidR="006F24DC" w:rsidRPr="005D7D47">
        <w:t>wue</w:t>
      </w:r>
      <w:r w:rsidR="006F24DC" w:rsidRPr="005D7D47">
        <w:rPr>
          <w:vertAlign w:val="subscript"/>
        </w:rPr>
        <w:t>b</w:t>
      </w:r>
      <w:proofErr w:type="spellEnd"/>
      <w:r w:rsidR="006F24DC" w:rsidRPr="005D7D47">
        <w:t>) and tuber water use efficiency (</w:t>
      </w:r>
      <w:proofErr w:type="spellStart"/>
      <w:r w:rsidR="006F24DC" w:rsidRPr="005D7D47">
        <w:t>wue</w:t>
      </w:r>
      <w:r w:rsidR="006F24DC" w:rsidRPr="005D7D47">
        <w:rPr>
          <w:vertAlign w:val="subscript"/>
        </w:rPr>
        <w:t>t</w:t>
      </w:r>
      <w:proofErr w:type="spellEnd"/>
      <w:r w:rsidR="006F24DC" w:rsidRPr="005D7D47">
        <w:t xml:space="preserve">). The </w:t>
      </w:r>
      <w:proofErr w:type="spellStart"/>
      <w:r w:rsidR="006F24DC" w:rsidRPr="005D7D47">
        <w:t>wue</w:t>
      </w:r>
      <w:r w:rsidR="006F24DC" w:rsidRPr="005D7D47">
        <w:rPr>
          <w:vertAlign w:val="subscript"/>
        </w:rPr>
        <w:t>b</w:t>
      </w:r>
      <w:proofErr w:type="spellEnd"/>
      <w:r w:rsidR="006F24DC" w:rsidRPr="005D7D47">
        <w:t xml:space="preserve"> was calculated as the total biomass in dry weight </w:t>
      </w:r>
      <w:commentRangeStart w:id="8"/>
      <w:r w:rsidR="006C7BD4" w:rsidRPr="005D7D47">
        <w:t xml:space="preserve">(unit?) </w:t>
      </w:r>
      <w:commentRangeEnd w:id="8"/>
      <w:r w:rsidR="006E6739" w:rsidRPr="005D7D47">
        <w:rPr>
          <w:rStyle w:val="CommentReference"/>
        </w:rPr>
        <w:commentReference w:id="8"/>
      </w:r>
      <w:r w:rsidR="006F24DC" w:rsidRPr="005D7D47">
        <w:t xml:space="preserve">produced divided by the cumulative water transpired (Costa et al., </w:t>
      </w:r>
      <w:hyperlink w:anchor="ref-dallacosta1997Yield">
        <w:r w:rsidR="006F24DC" w:rsidRPr="005D7D47">
          <w:rPr>
            <w:rStyle w:val="Hyperlink"/>
          </w:rPr>
          <w:t>1997</w:t>
        </w:r>
      </w:hyperlink>
      <w:r w:rsidR="006F24DC" w:rsidRPr="005D7D47">
        <w:t>)</w:t>
      </w:r>
      <w:r w:rsidR="00792FB5" w:rsidRPr="005D7D47">
        <w:t>;</w:t>
      </w:r>
      <w:r w:rsidR="006F24DC" w:rsidRPr="005D7D47">
        <w:t xml:space="preserve"> for </w:t>
      </w:r>
      <w:proofErr w:type="spellStart"/>
      <w:r w:rsidR="006F24DC" w:rsidRPr="005D7D47">
        <w:t>wue</w:t>
      </w:r>
      <w:r w:rsidR="006F24DC" w:rsidRPr="005D7D47">
        <w:rPr>
          <w:vertAlign w:val="subscript"/>
        </w:rPr>
        <w:t>t</w:t>
      </w:r>
      <w:proofErr w:type="spellEnd"/>
      <w:r w:rsidR="006F24DC" w:rsidRPr="005D7D47">
        <w:t xml:space="preserve"> we used the dry weight </w:t>
      </w:r>
      <w:r w:rsidR="006C7BD4" w:rsidRPr="005D7D47">
        <w:t xml:space="preserve">(unit?) </w:t>
      </w:r>
      <w:r w:rsidR="006F24DC" w:rsidRPr="005D7D47">
        <w:t>from tuber production divide</w:t>
      </w:r>
      <w:r w:rsidR="00792FB5" w:rsidRPr="005D7D47">
        <w:t>d</w:t>
      </w:r>
      <w:r w:rsidR="006F24DC" w:rsidRPr="005D7D47">
        <w:t xml:space="preserve"> by the total water transpired (mL) during the treatment.</w:t>
      </w:r>
    </w:p>
    <w:p w14:paraId="20E21DE8" w14:textId="58EA0D00" w:rsidR="00DA7C06" w:rsidRPr="005D7D47" w:rsidRDefault="00DA7C06"/>
    <w:p w14:paraId="7F2057E2" w14:textId="77777777" w:rsidR="00A86BC1" w:rsidRPr="005D7D47" w:rsidRDefault="00A86BC1" w:rsidP="00A86BC1">
      <w:pPr>
        <w:rPr>
          <w:b/>
        </w:rPr>
      </w:pPr>
      <w:r w:rsidRPr="005D7D47">
        <w:rPr>
          <w:b/>
        </w:rPr>
        <w:t>Relative Water content (RWC)</w:t>
      </w:r>
    </w:p>
    <w:p w14:paraId="26018F05" w14:textId="4CB84CA1" w:rsidR="00A86BC1" w:rsidRPr="005D7D47" w:rsidRDefault="00742C3A" w:rsidP="00A86BC1">
      <w:r w:rsidRPr="005D7D47">
        <w:t>Relative water content (</w:t>
      </w:r>
      <w:r w:rsidR="00A86BC1" w:rsidRPr="005D7D47">
        <w:t>RWC</w:t>
      </w:r>
      <w:r w:rsidRPr="005D7D47">
        <w:t>)</w:t>
      </w:r>
      <w:r w:rsidR="00A86BC1" w:rsidRPr="005D7D47">
        <w:t xml:space="preserve"> was determined by weighing the 3rd leaflet from the youngest fully expanded leaf (third leaf from the apical part) of each plant (FW), and then placing it in a 4x3 inch Ziploc bag containing distilled water for 24 hours. Excess water was removed </w:t>
      </w:r>
      <w:r w:rsidR="00792FB5" w:rsidRPr="005D7D47">
        <w:t xml:space="preserve">by </w:t>
      </w:r>
      <w:r w:rsidR="00A86BC1" w:rsidRPr="005D7D47">
        <w:t>blotting each leaf in a paper towel prior to taking turgid weight (TW)</w:t>
      </w:r>
      <w:r w:rsidR="00792FB5" w:rsidRPr="005D7D47">
        <w:t xml:space="preserve"> and</w:t>
      </w:r>
      <w:r w:rsidR="00A86BC1" w:rsidRPr="005D7D47">
        <w:t xml:space="preserve"> afterwards dried in an oven overnight at </w:t>
      </w:r>
      <w:commentRangeStart w:id="9"/>
      <w:r w:rsidR="00A86BC1" w:rsidRPr="005D7D47">
        <w:t>90 ºC</w:t>
      </w:r>
      <w:commentRangeEnd w:id="9"/>
      <w:r w:rsidRPr="005D7D47">
        <w:rPr>
          <w:rStyle w:val="CommentReference"/>
        </w:rPr>
        <w:commentReference w:id="9"/>
      </w:r>
      <w:r w:rsidR="00A86BC1" w:rsidRPr="005D7D47">
        <w:t>. After drying, leaves were reweighed (dry weight, DW). RWC was calculated following the formula described by Vasquez-Robinet et al. (2008).</w:t>
      </w:r>
    </w:p>
    <w:p w14:paraId="7CBFBB00" w14:textId="0E32AE08" w:rsidR="005F4069" w:rsidRPr="005D7D47" w:rsidRDefault="006F24DC">
      <m:oMath>
        <m:r>
          <w:rPr>
            <w:rFonts w:ascii="Cambria Math" w:hAnsi="Cambria Math"/>
          </w:rPr>
          <w:lastRenderedPageBreak/>
          <m:t>RWC</m:t>
        </m:r>
        <m:d>
          <m:dPr>
            <m:ctrlPr>
              <w:rPr>
                <w:rFonts w:ascii="Cambria Math" w:hAnsi="Cambria Math"/>
              </w:rPr>
            </m:ctrlPr>
          </m:dPr>
          <m:e>
            <m:r>
              <w:rPr>
                <w:rFonts w:ascii="Cambria Math" w:hAnsi="Cambria Math"/>
              </w:rPr>
              <m:t>%</m:t>
            </m:r>
          </m:e>
        </m:d>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FW</m:t>
                    </m:r>
                  </m:sub>
                </m:sSub>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DW</m:t>
                    </m:r>
                  </m:sub>
                </m:sSub>
              </m:num>
              <m:den>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TW</m:t>
                    </m:r>
                  </m:sub>
                </m:sSub>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DW</m:t>
                    </m:r>
                  </m:sub>
                </m:sSub>
              </m:den>
            </m:f>
          </m:e>
        </m:d>
        <m:r>
          <w:rPr>
            <w:rFonts w:ascii="Cambria Math" w:hAnsi="Cambria Math"/>
          </w:rPr>
          <m:t>⋅100</m:t>
        </m:r>
      </m:oMath>
      <w:r w:rsidRPr="005D7D47">
        <w:t>.</w:t>
      </w:r>
    </w:p>
    <w:p w14:paraId="2B38CB2D" w14:textId="58522C6F" w:rsidR="00DA7C06" w:rsidRPr="005D7D47" w:rsidRDefault="00DA7C06"/>
    <w:p w14:paraId="58DA643F" w14:textId="38C86805" w:rsidR="00C31534" w:rsidRPr="005D7D47" w:rsidRDefault="00C31534">
      <w:pPr>
        <w:rPr>
          <w:b/>
        </w:rPr>
      </w:pPr>
      <w:r w:rsidRPr="005D7D47">
        <w:rPr>
          <w:b/>
        </w:rPr>
        <w:t>Leaf Osmotic Potential (LOP)</w:t>
      </w:r>
    </w:p>
    <w:p w14:paraId="637F91B6" w14:textId="5F4E8F01" w:rsidR="00C31534" w:rsidRPr="005D7D47" w:rsidRDefault="00742C3A">
      <w:r w:rsidRPr="005D7D47">
        <w:t>Leaf Osmotic Potential (LOP)</w:t>
      </w:r>
      <w:r w:rsidR="00C31534" w:rsidRPr="005D7D47">
        <w:t xml:space="preserve"> was determined in leaf discs of 5mm diameter taken from the third fully extended leaf. Leaf discs were put in 1 ml cryogenic tubes and frozen in liquid nitrogen for further analysis. Before taking readings, the frozen leaves were incubated at </w:t>
      </w:r>
      <w:commentRangeStart w:id="10"/>
      <w:r w:rsidR="00C31534" w:rsidRPr="005D7D47">
        <w:t xml:space="preserve">22°C </w:t>
      </w:r>
      <w:commentRangeEnd w:id="10"/>
      <w:r w:rsidRPr="005D7D47">
        <w:rPr>
          <w:rStyle w:val="CommentReference"/>
        </w:rPr>
        <w:commentReference w:id="10"/>
      </w:r>
      <w:r w:rsidR="00C31534" w:rsidRPr="005D7D47">
        <w:t>for 30 min in a sealed C-52 chamber (</w:t>
      </w:r>
      <w:proofErr w:type="spellStart"/>
      <w:r w:rsidR="00C31534" w:rsidRPr="005D7D47">
        <w:t>Wescor</w:t>
      </w:r>
      <w:proofErr w:type="spellEnd"/>
      <w:r w:rsidR="00C31534" w:rsidRPr="005D7D47">
        <w:t xml:space="preserve"> Inc., Logan, UT, USA). </w:t>
      </w:r>
      <w:commentRangeStart w:id="11"/>
      <w:r w:rsidR="00C31534" w:rsidRPr="005D7D47">
        <w:t>Osmotic potential was determined using a dew point microvoltmeter (HR-33T from the same company)</w:t>
      </w:r>
      <w:commentRangeEnd w:id="11"/>
      <w:r w:rsidRPr="005D7D47">
        <w:rPr>
          <w:rStyle w:val="CommentReference"/>
        </w:rPr>
        <w:commentReference w:id="11"/>
      </w:r>
      <w:r w:rsidR="00C31534" w:rsidRPr="005D7D47">
        <w:t>. The degree of total osmotic adjustment (OA) was defined as the difference in OP between the WW and the WD plants (</w:t>
      </w:r>
      <w:proofErr w:type="spellStart"/>
      <w:r w:rsidR="00C31534" w:rsidRPr="005D7D47">
        <w:t>Hessini</w:t>
      </w:r>
      <w:proofErr w:type="spellEnd"/>
      <w:r w:rsidR="00C31534" w:rsidRPr="005D7D47">
        <w:t xml:space="preserve"> et al.</w:t>
      </w:r>
      <w:r w:rsidRPr="005D7D47">
        <w:t>,</w:t>
      </w:r>
      <w:r w:rsidR="00C31534" w:rsidRPr="005D7D47">
        <w:t xml:space="preserve"> 2009).</w:t>
      </w:r>
    </w:p>
    <w:p w14:paraId="1B868EE3" w14:textId="4D0D1BA7" w:rsidR="00DA7C06" w:rsidRPr="005D7D47" w:rsidRDefault="00DA7C06"/>
    <w:p w14:paraId="56E10193" w14:textId="33116710" w:rsidR="00C31534" w:rsidRPr="005D7D47" w:rsidRDefault="00C31534" w:rsidP="00C31534">
      <w:pPr>
        <w:rPr>
          <w:rFonts w:cs="Times New Roman"/>
          <w:b/>
        </w:rPr>
      </w:pPr>
      <w:r w:rsidRPr="005D7D47">
        <w:rPr>
          <w:rFonts w:cs="Times New Roman"/>
          <w:b/>
        </w:rPr>
        <w:t>Chlorophyll content (SPAD)</w:t>
      </w:r>
    </w:p>
    <w:p w14:paraId="11065818" w14:textId="1102E556" w:rsidR="00C31534" w:rsidRPr="005D7D47" w:rsidRDefault="00C31534" w:rsidP="00C31534">
      <w:pPr>
        <w:ind w:firstLine="708"/>
        <w:rPr>
          <w:rFonts w:cs="Times New Roman"/>
        </w:rPr>
      </w:pPr>
      <w:r w:rsidRPr="005D7D47">
        <w:rPr>
          <w:rFonts w:cs="Times New Roman"/>
        </w:rPr>
        <w:t>Chlorophyll content of lea</w:t>
      </w:r>
      <w:r w:rsidR="00792FB5" w:rsidRPr="005D7D47">
        <w:rPr>
          <w:rFonts w:cs="Times New Roman"/>
        </w:rPr>
        <w:t>ves</w:t>
      </w:r>
      <w:r w:rsidRPr="005D7D47">
        <w:rPr>
          <w:rFonts w:cs="Times New Roman"/>
        </w:rPr>
        <w:t xml:space="preserve"> was evaluated by taking </w:t>
      </w:r>
      <w:commentRangeStart w:id="12"/>
      <w:r w:rsidRPr="005D7D47">
        <w:rPr>
          <w:rFonts w:cs="Times New Roman"/>
        </w:rPr>
        <w:t>SPAD</w:t>
      </w:r>
      <w:commentRangeEnd w:id="12"/>
      <w:r w:rsidR="00144240" w:rsidRPr="005D7D47">
        <w:rPr>
          <w:rStyle w:val="CommentReference"/>
        </w:rPr>
        <w:commentReference w:id="12"/>
      </w:r>
      <w:r w:rsidRPr="005D7D47">
        <w:rPr>
          <w:rFonts w:cs="Times New Roman"/>
        </w:rPr>
        <w:t xml:space="preserve"> measurements using a SPAD-502 chlorophyll meter (Konica Minolta Sensing, Inc., Osaka, Japan) from the youngest fully expanded leaf (third leaf from the apical part), from three points (upper, middle and lower leaflet of a leaf). Individual readings of leaflets were averaged to represent individual measurement of a leaf. Measurements were done on light adapted leaves </w:t>
      </w:r>
      <w:bookmarkStart w:id="13" w:name="OLE_LINK2"/>
      <w:r w:rsidRPr="005D7D47">
        <w:rPr>
          <w:rFonts w:cs="Times New Roman"/>
        </w:rPr>
        <w:t>at 29, 59, 76, and 83 DAP</w:t>
      </w:r>
      <w:bookmarkEnd w:id="13"/>
      <w:r w:rsidRPr="005D7D47">
        <w:rPr>
          <w:rFonts w:cs="Times New Roman"/>
        </w:rPr>
        <w:t xml:space="preserve">. SPAD measurements of the leaf were used as an indicator of nitrogen status and leaf senescence. </w:t>
      </w:r>
    </w:p>
    <w:p w14:paraId="607D79D2" w14:textId="77777777" w:rsidR="00C6754B" w:rsidRPr="005D7D47" w:rsidRDefault="00C6754B" w:rsidP="00C6754B"/>
    <w:p w14:paraId="625EBDED" w14:textId="2587A97A" w:rsidR="00C6754B" w:rsidRPr="005D7D47" w:rsidRDefault="00C6754B" w:rsidP="007D0479">
      <w:pPr>
        <w:rPr>
          <w:b/>
        </w:rPr>
      </w:pPr>
      <w:r w:rsidRPr="005D7D47">
        <w:rPr>
          <w:b/>
        </w:rPr>
        <w:t>Post-harvest traits</w:t>
      </w:r>
    </w:p>
    <w:p w14:paraId="0C5E3F49" w14:textId="39699086" w:rsidR="00DA7C06" w:rsidRPr="005D7D47" w:rsidRDefault="00C6754B">
      <w:r w:rsidRPr="005D7D47">
        <w:t>At harvest (90 DAP), four components were separated out: leaves, stems, roots and tubers and used to determine total leaf area (cm</w:t>
      </w:r>
      <w:r w:rsidRPr="005D7D47">
        <w:rPr>
          <w:vertAlign w:val="superscript"/>
        </w:rPr>
        <w:t>2</w:t>
      </w:r>
      <w:r w:rsidRPr="005D7D47">
        <w:t xml:space="preserve">), </w:t>
      </w:r>
      <w:commentRangeStart w:id="14"/>
      <w:r w:rsidRPr="005D7D47">
        <w:t xml:space="preserve">fresh weight (FW), and dry weight (DW) of leaves, stems, roots, and tubers. </w:t>
      </w:r>
      <w:commentRangeStart w:id="15"/>
      <w:r w:rsidRPr="005D7D47">
        <w:t xml:space="preserve">Dry weight </w:t>
      </w:r>
      <w:commentRangeEnd w:id="15"/>
      <w:r w:rsidR="001B3822" w:rsidRPr="005D7D47">
        <w:rPr>
          <w:rStyle w:val="CommentReference"/>
        </w:rPr>
        <w:commentReference w:id="15"/>
      </w:r>
      <w:r w:rsidRPr="005D7D47">
        <w:t>was determined by drying all the components at 80 °C for 3 days in a forced air oven.</w:t>
      </w:r>
      <w:commentRangeEnd w:id="14"/>
      <w:r w:rsidR="001B3822" w:rsidRPr="005D7D47">
        <w:rPr>
          <w:rStyle w:val="CommentReference"/>
        </w:rPr>
        <w:commentReference w:id="14"/>
      </w:r>
      <w:r w:rsidRPr="005D7D47">
        <w:t xml:space="preserve"> The leaf area (cm</w:t>
      </w:r>
      <w:r w:rsidRPr="005D7D47">
        <w:rPr>
          <w:vertAlign w:val="superscript"/>
        </w:rPr>
        <w:t>2</w:t>
      </w:r>
      <w:r w:rsidRPr="005D7D47">
        <w:t xml:space="preserve">) of the plants was measured by taking photographs of all the leaves arranged on a wooden board and analyzing the images using </w:t>
      </w:r>
      <w:proofErr w:type="spellStart"/>
      <w:r w:rsidRPr="005D7D47">
        <w:t>using</w:t>
      </w:r>
      <w:proofErr w:type="spellEnd"/>
      <w:r w:rsidRPr="005D7D47">
        <w:t xml:space="preserve"> ImageJ software (</w:t>
      </w:r>
      <w:proofErr w:type="spellStart"/>
      <w:r w:rsidRPr="005D7D47">
        <w:t>Rueden</w:t>
      </w:r>
      <w:proofErr w:type="spellEnd"/>
      <w:r w:rsidRPr="005D7D47">
        <w:t xml:space="preserve"> et al., 2017; </w:t>
      </w:r>
      <w:proofErr w:type="spellStart"/>
      <w:r w:rsidRPr="005D7D47">
        <w:t>Zárate</w:t>
      </w:r>
      <w:proofErr w:type="spellEnd"/>
      <w:r w:rsidRPr="005D7D47">
        <w:t>-Salazar et al., 2018).</w:t>
      </w:r>
    </w:p>
    <w:p w14:paraId="2E324F8F" w14:textId="2E34312A" w:rsidR="00DA7C06" w:rsidRPr="005D7D47" w:rsidRDefault="00DA7C06"/>
    <w:p w14:paraId="0E438C86" w14:textId="77777777" w:rsidR="00C6754B" w:rsidRPr="005D7D47" w:rsidRDefault="006F24DC">
      <w:r w:rsidRPr="005D7D47">
        <w:rPr>
          <w:b/>
        </w:rPr>
        <w:t>Indices</w:t>
      </w:r>
    </w:p>
    <w:p w14:paraId="14B6FE1F" w14:textId="656B0B7A" w:rsidR="00DA7C06" w:rsidRPr="005D7D47" w:rsidRDefault="006F24DC">
      <w:commentRangeStart w:id="16"/>
      <w:r w:rsidRPr="005D7D47">
        <w:lastRenderedPageBreak/>
        <w:t>The harvest index (</w:t>
      </w:r>
      <w:r w:rsidR="00C6754B" w:rsidRPr="005D7D47">
        <w:t>HI</w:t>
      </w:r>
      <w:r w:rsidRPr="005D7D47">
        <w:t xml:space="preserve">) was calculated as the ratio of </w:t>
      </w:r>
      <w:r w:rsidR="00C6754B" w:rsidRPr="005D7D47">
        <w:t xml:space="preserve">TDW </w:t>
      </w:r>
      <w:r w:rsidRPr="005D7D47">
        <w:t>related to the total dry biomass (</w:t>
      </w:r>
      <w:r w:rsidR="00C6754B" w:rsidRPr="005D7D47">
        <w:t>TDB</w:t>
      </w:r>
      <w:r w:rsidRPr="005D7D47">
        <w:t>; g) and specific leaf area (</w:t>
      </w:r>
      <w:r w:rsidR="00C6754B" w:rsidRPr="005D7D47">
        <w:t>SLA</w:t>
      </w:r>
      <w:r w:rsidRPr="005D7D47">
        <w:t>) was calculated by dividing the leaf area (</w:t>
      </w:r>
      <w:r w:rsidR="00C6754B" w:rsidRPr="005D7D47">
        <w:t>LFA</w:t>
      </w:r>
      <w:r w:rsidRPr="005D7D47">
        <w:t>) with lead dry weight (</w:t>
      </w:r>
      <w:r w:rsidR="00C6754B" w:rsidRPr="005D7D47">
        <w:t>LDW</w:t>
      </w:r>
      <w:r w:rsidRPr="005D7D47">
        <w:t xml:space="preserve">). </w:t>
      </w:r>
      <w:r w:rsidR="00792FB5" w:rsidRPr="005D7D47">
        <w:t>R</w:t>
      </w:r>
      <w:r w:rsidRPr="005D7D47">
        <w:t>elative chlorophyll content (</w:t>
      </w:r>
      <w:proofErr w:type="spellStart"/>
      <w:r w:rsidRPr="005D7D47">
        <w:t>rcc</w:t>
      </w:r>
      <w:proofErr w:type="spellEnd"/>
      <w:r w:rsidRPr="005D7D47">
        <w:t xml:space="preserve">) </w:t>
      </w:r>
      <w:r w:rsidR="00792FB5" w:rsidRPr="005D7D47">
        <w:t xml:space="preserve">was </w:t>
      </w:r>
      <w:r w:rsidRPr="005D7D47">
        <w:t xml:space="preserve">calculated with the relation between </w:t>
      </w:r>
      <w:r w:rsidR="00C6754B" w:rsidRPr="005D7D47">
        <w:t xml:space="preserve">SPAD </w:t>
      </w:r>
      <w:r w:rsidRPr="005D7D47">
        <w:t>at 83 dap (</w:t>
      </w:r>
      <w:r w:rsidR="00C6754B" w:rsidRPr="005D7D47">
        <w:t>SPAD</w:t>
      </w:r>
      <w:r w:rsidRPr="005D7D47">
        <w:t>_83) and leaf area (</w:t>
      </w:r>
      <w:r w:rsidR="00C6754B" w:rsidRPr="005D7D47">
        <w:t>LFA</w:t>
      </w:r>
      <w:r w:rsidRPr="005D7D47">
        <w:t>) multiplied by 100 for better scale interpretation.</w:t>
      </w:r>
      <w:commentRangeEnd w:id="16"/>
      <w:r w:rsidR="008E1B38" w:rsidRPr="005D7D47">
        <w:rPr>
          <w:rStyle w:val="CommentReference"/>
        </w:rPr>
        <w:commentReference w:id="16"/>
      </w:r>
    </w:p>
    <w:p w14:paraId="56A43311" w14:textId="77777777" w:rsidR="005E5366" w:rsidRPr="005D7D47" w:rsidRDefault="005E5366"/>
    <w:p w14:paraId="298BA232" w14:textId="77777777" w:rsidR="005F4069" w:rsidRPr="005D7D47" w:rsidRDefault="006F24DC">
      <w:pPr>
        <w:pStyle w:val="Heading2"/>
      </w:pPr>
      <w:bookmarkStart w:id="17" w:name="statistical-analysis"/>
      <w:commentRangeStart w:id="18"/>
      <w:r w:rsidRPr="005D7D47">
        <w:t>Statistical analysis</w:t>
      </w:r>
      <w:bookmarkEnd w:id="17"/>
      <w:commentRangeEnd w:id="18"/>
      <w:r w:rsidR="00BA5D5F" w:rsidRPr="005D7D47">
        <w:rPr>
          <w:rStyle w:val="CommentReference"/>
          <w:rFonts w:eastAsiaTheme="minorHAnsi" w:cstheme="minorBidi"/>
          <w:b w:val="0"/>
          <w:bCs w:val="0"/>
          <w:i w:val="0"/>
        </w:rPr>
        <w:commentReference w:id="18"/>
      </w:r>
    </w:p>
    <w:p w14:paraId="6CDA0FD5" w14:textId="73CD749C" w:rsidR="005F4069" w:rsidRPr="005D7D47" w:rsidRDefault="006F24DC">
      <w:r w:rsidRPr="005D7D47">
        <w:t xml:space="preserve">Statistical analysis </w:t>
      </w:r>
      <w:r w:rsidR="005B615C" w:rsidRPr="005D7D47">
        <w:t>was</w:t>
      </w:r>
      <w:r w:rsidRPr="005D7D47">
        <w:t xml:space="preserve"> performed </w:t>
      </w:r>
      <w:r w:rsidR="00792FB5" w:rsidRPr="005D7D47">
        <w:t xml:space="preserve">with </w:t>
      </w:r>
      <w:r w:rsidRPr="005D7D47">
        <w:t xml:space="preserve">the statistical software R (R Core Team, </w:t>
      </w:r>
      <w:hyperlink w:anchor="ref-R-base">
        <w:r w:rsidRPr="005D7D47">
          <w:rPr>
            <w:rStyle w:val="Hyperlink"/>
          </w:rPr>
          <w:t>2019</w:t>
        </w:r>
      </w:hyperlink>
      <w:r w:rsidRPr="005D7D47">
        <w:t>). The analysis of variance (ANOVA) was performed to evaluate the differences between the factors and the comparison of the means with the Student-Newman-</w:t>
      </w:r>
      <w:proofErr w:type="spellStart"/>
      <w:r w:rsidRPr="005D7D47">
        <w:t>Keuls</w:t>
      </w:r>
      <w:proofErr w:type="spellEnd"/>
      <w:r w:rsidRPr="005D7D47">
        <w:t xml:space="preserve"> test (</w:t>
      </w:r>
      <w:r w:rsidRPr="005D7D47">
        <w:rPr>
          <w:i/>
        </w:rPr>
        <w:t>p</w:t>
      </w:r>
      <w:r w:rsidRPr="005D7D47">
        <w:t xml:space="preserve">&lt;0.05) with </w:t>
      </w:r>
      <w:proofErr w:type="spellStart"/>
      <w:r w:rsidRPr="005D7D47">
        <w:t>agricolae</w:t>
      </w:r>
      <w:proofErr w:type="spellEnd"/>
      <w:r w:rsidRPr="005D7D47">
        <w:t xml:space="preserve"> and </w:t>
      </w:r>
      <w:proofErr w:type="spellStart"/>
      <w:r w:rsidRPr="005D7D47">
        <w:t>GerminaR</w:t>
      </w:r>
      <w:proofErr w:type="spellEnd"/>
      <w:r w:rsidRPr="005D7D47">
        <w:t xml:space="preserve"> package (de </w:t>
      </w:r>
      <w:proofErr w:type="spellStart"/>
      <w:r w:rsidRPr="005D7D47">
        <w:t>Mendiburu</w:t>
      </w:r>
      <w:proofErr w:type="spellEnd"/>
      <w:r w:rsidRPr="005D7D47">
        <w:t xml:space="preserve">, </w:t>
      </w:r>
      <w:hyperlink w:anchor="ref-R-agricolae">
        <w:r w:rsidRPr="005D7D47">
          <w:rPr>
            <w:rStyle w:val="Hyperlink"/>
          </w:rPr>
          <w:t>2020</w:t>
        </w:r>
      </w:hyperlink>
      <w:r w:rsidRPr="005D7D47">
        <w:t xml:space="preserve">; Lozano-Isla et al., </w:t>
      </w:r>
      <w:hyperlink w:anchor="ref-lozano-isla2019GerminaR">
        <w:r w:rsidRPr="005D7D47">
          <w:rPr>
            <w:rStyle w:val="Hyperlink"/>
          </w:rPr>
          <w:t>2019</w:t>
        </w:r>
      </w:hyperlink>
      <w:r w:rsidRPr="005D7D47">
        <w:t xml:space="preserve">). A Student’s t-test was performed between </w:t>
      </w:r>
      <w:r w:rsidR="005B615C" w:rsidRPr="005D7D47">
        <w:t xml:space="preserve">WW </w:t>
      </w:r>
      <w:r w:rsidRPr="005D7D47">
        <w:t xml:space="preserve">and </w:t>
      </w:r>
      <w:r w:rsidR="005B615C" w:rsidRPr="005D7D47">
        <w:t>WD</w:t>
      </w:r>
      <w:r w:rsidRPr="005D7D47">
        <w:t xml:space="preserve"> treatment (</w:t>
      </w:r>
      <w:r w:rsidRPr="005D7D47">
        <w:rPr>
          <w:i/>
        </w:rPr>
        <w:t>p</w:t>
      </w:r>
      <w:r w:rsidRPr="005D7D47">
        <w:t xml:space="preserve">&lt;0.05). </w:t>
      </w:r>
      <w:r w:rsidR="00792FB5" w:rsidRPr="005D7D47">
        <w:t>M</w:t>
      </w:r>
      <w:r w:rsidRPr="005D7D47">
        <w:t xml:space="preserve">ultivariate analysis, correlation and principal components analysis (PCA) were performed with </w:t>
      </w:r>
      <w:proofErr w:type="spellStart"/>
      <w:r w:rsidRPr="005D7D47">
        <w:t>FactoMineR</w:t>
      </w:r>
      <w:proofErr w:type="spellEnd"/>
      <w:r w:rsidRPr="005D7D47">
        <w:t xml:space="preserve"> and </w:t>
      </w:r>
      <w:proofErr w:type="spellStart"/>
      <w:r w:rsidRPr="005D7D47">
        <w:t>heatmaply</w:t>
      </w:r>
      <w:proofErr w:type="spellEnd"/>
      <w:r w:rsidRPr="005D7D47">
        <w:t xml:space="preserve"> package</w:t>
      </w:r>
      <w:r w:rsidR="00792FB5" w:rsidRPr="005D7D47">
        <w:t>s</w:t>
      </w:r>
      <w:r w:rsidRPr="005D7D47">
        <w:t xml:space="preserve"> (</w:t>
      </w:r>
      <w:proofErr w:type="spellStart"/>
      <w:r w:rsidRPr="005D7D47">
        <w:t>Galili</w:t>
      </w:r>
      <w:proofErr w:type="spellEnd"/>
      <w:r w:rsidRPr="005D7D47">
        <w:t xml:space="preserve"> et al., </w:t>
      </w:r>
      <w:hyperlink w:anchor="ref-galili2018heatmaply">
        <w:r w:rsidRPr="005D7D47">
          <w:rPr>
            <w:rStyle w:val="Hyperlink"/>
          </w:rPr>
          <w:t>2018</w:t>
        </w:r>
      </w:hyperlink>
      <w:r w:rsidRPr="005D7D47">
        <w:t xml:space="preserve">; </w:t>
      </w:r>
      <w:proofErr w:type="spellStart"/>
      <w:r w:rsidRPr="005D7D47">
        <w:t>Husson</w:t>
      </w:r>
      <w:proofErr w:type="spellEnd"/>
      <w:r w:rsidRPr="005D7D47">
        <w:t xml:space="preserve"> et al., </w:t>
      </w:r>
      <w:hyperlink w:anchor="ref-R-FactoMineR">
        <w:r w:rsidRPr="005D7D47">
          <w:rPr>
            <w:rStyle w:val="Hyperlink"/>
          </w:rPr>
          <w:t>2020</w:t>
        </w:r>
      </w:hyperlink>
      <w:r w:rsidRPr="005D7D47">
        <w:t xml:space="preserve">). </w:t>
      </w:r>
      <w:r w:rsidR="00792FB5" w:rsidRPr="005D7D47">
        <w:t xml:space="preserve">Euclidean distance was used for computing </w:t>
      </w:r>
      <w:r w:rsidRPr="005D7D47">
        <w:t xml:space="preserve">hierarchical clustering between treatments and genotypes (Lê et al., </w:t>
      </w:r>
      <w:hyperlink w:anchor="ref-le2008FactoMineR">
        <w:r w:rsidRPr="005D7D47">
          <w:rPr>
            <w:rStyle w:val="Hyperlink"/>
          </w:rPr>
          <w:t>2008</w:t>
        </w:r>
      </w:hyperlink>
      <w:r w:rsidRPr="005D7D47">
        <w:t>). For reproducible analysis, the code and statistical analysis used in this manuscript are available in the following GitHub repository</w:t>
      </w:r>
      <w:r w:rsidR="00792FB5" w:rsidRPr="005D7D47">
        <w:t>:</w:t>
      </w:r>
      <w:r w:rsidRPr="005D7D47">
        <w:t xml:space="preserve"> </w:t>
      </w:r>
      <w:hyperlink r:id="rId12">
        <w:r w:rsidRPr="005D7D47">
          <w:rPr>
            <w:rStyle w:val="Hyperlink"/>
          </w:rPr>
          <w:t>https://github.com/flavjack/20130515LM</w:t>
        </w:r>
      </w:hyperlink>
      <w:r w:rsidRPr="005D7D47">
        <w:t>.</w:t>
      </w:r>
    </w:p>
    <w:p w14:paraId="49911EE4" w14:textId="77777777" w:rsidR="00DA7C06" w:rsidRPr="005D7D47" w:rsidRDefault="00DA7C06"/>
    <w:p w14:paraId="049E5D03" w14:textId="590EA187" w:rsidR="005F4069" w:rsidRPr="005D7D47" w:rsidRDefault="006F24DC">
      <w:pPr>
        <w:pStyle w:val="Heading1"/>
      </w:pPr>
      <w:bookmarkStart w:id="19" w:name="result"/>
      <w:commentRangeStart w:id="20"/>
      <w:r w:rsidRPr="005D7D47">
        <w:t>Result</w:t>
      </w:r>
      <w:bookmarkEnd w:id="19"/>
      <w:r w:rsidR="00792FB5" w:rsidRPr="005D7D47">
        <w:t>S</w:t>
      </w:r>
      <w:commentRangeEnd w:id="20"/>
      <w:r w:rsidR="0058192B" w:rsidRPr="005D7D47">
        <w:rPr>
          <w:rStyle w:val="CommentReference"/>
          <w:rFonts w:eastAsiaTheme="minorHAnsi" w:cstheme="minorBidi"/>
          <w:b w:val="0"/>
          <w:bCs w:val="0"/>
          <w:caps w:val="0"/>
        </w:rPr>
        <w:commentReference w:id="20"/>
      </w:r>
    </w:p>
    <w:p w14:paraId="4A62EEAB" w14:textId="2BFF7896" w:rsidR="005F4069" w:rsidRPr="00FF2763" w:rsidRDefault="00B52151">
      <w:pPr>
        <w:pStyle w:val="Heading2"/>
      </w:pPr>
      <w:bookmarkStart w:id="21" w:name="dry-down-and-soil-water-supply"/>
      <w:r w:rsidRPr="00FF2763">
        <w:t>Impact of treatments on</w:t>
      </w:r>
      <w:r w:rsidR="006F24DC" w:rsidRPr="00FF2763">
        <w:t xml:space="preserve"> soil water supply</w:t>
      </w:r>
      <w:bookmarkEnd w:id="21"/>
      <w:r w:rsidRPr="00FF2763">
        <w:t xml:space="preserve"> and transpiration</w:t>
      </w:r>
    </w:p>
    <w:p w14:paraId="506AE0E6" w14:textId="6119C3F0" w:rsidR="005F4069" w:rsidRPr="00FF2763" w:rsidRDefault="00703EB8">
      <w:r w:rsidRPr="00FF2763">
        <w:t>The fraction of transpirable soil water (FTSW)</w:t>
      </w:r>
      <w:r>
        <w:t xml:space="preserve"> </w:t>
      </w:r>
      <w:r w:rsidR="00B52151" w:rsidRPr="00FF2763">
        <w:t>d</w:t>
      </w:r>
      <w:r w:rsidR="006F24DC" w:rsidRPr="00FF2763">
        <w:t xml:space="preserve">ifferences among treatments </w:t>
      </w:r>
      <w:r w:rsidR="00A75859" w:rsidRPr="00FF2763">
        <w:t xml:space="preserve">every 4 days </w:t>
      </w:r>
      <w:r w:rsidR="00B52151" w:rsidRPr="00FF2763">
        <w:t xml:space="preserve">and </w:t>
      </w:r>
      <w:r w:rsidR="00A75859" w:rsidRPr="00FF2763">
        <w:t>inter-daily transpiration rates</w:t>
      </w:r>
      <w:r w:rsidR="00B52151" w:rsidRPr="00FF2763">
        <w:t xml:space="preserve"> </w:t>
      </w:r>
      <w:r w:rsidR="00CB12BA" w:rsidRPr="00FF2763">
        <w:t xml:space="preserve">(TRS) </w:t>
      </w:r>
      <w:r w:rsidR="00B52151" w:rsidRPr="00FF2763">
        <w:t xml:space="preserve">in potato genotypes </w:t>
      </w:r>
      <w:r w:rsidR="006F24DC" w:rsidRPr="00FF2763">
        <w:t xml:space="preserve">were </w:t>
      </w:r>
      <w:r w:rsidR="00B52151" w:rsidRPr="00FF2763">
        <w:t>recorded</w:t>
      </w:r>
      <w:r w:rsidR="006F24DC" w:rsidRPr="00FF2763">
        <w:t xml:space="preserve">. </w:t>
      </w:r>
      <w:commentRangeStart w:id="22"/>
      <w:r w:rsidR="006F24DC" w:rsidRPr="00FF2763">
        <w:t xml:space="preserve">The </w:t>
      </w:r>
      <w:r w:rsidR="00BD5E85" w:rsidRPr="00FF2763">
        <w:t>FTSW</w:t>
      </w:r>
      <w:r w:rsidR="006F24DC" w:rsidRPr="00FF2763">
        <w:t xml:space="preserve"> in WW plants was maintained above 70%, while for the WD treatment the gradual restriction in water supply decreased the water availability. By the end of the experiment the plants in WD had less than 10% of </w:t>
      </w:r>
      <w:r w:rsidR="00BD5E85" w:rsidRPr="00FF2763">
        <w:t>FTSW</w:t>
      </w:r>
      <w:r w:rsidR="006F24DC" w:rsidRPr="00FF2763">
        <w:t xml:space="preserve"> (Figure 1A). In the case of the transpiration rate, the reduction in the plants in WD was visible after 8 days of water restriction (Figure 1B).</w:t>
      </w:r>
      <w:commentRangeEnd w:id="22"/>
      <w:r>
        <w:rPr>
          <w:rStyle w:val="CommentReference"/>
        </w:rPr>
        <w:commentReference w:id="22"/>
      </w:r>
    </w:p>
    <w:p w14:paraId="0432B79D" w14:textId="7725AFD0" w:rsidR="005E318B" w:rsidRPr="00FF2763" w:rsidDel="000866A9" w:rsidRDefault="005E318B">
      <w:pPr>
        <w:pStyle w:val="Heading2"/>
        <w:rPr>
          <w:del w:id="23" w:author="Flavio Lozano Isla" w:date="2020-06-20T21:43:00Z"/>
        </w:rPr>
      </w:pPr>
      <w:bookmarkStart w:id="24" w:name="agro-physilogical-traits"/>
    </w:p>
    <w:p w14:paraId="2F42BC09" w14:textId="7D2EB716" w:rsidR="005F4069" w:rsidRPr="00FF2763" w:rsidRDefault="006F24DC">
      <w:pPr>
        <w:pStyle w:val="Heading2"/>
      </w:pPr>
      <w:commentRangeStart w:id="25"/>
      <w:proofErr w:type="spellStart"/>
      <w:r w:rsidRPr="00FF2763">
        <w:t>Agro-physilogical</w:t>
      </w:r>
      <w:proofErr w:type="spellEnd"/>
      <w:r w:rsidRPr="00FF2763">
        <w:t xml:space="preserve"> traits</w:t>
      </w:r>
      <w:bookmarkEnd w:id="24"/>
      <w:commentRangeEnd w:id="25"/>
      <w:r w:rsidR="006D7004">
        <w:rPr>
          <w:rStyle w:val="CommentReference"/>
          <w:rFonts w:eastAsiaTheme="minorHAnsi" w:cstheme="minorBidi"/>
          <w:b w:val="0"/>
          <w:bCs w:val="0"/>
          <w:i w:val="0"/>
        </w:rPr>
        <w:commentReference w:id="25"/>
      </w:r>
    </w:p>
    <w:p w14:paraId="087A5FB3" w14:textId="407147A2" w:rsidR="007E5E9F" w:rsidRPr="00FF2763" w:rsidRDefault="007E5E9F">
      <w:r w:rsidRPr="00FF2763">
        <w:t xml:space="preserve">The chlorophyll concentration (SPAD units) taken over the course of plant development (29, 59, 76, and 83 DAP) showed that at 29 DAP all plants were at the same stress level </w:t>
      </w:r>
      <w:commentRangeStart w:id="26"/>
      <w:r w:rsidRPr="00FF2763">
        <w:t>(Figure 2E)</w:t>
      </w:r>
      <w:commentRangeEnd w:id="26"/>
      <w:r w:rsidR="00062032">
        <w:rPr>
          <w:rStyle w:val="CommentReference"/>
        </w:rPr>
        <w:commentReference w:id="26"/>
      </w:r>
      <w:r w:rsidRPr="00FF2763">
        <w:t>. By the end of the experiment, difference between treatment (T), genotypes (G), and G*T were found and the values were lower than at 29 DAP</w:t>
      </w:r>
      <w:ins w:id="27" w:author="Flavio Lozano Isla" w:date="2020-06-21T21:24:00Z">
        <w:r w:rsidR="00277CC0">
          <w:t xml:space="preserve"> (</w:t>
        </w:r>
        <w:r w:rsidR="008A0566">
          <w:t>Table S1</w:t>
        </w:r>
        <w:r w:rsidR="00277CC0">
          <w:t>)</w:t>
        </w:r>
      </w:ins>
      <w:r w:rsidRPr="00FF2763">
        <w:t xml:space="preserve">. </w:t>
      </w:r>
      <w:r w:rsidR="00CB12BA" w:rsidRPr="00FF2763">
        <w:t xml:space="preserve">SPAD </w:t>
      </w:r>
      <w:r w:rsidRPr="00FF2763">
        <w:t xml:space="preserve">values </w:t>
      </w:r>
      <w:r w:rsidR="00CB12BA" w:rsidRPr="00FF2763">
        <w:t xml:space="preserve">in WD treatment </w:t>
      </w:r>
      <w:r w:rsidRPr="00FF2763">
        <w:t xml:space="preserve">for all the genotypes were higher than the ones at WW conditions (Table 2). The genotypes CIP398190.89 and CIP720088 had the lowest differences for SPAD at 83 DAP </w:t>
      </w:r>
      <w:r w:rsidR="00CB12BA" w:rsidRPr="00FF2763">
        <w:t xml:space="preserve">among treatments </w:t>
      </w:r>
      <w:r w:rsidRPr="00FF2763">
        <w:t>(2.06 and 0.30%, respectively), while CIP398203.244 and CIP398208.33 had the largest (14.48 and 17.54%, respectively) (Figure 2F).</w:t>
      </w:r>
    </w:p>
    <w:p w14:paraId="2C9322A6" w14:textId="59A2AAC2" w:rsidR="005F4069" w:rsidRPr="00FF2763" w:rsidRDefault="006F24DC" w:rsidP="007D0479">
      <w:pPr>
        <w:ind w:firstLine="720"/>
      </w:pPr>
      <w:r w:rsidRPr="00FF2763">
        <w:t>Leaf relative water content (</w:t>
      </w:r>
      <w:r w:rsidR="007E5E9F" w:rsidRPr="00FF2763">
        <w:t>RWC</w:t>
      </w:r>
      <w:r w:rsidRPr="00FF2763">
        <w:t>) and leaf osmotic potential (</w:t>
      </w:r>
      <w:r w:rsidR="007E5E9F" w:rsidRPr="00FF2763">
        <w:t>LOP</w:t>
      </w:r>
      <w:r w:rsidRPr="00FF2763">
        <w:t>) significantly (</w:t>
      </w:r>
      <w:r w:rsidRPr="00FF2763">
        <w:rPr>
          <w:i/>
        </w:rPr>
        <w:t>p</w:t>
      </w:r>
      <w:r w:rsidRPr="00FF2763">
        <w:t>&lt;0.01) decreased in response to WD in all the genotypes (Table 2). The values ranged between 64.96% and 50.09% for CIP720088 and CIP398201.510, respectively. The specific leaf area (</w:t>
      </w:r>
      <w:r w:rsidR="007E5E9F" w:rsidRPr="00FF2763">
        <w:t>SLA</w:t>
      </w:r>
      <w:r w:rsidRPr="00FF2763">
        <w:t xml:space="preserve">) reduction was 48% under WD </w:t>
      </w:r>
      <w:r w:rsidR="002206AC" w:rsidRPr="00FF2763">
        <w:t xml:space="preserve">treatment </w:t>
      </w:r>
      <w:r w:rsidRPr="00FF2763">
        <w:t xml:space="preserve">compared to WW (Table 2). CIP398190.89 together with CIP398203.5 were among the clones with lowest reduction (24 and 21% respectively), while CIP398208.219, CIP398098.119, and CIP398208.704 were among the clones with highest </w:t>
      </w:r>
      <w:r w:rsidR="007E5E9F" w:rsidRPr="00FF2763">
        <w:t xml:space="preserve">SLA </w:t>
      </w:r>
      <w:r w:rsidRPr="00FF2763">
        <w:t xml:space="preserve">reduction </w:t>
      </w:r>
      <w:r w:rsidR="007E5E9F" w:rsidRPr="00FF2763">
        <w:t>(</w:t>
      </w:r>
      <w:r w:rsidRPr="00FF2763">
        <w:t>53, 65, and 64% respectively</w:t>
      </w:r>
      <w:r w:rsidR="007E5E9F" w:rsidRPr="00FF2763">
        <w:t>)</w:t>
      </w:r>
      <w:r w:rsidRPr="00FF2763">
        <w:t>.</w:t>
      </w:r>
    </w:p>
    <w:p w14:paraId="23A5175E" w14:textId="5ED5A806" w:rsidR="005F4069" w:rsidRPr="00FF2763" w:rsidRDefault="006A382E">
      <w:r w:rsidRPr="00FF2763">
        <w:tab/>
      </w:r>
      <w:r w:rsidR="006F24DC" w:rsidRPr="00FF2763">
        <w:t xml:space="preserve">Plant </w:t>
      </w:r>
      <w:proofErr w:type="spellStart"/>
      <w:r w:rsidR="006F24DC" w:rsidRPr="00FF2763">
        <w:t>high</w:t>
      </w:r>
      <w:r w:rsidR="00641483" w:rsidRPr="00FF2763">
        <w:t>t</w:t>
      </w:r>
      <w:proofErr w:type="spellEnd"/>
      <w:r w:rsidR="006F24DC" w:rsidRPr="00FF2763">
        <w:t xml:space="preserve"> (</w:t>
      </w:r>
      <w:r w:rsidR="00641483" w:rsidRPr="00FF2763">
        <w:t>HGT</w:t>
      </w:r>
      <w:r w:rsidR="006F24DC" w:rsidRPr="00FF2763">
        <w:t>), leaf dry weight (</w:t>
      </w:r>
      <w:r w:rsidR="00641483" w:rsidRPr="00FF2763">
        <w:t>LDW</w:t>
      </w:r>
      <w:r w:rsidR="006F24DC" w:rsidRPr="00FF2763">
        <w:t>), stem dry weight (</w:t>
      </w:r>
      <w:r w:rsidR="00641483" w:rsidRPr="00FF2763">
        <w:t>STD</w:t>
      </w:r>
      <w:r w:rsidR="006F24DC" w:rsidRPr="00FF2763">
        <w:t xml:space="preserve">), </w:t>
      </w:r>
      <w:r w:rsidR="001031F2" w:rsidRPr="00FF2763">
        <w:t xml:space="preserve">and </w:t>
      </w:r>
      <w:r w:rsidR="006F24DC" w:rsidRPr="00FF2763">
        <w:t>leaf area (</w:t>
      </w:r>
      <w:r w:rsidR="00641483" w:rsidRPr="00FF2763">
        <w:t>LFA</w:t>
      </w:r>
      <w:r w:rsidR="006F24DC" w:rsidRPr="00FF2763">
        <w:t>) decrease</w:t>
      </w:r>
      <w:r w:rsidR="001031F2" w:rsidRPr="00FF2763">
        <w:t>d</w:t>
      </w:r>
      <w:r w:rsidR="006F24DC" w:rsidRPr="00FF2763">
        <w:t xml:space="preserve"> significantly (</w:t>
      </w:r>
      <w:r w:rsidR="006F24DC" w:rsidRPr="00FF2763">
        <w:rPr>
          <w:i/>
        </w:rPr>
        <w:t>p</w:t>
      </w:r>
      <w:r w:rsidR="006F24DC" w:rsidRPr="00FF2763">
        <w:t xml:space="preserve">&lt;0.01) under drought treatment (Table 2). In the case of </w:t>
      </w:r>
      <w:r w:rsidR="001031F2" w:rsidRPr="00FF2763">
        <w:t xml:space="preserve">LFA, </w:t>
      </w:r>
      <w:r w:rsidR="006F24DC" w:rsidRPr="00FF2763">
        <w:t xml:space="preserve">there was a drastic reduction </w:t>
      </w:r>
      <w:r w:rsidR="001031F2" w:rsidRPr="00FF2763">
        <w:t xml:space="preserve">of </w:t>
      </w:r>
      <w:r w:rsidR="006F24DC" w:rsidRPr="00FF2763">
        <w:t xml:space="preserve">65% in plants under WD </w:t>
      </w:r>
      <w:r w:rsidR="001031F2" w:rsidRPr="00FF2763">
        <w:t xml:space="preserve">treatment </w:t>
      </w:r>
      <w:r w:rsidR="006F24DC" w:rsidRPr="00FF2763">
        <w:t>compare</w:t>
      </w:r>
      <w:r w:rsidR="001031F2" w:rsidRPr="00FF2763">
        <w:t>d</w:t>
      </w:r>
      <w:r w:rsidR="006F24DC" w:rsidRPr="00FF2763">
        <w:t xml:space="preserve"> </w:t>
      </w:r>
      <w:r w:rsidR="001031F2" w:rsidRPr="00FF2763">
        <w:t xml:space="preserve">to </w:t>
      </w:r>
      <w:r w:rsidR="006F24DC" w:rsidRPr="00FF2763">
        <w:t>WW plants (Table 2 and Figure 2B). While the components such as number of tuber (</w:t>
      </w:r>
      <w:r w:rsidR="00641483" w:rsidRPr="00FF2763">
        <w:t>NTUB</w:t>
      </w:r>
      <w:r w:rsidR="006F24DC" w:rsidRPr="00FF2763">
        <w:t>), root dry weight (</w:t>
      </w:r>
      <w:r w:rsidR="00641483" w:rsidRPr="00FF2763">
        <w:t>RDW</w:t>
      </w:r>
      <w:r w:rsidR="006F24DC" w:rsidRPr="00FF2763">
        <w:t>) and root length (</w:t>
      </w:r>
      <w:r w:rsidR="00641483" w:rsidRPr="00FF2763">
        <w:t>RDL</w:t>
      </w:r>
      <w:r w:rsidR="006F24DC" w:rsidRPr="00FF2763">
        <w:t xml:space="preserve">) did not shown </w:t>
      </w:r>
      <w:r w:rsidR="001031F2" w:rsidRPr="00FF2763">
        <w:t xml:space="preserve">significant </w:t>
      </w:r>
      <w:r w:rsidR="006F24DC" w:rsidRPr="00FF2763">
        <w:t>differences between the treatments.</w:t>
      </w:r>
    </w:p>
    <w:p w14:paraId="0F7E3B8E" w14:textId="599B908D" w:rsidR="005F4069" w:rsidRPr="00FF2763" w:rsidRDefault="006F24DC" w:rsidP="007D0479">
      <w:pPr>
        <w:ind w:firstLine="720"/>
      </w:pPr>
      <w:r w:rsidRPr="00FF2763">
        <w:t>The relative chlorophyll content (</w:t>
      </w:r>
      <w:r w:rsidR="001031F2" w:rsidRPr="00FF2763">
        <w:t>RCC</w:t>
      </w:r>
      <w:r w:rsidRPr="00FF2763">
        <w:t>)</w:t>
      </w:r>
      <w:r w:rsidR="008E1537" w:rsidRPr="00FF2763">
        <w:t>,</w:t>
      </w:r>
      <w:r w:rsidRPr="00FF2763">
        <w:t xml:space="preserve"> the relation between the chlorophyll concentration in the leaves (</w:t>
      </w:r>
      <w:r w:rsidR="008E1537" w:rsidRPr="00FF2763">
        <w:t>SPAD</w:t>
      </w:r>
      <w:r w:rsidRPr="00FF2763">
        <w:t>) in relation with the leaf area</w:t>
      </w:r>
      <w:r w:rsidR="008E1537" w:rsidRPr="00FF2763">
        <w:t>,</w:t>
      </w:r>
      <w:r w:rsidRPr="00FF2763">
        <w:t xml:space="preserve"> has been shown </w:t>
      </w:r>
      <w:r w:rsidR="008E1537" w:rsidRPr="00FF2763">
        <w:t>significant (</w:t>
      </w:r>
      <w:r w:rsidR="008E1537" w:rsidRPr="00FF2763">
        <w:rPr>
          <w:i/>
        </w:rPr>
        <w:t>p</w:t>
      </w:r>
      <w:r w:rsidR="008E1537" w:rsidRPr="00FF2763">
        <w:t xml:space="preserve">&lt;0.001) </w:t>
      </w:r>
      <w:r w:rsidRPr="00FF2763">
        <w:t>difference between treatment</w:t>
      </w:r>
      <w:r w:rsidR="008E1537" w:rsidRPr="00FF2763">
        <w:t>s.</w:t>
      </w:r>
      <w:r w:rsidRPr="00FF2763">
        <w:t xml:space="preserve"> </w:t>
      </w:r>
      <w:r w:rsidR="008E1537" w:rsidRPr="00FF2763">
        <w:t xml:space="preserve">RCC </w:t>
      </w:r>
      <w:r w:rsidRPr="00FF2763">
        <w:t xml:space="preserve">was able to discriminate </w:t>
      </w:r>
      <w:r w:rsidR="008E1537" w:rsidRPr="00FF2763">
        <w:t xml:space="preserve">genotypes under </w:t>
      </w:r>
      <w:r w:rsidRPr="00FF2763">
        <w:t xml:space="preserve">WW and WD </w:t>
      </w:r>
      <w:r w:rsidR="008E1537" w:rsidRPr="00FF2763">
        <w:t xml:space="preserve">treatments </w:t>
      </w:r>
      <w:r w:rsidRPr="00FF2763">
        <w:t xml:space="preserve">(Figure 2B). The genotypes with best performance </w:t>
      </w:r>
      <w:r w:rsidR="008E1537" w:rsidRPr="00FF2763">
        <w:t xml:space="preserve">for RCC </w:t>
      </w:r>
      <w:r w:rsidRPr="00FF2763">
        <w:t>were CIP720088 (</w:t>
      </w:r>
      <w:proofErr w:type="spellStart"/>
      <w:r w:rsidRPr="00FF2763">
        <w:t>Achirana</w:t>
      </w:r>
      <w:proofErr w:type="spellEnd"/>
      <w:r w:rsidRPr="00FF2763">
        <w:t>-INTA), CIP398208.620, CIP398208.704, CIP398201.510, CIP392797.22 (UNICA) and CIP397077.16 (Figure 3B).</w:t>
      </w:r>
    </w:p>
    <w:p w14:paraId="6201F901" w14:textId="77777777" w:rsidR="000C43ED" w:rsidRPr="00FF2763" w:rsidRDefault="000C43ED"/>
    <w:p w14:paraId="78BF7838" w14:textId="77777777" w:rsidR="005F4069" w:rsidRPr="00FF2763" w:rsidRDefault="006F24DC">
      <w:pPr>
        <w:pStyle w:val="Heading2"/>
      </w:pPr>
      <w:bookmarkStart w:id="28" w:name="yield-components"/>
      <w:r w:rsidRPr="00FF2763">
        <w:lastRenderedPageBreak/>
        <w:t>Yield components</w:t>
      </w:r>
      <w:bookmarkEnd w:id="28"/>
    </w:p>
    <w:p w14:paraId="46387683" w14:textId="6394233F" w:rsidR="002A27E6" w:rsidRPr="00FF2763" w:rsidRDefault="002A27E6">
      <w:r w:rsidRPr="00FF2763">
        <w:t>Large d</w:t>
      </w:r>
      <w:r w:rsidR="006F24DC" w:rsidRPr="00FF2763">
        <w:t>ifferences existed among genotypes in total dry biomass (</w:t>
      </w:r>
      <w:r w:rsidRPr="00FF2763">
        <w:t>TDB</w:t>
      </w:r>
      <w:r w:rsidR="006F24DC" w:rsidRPr="00FF2763">
        <w:t xml:space="preserve">) of </w:t>
      </w:r>
      <w:r w:rsidR="00F3466A" w:rsidRPr="00FF2763">
        <w:t xml:space="preserve">genotypes under </w:t>
      </w:r>
      <w:r w:rsidR="006F24DC" w:rsidRPr="00FF2763">
        <w:t>WW</w:t>
      </w:r>
      <w:r w:rsidR="00F3466A" w:rsidRPr="00FF2763">
        <w:t xml:space="preserve"> treatment</w:t>
      </w:r>
      <w:r w:rsidR="006F24DC" w:rsidRPr="00FF2763">
        <w:t xml:space="preserve"> at the end of the experiment (Table 2</w:t>
      </w:r>
      <w:ins w:id="29" w:author="Flavio Lozano Isla" w:date="2020-06-21T21:37:00Z">
        <w:r w:rsidR="00674454">
          <w:t>, Table S1</w:t>
        </w:r>
      </w:ins>
      <w:r w:rsidR="006F24DC" w:rsidRPr="00FF2763">
        <w:t>). WD treatment had a significant effect (</w:t>
      </w:r>
      <w:r w:rsidR="006F24DC" w:rsidRPr="00FF2763">
        <w:rPr>
          <w:i/>
        </w:rPr>
        <w:t>p</w:t>
      </w:r>
      <w:r w:rsidR="006F24DC" w:rsidRPr="00FF2763">
        <w:t xml:space="preserve">&lt;0.001) with an average reduction of around 32% in comparison with the </w:t>
      </w:r>
      <w:r w:rsidR="00F3466A" w:rsidRPr="00FF2763">
        <w:t>WW</w:t>
      </w:r>
      <w:r w:rsidR="006F24DC" w:rsidRPr="00FF2763">
        <w:t xml:space="preserve"> treatment (Table 2). In terms of productivity, WD </w:t>
      </w:r>
      <w:r w:rsidR="00F3466A" w:rsidRPr="00FF2763">
        <w:t xml:space="preserve">treatment </w:t>
      </w:r>
      <w:r w:rsidR="006F24DC" w:rsidRPr="00FF2763">
        <w:t>decreased tuber yield (</w:t>
      </w:r>
      <w:r w:rsidR="00F3466A" w:rsidRPr="00FF2763">
        <w:t>TDW</w:t>
      </w:r>
      <w:r w:rsidR="006F24DC" w:rsidRPr="00FF2763">
        <w:t>) across genotypes by an average of 40% (</w:t>
      </w:r>
      <w:r w:rsidR="006F24DC" w:rsidRPr="00FF2763">
        <w:rPr>
          <w:i/>
        </w:rPr>
        <w:t>p</w:t>
      </w:r>
      <w:r w:rsidR="006F24DC" w:rsidRPr="00FF2763">
        <w:t xml:space="preserve">&lt;0.001). CIP398190.89 had greater tuber dry weight (g) in WD </w:t>
      </w:r>
      <w:r w:rsidR="00F3466A" w:rsidRPr="00FF2763">
        <w:t xml:space="preserve">treatment </w:t>
      </w:r>
      <w:r w:rsidR="006F24DC" w:rsidRPr="00FF2763">
        <w:t xml:space="preserve">compared to its yield in WW treatment with a 5% increase in biomass, while others genotypes like CIP398203.5 and CIP398203.244 presented up to 56% and 48% reduced tuber production (Figure 2A). The genotypes CIP398203.244, CIP398180.612, and CIP398201.510 were among the most sensitive genotypes at 31.56, 46.75 and 48.88% respectively under WD. </w:t>
      </w:r>
      <w:r w:rsidR="006A382E" w:rsidRPr="00FF2763">
        <w:t>Significant d</w:t>
      </w:r>
      <w:r w:rsidR="006F24DC" w:rsidRPr="00FF2763">
        <w:t xml:space="preserve">ifferences </w:t>
      </w:r>
      <w:r w:rsidR="006A382E" w:rsidRPr="00FF2763">
        <w:t xml:space="preserve">were also found </w:t>
      </w:r>
      <w:r w:rsidR="006F24DC" w:rsidRPr="00FF2763">
        <w:t>among genotypes (</w:t>
      </w:r>
      <w:r w:rsidR="006F24DC" w:rsidRPr="00FF2763">
        <w:rPr>
          <w:i/>
        </w:rPr>
        <w:t>p</w:t>
      </w:r>
      <w:r w:rsidR="006F24DC" w:rsidRPr="00FF2763">
        <w:t>&lt;0.001) and treatments (</w:t>
      </w:r>
      <w:r w:rsidR="006F24DC" w:rsidRPr="00FF2763">
        <w:rPr>
          <w:i/>
        </w:rPr>
        <w:t>p</w:t>
      </w:r>
      <w:r w:rsidR="006F24DC" w:rsidRPr="00FF2763">
        <w:t xml:space="preserve">&lt;0.02) </w:t>
      </w:r>
      <w:r w:rsidR="006A382E" w:rsidRPr="00FF2763">
        <w:t>for harvest index</w:t>
      </w:r>
      <w:r w:rsidR="006F24DC" w:rsidRPr="00FF2763">
        <w:t xml:space="preserve"> (Table 2).</w:t>
      </w:r>
      <w:r w:rsidR="006A382E" w:rsidRPr="00FF2763">
        <w:t xml:space="preserve"> </w:t>
      </w:r>
    </w:p>
    <w:p w14:paraId="40BD6274" w14:textId="09B9EB32" w:rsidR="002A27E6" w:rsidRPr="00FF2763" w:rsidDel="00B02B1A" w:rsidRDefault="002A27E6">
      <w:pPr>
        <w:rPr>
          <w:del w:id="30" w:author="Flavio Lozano Isla" w:date="2020-06-20T21:51:00Z"/>
        </w:rPr>
      </w:pPr>
    </w:p>
    <w:p w14:paraId="5158D0D9" w14:textId="2B2F42F7" w:rsidR="005F4069" w:rsidRPr="00FF2763" w:rsidRDefault="006F24DC">
      <w:r w:rsidRPr="00FF2763">
        <w:t>Biomass water use efficiency (</w:t>
      </w:r>
      <w:proofErr w:type="spellStart"/>
      <w:r w:rsidR="006A382E" w:rsidRPr="00FF2763">
        <w:t>WUE</w:t>
      </w:r>
      <w:r w:rsidRPr="00FF2763">
        <w:rPr>
          <w:vertAlign w:val="subscript"/>
        </w:rPr>
        <w:t>b</w:t>
      </w:r>
      <w:proofErr w:type="spellEnd"/>
      <w:r w:rsidRPr="00FF2763">
        <w:t xml:space="preserve">) was generally higher </w:t>
      </w:r>
      <w:r w:rsidR="00F3466A" w:rsidRPr="00FF2763">
        <w:t xml:space="preserve">for genotypes under </w:t>
      </w:r>
      <w:r w:rsidRPr="00FF2763">
        <w:t xml:space="preserve">WD </w:t>
      </w:r>
      <w:r w:rsidR="00F3466A" w:rsidRPr="00FF2763">
        <w:t xml:space="preserve">treatment </w:t>
      </w:r>
      <w:r w:rsidRPr="00FF2763">
        <w:t xml:space="preserve">than WW </w:t>
      </w:r>
      <w:r w:rsidR="00F3466A" w:rsidRPr="00FF2763">
        <w:t xml:space="preserve">treatment </w:t>
      </w:r>
      <w:r w:rsidRPr="00FF2763">
        <w:t>(</w:t>
      </w:r>
      <w:r w:rsidRPr="00FF2763">
        <w:rPr>
          <w:i/>
        </w:rPr>
        <w:t>p</w:t>
      </w:r>
      <w:r w:rsidRPr="00FF2763">
        <w:t xml:space="preserve">&lt;0.001) (Table 2). Under WD treatment, CIP397077.16, CIP398208.620, CIP392797.22 and CIP398190.89 showed the highest </w:t>
      </w:r>
      <w:proofErr w:type="spellStart"/>
      <w:r w:rsidR="006A382E" w:rsidRPr="00FF2763">
        <w:t>WUE</w:t>
      </w:r>
      <w:r w:rsidRPr="00FF2763">
        <w:rPr>
          <w:vertAlign w:val="subscript"/>
        </w:rPr>
        <w:t>b</w:t>
      </w:r>
      <w:proofErr w:type="spellEnd"/>
      <w:r w:rsidRPr="00FF2763">
        <w:t xml:space="preserve"> with 13.06, 12.03, and 11.59 gL</w:t>
      </w:r>
      <w:r w:rsidRPr="00FF2763">
        <w:rPr>
          <w:vertAlign w:val="superscript"/>
        </w:rPr>
        <w:t>-1</w:t>
      </w:r>
      <w:r w:rsidRPr="00FF2763">
        <w:t xml:space="preserve">, respectively (Figure 3A). The lowest </w:t>
      </w:r>
      <w:proofErr w:type="spellStart"/>
      <w:r w:rsidR="00AA6094" w:rsidRPr="00FF2763">
        <w:t>WUE</w:t>
      </w:r>
      <w:r w:rsidRPr="00FF2763">
        <w:rPr>
          <w:vertAlign w:val="subscript"/>
        </w:rPr>
        <w:t>b</w:t>
      </w:r>
      <w:proofErr w:type="spellEnd"/>
      <w:r w:rsidRPr="00FF2763">
        <w:t xml:space="preserve"> with 8.50 and 9.24 gL</w:t>
      </w:r>
      <w:r w:rsidRPr="00FF2763">
        <w:rPr>
          <w:vertAlign w:val="superscript"/>
        </w:rPr>
        <w:t>-1</w:t>
      </w:r>
      <w:r w:rsidRPr="00FF2763">
        <w:t xml:space="preserve"> were presented by CIP398180.612 and CIP398203.5, respectively. For </w:t>
      </w:r>
      <w:r w:rsidR="00F3466A" w:rsidRPr="00FF2763">
        <w:t>t</w:t>
      </w:r>
      <w:r w:rsidRPr="00FF2763">
        <w:t xml:space="preserve">uber </w:t>
      </w:r>
      <w:r w:rsidR="00F3466A" w:rsidRPr="00FF2763">
        <w:t>w</w:t>
      </w:r>
      <w:r w:rsidRPr="00FF2763">
        <w:t xml:space="preserve">ater </w:t>
      </w:r>
      <w:r w:rsidR="00F3466A" w:rsidRPr="00FF2763">
        <w:t>u</w:t>
      </w:r>
      <w:r w:rsidRPr="00FF2763">
        <w:t>se efficiency (</w:t>
      </w:r>
      <w:proofErr w:type="spellStart"/>
      <w:r w:rsidR="00AA6094" w:rsidRPr="00FF2763">
        <w:t>WUE</w:t>
      </w:r>
      <w:r w:rsidRPr="00FF2763">
        <w:rPr>
          <w:vertAlign w:val="subscript"/>
        </w:rPr>
        <w:t>t</w:t>
      </w:r>
      <w:proofErr w:type="spellEnd"/>
      <w:r w:rsidRPr="00FF2763">
        <w:t>) there is no</w:t>
      </w:r>
      <w:r w:rsidR="00AA6094" w:rsidRPr="00FF2763">
        <w:t xml:space="preserve"> significant </w:t>
      </w:r>
      <w:r w:rsidRPr="00FF2763">
        <w:t xml:space="preserve">difference between treatments (Table 2). The genotypes with better </w:t>
      </w:r>
      <w:proofErr w:type="spellStart"/>
      <w:r w:rsidR="00AA6094" w:rsidRPr="00FF2763">
        <w:t>WUE</w:t>
      </w:r>
      <w:r w:rsidRPr="00FF2763">
        <w:rPr>
          <w:vertAlign w:val="subscript"/>
        </w:rPr>
        <w:t>t</w:t>
      </w:r>
      <w:proofErr w:type="spellEnd"/>
      <w:r w:rsidRPr="00FF2763">
        <w:t xml:space="preserve"> under WD </w:t>
      </w:r>
      <w:r w:rsidR="00F3466A" w:rsidRPr="00FF2763">
        <w:t xml:space="preserve">treatment </w:t>
      </w:r>
      <w:r w:rsidRPr="00FF2763">
        <w:t>were CIP397077.16, CIP392797.22, CIP720088 and CIP398208.620 (Figure 1 and 2D).</w:t>
      </w:r>
    </w:p>
    <w:p w14:paraId="11C9DF1A" w14:textId="77777777" w:rsidR="00445D06" w:rsidRPr="00FF2763" w:rsidRDefault="00445D06"/>
    <w:p w14:paraId="5750E41B" w14:textId="77777777" w:rsidR="005F4069" w:rsidRPr="00FF2763" w:rsidRDefault="006F24DC">
      <w:pPr>
        <w:pStyle w:val="Heading2"/>
      </w:pPr>
      <w:bookmarkStart w:id="31" w:name="multivariate-analysis"/>
      <w:commentRangeStart w:id="32"/>
      <w:r w:rsidRPr="00FF2763">
        <w:t>Multivariate analysis</w:t>
      </w:r>
      <w:bookmarkEnd w:id="31"/>
      <w:commentRangeEnd w:id="32"/>
      <w:r w:rsidR="0058192B">
        <w:rPr>
          <w:rStyle w:val="CommentReference"/>
          <w:rFonts w:eastAsiaTheme="minorHAnsi" w:cstheme="minorBidi"/>
          <w:b w:val="0"/>
          <w:bCs w:val="0"/>
          <w:i w:val="0"/>
        </w:rPr>
        <w:commentReference w:id="32"/>
      </w:r>
    </w:p>
    <w:p w14:paraId="554BC064" w14:textId="7A52ED98" w:rsidR="005F4069" w:rsidRPr="00FF2763" w:rsidRDefault="006F24DC">
      <w:r w:rsidRPr="00FF2763">
        <w:t xml:space="preserve">The Principal Component Analysis (PCA) </w:t>
      </w:r>
      <w:r w:rsidR="00BF42B2" w:rsidRPr="00FF2763">
        <w:t xml:space="preserve">identified </w:t>
      </w:r>
      <w:r w:rsidRPr="00FF2763">
        <w:t xml:space="preserve">the </w:t>
      </w:r>
      <w:r w:rsidR="006D7004" w:rsidRPr="00FF2763">
        <w:t xml:space="preserve">first </w:t>
      </w:r>
      <w:r w:rsidRPr="00FF2763">
        <w:t>two dimension</w:t>
      </w:r>
      <w:r w:rsidR="006D7004">
        <w:t>s</w:t>
      </w:r>
      <w:r w:rsidRPr="00FF2763">
        <w:t xml:space="preserve"> explain</w:t>
      </w:r>
      <w:r w:rsidR="00BF42B2" w:rsidRPr="00FF2763">
        <w:t>ing</w:t>
      </w:r>
      <w:r w:rsidRPr="00FF2763">
        <w:t xml:space="preserve"> 64.9% of the variance in the experiment (Figure S</w:t>
      </w:r>
      <w:r w:rsidR="00674454">
        <w:t>2</w:t>
      </w:r>
      <w:r w:rsidRPr="00FF2763">
        <w:t xml:space="preserve">A). In the first dimension the variables with </w:t>
      </w:r>
      <w:r w:rsidR="00BF42B2" w:rsidRPr="00FF2763">
        <w:t xml:space="preserve">highest </w:t>
      </w:r>
      <w:r w:rsidRPr="00FF2763">
        <w:t xml:space="preserve">contribution are </w:t>
      </w:r>
      <w:r w:rsidR="00E56E67" w:rsidRPr="00FF2763">
        <w:t xml:space="preserve">TRS </w:t>
      </w:r>
      <w:r w:rsidRPr="00FF2763">
        <w:t xml:space="preserve">(r=0.94), </w:t>
      </w:r>
      <w:r w:rsidR="00E56E67" w:rsidRPr="00FF2763">
        <w:t xml:space="preserve">LFA </w:t>
      </w:r>
      <w:r w:rsidRPr="00FF2763">
        <w:t xml:space="preserve">(r=0.93), </w:t>
      </w:r>
      <w:r w:rsidR="00E56E67" w:rsidRPr="00FF2763">
        <w:t xml:space="preserve">TBD </w:t>
      </w:r>
      <w:r w:rsidRPr="00FF2763">
        <w:t xml:space="preserve">(r=0.87), </w:t>
      </w:r>
      <w:r w:rsidR="00E56E67" w:rsidRPr="00FF2763">
        <w:t xml:space="preserve">SLA </w:t>
      </w:r>
      <w:r w:rsidRPr="00FF2763">
        <w:t>(</w:t>
      </w:r>
      <w:r w:rsidRPr="00FF2763">
        <w:rPr>
          <w:i/>
        </w:rPr>
        <w:t>r</w:t>
      </w:r>
      <w:r w:rsidRPr="00FF2763">
        <w:t xml:space="preserve">=0.81), </w:t>
      </w:r>
      <w:r w:rsidR="00E56E67" w:rsidRPr="00FF2763">
        <w:t xml:space="preserve">TDW </w:t>
      </w:r>
      <w:r w:rsidRPr="00FF2763">
        <w:t xml:space="preserve">(r=0.74) and </w:t>
      </w:r>
      <w:r w:rsidR="00E56E67" w:rsidRPr="00FF2763">
        <w:t xml:space="preserve">LDW </w:t>
      </w:r>
      <w:r w:rsidRPr="00FF2763">
        <w:t>(r=0.73)</w:t>
      </w:r>
      <w:r w:rsidR="00674454">
        <w:t xml:space="preserve"> (Figure S2B)</w:t>
      </w:r>
      <w:r w:rsidR="00BF42B2" w:rsidRPr="00FF2763">
        <w:t>.</w:t>
      </w:r>
      <w:r w:rsidRPr="00FF2763">
        <w:t xml:space="preserve"> </w:t>
      </w:r>
      <w:r w:rsidR="00BF42B2" w:rsidRPr="00FF2763">
        <w:t xml:space="preserve">These variables </w:t>
      </w:r>
      <w:r w:rsidRPr="00FF2763">
        <w:t>show</w:t>
      </w:r>
      <w:r w:rsidR="00BF42B2" w:rsidRPr="00FF2763">
        <w:t>ed</w:t>
      </w:r>
      <w:r w:rsidRPr="00FF2763">
        <w:t xml:space="preserve"> a high correlation </w:t>
      </w:r>
      <w:r w:rsidR="00991DC2" w:rsidRPr="00FF2763">
        <w:t>among each other</w:t>
      </w:r>
      <w:r w:rsidR="00BF42B2" w:rsidRPr="00FF2763">
        <w:t xml:space="preserve"> </w:t>
      </w:r>
      <w:r w:rsidR="00991DC2" w:rsidRPr="00FF2763">
        <w:t>under</w:t>
      </w:r>
      <w:r w:rsidR="00BF42B2" w:rsidRPr="00FF2763">
        <w:t xml:space="preserve"> </w:t>
      </w:r>
      <w:r w:rsidRPr="00FF2763">
        <w:t>WW treatment</w:t>
      </w:r>
      <w:r w:rsidR="00BF42B2" w:rsidRPr="00FF2763">
        <w:t>.</w:t>
      </w:r>
      <w:r w:rsidRPr="00FF2763">
        <w:t xml:space="preserve"> </w:t>
      </w:r>
      <w:r w:rsidR="00BF42B2" w:rsidRPr="00FF2763">
        <w:t>O</w:t>
      </w:r>
      <w:r w:rsidRPr="00FF2763">
        <w:t>n the other side</w:t>
      </w:r>
      <w:r w:rsidR="00BF42B2" w:rsidRPr="00FF2763">
        <w:t>,</w:t>
      </w:r>
      <w:r w:rsidRPr="00FF2763">
        <w:t xml:space="preserve"> </w:t>
      </w:r>
      <w:r w:rsidR="00E56E67" w:rsidRPr="00FF2763">
        <w:t>RCC</w:t>
      </w:r>
      <w:r w:rsidRPr="00FF2763">
        <w:t xml:space="preserve"> (</w:t>
      </w:r>
      <w:r w:rsidRPr="00FF2763">
        <w:rPr>
          <w:i/>
        </w:rPr>
        <w:t>r</w:t>
      </w:r>
      <w:r w:rsidRPr="00FF2763">
        <w:t xml:space="preserve">=-0.73), </w:t>
      </w:r>
      <w:r w:rsidR="00BF42B2" w:rsidRPr="00FF2763">
        <w:t xml:space="preserve">and </w:t>
      </w:r>
      <w:r w:rsidR="00E56E67" w:rsidRPr="00FF2763">
        <w:t>SPAD</w:t>
      </w:r>
      <w:r w:rsidRPr="00FF2763">
        <w:t xml:space="preserve"> (r~-0,63) show</w:t>
      </w:r>
      <w:r w:rsidR="00BF42B2" w:rsidRPr="00FF2763">
        <w:t>ed</w:t>
      </w:r>
      <w:r w:rsidRPr="00FF2763">
        <w:t xml:space="preserve"> negative correlation</w:t>
      </w:r>
      <w:r w:rsidR="00BF42B2" w:rsidRPr="00FF2763">
        <w:t>s</w:t>
      </w:r>
      <w:r w:rsidRPr="00FF2763">
        <w:t xml:space="preserve"> and </w:t>
      </w:r>
      <w:r w:rsidR="00BF42B2" w:rsidRPr="00FF2763">
        <w:t xml:space="preserve">are </w:t>
      </w:r>
      <w:r w:rsidRPr="00FF2763">
        <w:t>associat</w:t>
      </w:r>
      <w:r w:rsidR="00BF42B2" w:rsidRPr="00FF2763">
        <w:t>ed to</w:t>
      </w:r>
      <w:r w:rsidRPr="00FF2763">
        <w:t xml:space="preserve"> WD treatment (Figure S</w:t>
      </w:r>
      <w:r w:rsidR="00674454">
        <w:t>2</w:t>
      </w:r>
      <w:r w:rsidRPr="00FF2763">
        <w:t xml:space="preserve">D). In the second dimension the variables with major contribution are </w:t>
      </w:r>
      <w:r w:rsidR="00E56E67" w:rsidRPr="00FF2763">
        <w:t xml:space="preserve">RDL </w:t>
      </w:r>
      <w:r w:rsidRPr="00FF2763">
        <w:t>(</w:t>
      </w:r>
      <w:r w:rsidRPr="00FF2763">
        <w:rPr>
          <w:i/>
        </w:rPr>
        <w:t>r</w:t>
      </w:r>
      <w:r w:rsidRPr="00FF2763">
        <w:t xml:space="preserve">=0.88) and </w:t>
      </w:r>
      <w:r w:rsidR="00E56E67" w:rsidRPr="00FF2763">
        <w:t xml:space="preserve">RDW </w:t>
      </w:r>
      <w:r w:rsidRPr="00FF2763">
        <w:t>(</w:t>
      </w:r>
      <w:r w:rsidRPr="00FF2763">
        <w:rPr>
          <w:i/>
        </w:rPr>
        <w:t>r</w:t>
      </w:r>
      <w:r w:rsidRPr="00FF2763">
        <w:t>=0.87)</w:t>
      </w:r>
      <w:r w:rsidR="00BF42B2" w:rsidRPr="00FF2763">
        <w:t>, with</w:t>
      </w:r>
      <w:r w:rsidRPr="00FF2763">
        <w:t xml:space="preserve"> a high correlation </w:t>
      </w:r>
      <w:r w:rsidR="00BF42B2" w:rsidRPr="00FF2763">
        <w:t>under</w:t>
      </w:r>
      <w:r w:rsidRPr="00FF2763">
        <w:t xml:space="preserve"> WW treatment and negative </w:t>
      </w:r>
      <w:r w:rsidR="00BF42B2" w:rsidRPr="00FF2763">
        <w:t xml:space="preserve">correlation </w:t>
      </w:r>
      <w:r w:rsidRPr="00FF2763">
        <w:t xml:space="preserve">with </w:t>
      </w:r>
      <w:r w:rsidR="00E56E67" w:rsidRPr="00FF2763">
        <w:t>HI</w:t>
      </w:r>
      <w:r w:rsidRPr="00FF2763">
        <w:t xml:space="preserve"> (</w:t>
      </w:r>
      <w:r w:rsidR="00BF42B2" w:rsidRPr="00FF2763">
        <w:rPr>
          <w:i/>
        </w:rPr>
        <w:t>r</w:t>
      </w:r>
      <w:r w:rsidR="00BF42B2" w:rsidRPr="00FF2763">
        <w:t>=</w:t>
      </w:r>
      <w:r w:rsidRPr="00FF2763">
        <w:t xml:space="preserve">-0.92) and </w:t>
      </w:r>
      <w:proofErr w:type="spellStart"/>
      <w:r w:rsidR="00E56E67" w:rsidRPr="00FF2763">
        <w:t>WUE</w:t>
      </w:r>
      <w:r w:rsidRPr="00FF2763">
        <w:rPr>
          <w:vertAlign w:val="subscript"/>
        </w:rPr>
        <w:t>t</w:t>
      </w:r>
      <w:proofErr w:type="spellEnd"/>
      <w:r w:rsidRPr="00FF2763">
        <w:t xml:space="preserve"> (</w:t>
      </w:r>
      <w:r w:rsidR="00BF42B2" w:rsidRPr="00FF2763">
        <w:rPr>
          <w:i/>
        </w:rPr>
        <w:t>r</w:t>
      </w:r>
      <w:r w:rsidR="00BF42B2" w:rsidRPr="00FF2763">
        <w:t>=</w:t>
      </w:r>
      <w:r w:rsidRPr="00FF2763">
        <w:t xml:space="preserve">-0.90) </w:t>
      </w:r>
      <w:r w:rsidR="00BF42B2" w:rsidRPr="00FF2763">
        <w:t xml:space="preserve">under </w:t>
      </w:r>
      <w:r w:rsidRPr="00FF2763">
        <w:t xml:space="preserve"> WD treatment (Figure</w:t>
      </w:r>
      <w:r w:rsidR="00674454">
        <w:t xml:space="preserve"> S2C-</w:t>
      </w:r>
      <w:r w:rsidRPr="00FF2763">
        <w:t>D).</w:t>
      </w:r>
    </w:p>
    <w:p w14:paraId="56209B56" w14:textId="5A71DC39" w:rsidR="005F4069" w:rsidRPr="00FF2763" w:rsidRDefault="00D27EED" w:rsidP="007D0479">
      <w:pPr>
        <w:ind w:firstLine="720"/>
      </w:pPr>
      <w:r w:rsidRPr="00FF2763">
        <w:lastRenderedPageBreak/>
        <w:t xml:space="preserve">PCA showed five clusters of genotypes (Figure 3B). </w:t>
      </w:r>
      <w:r w:rsidR="006F24DC" w:rsidRPr="00FF2763">
        <w:t>The</w:t>
      </w:r>
      <w:r w:rsidRPr="00FF2763">
        <w:t>se</w:t>
      </w:r>
      <w:r w:rsidR="006F24DC" w:rsidRPr="00FF2763">
        <w:t xml:space="preserve"> </w:t>
      </w:r>
      <w:r w:rsidRPr="00FF2763">
        <w:t>groups were separated</w:t>
      </w:r>
      <w:r w:rsidR="006F24DC" w:rsidRPr="00FF2763">
        <w:t xml:space="preserve"> by the treatment applied</w:t>
      </w:r>
      <w:r w:rsidRPr="00FF2763">
        <w:t xml:space="preserve">. </w:t>
      </w:r>
      <w:proofErr w:type="spellStart"/>
      <w:r w:rsidRPr="00FF2763">
        <w:t>Genotpes</w:t>
      </w:r>
      <w:proofErr w:type="spellEnd"/>
      <w:r w:rsidRPr="00FF2763">
        <w:t xml:space="preserve"> in t</w:t>
      </w:r>
      <w:r w:rsidR="006F24DC" w:rsidRPr="00FF2763">
        <w:t xml:space="preserve">he cluster 4 and 5 are </w:t>
      </w:r>
      <w:r w:rsidRPr="00FF2763">
        <w:t xml:space="preserve">under </w:t>
      </w:r>
      <w:r w:rsidR="006F24DC" w:rsidRPr="00FF2763">
        <w:t>WW</w:t>
      </w:r>
      <w:r w:rsidR="00E56E67" w:rsidRPr="00FF2763">
        <w:t xml:space="preserve"> treatment</w:t>
      </w:r>
      <w:r w:rsidRPr="00FF2763">
        <w:t xml:space="preserve">, and </w:t>
      </w:r>
      <w:r w:rsidR="006F24DC" w:rsidRPr="00FF2763">
        <w:t xml:space="preserve">the cluster 2 and 3 </w:t>
      </w:r>
      <w:r w:rsidRPr="00FF2763">
        <w:t>had genotypes under</w:t>
      </w:r>
      <w:r w:rsidR="006F24DC" w:rsidRPr="00FF2763">
        <w:t xml:space="preserve"> WD</w:t>
      </w:r>
      <w:r w:rsidR="00E56E67" w:rsidRPr="00FF2763">
        <w:t xml:space="preserve"> treatment</w:t>
      </w:r>
      <w:r w:rsidRPr="00FF2763">
        <w:t>. The genotypes in</w:t>
      </w:r>
      <w:r w:rsidR="006F24DC" w:rsidRPr="00FF2763">
        <w:t xml:space="preserve"> the cluster 1, 3 and 5 </w:t>
      </w:r>
      <w:r w:rsidRPr="00FF2763">
        <w:t xml:space="preserve">can </w:t>
      </w:r>
      <w:r w:rsidR="006F24DC" w:rsidRPr="00FF2763">
        <w:t>tolerate water stress</w:t>
      </w:r>
      <w:r w:rsidRPr="00FF2763">
        <w:t xml:space="preserve"> and have </w:t>
      </w:r>
      <w:r w:rsidR="006F24DC" w:rsidRPr="00FF2763">
        <w:t xml:space="preserve">shown a </w:t>
      </w:r>
      <w:r w:rsidRPr="00FF2763">
        <w:t xml:space="preserve">significant </w:t>
      </w:r>
      <w:r w:rsidR="006F24DC" w:rsidRPr="00FF2763">
        <w:t xml:space="preserve">correlation with </w:t>
      </w:r>
      <w:proofErr w:type="spellStart"/>
      <w:r w:rsidR="00FD5FC0" w:rsidRPr="00FF2763">
        <w:t>WUE</w:t>
      </w:r>
      <w:r w:rsidR="00FD5FC0" w:rsidRPr="00FF2763">
        <w:rPr>
          <w:vertAlign w:val="subscript"/>
        </w:rPr>
        <w:t>t</w:t>
      </w:r>
      <w:proofErr w:type="spellEnd"/>
      <w:r w:rsidR="006F24DC" w:rsidRPr="00FF2763">
        <w:t xml:space="preserve">, </w:t>
      </w:r>
      <w:r w:rsidR="00FD5FC0" w:rsidRPr="00FF2763">
        <w:t xml:space="preserve">HI </w:t>
      </w:r>
      <w:r w:rsidR="006F24DC" w:rsidRPr="00FF2763">
        <w:t xml:space="preserve">and </w:t>
      </w:r>
      <w:r w:rsidR="00FD5FC0" w:rsidRPr="00FF2763">
        <w:t>TDW</w:t>
      </w:r>
      <w:r w:rsidR="006F24DC" w:rsidRPr="00FF2763">
        <w:t>, traits that are important in the yield component (Figure 3</w:t>
      </w:r>
      <w:r w:rsidRPr="00FF2763">
        <w:t>B</w:t>
      </w:r>
      <w:r w:rsidR="006F24DC" w:rsidRPr="00FF2763">
        <w:t xml:space="preserve">). The </w:t>
      </w:r>
      <w:r w:rsidRPr="00FF2763">
        <w:t xml:space="preserve">relationship </w:t>
      </w:r>
      <w:r w:rsidR="006F24DC" w:rsidRPr="00FF2763">
        <w:t>between the cluster</w:t>
      </w:r>
      <w:r w:rsidRPr="00FF2763">
        <w:t>s</w:t>
      </w:r>
      <w:r w:rsidR="006F24DC" w:rsidRPr="00FF2763">
        <w:t xml:space="preserve"> and variables shown that the genotypes in the cluster 2 are positive</w:t>
      </w:r>
      <w:r w:rsidRPr="00FF2763">
        <w:t>ly</w:t>
      </w:r>
      <w:r w:rsidR="006F24DC" w:rsidRPr="00FF2763">
        <w:t xml:space="preserve"> correlated with the </w:t>
      </w:r>
      <w:r w:rsidR="00FD5FC0" w:rsidRPr="00FF2763">
        <w:t>SPAD, RDL</w:t>
      </w:r>
      <w:r w:rsidR="006F24DC" w:rsidRPr="00FF2763">
        <w:t xml:space="preserve"> and </w:t>
      </w:r>
      <w:r w:rsidR="00FD5FC0" w:rsidRPr="00FF2763">
        <w:t>RDW</w:t>
      </w:r>
      <w:r w:rsidR="006F24DC" w:rsidRPr="00FF2763">
        <w:t xml:space="preserve"> and negative correlated to </w:t>
      </w:r>
      <w:r w:rsidR="00FD5FC0" w:rsidRPr="00FF2763">
        <w:t>TDW, HI</w:t>
      </w:r>
      <w:r w:rsidR="006F24DC" w:rsidRPr="00FF2763">
        <w:t xml:space="preserve"> and </w:t>
      </w:r>
      <w:proofErr w:type="spellStart"/>
      <w:r w:rsidR="00FD5FC0" w:rsidRPr="00FF2763">
        <w:t>WUE</w:t>
      </w:r>
      <w:r w:rsidR="006F24DC" w:rsidRPr="00FF2763">
        <w:rPr>
          <w:vertAlign w:val="subscript"/>
        </w:rPr>
        <w:t>t</w:t>
      </w:r>
      <w:proofErr w:type="spellEnd"/>
      <w:r w:rsidR="006F24DC" w:rsidRPr="00FF2763">
        <w:t>. The genotypes in the cluster 3 and 1 are positive</w:t>
      </w:r>
      <w:r w:rsidRPr="00FF2763">
        <w:t>ly correlated</w:t>
      </w:r>
      <w:r w:rsidR="006F24DC" w:rsidRPr="00FF2763">
        <w:t xml:space="preserve"> with the </w:t>
      </w:r>
      <w:r w:rsidR="00FD5FC0" w:rsidRPr="00FF2763">
        <w:t xml:space="preserve">RCC </w:t>
      </w:r>
      <w:r w:rsidR="006F24DC" w:rsidRPr="00FF2763">
        <w:t xml:space="preserve">and </w:t>
      </w:r>
      <w:proofErr w:type="spellStart"/>
      <w:r w:rsidR="00FD5FC0" w:rsidRPr="00FF2763">
        <w:t>WUE</w:t>
      </w:r>
      <w:r w:rsidR="00FD5FC0" w:rsidRPr="00FF2763">
        <w:rPr>
          <w:vertAlign w:val="subscript"/>
        </w:rPr>
        <w:t>b</w:t>
      </w:r>
      <w:proofErr w:type="spellEnd"/>
      <w:r w:rsidR="006F24DC" w:rsidRPr="00FF2763">
        <w:t>. In the cluster 4</w:t>
      </w:r>
      <w:r w:rsidR="00C61D91" w:rsidRPr="00FF2763">
        <w:t>,</w:t>
      </w:r>
      <w:r w:rsidR="006F24DC" w:rsidRPr="00FF2763">
        <w:t xml:space="preserve"> the genotypes are positive</w:t>
      </w:r>
      <w:r w:rsidR="00C61D91" w:rsidRPr="00FF2763">
        <w:t>ly</w:t>
      </w:r>
      <w:r w:rsidR="006F24DC" w:rsidRPr="00FF2763">
        <w:t xml:space="preserve"> correlated with </w:t>
      </w:r>
      <w:r w:rsidR="00FD5FC0" w:rsidRPr="00FF2763">
        <w:t>LDW, TDB, LFA</w:t>
      </w:r>
      <w:r w:rsidR="006F24DC" w:rsidRPr="00FF2763">
        <w:t xml:space="preserve"> and </w:t>
      </w:r>
      <w:r w:rsidR="00FD5FC0" w:rsidRPr="00FF2763">
        <w:t>TRS</w:t>
      </w:r>
      <w:r w:rsidR="006F24DC" w:rsidRPr="00FF2763">
        <w:t xml:space="preserve">. The </w:t>
      </w:r>
      <w:r w:rsidR="00C61D91" w:rsidRPr="00FF2763">
        <w:t xml:space="preserve">genotypes in </w:t>
      </w:r>
      <w:r w:rsidR="006F24DC" w:rsidRPr="00FF2763">
        <w:t>cluster 5</w:t>
      </w:r>
      <w:r w:rsidR="00C61D91" w:rsidRPr="00FF2763">
        <w:t xml:space="preserve"> are</w:t>
      </w:r>
      <w:r w:rsidR="006F24DC" w:rsidRPr="00FF2763">
        <w:t xml:space="preserve"> </w:t>
      </w:r>
      <w:r w:rsidR="00C61D91" w:rsidRPr="00FF2763">
        <w:t xml:space="preserve">correlated </w:t>
      </w:r>
      <w:r w:rsidR="006F24DC" w:rsidRPr="00FF2763">
        <w:t xml:space="preserve">with </w:t>
      </w:r>
      <w:r w:rsidR="00FD5FC0" w:rsidRPr="00FF2763">
        <w:t>SLA, TDW</w:t>
      </w:r>
      <w:r w:rsidR="006F24DC" w:rsidRPr="00FF2763">
        <w:t xml:space="preserve"> and </w:t>
      </w:r>
      <w:r w:rsidR="00FD5FC0" w:rsidRPr="00FF2763">
        <w:t>RWC</w:t>
      </w:r>
      <w:r w:rsidR="006F24DC" w:rsidRPr="00FF2763">
        <w:t xml:space="preserve"> and negative </w:t>
      </w:r>
      <w:r w:rsidR="00C61D91" w:rsidRPr="00FF2763">
        <w:t xml:space="preserve">correlated </w:t>
      </w:r>
      <w:proofErr w:type="spellStart"/>
      <w:r w:rsidR="006F24DC" w:rsidRPr="00FF2763">
        <w:t>with</w:t>
      </w:r>
      <w:r w:rsidR="00FD5FC0" w:rsidRPr="00FF2763">
        <w:t>SPAD</w:t>
      </w:r>
      <w:proofErr w:type="spellEnd"/>
      <w:r w:rsidR="006F24DC" w:rsidRPr="00FF2763">
        <w:t xml:space="preserve"> and </w:t>
      </w:r>
      <w:r w:rsidR="00FD5FC0" w:rsidRPr="00FF2763">
        <w:t xml:space="preserve">RDW </w:t>
      </w:r>
      <w:r w:rsidR="006F24DC" w:rsidRPr="00FF2763">
        <w:t>(Figure 3).</w:t>
      </w:r>
    </w:p>
    <w:p w14:paraId="3BF4185F" w14:textId="14DE572D" w:rsidR="005F4069" w:rsidRPr="00FF2763" w:rsidRDefault="006F24DC" w:rsidP="007D0479">
      <w:pPr>
        <w:ind w:firstLine="720"/>
      </w:pPr>
      <w:r w:rsidRPr="00FF2763">
        <w:t xml:space="preserve">According the Pearson correlation analysis (Figure S4) values of </w:t>
      </w:r>
      <w:r w:rsidR="00453298" w:rsidRPr="00FF2763">
        <w:t xml:space="preserve">TDB </w:t>
      </w:r>
      <w:r w:rsidRPr="00FF2763">
        <w:t xml:space="preserve">and </w:t>
      </w:r>
      <w:r w:rsidR="00453298" w:rsidRPr="00FF2763">
        <w:t xml:space="preserve">TRS </w:t>
      </w:r>
      <w:r w:rsidRPr="00FF2763">
        <w:t>were strongly and positively correlated with 0.93 (</w:t>
      </w:r>
      <w:r w:rsidRPr="00FF2763">
        <w:rPr>
          <w:i/>
        </w:rPr>
        <w:t>p</w:t>
      </w:r>
      <w:r w:rsidRPr="00FF2763">
        <w:t xml:space="preserve">&lt;0.05) with Euclidean distance of 0.91 (Figure S4). The </w:t>
      </w:r>
      <w:r w:rsidR="00453298" w:rsidRPr="00FF2763">
        <w:t xml:space="preserve">SPAD </w:t>
      </w:r>
      <w:r w:rsidRPr="00FF2763">
        <w:t xml:space="preserve">measurements shown </w:t>
      </w:r>
      <w:r w:rsidR="00453298" w:rsidRPr="00FF2763">
        <w:t xml:space="preserve">strong </w:t>
      </w:r>
      <w:r w:rsidRPr="00FF2763">
        <w:t xml:space="preserve">correlation between them (r~0.80) and at negative correlation with </w:t>
      </w:r>
      <w:r w:rsidR="00453298" w:rsidRPr="00FF2763">
        <w:t xml:space="preserve">HI </w:t>
      </w:r>
      <w:r w:rsidRPr="00FF2763">
        <w:t xml:space="preserve">(r=-0.07). A negative correlation (r= -0.73) among </w:t>
      </w:r>
      <w:r w:rsidR="00453298" w:rsidRPr="00FF2763">
        <w:t xml:space="preserve">RDW </w:t>
      </w:r>
      <w:r w:rsidRPr="00FF2763">
        <w:t xml:space="preserve">and </w:t>
      </w:r>
      <w:r w:rsidR="00453298" w:rsidRPr="00FF2763">
        <w:t xml:space="preserve">HI </w:t>
      </w:r>
      <w:r w:rsidRPr="00FF2763">
        <w:t xml:space="preserve">was found with a Euclidean distance of 4.96. A strong correlation between </w:t>
      </w:r>
      <w:r w:rsidR="00453298" w:rsidRPr="00FF2763">
        <w:t xml:space="preserve">HI </w:t>
      </w:r>
      <w:r w:rsidRPr="00FF2763">
        <w:t xml:space="preserve">and </w:t>
      </w:r>
      <w:proofErr w:type="spellStart"/>
      <w:r w:rsidR="00453298" w:rsidRPr="00FF2763">
        <w:t>WUE</w:t>
      </w:r>
      <w:r w:rsidR="00453298" w:rsidRPr="00FF2763">
        <w:rPr>
          <w:vertAlign w:val="subscript"/>
        </w:rPr>
        <w:t>t</w:t>
      </w:r>
      <w:proofErr w:type="spellEnd"/>
      <w:r w:rsidR="00453298" w:rsidRPr="00FF2763">
        <w:t xml:space="preserve"> </w:t>
      </w:r>
      <w:r w:rsidRPr="00FF2763">
        <w:t>was found (r=0.92) with an Euclidean distance of 0.68 (Figure S4). Tuber dry weight (</w:t>
      </w:r>
      <w:r w:rsidR="00453298" w:rsidRPr="00FF2763">
        <w:t>TDW</w:t>
      </w:r>
      <w:r w:rsidRPr="00FF2763">
        <w:t xml:space="preserve">) </w:t>
      </w:r>
      <w:r w:rsidR="00453298" w:rsidRPr="00FF2763">
        <w:t xml:space="preserve">showed </w:t>
      </w:r>
      <w:r w:rsidRPr="00FF2763">
        <w:t xml:space="preserve">correlation with </w:t>
      </w:r>
      <w:r w:rsidR="00453298" w:rsidRPr="00FF2763">
        <w:t xml:space="preserve">HI </w:t>
      </w:r>
      <w:r w:rsidRPr="00FF2763">
        <w:t xml:space="preserve">(r=0.61) and </w:t>
      </w:r>
      <w:proofErr w:type="spellStart"/>
      <w:r w:rsidR="00453298" w:rsidRPr="00FF2763">
        <w:t>WUE</w:t>
      </w:r>
      <w:r w:rsidR="00453298" w:rsidRPr="00FF2763">
        <w:rPr>
          <w:vertAlign w:val="subscript"/>
        </w:rPr>
        <w:t>t</w:t>
      </w:r>
      <w:proofErr w:type="spellEnd"/>
      <w:r w:rsidR="00453298" w:rsidRPr="00FF2763">
        <w:t xml:space="preserve"> </w:t>
      </w:r>
      <w:r w:rsidRPr="00FF2763">
        <w:t xml:space="preserve">(r=0.55) and </w:t>
      </w:r>
      <w:proofErr w:type="spellStart"/>
      <w:r w:rsidR="00453298" w:rsidRPr="00FF2763">
        <w:t>WUE</w:t>
      </w:r>
      <w:r w:rsidR="00453298" w:rsidRPr="00FF2763">
        <w:rPr>
          <w:vertAlign w:val="subscript"/>
        </w:rPr>
        <w:t>b</w:t>
      </w:r>
      <w:proofErr w:type="spellEnd"/>
      <w:r w:rsidR="00453298" w:rsidRPr="00FF2763">
        <w:t xml:space="preserve"> </w:t>
      </w:r>
      <w:r w:rsidRPr="00FF2763">
        <w:t xml:space="preserve">(r=0.05) with a Euclidean distance of the traits 4.96 (Figure 3 and S4). We also found correlation between </w:t>
      </w:r>
      <w:r w:rsidR="00453298" w:rsidRPr="00FF2763">
        <w:t xml:space="preserve">HI </w:t>
      </w:r>
      <w:r w:rsidRPr="00FF2763">
        <w:t xml:space="preserve">and </w:t>
      </w:r>
      <w:proofErr w:type="spellStart"/>
      <w:r w:rsidR="00453298" w:rsidRPr="00FF2763">
        <w:t>WUE</w:t>
      </w:r>
      <w:r w:rsidR="00453298" w:rsidRPr="00FF2763">
        <w:rPr>
          <w:vertAlign w:val="subscript"/>
        </w:rPr>
        <w:t>t</w:t>
      </w:r>
      <w:proofErr w:type="spellEnd"/>
      <w:r w:rsidR="00453298" w:rsidRPr="00FF2763">
        <w:t xml:space="preserve"> </w:t>
      </w:r>
      <w:r w:rsidRPr="00FF2763">
        <w:t xml:space="preserve">was 0.92 with a Euclidean distance 0.91 and a negative correlation with </w:t>
      </w:r>
      <w:proofErr w:type="spellStart"/>
      <w:r w:rsidRPr="00FF2763">
        <w:t>spad</w:t>
      </w:r>
      <w:proofErr w:type="spellEnd"/>
      <w:r w:rsidRPr="00FF2763">
        <w:t xml:space="preserve"> (-0.7) at 38 </w:t>
      </w:r>
      <w:r w:rsidR="00453298" w:rsidRPr="00FF2763">
        <w:t>DAP</w:t>
      </w:r>
      <w:r w:rsidRPr="00FF2763">
        <w:t>.</w:t>
      </w:r>
    </w:p>
    <w:p w14:paraId="00943431" w14:textId="7FF767F8" w:rsidR="007F791F" w:rsidRDefault="006D7004" w:rsidP="0058192B">
      <w:pPr>
        <w:ind w:firstLine="720"/>
      </w:pPr>
      <w:r>
        <w:t>The</w:t>
      </w:r>
      <w:r w:rsidR="006F24DC" w:rsidRPr="00FF2763">
        <w:t xml:space="preserve"> </w:t>
      </w:r>
      <w:r w:rsidRPr="00FF2763">
        <w:t>negative (r~0.62.7)</w:t>
      </w:r>
      <w:r>
        <w:t xml:space="preserve"> </w:t>
      </w:r>
      <w:r w:rsidR="0058192B">
        <w:t>correlation</w:t>
      </w:r>
      <w:r w:rsidR="006F24DC" w:rsidRPr="00FF2763">
        <w:t xml:space="preserve"> (Table 2) and Euclidean distance of 4.21 </w:t>
      </w:r>
      <w:r w:rsidRPr="00FF2763">
        <w:t xml:space="preserve">between SPAD </w:t>
      </w:r>
      <w:r>
        <w:t>and</w:t>
      </w:r>
      <w:r w:rsidRPr="00FF2763">
        <w:t xml:space="preserve"> TDW since the application of the drought treatment </w:t>
      </w:r>
      <w:r>
        <w:t>indicates</w:t>
      </w:r>
      <w:r w:rsidR="006F24DC" w:rsidRPr="00FF2763">
        <w:t xml:space="preserve"> no association between them. Apparently </w:t>
      </w:r>
      <w:r w:rsidR="00033220" w:rsidRPr="00FF2763">
        <w:t xml:space="preserve">SPAD </w:t>
      </w:r>
      <w:r w:rsidR="006F24DC" w:rsidRPr="00FF2763">
        <w:t>measure is sensitive to detect the drought stress and it is related with the tuber production (Figure 3 and S4). The inclusion in the analysis of the relative chlorophyll content (</w:t>
      </w:r>
      <w:r w:rsidR="00453298" w:rsidRPr="00FF2763">
        <w:t>RCC</w:t>
      </w:r>
      <w:r w:rsidR="006F24DC" w:rsidRPr="00FF2763">
        <w:t>) was able to differentiate the genotypes by their photosynthetic and water use efficiency (Figure 3 and 2B).</w:t>
      </w:r>
    </w:p>
    <w:p w14:paraId="515C9A8A" w14:textId="77777777" w:rsidR="0058192B" w:rsidRPr="00FF2763" w:rsidRDefault="0058192B" w:rsidP="0058192B"/>
    <w:p w14:paraId="128939DA" w14:textId="6ECBB14F" w:rsidR="00853D4F" w:rsidRPr="00FF2763" w:rsidRDefault="006F24DC" w:rsidP="007D0479">
      <w:pPr>
        <w:pStyle w:val="Heading1"/>
      </w:pPr>
      <w:bookmarkStart w:id="33" w:name="discussion"/>
      <w:commentRangeStart w:id="34"/>
      <w:r w:rsidRPr="00FF2763">
        <w:t>Discussion</w:t>
      </w:r>
      <w:bookmarkEnd w:id="33"/>
      <w:commentRangeEnd w:id="34"/>
      <w:r w:rsidR="00317340">
        <w:rPr>
          <w:rStyle w:val="CommentReference"/>
          <w:rFonts w:eastAsiaTheme="minorHAnsi" w:cstheme="minorBidi"/>
          <w:b w:val="0"/>
          <w:bCs w:val="0"/>
          <w:caps w:val="0"/>
        </w:rPr>
        <w:commentReference w:id="34"/>
      </w:r>
    </w:p>
    <w:p w14:paraId="1361892C" w14:textId="658FDDB8" w:rsidR="00B86E92" w:rsidRPr="00B86E92" w:rsidRDefault="00B86E92" w:rsidP="00B86E92">
      <w:pPr>
        <w:ind w:firstLine="720"/>
        <w:rPr>
          <w:rFonts w:cs="Times New Roman"/>
        </w:rPr>
      </w:pPr>
      <w:r w:rsidRPr="00B86E92">
        <w:rPr>
          <w:rFonts w:cs="Times New Roman"/>
        </w:rPr>
        <w:t xml:space="preserve">Water deficit (WD) triggered a range of morphological and physiological mechanisms in the potato genotypes tested, leading to different yield penalties and indicating a variety of survival </w:t>
      </w:r>
      <w:r w:rsidRPr="00B86E92">
        <w:rPr>
          <w:rFonts w:cs="Times New Roman"/>
        </w:rPr>
        <w:lastRenderedPageBreak/>
        <w:t>strategies by potato. We found root length, SPAD, and SLA</w:t>
      </w:r>
      <w:r w:rsidRPr="00B86E92" w:rsidDel="00245E83">
        <w:rPr>
          <w:rFonts w:cs="Times New Roman"/>
        </w:rPr>
        <w:t xml:space="preserve"> </w:t>
      </w:r>
      <w:r w:rsidRPr="00B86E92">
        <w:rPr>
          <w:rFonts w:cs="Times New Roman"/>
        </w:rPr>
        <w:t xml:space="preserve">to be good indicators for water use efficient (WUE) plants useful for drought tolerance breeding. Most characteristics measure showed differences between treatments, pointing to their value in evaluating the impact of drought. According to </w:t>
      </w:r>
      <w:r w:rsidRPr="00B86E92">
        <w:rPr>
          <w:rFonts w:cs="Times New Roman"/>
          <w:noProof/>
        </w:rPr>
        <w:t xml:space="preserve">(Songsri et al. 2009), </w:t>
      </w:r>
      <w:r w:rsidRPr="00B86E92">
        <w:rPr>
          <w:rFonts w:cs="Times New Roman"/>
        </w:rPr>
        <w:t>enhanced extraction of water and nutrients from the soil due to large root system and long roots is a drought resistance mechanism in potato. Our study showed that the minimal yield losses in some genotypes like CIP398190.89 under WD could be related to its ability to increase its WUE</w:t>
      </w:r>
      <w:del w:id="35" w:author="Awais Khan" w:date="2020-10-02T13:43:00Z">
        <w:r w:rsidRPr="00B86E92" w:rsidDel="00B86E92">
          <w:rPr>
            <w:rFonts w:cs="Times New Roman"/>
          </w:rPr>
          <w:delText xml:space="preserve"> (Figure 4a)</w:delText>
        </w:r>
      </w:del>
      <w:r w:rsidRPr="00B86E92">
        <w:rPr>
          <w:rFonts w:cs="Times New Roman"/>
        </w:rPr>
        <w:t xml:space="preserve">, by absorbing the limited water and nutrients available in the soil without changing its morphology. However, in our study, the genotype with the longest roots (CIP398201.510) </w:t>
      </w:r>
      <w:del w:id="36" w:author="Awais Khan" w:date="2020-10-02T13:44:00Z">
        <w:r w:rsidRPr="00B86E92" w:rsidDel="00B86E92">
          <w:rPr>
            <w:rFonts w:cs="Times New Roman"/>
          </w:rPr>
          <w:delText xml:space="preserve">(Fig. 3a) </w:delText>
        </w:r>
      </w:del>
      <w:r w:rsidRPr="00B86E92">
        <w:rPr>
          <w:rFonts w:cs="Times New Roman"/>
        </w:rPr>
        <w:t xml:space="preserve">showed the lowest yield </w:t>
      </w:r>
      <w:del w:id="37" w:author="Awais Khan" w:date="2020-10-02T13:43:00Z">
        <w:r w:rsidRPr="00B86E92" w:rsidDel="00B86E92">
          <w:rPr>
            <w:rFonts w:cs="Times New Roman"/>
          </w:rPr>
          <w:delText xml:space="preserve">(Fig. 2a) </w:delText>
        </w:r>
      </w:del>
      <w:r w:rsidRPr="00B86E92">
        <w:rPr>
          <w:rFonts w:cs="Times New Roman"/>
        </w:rPr>
        <w:t xml:space="preserve">and HI </w:t>
      </w:r>
      <w:del w:id="38" w:author="Awais Khan" w:date="2020-10-02T13:43:00Z">
        <w:r w:rsidRPr="00B86E92" w:rsidDel="00B86E92">
          <w:rPr>
            <w:rFonts w:cs="Times New Roman"/>
          </w:rPr>
          <w:delText xml:space="preserve">(Fig. 2b) </w:delText>
        </w:r>
      </w:del>
      <w:r w:rsidRPr="00B86E92">
        <w:rPr>
          <w:rFonts w:cs="Times New Roman"/>
        </w:rPr>
        <w:t xml:space="preserve">under both stressed and non-stressed conditions. In this genotype, the long roots seem to contribute to vegetative growth rather than harvestable yield. </w:t>
      </w:r>
    </w:p>
    <w:p w14:paraId="1FD811E3" w14:textId="6E5FC874" w:rsidR="00B86E92" w:rsidRPr="00B86E92" w:rsidRDefault="00B86E92" w:rsidP="00B86E92">
      <w:pPr>
        <w:ind w:firstLine="708"/>
        <w:rPr>
          <w:rFonts w:cs="Times New Roman"/>
        </w:rPr>
      </w:pPr>
      <w:r w:rsidRPr="00B86E92">
        <w:rPr>
          <w:rFonts w:cs="Times New Roman"/>
        </w:rPr>
        <w:t>Another drought resistance mechanism can be the reduction of transpiration achieved by the reduction of leaf area, for example, thick leaves often have greater photosynthetic capacity than thin leaves, due to their higher chlorophyll per leaf area counts (</w:t>
      </w:r>
      <w:proofErr w:type="spellStart"/>
      <w:r w:rsidRPr="00B86E92">
        <w:rPr>
          <w:rFonts w:cs="Times New Roman"/>
        </w:rPr>
        <w:t>Songsri</w:t>
      </w:r>
      <w:proofErr w:type="spellEnd"/>
      <w:r w:rsidRPr="00B86E92">
        <w:rPr>
          <w:rFonts w:cs="Times New Roman"/>
        </w:rPr>
        <w:t xml:space="preserve"> et al. 2009). SPAD is an indicator of the photosynthetically active light transmittance characteristics of the leaf, which is dependent on the unit amount of chlorophyll per unit leaf area. SPAD units have been correlated with chlorophyll and carotenoid content in potato and other crops </w:t>
      </w:r>
      <w:r w:rsidRPr="00B86E92">
        <w:rPr>
          <w:rFonts w:cs="Times New Roman"/>
          <w:noProof/>
        </w:rPr>
        <w:t>(Ramírez et al. 2014: Marenco et al. 2009)</w:t>
      </w:r>
      <w:r w:rsidRPr="00B86E92">
        <w:rPr>
          <w:rFonts w:cs="Times New Roman"/>
        </w:rPr>
        <w:t xml:space="preserve"> and are used in selecting genotypes tolerant to drought in breeding programs. In this study, some genotypes reduced specific leaf area (SLA)</w:t>
      </w:r>
      <w:del w:id="39" w:author="Awais Khan" w:date="2020-10-02T13:43:00Z">
        <w:r w:rsidRPr="00B86E92" w:rsidDel="00B86E92">
          <w:rPr>
            <w:rFonts w:cs="Times New Roman"/>
          </w:rPr>
          <w:delText xml:space="preserve"> (Fig. 2c)</w:delText>
        </w:r>
      </w:del>
      <w:r w:rsidRPr="00B86E92">
        <w:rPr>
          <w:rFonts w:cs="Times New Roman"/>
        </w:rPr>
        <w:t>, and changed the ratio of root to shoot</w:t>
      </w:r>
      <w:del w:id="40" w:author="Awais Khan" w:date="2020-10-02T13:43:00Z">
        <w:r w:rsidRPr="00B86E92" w:rsidDel="00B86E92">
          <w:rPr>
            <w:rFonts w:cs="Times New Roman"/>
          </w:rPr>
          <w:delText xml:space="preserve"> (Sup. Table 1)</w:delText>
        </w:r>
      </w:del>
      <w:r w:rsidRPr="00B86E92">
        <w:rPr>
          <w:rFonts w:cs="Times New Roman"/>
        </w:rPr>
        <w:t>, while others, like CIP3977077.16 and CIP398190.89 maintained SLA, as well as harvest index (HI)</w:t>
      </w:r>
      <w:del w:id="41" w:author="Awais Khan" w:date="2020-10-02T13:43:00Z">
        <w:r w:rsidRPr="00B86E92" w:rsidDel="00B86E92">
          <w:rPr>
            <w:rFonts w:cs="Times New Roman"/>
          </w:rPr>
          <w:delText xml:space="preserve"> (Fig. 2b)</w:delText>
        </w:r>
      </w:del>
      <w:r w:rsidRPr="00B86E92">
        <w:rPr>
          <w:rFonts w:cs="Times New Roman"/>
        </w:rPr>
        <w:t xml:space="preserve">, root length and stolon mass </w:t>
      </w:r>
      <w:del w:id="42" w:author="Awais Khan" w:date="2020-10-02T13:52:00Z">
        <w:r w:rsidRPr="00B86E92" w:rsidDel="0096679C">
          <w:rPr>
            <w:rFonts w:cs="Times New Roman"/>
          </w:rPr>
          <w:delText xml:space="preserve">(Fig. 3) </w:delText>
        </w:r>
      </w:del>
      <w:r w:rsidRPr="00B86E92">
        <w:rPr>
          <w:rFonts w:cs="Times New Roman"/>
        </w:rPr>
        <w:t>under WD. These genotypes may have lower sink competition and allocated a proportionally higher fraction of assimilates to tubers by reducing the evaporative surface area above-ground and efficiently employing the resources (water saved and N) located in the soil. Conversely, sensitive genotypes such as CIP398203.244 preferred to produce leaves and stems in preference to tubers. Our study also found a lower specific leaf area (SLA) under WD</w:t>
      </w:r>
      <w:del w:id="43" w:author="Awais Khan" w:date="2020-10-02T13:43:00Z">
        <w:r w:rsidRPr="00B86E92" w:rsidDel="00B86E92">
          <w:rPr>
            <w:rFonts w:cs="Times New Roman"/>
          </w:rPr>
          <w:delText xml:space="preserve"> (Figure 2c)</w:delText>
        </w:r>
      </w:del>
      <w:r w:rsidRPr="00B86E92">
        <w:rPr>
          <w:rFonts w:cs="Times New Roman"/>
        </w:rPr>
        <w:t xml:space="preserve">, principally explained by decreases in new leaf production, number of leaves, and leaf size. This decrease might have had allowed a reduction in leaf transpiration, saving water for tuber bulking as suggested by </w:t>
      </w:r>
      <w:r w:rsidRPr="00B86E92">
        <w:rPr>
          <w:rFonts w:cs="Times New Roman"/>
          <w:noProof/>
        </w:rPr>
        <w:t>Lahlou, et al. (2003)</w:t>
      </w:r>
      <w:r w:rsidRPr="00B86E92">
        <w:rPr>
          <w:rFonts w:cs="Times New Roman"/>
        </w:rPr>
        <w:t>.</w:t>
      </w:r>
      <w:r w:rsidRPr="00B86E92" w:rsidDel="0021619F">
        <w:rPr>
          <w:rFonts w:cs="Times New Roman"/>
        </w:rPr>
        <w:t xml:space="preserve"> </w:t>
      </w:r>
      <w:r w:rsidRPr="00B86E92">
        <w:rPr>
          <w:rFonts w:cs="Times New Roman"/>
        </w:rPr>
        <w:t>Hence, potato genotypes with the ability to maintain higher SPAD and lower SLA under WD conditions, can maintain higher WUE under WD conditions.</w:t>
      </w:r>
    </w:p>
    <w:p w14:paraId="3F32EE15" w14:textId="77777777" w:rsidR="00B86E92" w:rsidRPr="00B86E92" w:rsidRDefault="00B86E92" w:rsidP="00B86E92">
      <w:pPr>
        <w:ind w:firstLine="708"/>
        <w:rPr>
          <w:rFonts w:cs="Times New Roman"/>
        </w:rPr>
      </w:pPr>
    </w:p>
    <w:p w14:paraId="1FE47372" w14:textId="1D6CD807" w:rsidR="00B86E92" w:rsidRPr="00B86E92" w:rsidRDefault="00B86E92" w:rsidP="00B86E92">
      <w:pPr>
        <w:ind w:firstLine="708"/>
        <w:rPr>
          <w:rFonts w:cs="Times New Roman"/>
        </w:rPr>
      </w:pPr>
      <w:r w:rsidRPr="00B86E92">
        <w:rPr>
          <w:rFonts w:cs="Times New Roman"/>
        </w:rPr>
        <w:lastRenderedPageBreak/>
        <w:t xml:space="preserve">It is important to remember that under WW conditions, soil can supply water at a steady rate to meet the transpiration demand. However, as the soil becomes dry, water flux from soil to root surface decreases and cannot satisfy the demand of transpiration. Additionally, in WD conditions, mineralization and supply of nutrients, especially N, is reduced, forcing the plant to use their resources efficiently as the only solution to not compromise yield </w:t>
      </w:r>
      <w:r w:rsidRPr="00B86E92">
        <w:rPr>
          <w:rFonts w:cs="Times New Roman"/>
          <w:noProof/>
        </w:rPr>
        <w:t>(Motalebifard et al. 2013)</w:t>
      </w:r>
      <w:r w:rsidRPr="00B86E92">
        <w:rPr>
          <w:rFonts w:cs="Times New Roman"/>
        </w:rPr>
        <w:t xml:space="preserve">. </w:t>
      </w:r>
      <w:r w:rsidRPr="00B86E92">
        <w:rPr>
          <w:rFonts w:cs="Times New Roman"/>
          <w:noProof/>
        </w:rPr>
        <w:t>Payne et al. (1995)</w:t>
      </w:r>
      <w:r w:rsidRPr="00B86E92">
        <w:rPr>
          <w:rFonts w:cs="Times New Roman"/>
        </w:rPr>
        <w:t xml:space="preserve"> found that N uptake was linearly related to plant transpiration, and that about twice as much N is taken up per kg of transpiration in water-stressed plants than in non-water-stressed plants. In our study, we found that CIP397077.16 and CIP398208.620 could maintain turgor, which, combined with the reduction of SLA, helped them to conserve water. </w:t>
      </w:r>
      <w:r w:rsidRPr="00B86E92">
        <w:rPr>
          <w:rFonts w:cs="Times New Roman"/>
          <w:noProof/>
        </w:rPr>
        <w:t>Additionally</w:t>
      </w:r>
      <w:r w:rsidRPr="00B86E92">
        <w:rPr>
          <w:rFonts w:cs="Times New Roman"/>
        </w:rPr>
        <w:t>, increased amounts of RWC under WD treatment in CIP720088 may have been the result of higher stomata conductivity, since the root length of CIP720088 in WW and WD treated plants were comparable</w:t>
      </w:r>
      <w:del w:id="44" w:author="Awais Khan" w:date="2020-10-02T13:52:00Z">
        <w:r w:rsidRPr="00B86E92" w:rsidDel="0096679C">
          <w:rPr>
            <w:rFonts w:cs="Times New Roman"/>
          </w:rPr>
          <w:delText xml:space="preserve"> (Figure 3a)</w:delText>
        </w:r>
      </w:del>
      <w:r w:rsidRPr="00B86E92">
        <w:rPr>
          <w:rFonts w:cs="Times New Roman"/>
        </w:rPr>
        <w:t xml:space="preserve">. </w:t>
      </w:r>
    </w:p>
    <w:p w14:paraId="1A2DB1C3" w14:textId="77777777" w:rsidR="00B86E92" w:rsidRPr="00B86E92" w:rsidRDefault="00B86E92" w:rsidP="00B86E92">
      <w:pPr>
        <w:ind w:firstLine="708"/>
        <w:rPr>
          <w:rFonts w:cs="Times New Roman"/>
        </w:rPr>
      </w:pPr>
      <w:r w:rsidRPr="00B86E92">
        <w:rPr>
          <w:rFonts w:cs="Times New Roman"/>
        </w:rPr>
        <w:t>The strong correlation between WUE in this experiment and tuber yield (</w:t>
      </w:r>
      <w:r w:rsidRPr="00B86E92">
        <w:rPr>
          <w:rFonts w:cs="Times New Roman"/>
          <w:i/>
        </w:rPr>
        <w:t xml:space="preserve">r = 0 </w:t>
      </w:r>
      <w:r w:rsidRPr="00B86E92">
        <w:rPr>
          <w:rFonts w:cs="Times New Roman"/>
        </w:rPr>
        <w:t xml:space="preserve">.78, </w:t>
      </w:r>
      <w:r w:rsidRPr="00B86E92">
        <w:rPr>
          <w:rFonts w:cs="Times New Roman"/>
          <w:i/>
        </w:rPr>
        <w:t xml:space="preserve">p &lt; </w:t>
      </w:r>
      <w:r w:rsidRPr="00B86E92">
        <w:rPr>
          <w:rFonts w:cs="Times New Roman"/>
        </w:rPr>
        <w:t>.001) indicates direct association between them, and at the same time, reflected the conservative relationship between biomass production and WUE through a range of limited soil water availability.  Reduced stomatal conductance can constrain the diffusion of CO</w:t>
      </w:r>
      <w:r w:rsidRPr="00B86E92">
        <w:rPr>
          <w:rFonts w:cs="Times New Roman"/>
          <w:vertAlign w:val="subscript"/>
        </w:rPr>
        <w:t>2</w:t>
      </w:r>
      <w:r w:rsidRPr="00B86E92">
        <w:rPr>
          <w:rFonts w:cs="Times New Roman"/>
        </w:rPr>
        <w:t xml:space="preserve"> for photosynthesis, and accordingly the average total biomass in the WD treatment was significantly lower than that of the corresponding genotypes in WW treatment. Different studies have measured WUE at the leaf, whole plant, and crop levels </w:t>
      </w:r>
      <w:r w:rsidRPr="00B86E92">
        <w:rPr>
          <w:rFonts w:cs="Times New Roman"/>
          <w:noProof/>
        </w:rPr>
        <w:t>(Guoju et al. 2013; Hochman et al. 2009)</w:t>
      </w:r>
      <w:r w:rsidRPr="00B86E92">
        <w:rPr>
          <w:rFonts w:cs="Times New Roman"/>
        </w:rPr>
        <w:t xml:space="preserve"> and have found no significant differences at plant or crop levels </w:t>
      </w:r>
      <w:r w:rsidRPr="00B86E92">
        <w:rPr>
          <w:rFonts w:cs="Times New Roman"/>
          <w:noProof/>
        </w:rPr>
        <w:t>(Deblonde et al. 1999)</w:t>
      </w:r>
      <w:r w:rsidRPr="00B86E92">
        <w:rPr>
          <w:rFonts w:cs="Times New Roman"/>
        </w:rPr>
        <w:t xml:space="preserve">. In this study, WUE is considered a critical trait that can affect yield and its increase can lead a plant to tolerate or avoid water deficit conditions. </w:t>
      </w:r>
    </w:p>
    <w:p w14:paraId="6609350B" w14:textId="1720C167" w:rsidR="00B86E92" w:rsidRPr="00B86E92" w:rsidRDefault="00B86E92" w:rsidP="00B86E92">
      <w:pPr>
        <w:ind w:firstLine="708"/>
        <w:rPr>
          <w:rFonts w:cs="Times New Roman"/>
        </w:rPr>
      </w:pPr>
      <w:r w:rsidRPr="00B86E92">
        <w:rPr>
          <w:rFonts w:cs="Times New Roman"/>
        </w:rPr>
        <w:t>Based on our results, the genotypes with reduced SLA, longest root length and that maintain relatively high WUE under WD conditions, like CIP398201.510, are drought avoidant. Additionally, we found that tolerant genotypes like CIP397077.16, CIP398190.89, and UNICA preferentially use available water for tuber production rather than above ground biomass</w:t>
      </w:r>
      <w:del w:id="45" w:author="Awais Khan" w:date="2020-10-02T13:44:00Z">
        <w:r w:rsidRPr="00B86E92" w:rsidDel="00B86E92">
          <w:rPr>
            <w:rFonts w:cs="Times New Roman"/>
          </w:rPr>
          <w:delText xml:space="preserve"> (Figure 5b)</w:delText>
        </w:r>
      </w:del>
      <w:r w:rsidRPr="00B86E92">
        <w:rPr>
          <w:rFonts w:cs="Times New Roman"/>
        </w:rPr>
        <w:t>. Our study demonstrated that root length, SPAD and SLA are important traits related to WUE and could be useful as selection criteria of new genotypes. However, there are additional strategies of the below-ground plant parts that need to be explored for their role in yield stability under water stress conditions.</w:t>
      </w:r>
    </w:p>
    <w:p w14:paraId="2D07A97F" w14:textId="77777777" w:rsidR="00B86E92" w:rsidRDefault="00B86E92" w:rsidP="00A0490C">
      <w:pPr>
        <w:rPr>
          <w:ins w:id="46" w:author="Awais Khan" w:date="2020-10-02T13:42:00Z"/>
          <w:strike/>
        </w:rPr>
      </w:pPr>
    </w:p>
    <w:p w14:paraId="15041F85" w14:textId="34F4C3C8" w:rsidR="000866A9" w:rsidRPr="00317340" w:rsidRDefault="00830190" w:rsidP="00A0490C">
      <w:pPr>
        <w:rPr>
          <w:strike/>
        </w:rPr>
      </w:pPr>
      <w:r w:rsidRPr="00317340">
        <w:rPr>
          <w:strike/>
        </w:rPr>
        <w:t xml:space="preserve">In field conditions the abiotic stress is a combination of several factors and not only drought, </w:t>
      </w:r>
      <w:r w:rsidR="00EF6035" w:rsidRPr="00317340">
        <w:rPr>
          <w:strike/>
        </w:rPr>
        <w:t xml:space="preserve">for this reason, </w:t>
      </w:r>
      <w:r w:rsidRPr="00317340">
        <w:rPr>
          <w:strike/>
        </w:rPr>
        <w:t>study the physiological mechanisms of tolerance to water stress in potato under control conditions</w:t>
      </w:r>
      <w:r w:rsidR="00EF6035" w:rsidRPr="00317340">
        <w:rPr>
          <w:strike/>
        </w:rPr>
        <w:t xml:space="preserve"> is necessary</w:t>
      </w:r>
      <w:r w:rsidRPr="00317340">
        <w:rPr>
          <w:strike/>
        </w:rPr>
        <w:t xml:space="preserve"> (Kaminski et al., </w:t>
      </w:r>
      <w:hyperlink w:anchor="ref-kaminski2015Contrasting">
        <w:r w:rsidRPr="00317340">
          <w:rPr>
            <w:rStyle w:val="Hyperlink"/>
            <w:strike/>
          </w:rPr>
          <w:t>2015</w:t>
        </w:r>
      </w:hyperlink>
      <w:r w:rsidRPr="00317340">
        <w:rPr>
          <w:strike/>
        </w:rPr>
        <w:t xml:space="preserve">; </w:t>
      </w:r>
      <w:proofErr w:type="spellStart"/>
      <w:r w:rsidRPr="00317340">
        <w:rPr>
          <w:strike/>
        </w:rPr>
        <w:t>Zegada</w:t>
      </w:r>
      <w:proofErr w:type="spellEnd"/>
      <w:r w:rsidRPr="00317340">
        <w:rPr>
          <w:strike/>
        </w:rPr>
        <w:t xml:space="preserve">-Lizarazu &amp; Monti, </w:t>
      </w:r>
      <w:hyperlink w:anchor="ref-zegada-lizarazu2013Photosynthetic">
        <w:r w:rsidRPr="00317340">
          <w:rPr>
            <w:rStyle w:val="Hyperlink"/>
            <w:strike/>
          </w:rPr>
          <w:t>2013</w:t>
        </w:r>
      </w:hyperlink>
      <w:r w:rsidRPr="00317340">
        <w:rPr>
          <w:strike/>
        </w:rPr>
        <w:t xml:space="preserve">). We applied a water deficit </w:t>
      </w:r>
      <w:r w:rsidR="00CF35BB" w:rsidRPr="00317340">
        <w:rPr>
          <w:strike/>
        </w:rPr>
        <w:t>experiment</w:t>
      </w:r>
      <w:r w:rsidRPr="00317340">
        <w:rPr>
          <w:strike/>
        </w:rPr>
        <w:t xml:space="preserve"> with gradually reduction of the water supply and evaluate the process in fifteen genotypes </w:t>
      </w:r>
      <w:commentRangeStart w:id="47"/>
      <w:r w:rsidRPr="00317340">
        <w:rPr>
          <w:strike/>
        </w:rPr>
        <w:t>(Figure 1)</w:t>
      </w:r>
      <w:commentRangeEnd w:id="47"/>
      <w:r w:rsidR="00B86E92">
        <w:rPr>
          <w:rStyle w:val="CommentReference"/>
        </w:rPr>
        <w:commentReference w:id="47"/>
      </w:r>
      <w:r w:rsidRPr="00317340">
        <w:rPr>
          <w:strike/>
        </w:rPr>
        <w:t xml:space="preserve">. </w:t>
      </w:r>
      <w:r w:rsidR="009209D1" w:rsidRPr="00317340">
        <w:rPr>
          <w:rFonts w:cs="Times New Roman"/>
          <w:strike/>
        </w:rPr>
        <w:t>Most characteristics measure showed differences between treatments, pointing to their value in evaluating the impact of drought</w:t>
      </w:r>
      <w:r w:rsidR="004F3CB7" w:rsidRPr="00317340">
        <w:rPr>
          <w:rFonts w:cs="Times New Roman"/>
          <w:strike/>
        </w:rPr>
        <w:t xml:space="preserve"> (Table 2)</w:t>
      </w:r>
      <w:r w:rsidR="009209D1" w:rsidRPr="00317340">
        <w:rPr>
          <w:rFonts w:cs="Times New Roman"/>
          <w:strike/>
        </w:rPr>
        <w:t>.</w:t>
      </w:r>
      <w:r w:rsidR="003A6C1B" w:rsidRPr="00317340">
        <w:rPr>
          <w:rFonts w:cs="Times New Roman"/>
          <w:strike/>
        </w:rPr>
        <w:t xml:space="preserve"> </w:t>
      </w:r>
      <w:r w:rsidR="003A6C1B" w:rsidRPr="00317340">
        <w:rPr>
          <w:strike/>
        </w:rPr>
        <w:t>As potato is a tuber crop, the interaction of the variables underground are important because exist a differentiation of the architecture of root system under field condition (</w:t>
      </w:r>
      <w:proofErr w:type="spellStart"/>
      <w:r w:rsidR="003A6C1B" w:rsidRPr="00317340">
        <w:rPr>
          <w:strike/>
        </w:rPr>
        <w:t>Zarzyńska</w:t>
      </w:r>
      <w:proofErr w:type="spellEnd"/>
      <w:r w:rsidR="003A6C1B" w:rsidRPr="00317340">
        <w:rPr>
          <w:strike/>
        </w:rPr>
        <w:t xml:space="preserve"> et al., </w:t>
      </w:r>
      <w:hyperlink w:anchor="ref-zarzynska2017Differences">
        <w:r w:rsidR="003A6C1B" w:rsidRPr="00317340">
          <w:rPr>
            <w:rStyle w:val="Hyperlink"/>
            <w:strike/>
          </w:rPr>
          <w:t>2017</w:t>
        </w:r>
      </w:hyperlink>
      <w:r w:rsidR="003A6C1B" w:rsidRPr="00317340">
        <w:rPr>
          <w:strike/>
        </w:rPr>
        <w:t xml:space="preserve">). </w:t>
      </w:r>
      <w:r w:rsidR="003A6C1B" w:rsidRPr="00317340">
        <w:rPr>
          <w:rFonts w:cs="Times New Roman"/>
          <w:strike/>
        </w:rPr>
        <w:t xml:space="preserve"> </w:t>
      </w:r>
      <w:r w:rsidR="009209D1" w:rsidRPr="00317340">
        <w:rPr>
          <w:rFonts w:cs="Times New Roman"/>
          <w:strike/>
        </w:rPr>
        <w:t xml:space="preserve">According to </w:t>
      </w:r>
      <w:r w:rsidR="009209D1" w:rsidRPr="00317340">
        <w:rPr>
          <w:rFonts w:cs="Times New Roman"/>
          <w:strike/>
          <w:noProof/>
        </w:rPr>
        <w:t xml:space="preserve">Songsri et al. </w:t>
      </w:r>
      <w:r w:rsidR="00CF35BB" w:rsidRPr="00317340">
        <w:rPr>
          <w:rFonts w:cs="Times New Roman"/>
          <w:strike/>
          <w:noProof/>
        </w:rPr>
        <w:t>(</w:t>
      </w:r>
      <w:r w:rsidR="009209D1" w:rsidRPr="00317340">
        <w:rPr>
          <w:rFonts w:cs="Times New Roman"/>
          <w:strike/>
          <w:noProof/>
        </w:rPr>
        <w:t xml:space="preserve">2009), </w:t>
      </w:r>
      <w:r w:rsidR="009209D1" w:rsidRPr="00317340">
        <w:rPr>
          <w:rFonts w:cs="Times New Roman"/>
          <w:strike/>
        </w:rPr>
        <w:t xml:space="preserve">enhanced extraction of water and nutrients from the soil due to large root system and long roots is a drought resistance mechanism in potato. </w:t>
      </w:r>
      <w:r w:rsidRPr="00317340">
        <w:rPr>
          <w:strike/>
        </w:rPr>
        <w:t>In our work we did not find difference in root length and root dry weight (Table 2) maybe because root development in all cultivars was limited by the volume of the pots, in which plants were grown (</w:t>
      </w:r>
      <w:proofErr w:type="spellStart"/>
      <w:r w:rsidRPr="00317340">
        <w:rPr>
          <w:strike/>
        </w:rPr>
        <w:t>Soltys-Kalina</w:t>
      </w:r>
      <w:proofErr w:type="spellEnd"/>
      <w:r w:rsidRPr="00317340">
        <w:rPr>
          <w:strike/>
        </w:rPr>
        <w:t xml:space="preserve"> et al., </w:t>
      </w:r>
      <w:hyperlink w:anchor="ref-soltys-kalina2016effect">
        <w:r w:rsidRPr="00317340">
          <w:rPr>
            <w:rStyle w:val="Hyperlink"/>
            <w:strike/>
          </w:rPr>
          <w:t>2016</w:t>
        </w:r>
      </w:hyperlink>
      <w:r w:rsidRPr="00317340">
        <w:rPr>
          <w:strike/>
        </w:rPr>
        <w:t xml:space="preserve">). </w:t>
      </w:r>
    </w:p>
    <w:p w14:paraId="469225CB" w14:textId="2179AB46" w:rsidR="006474E1" w:rsidRPr="00317340" w:rsidRDefault="009E52BE" w:rsidP="00A0490C">
      <w:pPr>
        <w:rPr>
          <w:rFonts w:cs="Times New Roman"/>
          <w:strike/>
        </w:rPr>
      </w:pPr>
      <w:r w:rsidRPr="00317340">
        <w:rPr>
          <w:strike/>
        </w:rPr>
        <w:t xml:space="preserve">While plant biomass accumulation and yield was shown to be inextricably linked to transpiration (Sinclair et al., </w:t>
      </w:r>
      <w:hyperlink w:anchor="ref-sinclair1984WaterUse">
        <w:r w:rsidRPr="00317340">
          <w:rPr>
            <w:rStyle w:val="Hyperlink"/>
            <w:strike/>
          </w:rPr>
          <w:t>1984</w:t>
        </w:r>
      </w:hyperlink>
      <w:r w:rsidRPr="00317340">
        <w:rPr>
          <w:strike/>
        </w:rPr>
        <w:t xml:space="preserve">) (Figure S4). </w:t>
      </w:r>
      <w:r w:rsidR="00CC7BB4" w:rsidRPr="00317340">
        <w:rPr>
          <w:strike/>
        </w:rPr>
        <w:t>G</w:t>
      </w:r>
      <w:r w:rsidR="00B02B1A" w:rsidRPr="00317340">
        <w:rPr>
          <w:strike/>
        </w:rPr>
        <w:t>enotypes</w:t>
      </w:r>
      <w:r w:rsidR="00830190" w:rsidRPr="00317340">
        <w:rPr>
          <w:strike/>
        </w:rPr>
        <w:t xml:space="preserve"> shown </w:t>
      </w:r>
      <w:r w:rsidR="00CA0A06" w:rsidRPr="00317340">
        <w:rPr>
          <w:strike/>
        </w:rPr>
        <w:t>harvest index</w:t>
      </w:r>
      <w:r w:rsidR="00830190" w:rsidRPr="00317340">
        <w:rPr>
          <w:strike/>
        </w:rPr>
        <w:t xml:space="preserve"> around 53% under WW condition </w:t>
      </w:r>
      <w:r w:rsidR="00CC7BB4" w:rsidRPr="00317340">
        <w:rPr>
          <w:strike/>
        </w:rPr>
        <w:t xml:space="preserve">with a </w:t>
      </w:r>
      <w:proofErr w:type="spellStart"/>
      <w:r w:rsidR="00CC7BB4" w:rsidRPr="00317340">
        <w:rPr>
          <w:strike/>
        </w:rPr>
        <w:t>reduaction</w:t>
      </w:r>
      <w:proofErr w:type="spellEnd"/>
      <w:r w:rsidR="00CC7BB4" w:rsidRPr="00317340">
        <w:rPr>
          <w:strike/>
        </w:rPr>
        <w:t xml:space="preserve"> at</w:t>
      </w:r>
      <w:r w:rsidR="00830190" w:rsidRPr="00317340">
        <w:rPr>
          <w:strike/>
        </w:rPr>
        <w:t xml:space="preserve"> 11% </w:t>
      </w:r>
      <w:r w:rsidR="00CC7BB4" w:rsidRPr="00317340">
        <w:rPr>
          <w:strike/>
        </w:rPr>
        <w:t xml:space="preserve">in WD </w:t>
      </w:r>
      <w:r w:rsidR="00830190" w:rsidRPr="00317340">
        <w:rPr>
          <w:strike/>
        </w:rPr>
        <w:t xml:space="preserve">(Table 2), similar results were found for </w:t>
      </w:r>
      <w:proofErr w:type="spellStart"/>
      <w:r w:rsidR="00830190" w:rsidRPr="00317340">
        <w:rPr>
          <w:strike/>
        </w:rPr>
        <w:t>Schafleitner</w:t>
      </w:r>
      <w:proofErr w:type="spellEnd"/>
      <w:r w:rsidR="00830190" w:rsidRPr="00317340">
        <w:rPr>
          <w:strike/>
        </w:rPr>
        <w:t xml:space="preserve"> et al. (</w:t>
      </w:r>
      <w:hyperlink w:anchor="ref-schafleitner2007Field">
        <w:r w:rsidR="00830190" w:rsidRPr="00317340">
          <w:rPr>
            <w:rStyle w:val="Hyperlink"/>
            <w:strike/>
          </w:rPr>
          <w:t>2007</w:t>
        </w:r>
      </w:hyperlink>
      <w:r w:rsidR="00830190" w:rsidRPr="00317340">
        <w:rPr>
          <w:strike/>
        </w:rPr>
        <w:t xml:space="preserve">) with 14% under terminal drought. In comparison with other tuber crops </w:t>
      </w:r>
      <w:r w:rsidR="00CA0A06" w:rsidRPr="00317340">
        <w:rPr>
          <w:strike/>
        </w:rPr>
        <w:t xml:space="preserve">with </w:t>
      </w:r>
      <w:r w:rsidR="00830190" w:rsidRPr="00317340">
        <w:rPr>
          <w:strike/>
        </w:rPr>
        <w:t>reduction</w:t>
      </w:r>
      <w:r w:rsidR="00CA0A06" w:rsidRPr="00317340">
        <w:rPr>
          <w:strike/>
        </w:rPr>
        <w:t xml:space="preserve">s </w:t>
      </w:r>
      <w:r w:rsidR="00B02B1A" w:rsidRPr="00317340">
        <w:rPr>
          <w:strike/>
        </w:rPr>
        <w:t xml:space="preserve">until </w:t>
      </w:r>
      <w:r w:rsidR="00830190" w:rsidRPr="00317340">
        <w:rPr>
          <w:strike/>
        </w:rPr>
        <w:t>57% under water stress (</w:t>
      </w:r>
      <w:proofErr w:type="spellStart"/>
      <w:r w:rsidR="00830190" w:rsidRPr="00317340">
        <w:rPr>
          <w:strike/>
        </w:rPr>
        <w:t>Ruttanaprasert</w:t>
      </w:r>
      <w:proofErr w:type="spellEnd"/>
      <w:r w:rsidR="00830190" w:rsidRPr="00317340">
        <w:rPr>
          <w:strike/>
        </w:rPr>
        <w:t xml:space="preserve"> et al., </w:t>
      </w:r>
      <w:hyperlink w:anchor="ref-ruttanaprasert2016Effects">
        <w:r w:rsidR="00830190" w:rsidRPr="00317340">
          <w:rPr>
            <w:rStyle w:val="Hyperlink"/>
            <w:strike/>
          </w:rPr>
          <w:t>2016</w:t>
        </w:r>
      </w:hyperlink>
      <w:r w:rsidR="00830190" w:rsidRPr="00317340">
        <w:rPr>
          <w:strike/>
        </w:rPr>
        <w:t>)</w:t>
      </w:r>
      <w:r w:rsidR="004F3CB7" w:rsidRPr="00317340">
        <w:rPr>
          <w:strike/>
        </w:rPr>
        <w:t>,</w:t>
      </w:r>
      <w:r w:rsidR="00830190" w:rsidRPr="00317340">
        <w:rPr>
          <w:strike/>
        </w:rPr>
        <w:t xml:space="preserve"> potato</w:t>
      </w:r>
      <w:r w:rsidR="00CC7BB4" w:rsidRPr="00317340">
        <w:rPr>
          <w:strike/>
        </w:rPr>
        <w:t xml:space="preserve"> shown </w:t>
      </w:r>
      <w:r w:rsidR="00830190" w:rsidRPr="00317340">
        <w:rPr>
          <w:strike/>
        </w:rPr>
        <w:t xml:space="preserve">moderate reduction </w:t>
      </w:r>
      <w:r w:rsidR="00CC7BB4" w:rsidRPr="00317340">
        <w:rPr>
          <w:strike/>
        </w:rPr>
        <w:t>in this trait and is</w:t>
      </w:r>
      <w:r w:rsidR="00830190" w:rsidRPr="00317340">
        <w:rPr>
          <w:strike/>
        </w:rPr>
        <w:t xml:space="preserve"> considered to use water more efficiently than cereals (</w:t>
      </w:r>
      <w:proofErr w:type="spellStart"/>
      <w:r w:rsidR="00830190" w:rsidRPr="00317340">
        <w:rPr>
          <w:strike/>
        </w:rPr>
        <w:t>Shahnazari</w:t>
      </w:r>
      <w:proofErr w:type="spellEnd"/>
      <w:r w:rsidR="00830190" w:rsidRPr="00317340">
        <w:rPr>
          <w:strike/>
        </w:rPr>
        <w:t xml:space="preserve"> et al., </w:t>
      </w:r>
      <w:hyperlink w:anchor="ref-shahnazari2007Effects">
        <w:r w:rsidR="00830190" w:rsidRPr="00317340">
          <w:rPr>
            <w:rStyle w:val="Hyperlink"/>
            <w:strike/>
          </w:rPr>
          <w:t>2007</w:t>
        </w:r>
      </w:hyperlink>
      <w:r w:rsidR="00830190" w:rsidRPr="00317340">
        <w:rPr>
          <w:strike/>
        </w:rPr>
        <w:t>).</w:t>
      </w:r>
      <w:r w:rsidR="00A0490C" w:rsidRPr="00317340">
        <w:rPr>
          <w:strike/>
        </w:rPr>
        <w:t xml:space="preserve"> </w:t>
      </w:r>
      <w:r w:rsidR="00CA0A06" w:rsidRPr="00317340">
        <w:rPr>
          <w:strike/>
        </w:rPr>
        <w:t xml:space="preserve">Under WD the </w:t>
      </w:r>
      <w:proofErr w:type="spellStart"/>
      <w:r w:rsidR="00CA0A06" w:rsidRPr="00317340">
        <w:rPr>
          <w:strike/>
        </w:rPr>
        <w:t>genoypes</w:t>
      </w:r>
      <w:proofErr w:type="spellEnd"/>
      <w:r w:rsidR="00CA0A06" w:rsidRPr="00317340">
        <w:rPr>
          <w:strike/>
        </w:rPr>
        <w:t xml:space="preserve"> presented strong reduction in the leaf area (Table 2) that is consider one of </w:t>
      </w:r>
      <w:r w:rsidR="00A0490C" w:rsidRPr="00317340">
        <w:rPr>
          <w:strike/>
        </w:rPr>
        <w:t xml:space="preserve">mechanism to drought resistance </w:t>
      </w:r>
      <w:r w:rsidR="00CA0A06" w:rsidRPr="00317340">
        <w:rPr>
          <w:strike/>
        </w:rPr>
        <w:t xml:space="preserve">to </w:t>
      </w:r>
      <w:r w:rsidR="00A0490C" w:rsidRPr="00317340">
        <w:rPr>
          <w:strike/>
        </w:rPr>
        <w:t>reduc</w:t>
      </w:r>
      <w:r w:rsidR="00CA0A06" w:rsidRPr="00317340">
        <w:rPr>
          <w:strike/>
        </w:rPr>
        <w:t xml:space="preserve">e the </w:t>
      </w:r>
      <w:r w:rsidR="00A0490C" w:rsidRPr="00317340">
        <w:rPr>
          <w:strike/>
        </w:rPr>
        <w:t>transpiration with thick leaves which often have greater photosynthetic capacity than thin leaves</w:t>
      </w:r>
      <w:r w:rsidR="00CA0A06" w:rsidRPr="00317340">
        <w:rPr>
          <w:strike/>
        </w:rPr>
        <w:t xml:space="preserve"> (Figure 2B)</w:t>
      </w:r>
      <w:r w:rsidR="00A0490C" w:rsidRPr="00317340">
        <w:rPr>
          <w:strike/>
        </w:rPr>
        <w:t xml:space="preserve">, due to their higher chlorophyll per leaf area (Rolando et al., </w:t>
      </w:r>
      <w:hyperlink w:anchor="ref-rolando2015Leaf">
        <w:r w:rsidR="00A0490C" w:rsidRPr="00317340">
          <w:rPr>
            <w:rStyle w:val="Hyperlink"/>
            <w:strike/>
          </w:rPr>
          <w:t>2015</w:t>
        </w:r>
      </w:hyperlink>
      <w:r w:rsidR="00A0490C" w:rsidRPr="00317340">
        <w:rPr>
          <w:strike/>
        </w:rPr>
        <w:t xml:space="preserve">; </w:t>
      </w:r>
      <w:proofErr w:type="spellStart"/>
      <w:r w:rsidR="00A0490C" w:rsidRPr="00317340">
        <w:rPr>
          <w:strike/>
        </w:rPr>
        <w:t>Songsri</w:t>
      </w:r>
      <w:proofErr w:type="spellEnd"/>
      <w:r w:rsidR="00A0490C" w:rsidRPr="00317340">
        <w:rPr>
          <w:strike/>
        </w:rPr>
        <w:t xml:space="preserve"> et al., </w:t>
      </w:r>
      <w:hyperlink w:anchor="ref-songsri2009Association">
        <w:r w:rsidR="00A0490C" w:rsidRPr="00317340">
          <w:rPr>
            <w:rStyle w:val="Hyperlink"/>
            <w:strike/>
          </w:rPr>
          <w:t>2009</w:t>
        </w:r>
      </w:hyperlink>
      <w:r w:rsidR="00A0490C" w:rsidRPr="00317340">
        <w:rPr>
          <w:strike/>
        </w:rPr>
        <w:t>).</w:t>
      </w:r>
      <w:r w:rsidR="00A0490C" w:rsidRPr="00317340">
        <w:rPr>
          <w:rFonts w:cs="Times New Roman"/>
          <w:strike/>
        </w:rPr>
        <w:t xml:space="preserve"> </w:t>
      </w:r>
      <w:r w:rsidR="006474E1" w:rsidRPr="00317340">
        <w:rPr>
          <w:rFonts w:cs="Times New Roman"/>
          <w:strike/>
        </w:rPr>
        <w:t xml:space="preserve">SPAD units have been correlated with chlorophyll, carotenoid, </w:t>
      </w:r>
      <w:r w:rsidR="006474E1" w:rsidRPr="00317340">
        <w:rPr>
          <w:strike/>
        </w:rPr>
        <w:t>nitrogenous status and crop senescence</w:t>
      </w:r>
      <w:r w:rsidR="006474E1" w:rsidRPr="00317340">
        <w:rPr>
          <w:rFonts w:cs="Times New Roman"/>
          <w:strike/>
        </w:rPr>
        <w:t xml:space="preserve"> in potato and used to select tolerant genotypes under drought condition </w:t>
      </w:r>
      <w:r w:rsidR="006474E1" w:rsidRPr="00317340">
        <w:rPr>
          <w:strike/>
        </w:rPr>
        <w:t xml:space="preserve">(Ramírez et al., </w:t>
      </w:r>
      <w:hyperlink w:anchor="ref-ramirez2014Chlorophyll">
        <w:r w:rsidR="006474E1" w:rsidRPr="00317340">
          <w:rPr>
            <w:rStyle w:val="Hyperlink"/>
            <w:strike/>
          </w:rPr>
          <w:t>2014</w:t>
        </w:r>
      </w:hyperlink>
      <w:r w:rsidR="006474E1" w:rsidRPr="00317340">
        <w:rPr>
          <w:strike/>
        </w:rPr>
        <w:t xml:space="preserve">; Rolando et al., </w:t>
      </w:r>
      <w:hyperlink w:anchor="ref-rolando2015Leaf">
        <w:r w:rsidR="006474E1" w:rsidRPr="00317340">
          <w:rPr>
            <w:rStyle w:val="Hyperlink"/>
            <w:strike/>
          </w:rPr>
          <w:t>2015</w:t>
        </w:r>
      </w:hyperlink>
      <w:r w:rsidR="006474E1" w:rsidRPr="00317340">
        <w:rPr>
          <w:strike/>
        </w:rPr>
        <w:t xml:space="preserve">; Saravia et al., </w:t>
      </w:r>
      <w:hyperlink w:anchor="ref-saravia2016Yield">
        <w:r w:rsidR="006474E1" w:rsidRPr="00317340">
          <w:rPr>
            <w:rStyle w:val="Hyperlink"/>
            <w:strike/>
          </w:rPr>
          <w:t>2016</w:t>
        </w:r>
      </w:hyperlink>
      <w:r w:rsidR="006474E1" w:rsidRPr="00317340">
        <w:rPr>
          <w:strike/>
        </w:rPr>
        <w:t xml:space="preserve">; Silva-Pérez et al., </w:t>
      </w:r>
      <w:hyperlink w:anchor="ref-silva-perez2020Genetic">
        <w:r w:rsidR="006474E1" w:rsidRPr="00317340">
          <w:rPr>
            <w:rStyle w:val="Hyperlink"/>
            <w:strike/>
          </w:rPr>
          <w:t>2020</w:t>
        </w:r>
      </w:hyperlink>
      <w:r w:rsidR="006474E1" w:rsidRPr="00317340">
        <w:rPr>
          <w:strike/>
        </w:rPr>
        <w:t>)</w:t>
      </w:r>
      <w:r w:rsidR="006474E1" w:rsidRPr="00317340">
        <w:rPr>
          <w:rFonts w:cs="Times New Roman"/>
          <w:strike/>
        </w:rPr>
        <w:t xml:space="preserve">. </w:t>
      </w:r>
      <w:r w:rsidR="006474E1" w:rsidRPr="00317340">
        <w:rPr>
          <w:strike/>
        </w:rPr>
        <w:t xml:space="preserve">Our results shown that SPAD measurement are sensitive to detect water stress in potato. Before the treatment application the genotype did not presented difference in the SPAD (Figure 2E), but since the plants had a water shortage the </w:t>
      </w:r>
      <w:proofErr w:type="spellStart"/>
      <w:r w:rsidR="006474E1" w:rsidRPr="00317340">
        <w:rPr>
          <w:strike/>
        </w:rPr>
        <w:t>spad</w:t>
      </w:r>
      <w:proofErr w:type="spellEnd"/>
      <w:r w:rsidR="006474E1" w:rsidRPr="00317340">
        <w:rPr>
          <w:strike/>
        </w:rPr>
        <w:t xml:space="preserve"> content show differences between WW and WD plants (Table </w:t>
      </w:r>
      <w:proofErr w:type="spellStart"/>
      <w:r w:rsidR="006474E1" w:rsidRPr="00317340">
        <w:rPr>
          <w:strike/>
        </w:rPr>
        <w:t>Table</w:t>
      </w:r>
      <w:proofErr w:type="spellEnd"/>
      <w:r w:rsidR="006474E1" w:rsidRPr="00317340">
        <w:rPr>
          <w:strike/>
        </w:rPr>
        <w:t xml:space="preserve"> 2, Figure S4 and 2F). The SPAD content also present a negative correlation with the TDW (Figure S4). </w:t>
      </w:r>
      <w:r w:rsidR="006474E1" w:rsidRPr="00317340">
        <w:rPr>
          <w:rFonts w:cs="Times New Roman"/>
          <w:strike/>
        </w:rPr>
        <w:t>Genotypes</w:t>
      </w:r>
      <w:r w:rsidR="006474E1" w:rsidRPr="00317340">
        <w:rPr>
          <w:strike/>
        </w:rPr>
        <w:t xml:space="preserve"> under drought stress try to increase their SPAD content (Figure 3) (Rodríguez-Pérez et al., </w:t>
      </w:r>
      <w:hyperlink w:anchor="ref-rodriguez-perez2017Drought">
        <w:r w:rsidR="006474E1" w:rsidRPr="00317340">
          <w:rPr>
            <w:rStyle w:val="Hyperlink"/>
            <w:strike/>
          </w:rPr>
          <w:t>2017</w:t>
        </w:r>
      </w:hyperlink>
      <w:r w:rsidR="006474E1" w:rsidRPr="00317340">
        <w:rPr>
          <w:strike/>
        </w:rPr>
        <w:t xml:space="preserve">) for offset the reduction in the leaf </w:t>
      </w:r>
      <w:r w:rsidR="006474E1" w:rsidRPr="00317340">
        <w:rPr>
          <w:strike/>
        </w:rPr>
        <w:lastRenderedPageBreak/>
        <w:t xml:space="preserve">area because the impose of drought decrease severely the leaf area and loss of water turgor (Table 2) (Ramírez et al., </w:t>
      </w:r>
      <w:hyperlink w:anchor="ref-ramirez2014Chlorophyll">
        <w:r w:rsidR="006474E1" w:rsidRPr="00317340">
          <w:rPr>
            <w:rStyle w:val="Hyperlink"/>
            <w:strike/>
          </w:rPr>
          <w:t>2014</w:t>
        </w:r>
      </w:hyperlink>
      <w:r w:rsidR="006474E1" w:rsidRPr="00317340">
        <w:rPr>
          <w:strike/>
        </w:rPr>
        <w:t xml:space="preserve">; Rolando et al., </w:t>
      </w:r>
      <w:hyperlink w:anchor="ref-rolando2015Leaf">
        <w:r w:rsidR="006474E1" w:rsidRPr="00317340">
          <w:rPr>
            <w:rStyle w:val="Hyperlink"/>
            <w:strike/>
          </w:rPr>
          <w:t>2015</w:t>
        </w:r>
      </w:hyperlink>
      <w:r w:rsidR="006474E1" w:rsidRPr="00317340">
        <w:rPr>
          <w:strike/>
        </w:rPr>
        <w:t>). This phenomenon causes that the plants try to be more efficient with less leaf area and increase the photosynthetic activity (Figure 2F). For compare this interaction, we introduced an index denominated relative chlorophyll content (</w:t>
      </w:r>
      <w:proofErr w:type="spellStart"/>
      <w:r w:rsidR="006474E1" w:rsidRPr="00317340">
        <w:rPr>
          <w:strike/>
        </w:rPr>
        <w:t>rcc</w:t>
      </w:r>
      <w:proofErr w:type="spellEnd"/>
      <w:r w:rsidR="006474E1" w:rsidRPr="00317340">
        <w:rPr>
          <w:strike/>
        </w:rPr>
        <w:t xml:space="preserve">) as the quantity of chlorophyll content related to their leaf area. Genotypes with the ability to maintain high relative chlorophyll content under WD conditions, can maintain higher </w:t>
      </w:r>
      <w:proofErr w:type="spellStart"/>
      <w:r w:rsidR="006474E1" w:rsidRPr="00317340">
        <w:rPr>
          <w:strike/>
        </w:rPr>
        <w:t>wue</w:t>
      </w:r>
      <w:r w:rsidR="006474E1" w:rsidRPr="00317340">
        <w:rPr>
          <w:strike/>
          <w:vertAlign w:val="subscript"/>
        </w:rPr>
        <w:t>t</w:t>
      </w:r>
      <w:proofErr w:type="spellEnd"/>
      <w:r w:rsidR="006474E1" w:rsidRPr="00317340">
        <w:rPr>
          <w:strike/>
        </w:rPr>
        <w:t xml:space="preserve"> and hi, reducing the losses in the tuber production are good candidates under drought condition (Figure 3).</w:t>
      </w:r>
    </w:p>
    <w:p w14:paraId="32D39960" w14:textId="09833DE5" w:rsidR="000866A9" w:rsidRPr="00317340" w:rsidRDefault="00A0490C">
      <w:pPr>
        <w:rPr>
          <w:strike/>
        </w:rPr>
      </w:pPr>
      <w:r w:rsidRPr="00317340">
        <w:rPr>
          <w:rFonts w:cs="Times New Roman"/>
          <w:strike/>
        </w:rPr>
        <w:t xml:space="preserve">It is important to remember that under WW conditions, soil can supply water at a steady rate to meet the transpiration demand. However, as the soil becomes dry, water flux from soil to root surface decreases and cannot satisfy the demand of transpiration. Additionally, in WD conditions, mineralization and supply of nutrients, especially N, is reduced, forcing the plant to use their resources efficiently as the only solution to not compromise yield </w:t>
      </w:r>
      <w:r w:rsidRPr="00317340">
        <w:rPr>
          <w:rFonts w:cs="Times New Roman"/>
          <w:strike/>
          <w:noProof/>
        </w:rPr>
        <w:t>(Motalebifard et al. 2013)</w:t>
      </w:r>
      <w:r w:rsidRPr="00317340">
        <w:rPr>
          <w:rFonts w:cs="Times New Roman"/>
          <w:strike/>
        </w:rPr>
        <w:t xml:space="preserve">.  In our study, we found that </w:t>
      </w:r>
      <w:r w:rsidRPr="00317340">
        <w:rPr>
          <w:strike/>
        </w:rPr>
        <w:t xml:space="preserve">CIP392797.22 (UNICA) and CIP397077.16 were clustered between the good performed genotypes with high </w:t>
      </w:r>
      <w:proofErr w:type="spellStart"/>
      <w:r w:rsidRPr="00317340">
        <w:rPr>
          <w:strike/>
        </w:rPr>
        <w:t>wue</w:t>
      </w:r>
      <w:r w:rsidRPr="00317340">
        <w:rPr>
          <w:strike/>
          <w:vertAlign w:val="subscript"/>
        </w:rPr>
        <w:t>t</w:t>
      </w:r>
      <w:proofErr w:type="spellEnd"/>
      <w:r w:rsidRPr="00317340">
        <w:rPr>
          <w:strike/>
        </w:rPr>
        <w:t xml:space="preserve">, hi and tuber production with no difference under WW and WD condition (Figure 3 and 2). The same genotypes under field condition were reported tolerance to drought (Saravia et al., </w:t>
      </w:r>
      <w:hyperlink w:anchor="ref-saravia2016Yield">
        <w:r w:rsidRPr="00317340">
          <w:rPr>
            <w:rStyle w:val="Hyperlink"/>
            <w:strike/>
          </w:rPr>
          <w:t>2016</w:t>
        </w:r>
      </w:hyperlink>
      <w:r w:rsidRPr="00317340">
        <w:rPr>
          <w:strike/>
        </w:rPr>
        <w:t xml:space="preserve">). </w:t>
      </w:r>
      <w:r w:rsidR="006474E1" w:rsidRPr="00317340">
        <w:rPr>
          <w:strike/>
        </w:rPr>
        <w:t xml:space="preserve"> </w:t>
      </w:r>
      <w:r w:rsidR="00F10D23" w:rsidRPr="00317340">
        <w:rPr>
          <w:strike/>
        </w:rPr>
        <w:t xml:space="preserve">We found strong relation between </w:t>
      </w:r>
      <w:proofErr w:type="spellStart"/>
      <w:r w:rsidR="00F10D23" w:rsidRPr="00317340">
        <w:rPr>
          <w:strike/>
        </w:rPr>
        <w:t>hi</w:t>
      </w:r>
      <w:proofErr w:type="spellEnd"/>
      <w:r w:rsidR="00F10D23" w:rsidRPr="00317340">
        <w:rPr>
          <w:strike/>
        </w:rPr>
        <w:t xml:space="preserve"> and </w:t>
      </w:r>
      <w:proofErr w:type="spellStart"/>
      <w:r w:rsidR="00F10D23" w:rsidRPr="00317340">
        <w:rPr>
          <w:strike/>
        </w:rPr>
        <w:t>wue</w:t>
      </w:r>
      <w:r w:rsidR="00F10D23" w:rsidRPr="00317340">
        <w:rPr>
          <w:strike/>
          <w:vertAlign w:val="subscript"/>
        </w:rPr>
        <w:t>t</w:t>
      </w:r>
      <w:proofErr w:type="spellEnd"/>
      <w:r w:rsidR="00F10D23" w:rsidRPr="00317340">
        <w:rPr>
          <w:strike/>
        </w:rPr>
        <w:t xml:space="preserve"> (Figure 3A and S</w:t>
      </w:r>
      <w:r w:rsidR="006474E1" w:rsidRPr="00317340">
        <w:rPr>
          <w:strike/>
        </w:rPr>
        <w:t>1</w:t>
      </w:r>
      <w:r w:rsidR="00F10D23" w:rsidRPr="00317340">
        <w:rPr>
          <w:strike/>
        </w:rPr>
        <w:t xml:space="preserve">). </w:t>
      </w:r>
      <w:r w:rsidRPr="00317340">
        <w:rPr>
          <w:strike/>
        </w:rPr>
        <w:t xml:space="preserve">Since hi has been found to be stable for a particular cultivars over wide range of conditions (Donald &amp; Hamblin, </w:t>
      </w:r>
      <w:hyperlink w:anchor="ref-donald1976Biological">
        <w:r w:rsidRPr="00317340">
          <w:rPr>
            <w:rStyle w:val="Hyperlink"/>
            <w:strike/>
          </w:rPr>
          <w:t>1976</w:t>
        </w:r>
      </w:hyperlink>
      <w:r w:rsidRPr="00317340">
        <w:rPr>
          <w:strike/>
        </w:rPr>
        <w:t xml:space="preserve">; Khan et al., </w:t>
      </w:r>
      <w:hyperlink w:anchor="ref-khan2015Multiple">
        <w:r w:rsidRPr="00317340">
          <w:rPr>
            <w:rStyle w:val="Hyperlink"/>
            <w:strike/>
          </w:rPr>
          <w:t>2015</w:t>
        </w:r>
      </w:hyperlink>
      <w:r w:rsidRPr="00317340">
        <w:rPr>
          <w:strike/>
        </w:rPr>
        <w:t>). For this reason obtaining high harvest indexes under water-limited conditions is especially important to obtain high water-use efficiency genotypes (</w:t>
      </w:r>
      <w:proofErr w:type="spellStart"/>
      <w:r w:rsidRPr="00317340">
        <w:rPr>
          <w:strike/>
        </w:rPr>
        <w:t>Passioura</w:t>
      </w:r>
      <w:proofErr w:type="spellEnd"/>
      <w:r w:rsidRPr="00317340">
        <w:rPr>
          <w:strike/>
        </w:rPr>
        <w:t xml:space="preserve">, </w:t>
      </w:r>
      <w:hyperlink w:anchor="ref-passioura1977Grain">
        <w:r w:rsidRPr="00317340">
          <w:rPr>
            <w:rStyle w:val="Hyperlink"/>
            <w:strike/>
          </w:rPr>
          <w:t>1977</w:t>
        </w:r>
      </w:hyperlink>
      <w:r w:rsidRPr="00317340">
        <w:rPr>
          <w:strike/>
        </w:rPr>
        <w:t>), even if in many crops it appears unlikely that substantial improvements in harvest index could be achieved (</w:t>
      </w:r>
      <w:proofErr w:type="spellStart"/>
      <w:r w:rsidRPr="00317340">
        <w:rPr>
          <w:strike/>
        </w:rPr>
        <w:t>McVetty</w:t>
      </w:r>
      <w:proofErr w:type="spellEnd"/>
      <w:r w:rsidRPr="00317340">
        <w:rPr>
          <w:strike/>
        </w:rPr>
        <w:t xml:space="preserve"> &amp; Evans, </w:t>
      </w:r>
      <w:hyperlink w:anchor="ref-mcvetty1980Breeding">
        <w:r w:rsidRPr="00317340">
          <w:rPr>
            <w:rStyle w:val="Hyperlink"/>
            <w:strike/>
          </w:rPr>
          <w:t>1980</w:t>
        </w:r>
      </w:hyperlink>
      <w:r w:rsidRPr="00317340">
        <w:rPr>
          <w:strike/>
        </w:rPr>
        <w:t>).</w:t>
      </w:r>
      <w:r w:rsidR="000866A9" w:rsidRPr="00317340">
        <w:rPr>
          <w:strike/>
        </w:rPr>
        <w:t xml:space="preserve"> </w:t>
      </w:r>
      <w:r w:rsidRPr="00317340">
        <w:rPr>
          <w:strike/>
        </w:rPr>
        <w:t xml:space="preserve">Minimal yield losses in some genotypes like CIP398190.89 </w:t>
      </w:r>
      <w:r w:rsidR="000866A9" w:rsidRPr="00317340">
        <w:rPr>
          <w:strike/>
        </w:rPr>
        <w:t xml:space="preserve">(Figure 3B) </w:t>
      </w:r>
      <w:r w:rsidRPr="00317340">
        <w:rPr>
          <w:strike/>
        </w:rPr>
        <w:t>under WD could be related</w:t>
      </w:r>
      <w:r w:rsidR="004F3CB7" w:rsidRPr="00317340">
        <w:rPr>
          <w:strike/>
        </w:rPr>
        <w:t xml:space="preserve"> that it is the unique genotype with early maturity and </w:t>
      </w:r>
      <w:r w:rsidRPr="00317340">
        <w:rPr>
          <w:strike/>
        </w:rPr>
        <w:t xml:space="preserve">its ability to increase their </w:t>
      </w:r>
      <w:proofErr w:type="spellStart"/>
      <w:r w:rsidRPr="00317340">
        <w:rPr>
          <w:strike/>
        </w:rPr>
        <w:t>rcc</w:t>
      </w:r>
      <w:proofErr w:type="spellEnd"/>
      <w:r w:rsidRPr="00317340">
        <w:rPr>
          <w:strike/>
        </w:rPr>
        <w:t xml:space="preserve"> under a reduced leaf area resulting in a better performance in </w:t>
      </w:r>
      <w:proofErr w:type="spellStart"/>
      <w:r w:rsidRPr="00317340">
        <w:rPr>
          <w:strike/>
        </w:rPr>
        <w:t>wue</w:t>
      </w:r>
      <w:r w:rsidRPr="00317340">
        <w:rPr>
          <w:strike/>
          <w:vertAlign w:val="subscript"/>
        </w:rPr>
        <w:t>t</w:t>
      </w:r>
      <w:proofErr w:type="spellEnd"/>
      <w:r w:rsidRPr="00317340">
        <w:rPr>
          <w:strike/>
        </w:rPr>
        <w:t xml:space="preserve"> using the limited water and nutrients available in the soil without a drastically reduction in the final yield (Figure 3, 2A, S</w:t>
      </w:r>
      <w:r w:rsidR="006474E1" w:rsidRPr="00317340">
        <w:rPr>
          <w:strike/>
        </w:rPr>
        <w:t>3</w:t>
      </w:r>
      <w:r w:rsidRPr="00317340">
        <w:rPr>
          <w:strike/>
        </w:rPr>
        <w:t>). For this reason, genotypes that shown increase in their relative chlorophyll content (</w:t>
      </w:r>
      <w:proofErr w:type="spellStart"/>
      <w:r w:rsidRPr="00317340">
        <w:rPr>
          <w:strike/>
        </w:rPr>
        <w:t>rcc</w:t>
      </w:r>
      <w:proofErr w:type="spellEnd"/>
      <w:r w:rsidRPr="00317340">
        <w:rPr>
          <w:strike/>
        </w:rPr>
        <w:t>) under drought stress were associated with better water use efficiency as mechanisms to mitigate the yield reduction (Figure 3A-B).</w:t>
      </w:r>
      <w:r w:rsidR="00B02B1A" w:rsidRPr="00317340">
        <w:rPr>
          <w:strike/>
        </w:rPr>
        <w:t xml:space="preserve"> G</w:t>
      </w:r>
      <w:r w:rsidR="000866A9" w:rsidRPr="00317340">
        <w:rPr>
          <w:strike/>
        </w:rPr>
        <w:t>enotypes under WW and WD condition such as CIP392797.22 (UNICA), CIP397077.16, CIP398190.89, CIP398208.219, CIP398208.620 shown good response in tuber production under WW condition as well as they have better water use efficiency and harvest index for tuber production under WD (Figure 3). In previous works, Saravia et al. (</w:t>
      </w:r>
      <w:hyperlink w:anchor="ref-saravia2016Yield">
        <w:r w:rsidR="000866A9" w:rsidRPr="00317340">
          <w:rPr>
            <w:rStyle w:val="Hyperlink"/>
            <w:strike/>
          </w:rPr>
          <w:t>2016</w:t>
        </w:r>
      </w:hyperlink>
      <w:r w:rsidR="000866A9" w:rsidRPr="00317340">
        <w:rPr>
          <w:strike/>
        </w:rPr>
        <w:t xml:space="preserve">) presented that two of these five genotypes, </w:t>
      </w:r>
      <w:r w:rsidR="000866A9" w:rsidRPr="00317340">
        <w:rPr>
          <w:strike/>
        </w:rPr>
        <w:lastRenderedPageBreak/>
        <w:t xml:space="preserve">CIP392797.22 (UNICA) and CIP397077.16 were tolerant to drought in terms of yield maintenance and used the nitrogen present in the soil more efficiently. Sensitive genotypes such as CIP398203.244 and CIP398201.510 preferred to produce leaves and more roots instead of tubers (Figure S6). In these genotypes more roots seem to contribute to vegetative growth rather than yield components in contradiction to </w:t>
      </w:r>
      <w:proofErr w:type="spellStart"/>
      <w:r w:rsidR="000866A9" w:rsidRPr="00317340">
        <w:rPr>
          <w:strike/>
        </w:rPr>
        <w:t>Songsri</w:t>
      </w:r>
      <w:proofErr w:type="spellEnd"/>
      <w:r w:rsidR="000866A9" w:rsidRPr="00317340">
        <w:rPr>
          <w:strike/>
        </w:rPr>
        <w:t xml:space="preserve"> et al. (</w:t>
      </w:r>
      <w:hyperlink w:anchor="ref-songsri2009Association">
        <w:r w:rsidR="000866A9" w:rsidRPr="00317340">
          <w:rPr>
            <w:rStyle w:val="Hyperlink"/>
            <w:strike/>
          </w:rPr>
          <w:t>2009</w:t>
        </w:r>
      </w:hyperlink>
      <w:r w:rsidR="000866A9" w:rsidRPr="00317340">
        <w:rPr>
          <w:strike/>
        </w:rPr>
        <w:t>) who mention that enhanced extraction of water and nutrients from the soil due to large root system and long roots is a drought resistance mechanism in peanut. However, a deeper and more extensive rooting system may have drawbacks, because a greater root biomass would almost surely result in a low harvest index in potato (Figure 3A).</w:t>
      </w:r>
    </w:p>
    <w:p w14:paraId="06F5D0EB" w14:textId="550859DD" w:rsidR="000866A9" w:rsidRPr="00317340" w:rsidRDefault="000866A9" w:rsidP="000866A9">
      <w:pPr>
        <w:rPr>
          <w:strike/>
        </w:rPr>
      </w:pPr>
      <w:r w:rsidRPr="00317340">
        <w:rPr>
          <w:strike/>
        </w:rPr>
        <w:t xml:space="preserve">The present work gives an overview of the behavior of different potato genotypes under water deficit condition and the penalty for the yield causes by the water shortage. Most measured characteristics shown differences between treatments, pointing to their value in evaluating the impact of drought. Uni-variate analysis shows that it is limited to understand the response of the potato under drought stress. Tolerant genotypes like CIP392797.22 (UNICA), CIP397077.16, CIP398190.89, CIP398208.219, CIP398208.620 preferentially use available water for tuber production rather than biomass production represented by their high </w:t>
      </w:r>
      <w:proofErr w:type="spellStart"/>
      <w:r w:rsidRPr="00317340">
        <w:rPr>
          <w:strike/>
        </w:rPr>
        <w:t>wue</w:t>
      </w:r>
      <w:r w:rsidRPr="00317340">
        <w:rPr>
          <w:strike/>
          <w:vertAlign w:val="subscript"/>
        </w:rPr>
        <w:t>t</w:t>
      </w:r>
      <w:proofErr w:type="spellEnd"/>
      <w:r w:rsidRPr="00317340">
        <w:rPr>
          <w:strike/>
        </w:rPr>
        <w:t>. The genotypes with high harvest index and relative chlorophyll</w:t>
      </w:r>
      <w:r w:rsidR="00B57B44" w:rsidRPr="00317340">
        <w:rPr>
          <w:strike/>
        </w:rPr>
        <w:t xml:space="preserve"> content</w:t>
      </w:r>
      <w:r w:rsidRPr="00317340">
        <w:rPr>
          <w:strike/>
        </w:rPr>
        <w:t xml:space="preserve"> present mechanisms for drought avoiding as they present good performance in tuber water use efficient. </w:t>
      </w:r>
      <w:r w:rsidR="00B57B44" w:rsidRPr="00317340">
        <w:rPr>
          <w:strike/>
        </w:rPr>
        <w:t>A fast screening traits would be helpful in selecting valuable genotypes with defined growth strategies that translate to drought tolerance and are suitable for experiments and/or breeding (</w:t>
      </w:r>
      <w:proofErr w:type="spellStart"/>
      <w:r w:rsidR="00B57B44" w:rsidRPr="00317340">
        <w:rPr>
          <w:strike/>
        </w:rPr>
        <w:t>Soltys-Kalina</w:t>
      </w:r>
      <w:proofErr w:type="spellEnd"/>
      <w:r w:rsidR="00B57B44" w:rsidRPr="00317340">
        <w:rPr>
          <w:strike/>
        </w:rPr>
        <w:t xml:space="preserve"> et al., </w:t>
      </w:r>
      <w:hyperlink w:anchor="ref-soltys-kalina2016effect">
        <w:r w:rsidR="00B57B44" w:rsidRPr="00317340">
          <w:rPr>
            <w:rStyle w:val="Hyperlink"/>
            <w:strike/>
          </w:rPr>
          <w:t>2016</w:t>
        </w:r>
      </w:hyperlink>
      <w:r w:rsidR="00B57B44" w:rsidRPr="00317340">
        <w:rPr>
          <w:strike/>
        </w:rPr>
        <w:t xml:space="preserve">). </w:t>
      </w:r>
      <w:r w:rsidRPr="00317340">
        <w:rPr>
          <w:strike/>
        </w:rPr>
        <w:t xml:space="preserve">Variables such as harvest index and </w:t>
      </w:r>
      <w:r w:rsidR="004F3CB7" w:rsidRPr="00317340">
        <w:rPr>
          <w:strike/>
        </w:rPr>
        <w:t>SPAD</w:t>
      </w:r>
      <w:r w:rsidRPr="00317340">
        <w:rPr>
          <w:strike/>
        </w:rPr>
        <w:t xml:space="preserve"> are outlined to be a good indicators for tuber water use efficient and useful traits for direct and indirect selection as selection criteria in drought stress experiments, using fast, easy and inexpensive evaluations for first stage of breeding programs in potato where is required to evaluate large populations.</w:t>
      </w:r>
    </w:p>
    <w:p w14:paraId="3C6C5F2F" w14:textId="77777777" w:rsidR="00BF3740" w:rsidRPr="00FF2763" w:rsidRDefault="00BF3740" w:rsidP="000866A9"/>
    <w:p w14:paraId="4943AA91" w14:textId="77777777" w:rsidR="005F4069" w:rsidRPr="00FF2763" w:rsidRDefault="006F24DC">
      <w:pPr>
        <w:pStyle w:val="Heading1"/>
      </w:pPr>
      <w:bookmarkStart w:id="48" w:name="acknowledgments"/>
      <w:r w:rsidRPr="00FF2763">
        <w:t>Acknowledgments</w:t>
      </w:r>
      <w:bookmarkEnd w:id="48"/>
    </w:p>
    <w:p w14:paraId="43F3681F" w14:textId="6C627CFE" w:rsidR="005F4069" w:rsidRPr="00FF2763" w:rsidRDefault="006F24DC">
      <w:r w:rsidRPr="00FF2763">
        <w:t xml:space="preserve">Authors acknowledge the financial support by BMZ/GIZ through a research grant for “Improved potato varieties and water management technologies to enhance water use efficiency, resilience, cost-effectiveness, and productivity of smallholder farms in stress-prone Central Asian </w:t>
      </w:r>
      <w:r w:rsidRPr="00FF2763">
        <w:lastRenderedPageBreak/>
        <w:t>environments”. We also thank Jorge Vega and David Saravia for their help during installation and evaluation of the experiment.</w:t>
      </w:r>
    </w:p>
    <w:p w14:paraId="196202EE" w14:textId="77777777" w:rsidR="009D1317" w:rsidRPr="00FF2763" w:rsidRDefault="009D1317"/>
    <w:p w14:paraId="6BEE593B" w14:textId="77777777" w:rsidR="005F4069" w:rsidRPr="00FF2763" w:rsidRDefault="006F24DC">
      <w:pPr>
        <w:pStyle w:val="Heading1"/>
      </w:pPr>
      <w:bookmarkStart w:id="49" w:name="references"/>
      <w:r w:rsidRPr="00FF2763">
        <w:t>References</w:t>
      </w:r>
      <w:bookmarkEnd w:id="49"/>
    </w:p>
    <w:p w14:paraId="31E222D2" w14:textId="77777777" w:rsidR="005F4069" w:rsidRPr="00FF2763" w:rsidRDefault="006F24DC">
      <w:pPr>
        <w:pStyle w:val="Bibliography"/>
      </w:pPr>
      <w:bookmarkStart w:id="50" w:name="ref-aliche2020Morphological"/>
      <w:bookmarkStart w:id="51" w:name="refs"/>
      <w:proofErr w:type="spellStart"/>
      <w:r w:rsidRPr="00FF2763">
        <w:t>Aliche</w:t>
      </w:r>
      <w:proofErr w:type="spellEnd"/>
      <w:r w:rsidRPr="00FF2763">
        <w:t xml:space="preserve">, E. B., </w:t>
      </w:r>
      <w:proofErr w:type="spellStart"/>
      <w:r w:rsidRPr="00FF2763">
        <w:t>Prusova</w:t>
      </w:r>
      <w:proofErr w:type="spellEnd"/>
      <w:r w:rsidRPr="00FF2763">
        <w:t xml:space="preserve">-Bourke, A., Ruiz-Sanchez, M., </w:t>
      </w:r>
      <w:proofErr w:type="spellStart"/>
      <w:r w:rsidRPr="00FF2763">
        <w:t>Oortwijn</w:t>
      </w:r>
      <w:proofErr w:type="spellEnd"/>
      <w:r w:rsidRPr="00FF2763">
        <w:t xml:space="preserve">, M., </w:t>
      </w:r>
      <w:proofErr w:type="spellStart"/>
      <w:r w:rsidRPr="00FF2763">
        <w:t>Gerkema</w:t>
      </w:r>
      <w:proofErr w:type="spellEnd"/>
      <w:r w:rsidRPr="00FF2763">
        <w:t xml:space="preserve">, E., Van As, H., Visser, R. G. F., &amp; van der Linden, C. G. (2020). Morphological and physiological responses of the potato stem transport tissues to dehydration stress. </w:t>
      </w:r>
      <w:r w:rsidRPr="00FF2763">
        <w:rPr>
          <w:i/>
        </w:rPr>
        <w:t>Planta</w:t>
      </w:r>
      <w:r w:rsidRPr="00FF2763">
        <w:t xml:space="preserve">, </w:t>
      </w:r>
      <w:r w:rsidRPr="00FF2763">
        <w:rPr>
          <w:i/>
        </w:rPr>
        <w:t>251</w:t>
      </w:r>
      <w:r w:rsidRPr="00FF2763">
        <w:t xml:space="preserve">(2), 45. </w:t>
      </w:r>
      <w:hyperlink r:id="rId13">
        <w:r w:rsidRPr="00FF2763">
          <w:rPr>
            <w:rStyle w:val="Hyperlink"/>
          </w:rPr>
          <w:t>https://doi.org/10.1007/s00425-019-03336-7</w:t>
        </w:r>
      </w:hyperlink>
    </w:p>
    <w:p w14:paraId="4B5EABD4" w14:textId="77777777" w:rsidR="005F4069" w:rsidRPr="00FF2763" w:rsidRDefault="006F24DC">
      <w:pPr>
        <w:pStyle w:val="Bibliography"/>
      </w:pPr>
      <w:bookmarkStart w:id="52" w:name="ref-anithakumari2012Genetic"/>
      <w:bookmarkEnd w:id="50"/>
      <w:proofErr w:type="spellStart"/>
      <w:r w:rsidRPr="00FF2763">
        <w:t>Anithakumari</w:t>
      </w:r>
      <w:proofErr w:type="spellEnd"/>
      <w:r w:rsidRPr="00FF2763">
        <w:t xml:space="preserve">, A. M., Nataraja, K. N., Visser, R. G. F., &amp; van der Linden, C. G. (2012). Genetic dissection of drought tolerance and recovery potential by quantitative trait locus mapping of a diploid potato population. </w:t>
      </w:r>
      <w:r w:rsidRPr="00FF2763">
        <w:rPr>
          <w:i/>
        </w:rPr>
        <w:t>Molecular Breeding</w:t>
      </w:r>
      <w:r w:rsidRPr="00FF2763">
        <w:t xml:space="preserve">, </w:t>
      </w:r>
      <w:r w:rsidRPr="00FF2763">
        <w:rPr>
          <w:i/>
        </w:rPr>
        <w:t>30</w:t>
      </w:r>
      <w:r w:rsidRPr="00FF2763">
        <w:t xml:space="preserve">(3), 1413–1429. </w:t>
      </w:r>
      <w:hyperlink r:id="rId14">
        <w:r w:rsidRPr="00FF2763">
          <w:rPr>
            <w:rStyle w:val="Hyperlink"/>
          </w:rPr>
          <w:t>https://doi.org/10.1007/s11032-012-9728-5</w:t>
        </w:r>
      </w:hyperlink>
    </w:p>
    <w:p w14:paraId="09F2C02E" w14:textId="77777777" w:rsidR="005F4069" w:rsidRPr="00FF2763" w:rsidRDefault="006F24DC">
      <w:pPr>
        <w:pStyle w:val="Bibliography"/>
      </w:pPr>
      <w:bookmarkStart w:id="53" w:name="ref-bhatnagar-mathur2007Stressinducible"/>
      <w:bookmarkEnd w:id="52"/>
      <w:r w:rsidRPr="00FF2763">
        <w:t xml:space="preserve">Bhatnagar-Mathur, P., Devi, M. J., Reddy, D. S., Lavanya, M., </w:t>
      </w:r>
      <w:proofErr w:type="spellStart"/>
      <w:r w:rsidRPr="00FF2763">
        <w:t>Vadez</w:t>
      </w:r>
      <w:proofErr w:type="spellEnd"/>
      <w:r w:rsidRPr="00FF2763">
        <w:t xml:space="preserve">, V., </w:t>
      </w:r>
      <w:proofErr w:type="spellStart"/>
      <w:r w:rsidRPr="00FF2763">
        <w:t>Serraj</w:t>
      </w:r>
      <w:proofErr w:type="spellEnd"/>
      <w:r w:rsidRPr="00FF2763">
        <w:t xml:space="preserve">, R., Yamaguchi-Shinozaki, K., &amp; Sharma, K. K. (2007). Stress-inducible expression of At DREB1A in transgenic peanut (Arachis </w:t>
      </w:r>
      <w:proofErr w:type="spellStart"/>
      <w:r w:rsidRPr="00FF2763">
        <w:t>hypogaea</w:t>
      </w:r>
      <w:proofErr w:type="spellEnd"/>
      <w:r w:rsidRPr="00FF2763">
        <w:t xml:space="preserve"> L.) Increases transpiration efficiency under water-limiting conditions. </w:t>
      </w:r>
      <w:r w:rsidRPr="00FF2763">
        <w:rPr>
          <w:i/>
        </w:rPr>
        <w:t>Plant Cell Reports</w:t>
      </w:r>
      <w:r w:rsidRPr="00FF2763">
        <w:t xml:space="preserve">, </w:t>
      </w:r>
      <w:r w:rsidRPr="00FF2763">
        <w:rPr>
          <w:i/>
        </w:rPr>
        <w:t>26</w:t>
      </w:r>
      <w:r w:rsidRPr="00FF2763">
        <w:t xml:space="preserve">(12), 2071–2082. </w:t>
      </w:r>
      <w:hyperlink r:id="rId15">
        <w:r w:rsidRPr="00FF2763">
          <w:rPr>
            <w:rStyle w:val="Hyperlink"/>
          </w:rPr>
          <w:t>https://doi.org/10.1007/s00299-007-0406-8</w:t>
        </w:r>
      </w:hyperlink>
    </w:p>
    <w:p w14:paraId="40C36839" w14:textId="77777777" w:rsidR="005F4069" w:rsidRPr="00FF2763" w:rsidRDefault="006F24DC">
      <w:pPr>
        <w:pStyle w:val="Bibliography"/>
      </w:pPr>
      <w:bookmarkStart w:id="54" w:name="ref-birch2012Crops"/>
      <w:bookmarkEnd w:id="53"/>
      <w:r w:rsidRPr="00FF2763">
        <w:t xml:space="preserve">Birch, P. R. J., Bryan, G., Fenton, B., Gilroy, E. M., Hein, I., Jones, J. T., </w:t>
      </w:r>
      <w:proofErr w:type="spellStart"/>
      <w:r w:rsidRPr="00FF2763">
        <w:t>Prashar</w:t>
      </w:r>
      <w:proofErr w:type="spellEnd"/>
      <w:r w:rsidRPr="00FF2763">
        <w:t xml:space="preserve">, A., Taylor, M. A., Torrance, L., &amp; Toth, I. K. (2012). Crops that feed the world 8: Potato: Are the trends of increased global production sustainable? </w:t>
      </w:r>
      <w:r w:rsidRPr="00FF2763">
        <w:rPr>
          <w:i/>
        </w:rPr>
        <w:t>Food Security</w:t>
      </w:r>
      <w:r w:rsidRPr="00FF2763">
        <w:t xml:space="preserve">, </w:t>
      </w:r>
      <w:r w:rsidRPr="00FF2763">
        <w:rPr>
          <w:i/>
        </w:rPr>
        <w:t>4</w:t>
      </w:r>
      <w:r w:rsidRPr="00FF2763">
        <w:t xml:space="preserve">(4), 477–508. </w:t>
      </w:r>
      <w:hyperlink r:id="rId16">
        <w:r w:rsidRPr="00FF2763">
          <w:rPr>
            <w:rStyle w:val="Hyperlink"/>
          </w:rPr>
          <w:t>https://doi.org/10.1007/s12571-012-0220-1</w:t>
        </w:r>
      </w:hyperlink>
    </w:p>
    <w:p w14:paraId="23821F70" w14:textId="77777777" w:rsidR="005F4069" w:rsidRPr="00FF2763" w:rsidRDefault="006F24DC">
      <w:pPr>
        <w:pStyle w:val="Bibliography"/>
      </w:pPr>
      <w:bookmarkStart w:id="55" w:name="ref-blum2011Drought"/>
      <w:bookmarkEnd w:id="54"/>
      <w:r w:rsidRPr="00FF2763">
        <w:t xml:space="preserve">Blum, A. (2011). Drought resistance - is it really a complex trait? </w:t>
      </w:r>
      <w:r w:rsidRPr="00FF2763">
        <w:rPr>
          <w:i/>
        </w:rPr>
        <w:t>Functional Plant Biology</w:t>
      </w:r>
      <w:r w:rsidRPr="00FF2763">
        <w:t xml:space="preserve">, </w:t>
      </w:r>
      <w:r w:rsidRPr="00FF2763">
        <w:rPr>
          <w:i/>
        </w:rPr>
        <w:t>38</w:t>
      </w:r>
      <w:r w:rsidRPr="00FF2763">
        <w:t xml:space="preserve">(10), 753. </w:t>
      </w:r>
      <w:hyperlink r:id="rId17">
        <w:r w:rsidRPr="00FF2763">
          <w:rPr>
            <w:rStyle w:val="Hyperlink"/>
          </w:rPr>
          <w:t>https://doi.org/10.1071/FP11101</w:t>
        </w:r>
      </w:hyperlink>
    </w:p>
    <w:p w14:paraId="51FCBF2A" w14:textId="77777777" w:rsidR="005F4069" w:rsidRPr="00FF2763" w:rsidRDefault="006F24DC">
      <w:pPr>
        <w:pStyle w:val="Bibliography"/>
      </w:pPr>
      <w:bookmarkStart w:id="56" w:name="ref-boguszewska-mankowska2018Divergent"/>
      <w:bookmarkEnd w:id="55"/>
      <w:proofErr w:type="spellStart"/>
      <w:r w:rsidRPr="00FF2763">
        <w:t>Boguszewska-Mańkowska</w:t>
      </w:r>
      <w:proofErr w:type="spellEnd"/>
      <w:r w:rsidRPr="00FF2763">
        <w:t xml:space="preserve">, D., </w:t>
      </w:r>
      <w:proofErr w:type="spellStart"/>
      <w:r w:rsidRPr="00FF2763">
        <w:t>Pieczyński</w:t>
      </w:r>
      <w:proofErr w:type="spellEnd"/>
      <w:r w:rsidRPr="00FF2763">
        <w:t xml:space="preserve">, M., </w:t>
      </w:r>
      <w:proofErr w:type="spellStart"/>
      <w:r w:rsidRPr="00FF2763">
        <w:t>Wyrzykowska</w:t>
      </w:r>
      <w:proofErr w:type="spellEnd"/>
      <w:r w:rsidRPr="00FF2763">
        <w:t xml:space="preserve">, A., </w:t>
      </w:r>
      <w:proofErr w:type="spellStart"/>
      <w:r w:rsidRPr="00FF2763">
        <w:t>Kalaji</w:t>
      </w:r>
      <w:proofErr w:type="spellEnd"/>
      <w:r w:rsidRPr="00FF2763">
        <w:t xml:space="preserve">, H. M., </w:t>
      </w:r>
      <w:proofErr w:type="spellStart"/>
      <w:r w:rsidRPr="00FF2763">
        <w:t>Sieczko</w:t>
      </w:r>
      <w:proofErr w:type="spellEnd"/>
      <w:r w:rsidRPr="00FF2763">
        <w:t xml:space="preserve">, L., </w:t>
      </w:r>
      <w:proofErr w:type="spellStart"/>
      <w:r w:rsidRPr="00FF2763">
        <w:t>Szweykowska-Kulińska</w:t>
      </w:r>
      <w:proofErr w:type="spellEnd"/>
      <w:r w:rsidRPr="00FF2763">
        <w:t xml:space="preserve">, Z., &amp; </w:t>
      </w:r>
      <w:proofErr w:type="spellStart"/>
      <w:r w:rsidRPr="00FF2763">
        <w:t>Zagdańska</w:t>
      </w:r>
      <w:proofErr w:type="spellEnd"/>
      <w:r w:rsidRPr="00FF2763">
        <w:t xml:space="preserve">, B. (2018). Divergent strategies displayed by potato </w:t>
      </w:r>
      <w:r w:rsidRPr="00FF2763">
        <w:lastRenderedPageBreak/>
        <w:t xml:space="preserve">(Solanum tuberosum L.) Cultivars to cope with soil drought. </w:t>
      </w:r>
      <w:r w:rsidRPr="00FF2763">
        <w:rPr>
          <w:i/>
        </w:rPr>
        <w:t>Journal of Agronomy and Crop Science</w:t>
      </w:r>
      <w:r w:rsidRPr="00FF2763">
        <w:t xml:space="preserve">, </w:t>
      </w:r>
      <w:r w:rsidRPr="00FF2763">
        <w:rPr>
          <w:i/>
        </w:rPr>
        <w:t>204</w:t>
      </w:r>
      <w:r w:rsidRPr="00FF2763">
        <w:t xml:space="preserve">(1), 13–30. </w:t>
      </w:r>
      <w:hyperlink r:id="rId18">
        <w:r w:rsidRPr="00FF2763">
          <w:rPr>
            <w:rStyle w:val="Hyperlink"/>
          </w:rPr>
          <w:t>https://doi.org/10.1111/jac.12245</w:t>
        </w:r>
      </w:hyperlink>
    </w:p>
    <w:p w14:paraId="683E7FED" w14:textId="77777777" w:rsidR="005F4069" w:rsidRPr="00FF2763" w:rsidRDefault="006F24DC">
      <w:pPr>
        <w:pStyle w:val="Bibliography"/>
      </w:pPr>
      <w:bookmarkStart w:id="57" w:name="ref-chen2020Transcriptome"/>
      <w:bookmarkEnd w:id="56"/>
      <w:r w:rsidRPr="00FF2763">
        <w:t xml:space="preserve">Chen, Y., Li, C., Yi, J., Yang, Y., Lei, C., &amp; Gong, M. (2020). Transcriptome Response to Drought, Rehydration and Re-Dehydration in Potato. </w:t>
      </w:r>
      <w:r w:rsidRPr="00FF2763">
        <w:rPr>
          <w:i/>
        </w:rPr>
        <w:t>International Journal of Molecular Sciences</w:t>
      </w:r>
      <w:r w:rsidRPr="00FF2763">
        <w:t xml:space="preserve">, </w:t>
      </w:r>
      <w:r w:rsidRPr="00FF2763">
        <w:rPr>
          <w:i/>
        </w:rPr>
        <w:t>21</w:t>
      </w:r>
      <w:r w:rsidRPr="00FF2763">
        <w:t xml:space="preserve">(1), 159. </w:t>
      </w:r>
      <w:hyperlink r:id="rId19">
        <w:r w:rsidRPr="00FF2763">
          <w:rPr>
            <w:rStyle w:val="Hyperlink"/>
          </w:rPr>
          <w:t>https://doi.org/10.3390/ijms21010159</w:t>
        </w:r>
      </w:hyperlink>
    </w:p>
    <w:p w14:paraId="40BEA6DA" w14:textId="77777777" w:rsidR="005F4069" w:rsidRPr="00FF2763" w:rsidRDefault="006F24DC">
      <w:pPr>
        <w:pStyle w:val="Bibliography"/>
      </w:pPr>
      <w:bookmarkStart w:id="58" w:name="ref-dallacosta1997Yield"/>
      <w:bookmarkEnd w:id="57"/>
      <w:r w:rsidRPr="00FF2763">
        <w:t xml:space="preserve">Dalla Costa, L., </w:t>
      </w:r>
      <w:proofErr w:type="spellStart"/>
      <w:r w:rsidRPr="00FF2763">
        <w:t>Delle</w:t>
      </w:r>
      <w:proofErr w:type="spellEnd"/>
      <w:r w:rsidRPr="00FF2763">
        <w:t xml:space="preserve"> </w:t>
      </w:r>
      <w:proofErr w:type="spellStart"/>
      <w:r w:rsidRPr="00FF2763">
        <w:t>Vedove</w:t>
      </w:r>
      <w:proofErr w:type="spellEnd"/>
      <w:r w:rsidRPr="00FF2763">
        <w:t xml:space="preserve">, G., </w:t>
      </w:r>
      <w:proofErr w:type="spellStart"/>
      <w:r w:rsidRPr="00FF2763">
        <w:t>Gianquinto</w:t>
      </w:r>
      <w:proofErr w:type="spellEnd"/>
      <w:r w:rsidRPr="00FF2763">
        <w:t xml:space="preserve">, G., </w:t>
      </w:r>
      <w:proofErr w:type="spellStart"/>
      <w:r w:rsidRPr="00FF2763">
        <w:t>Giovanardi</w:t>
      </w:r>
      <w:proofErr w:type="spellEnd"/>
      <w:r w:rsidRPr="00FF2763">
        <w:t xml:space="preserve">, R., &amp; </w:t>
      </w:r>
      <w:proofErr w:type="spellStart"/>
      <w:r w:rsidRPr="00FF2763">
        <w:t>Peressotti</w:t>
      </w:r>
      <w:proofErr w:type="spellEnd"/>
      <w:r w:rsidRPr="00FF2763">
        <w:t xml:space="preserve">, A. (1997). Yield, water use efficiency and nitrogen uptake in potato: Influence of drought stress. </w:t>
      </w:r>
      <w:r w:rsidRPr="00FF2763">
        <w:rPr>
          <w:i/>
        </w:rPr>
        <w:t>Potato Research</w:t>
      </w:r>
      <w:r w:rsidRPr="00FF2763">
        <w:t xml:space="preserve">, </w:t>
      </w:r>
      <w:r w:rsidRPr="00FF2763">
        <w:rPr>
          <w:i/>
        </w:rPr>
        <w:t>40</w:t>
      </w:r>
      <w:r w:rsidRPr="00FF2763">
        <w:t xml:space="preserve">(1), 19–34. </w:t>
      </w:r>
      <w:hyperlink r:id="rId20">
        <w:r w:rsidRPr="00FF2763">
          <w:rPr>
            <w:rStyle w:val="Hyperlink"/>
          </w:rPr>
          <w:t>https://doi.org/10.1007/BF02407559</w:t>
        </w:r>
      </w:hyperlink>
    </w:p>
    <w:p w14:paraId="6D13C76B" w14:textId="77777777" w:rsidR="005F4069" w:rsidRPr="00FF2763" w:rsidRDefault="006F24DC">
      <w:pPr>
        <w:pStyle w:val="Bibliography"/>
      </w:pPr>
      <w:bookmarkStart w:id="59" w:name="ref-deblonde2001Effects"/>
      <w:bookmarkEnd w:id="58"/>
      <w:proofErr w:type="spellStart"/>
      <w:r w:rsidRPr="00FF2763">
        <w:t>Deblonde</w:t>
      </w:r>
      <w:proofErr w:type="spellEnd"/>
      <w:r w:rsidRPr="00FF2763">
        <w:t xml:space="preserve">, P. M. K., &amp; </w:t>
      </w:r>
      <w:proofErr w:type="spellStart"/>
      <w:r w:rsidRPr="00FF2763">
        <w:t>Ledent</w:t>
      </w:r>
      <w:proofErr w:type="spellEnd"/>
      <w:r w:rsidRPr="00FF2763">
        <w:t xml:space="preserve">, J. F. (2001). Effects of moderate drought conditions on green leaf number, stem height, leaf length and tuber yield of potato cultivars. </w:t>
      </w:r>
      <w:r w:rsidRPr="00FF2763">
        <w:rPr>
          <w:i/>
        </w:rPr>
        <w:t>European Journal of Agronomy</w:t>
      </w:r>
      <w:r w:rsidRPr="00FF2763">
        <w:t xml:space="preserve">, </w:t>
      </w:r>
      <w:r w:rsidRPr="00FF2763">
        <w:rPr>
          <w:i/>
        </w:rPr>
        <w:t>14</w:t>
      </w:r>
      <w:r w:rsidRPr="00FF2763">
        <w:t xml:space="preserve">(1), 31–41. </w:t>
      </w:r>
      <w:hyperlink r:id="rId21">
        <w:r w:rsidRPr="00FF2763">
          <w:rPr>
            <w:rStyle w:val="Hyperlink"/>
          </w:rPr>
          <w:t>https://doi.org/10.1016/S1161-0301(00)00081-2</w:t>
        </w:r>
      </w:hyperlink>
    </w:p>
    <w:p w14:paraId="2AD645FD" w14:textId="77777777" w:rsidR="005F4069" w:rsidRPr="00FF2763" w:rsidRDefault="006F24DC">
      <w:pPr>
        <w:pStyle w:val="Bibliography"/>
      </w:pPr>
      <w:bookmarkStart w:id="60" w:name="ref-deguchi2010Aboveground"/>
      <w:bookmarkEnd w:id="59"/>
      <w:proofErr w:type="spellStart"/>
      <w:r w:rsidRPr="00FF2763">
        <w:t>Deguchi</w:t>
      </w:r>
      <w:proofErr w:type="spellEnd"/>
      <w:r w:rsidRPr="00FF2763">
        <w:t xml:space="preserve">, T., Naya, T., Wangchuk, P., Itoh, E., Matsumoto, M., Zheng, X., Gopal, J., &amp; </w:t>
      </w:r>
      <w:proofErr w:type="spellStart"/>
      <w:r w:rsidRPr="00FF2763">
        <w:t>Iwama</w:t>
      </w:r>
      <w:proofErr w:type="spellEnd"/>
      <w:r w:rsidRPr="00FF2763">
        <w:t>, K. (2010). Aboveground Characteristics, Yield Potential and Drought Tolerance in “</w:t>
      </w:r>
      <w:proofErr w:type="spellStart"/>
      <w:r w:rsidRPr="00FF2763">
        <w:t>Konyu</w:t>
      </w:r>
      <w:proofErr w:type="spellEnd"/>
      <w:r w:rsidRPr="00FF2763">
        <w:t xml:space="preserve">” Potato Cultivars with Large Root Mass. </w:t>
      </w:r>
      <w:r w:rsidRPr="00FF2763">
        <w:rPr>
          <w:i/>
        </w:rPr>
        <w:t>Potato Research</w:t>
      </w:r>
      <w:r w:rsidRPr="00FF2763">
        <w:t xml:space="preserve">, </w:t>
      </w:r>
      <w:r w:rsidRPr="00FF2763">
        <w:rPr>
          <w:i/>
        </w:rPr>
        <w:t>53</w:t>
      </w:r>
      <w:r w:rsidRPr="00FF2763">
        <w:t xml:space="preserve">(4), 331–340. </w:t>
      </w:r>
      <w:hyperlink r:id="rId22">
        <w:r w:rsidRPr="00FF2763">
          <w:rPr>
            <w:rStyle w:val="Hyperlink"/>
          </w:rPr>
          <w:t>https://doi.org/10.1007/s11540-010-9174-x</w:t>
        </w:r>
      </w:hyperlink>
    </w:p>
    <w:p w14:paraId="7947C6F6" w14:textId="77777777" w:rsidR="005F4069" w:rsidRPr="00FF2763" w:rsidRDefault="006F24DC">
      <w:pPr>
        <w:pStyle w:val="Bibliography"/>
      </w:pPr>
      <w:bookmarkStart w:id="61" w:name="ref-R-agricolae"/>
      <w:bookmarkEnd w:id="60"/>
      <w:r w:rsidRPr="00FF2763">
        <w:t xml:space="preserve">de </w:t>
      </w:r>
      <w:proofErr w:type="spellStart"/>
      <w:r w:rsidRPr="00FF2763">
        <w:t>Mendiburu</w:t>
      </w:r>
      <w:proofErr w:type="spellEnd"/>
      <w:r w:rsidRPr="00FF2763">
        <w:t xml:space="preserve">, F. (2020). </w:t>
      </w:r>
      <w:r w:rsidRPr="00FF2763">
        <w:rPr>
          <w:i/>
        </w:rPr>
        <w:t>Agricolae: Statistical procedures for agricultural research</w:t>
      </w:r>
      <w:r w:rsidRPr="00FF2763">
        <w:t xml:space="preserve">. </w:t>
      </w:r>
      <w:hyperlink r:id="rId23">
        <w:r w:rsidRPr="00FF2763">
          <w:rPr>
            <w:rStyle w:val="Hyperlink"/>
          </w:rPr>
          <w:t>https://CRAN.R-project.org/package=agricolae</w:t>
        </w:r>
      </w:hyperlink>
    </w:p>
    <w:p w14:paraId="51A8B338" w14:textId="77777777" w:rsidR="005F4069" w:rsidRPr="00FF2763" w:rsidRDefault="006F24DC">
      <w:pPr>
        <w:pStyle w:val="Bibliography"/>
      </w:pPr>
      <w:bookmarkStart w:id="62" w:name="ref-demirel2020Physiological"/>
      <w:bookmarkEnd w:id="61"/>
      <w:proofErr w:type="spellStart"/>
      <w:r w:rsidRPr="00FF2763">
        <w:t>Demirel</w:t>
      </w:r>
      <w:proofErr w:type="spellEnd"/>
      <w:r w:rsidRPr="00FF2763">
        <w:t xml:space="preserve">, U., Morris, W. L., </w:t>
      </w:r>
      <w:proofErr w:type="spellStart"/>
      <w:r w:rsidRPr="00FF2763">
        <w:t>Ducreux</w:t>
      </w:r>
      <w:proofErr w:type="spellEnd"/>
      <w:r w:rsidRPr="00FF2763">
        <w:t xml:space="preserve">, L. J. M., Yavuz, C., Asim, A., </w:t>
      </w:r>
      <w:proofErr w:type="spellStart"/>
      <w:r w:rsidRPr="00FF2763">
        <w:t>Tindas</w:t>
      </w:r>
      <w:proofErr w:type="spellEnd"/>
      <w:r w:rsidRPr="00FF2763">
        <w:t xml:space="preserve">, I., Campbell, R., Morris, J. A., </w:t>
      </w:r>
      <w:proofErr w:type="spellStart"/>
      <w:r w:rsidRPr="00FF2763">
        <w:t>Verrall</w:t>
      </w:r>
      <w:proofErr w:type="spellEnd"/>
      <w:r w:rsidRPr="00FF2763">
        <w:t xml:space="preserve">, S. R., Hedley, P. E., </w:t>
      </w:r>
      <w:proofErr w:type="spellStart"/>
      <w:r w:rsidRPr="00FF2763">
        <w:t>Gokce</w:t>
      </w:r>
      <w:proofErr w:type="spellEnd"/>
      <w:r w:rsidRPr="00FF2763">
        <w:t xml:space="preserve">, Z. N. O., </w:t>
      </w:r>
      <w:proofErr w:type="spellStart"/>
      <w:r w:rsidRPr="00FF2763">
        <w:t>Caliskan</w:t>
      </w:r>
      <w:proofErr w:type="spellEnd"/>
      <w:r w:rsidRPr="00FF2763">
        <w:t xml:space="preserve">, S., Aksoy, E., </w:t>
      </w:r>
      <w:proofErr w:type="spellStart"/>
      <w:r w:rsidRPr="00FF2763">
        <w:t>Caliskan</w:t>
      </w:r>
      <w:proofErr w:type="spellEnd"/>
      <w:r w:rsidRPr="00FF2763">
        <w:t xml:space="preserve">, M. E., Taylor, M. A., &amp; Hancock, R. D. (2020). Physiological, Biochemical, and Transcriptional </w:t>
      </w:r>
      <w:r w:rsidRPr="00FF2763">
        <w:lastRenderedPageBreak/>
        <w:t xml:space="preserve">Responses to Single and Combined Abiotic Stress in Stress-Tolerant and Stress-Sensitive Potato Genotypes. </w:t>
      </w:r>
      <w:r w:rsidRPr="00FF2763">
        <w:rPr>
          <w:i/>
        </w:rPr>
        <w:t>Frontiers in Plant Science</w:t>
      </w:r>
      <w:r w:rsidRPr="00FF2763">
        <w:t xml:space="preserve">, </w:t>
      </w:r>
      <w:r w:rsidRPr="00FF2763">
        <w:rPr>
          <w:i/>
        </w:rPr>
        <w:t>11</w:t>
      </w:r>
      <w:r w:rsidRPr="00FF2763">
        <w:t xml:space="preserve">. </w:t>
      </w:r>
      <w:hyperlink r:id="rId24">
        <w:r w:rsidRPr="00FF2763">
          <w:rPr>
            <w:rStyle w:val="Hyperlink"/>
          </w:rPr>
          <w:t>https://doi.org/10.3389/fpls.2020.00169</w:t>
        </w:r>
      </w:hyperlink>
    </w:p>
    <w:p w14:paraId="4FF03BE4" w14:textId="77777777" w:rsidR="005F4069" w:rsidRPr="00FF2763" w:rsidRDefault="006F24DC">
      <w:pPr>
        <w:pStyle w:val="Bibliography"/>
      </w:pPr>
      <w:bookmarkStart w:id="63" w:name="ref-donald1976Biological"/>
      <w:bookmarkEnd w:id="62"/>
      <w:r w:rsidRPr="00FF2763">
        <w:t xml:space="preserve">Donald, C. M., &amp; Hamblin, J. (1976). The Biological Yield and Harvest Index of Cereals as Agronomic and Plant Breeding Criteria. In N. C. Brady (Ed.), </w:t>
      </w:r>
      <w:r w:rsidRPr="00FF2763">
        <w:rPr>
          <w:i/>
        </w:rPr>
        <w:t>Advances in Agronomy</w:t>
      </w:r>
      <w:r w:rsidRPr="00FF2763">
        <w:t xml:space="preserve"> (Vol. 28, pp. 361–405). Academic Press. </w:t>
      </w:r>
      <w:hyperlink r:id="rId25">
        <w:r w:rsidRPr="00FF2763">
          <w:rPr>
            <w:rStyle w:val="Hyperlink"/>
          </w:rPr>
          <w:t>https://doi.org/10.1016/S0065-2113(08)60559-3</w:t>
        </w:r>
      </w:hyperlink>
    </w:p>
    <w:p w14:paraId="4E367DC8" w14:textId="77777777" w:rsidR="005F4069" w:rsidRPr="00FF2763" w:rsidRDefault="006F24DC">
      <w:pPr>
        <w:pStyle w:val="Bibliography"/>
      </w:pPr>
      <w:bookmarkStart w:id="64" w:name="ref-galili2018heatmaply"/>
      <w:bookmarkEnd w:id="63"/>
      <w:proofErr w:type="spellStart"/>
      <w:r w:rsidRPr="00FF2763">
        <w:t>Galili</w:t>
      </w:r>
      <w:proofErr w:type="spellEnd"/>
      <w:r w:rsidRPr="00FF2763">
        <w:t xml:space="preserve">, T., O’Callaghan, A., Sidi, J., &amp; Sievert, C. (2018). </w:t>
      </w:r>
      <w:proofErr w:type="spellStart"/>
      <w:r w:rsidRPr="00FF2763">
        <w:t>Heatmaply</w:t>
      </w:r>
      <w:proofErr w:type="spellEnd"/>
      <w:r w:rsidRPr="00FF2763">
        <w:t xml:space="preserve">: An R package for creating interactive cluster heatmaps for online publishing. </w:t>
      </w:r>
      <w:r w:rsidRPr="00FF2763">
        <w:rPr>
          <w:i/>
        </w:rPr>
        <w:t>Bioinformatics</w:t>
      </w:r>
      <w:r w:rsidRPr="00FF2763">
        <w:t xml:space="preserve">, </w:t>
      </w:r>
      <w:r w:rsidRPr="00FF2763">
        <w:rPr>
          <w:i/>
        </w:rPr>
        <w:t>34</w:t>
      </w:r>
      <w:r w:rsidRPr="00FF2763">
        <w:t xml:space="preserve">(9), 1600–1602. </w:t>
      </w:r>
      <w:hyperlink r:id="rId26">
        <w:r w:rsidRPr="00FF2763">
          <w:rPr>
            <w:rStyle w:val="Hyperlink"/>
          </w:rPr>
          <w:t>https://doi.org/10.1093/bioinformatics/btx657</w:t>
        </w:r>
      </w:hyperlink>
    </w:p>
    <w:p w14:paraId="1B844756" w14:textId="77777777" w:rsidR="005F4069" w:rsidRPr="00FF2763" w:rsidRDefault="006F24DC">
      <w:pPr>
        <w:pStyle w:val="Bibliography"/>
      </w:pPr>
      <w:bookmarkStart w:id="65" w:name="ref-gao2015maize"/>
      <w:bookmarkEnd w:id="64"/>
      <w:r w:rsidRPr="00FF2763">
        <w:t xml:space="preserve">Gao, Y., Jiang, W., Dai, Y., Xiao, N., Zhang, C., Li, H., Lu, Y., Wu, M., Tao, X., Deng, D., &amp; Chen, J. (2015). A maize phytochrome-interacting factor 3 improves drought and salt stress tolerance in rice. </w:t>
      </w:r>
      <w:r w:rsidRPr="00FF2763">
        <w:rPr>
          <w:i/>
        </w:rPr>
        <w:t>Plant Molecular Biology</w:t>
      </w:r>
      <w:r w:rsidRPr="00FF2763">
        <w:t xml:space="preserve">, </w:t>
      </w:r>
      <w:r w:rsidRPr="00FF2763">
        <w:rPr>
          <w:i/>
        </w:rPr>
        <w:t>87</w:t>
      </w:r>
      <w:r w:rsidRPr="00FF2763">
        <w:t xml:space="preserve">(4), 413–428. </w:t>
      </w:r>
      <w:hyperlink r:id="rId27">
        <w:r w:rsidRPr="00FF2763">
          <w:rPr>
            <w:rStyle w:val="Hyperlink"/>
          </w:rPr>
          <w:t>https://doi.org/10.1007/s11103-015-0288-z</w:t>
        </w:r>
      </w:hyperlink>
    </w:p>
    <w:p w14:paraId="3CB17460" w14:textId="77777777" w:rsidR="005F4069" w:rsidRPr="00FF2763" w:rsidRDefault="006F24DC">
      <w:pPr>
        <w:pStyle w:val="Bibliography"/>
      </w:pPr>
      <w:bookmarkStart w:id="66" w:name="ref-gutierrez-rosales2007UNICA"/>
      <w:bookmarkEnd w:id="65"/>
      <w:r w:rsidRPr="00FF2763">
        <w:t>Gutiérrez-Rosales, R. O., Espinoza-</w:t>
      </w:r>
      <w:proofErr w:type="spellStart"/>
      <w:r w:rsidRPr="00FF2763">
        <w:t>Trelles</w:t>
      </w:r>
      <w:proofErr w:type="spellEnd"/>
      <w:r w:rsidRPr="00FF2763">
        <w:t xml:space="preserve">, J. A., &amp; </w:t>
      </w:r>
      <w:proofErr w:type="spellStart"/>
      <w:r w:rsidRPr="00FF2763">
        <w:t>Bonierbale</w:t>
      </w:r>
      <w:proofErr w:type="spellEnd"/>
      <w:r w:rsidRPr="00FF2763">
        <w:t xml:space="preserve">, M. (2007). UNICA: </w:t>
      </w:r>
      <w:proofErr w:type="spellStart"/>
      <w:r w:rsidRPr="00FF2763">
        <w:t>variedad</w:t>
      </w:r>
      <w:proofErr w:type="spellEnd"/>
      <w:r w:rsidRPr="00FF2763">
        <w:t xml:space="preserve"> Peruana para mercado fresco y papa </w:t>
      </w:r>
      <w:proofErr w:type="spellStart"/>
      <w:r w:rsidRPr="00FF2763">
        <w:t>frita</w:t>
      </w:r>
      <w:proofErr w:type="spellEnd"/>
      <w:r w:rsidRPr="00FF2763">
        <w:t xml:space="preserve"> con </w:t>
      </w:r>
      <w:proofErr w:type="spellStart"/>
      <w:r w:rsidRPr="00FF2763">
        <w:t>tolerancia</w:t>
      </w:r>
      <w:proofErr w:type="spellEnd"/>
      <w:r w:rsidRPr="00FF2763">
        <w:t xml:space="preserve"> y </w:t>
      </w:r>
      <w:proofErr w:type="spellStart"/>
      <w:r w:rsidRPr="00FF2763">
        <w:t>resistencia</w:t>
      </w:r>
      <w:proofErr w:type="spellEnd"/>
      <w:r w:rsidRPr="00FF2763">
        <w:t xml:space="preserve"> para </w:t>
      </w:r>
      <w:proofErr w:type="spellStart"/>
      <w:r w:rsidRPr="00FF2763">
        <w:t>condiciones</w:t>
      </w:r>
      <w:proofErr w:type="spellEnd"/>
      <w:r w:rsidRPr="00FF2763">
        <w:t xml:space="preserve"> </w:t>
      </w:r>
      <w:proofErr w:type="spellStart"/>
      <w:r w:rsidRPr="00FF2763">
        <w:t>climáticas</w:t>
      </w:r>
      <w:proofErr w:type="spellEnd"/>
      <w:r w:rsidRPr="00FF2763">
        <w:t xml:space="preserve"> </w:t>
      </w:r>
      <w:proofErr w:type="spellStart"/>
      <w:r w:rsidRPr="00FF2763">
        <w:t>adversas</w:t>
      </w:r>
      <w:proofErr w:type="spellEnd"/>
      <w:r w:rsidRPr="00FF2763">
        <w:t xml:space="preserve">. </w:t>
      </w:r>
      <w:proofErr w:type="spellStart"/>
      <w:r w:rsidRPr="00FF2763">
        <w:rPr>
          <w:i/>
        </w:rPr>
        <w:t>Revista</w:t>
      </w:r>
      <w:proofErr w:type="spellEnd"/>
      <w:r w:rsidRPr="00FF2763">
        <w:rPr>
          <w:i/>
        </w:rPr>
        <w:t xml:space="preserve"> </w:t>
      </w:r>
      <w:proofErr w:type="spellStart"/>
      <w:r w:rsidRPr="00FF2763">
        <w:rPr>
          <w:i/>
        </w:rPr>
        <w:t>Latinoamericana</w:t>
      </w:r>
      <w:proofErr w:type="spellEnd"/>
      <w:r w:rsidRPr="00FF2763">
        <w:rPr>
          <w:i/>
        </w:rPr>
        <w:t xml:space="preserve"> de La Papa</w:t>
      </w:r>
      <w:r w:rsidRPr="00FF2763">
        <w:t xml:space="preserve">, </w:t>
      </w:r>
      <w:r w:rsidRPr="00FF2763">
        <w:rPr>
          <w:i/>
        </w:rPr>
        <w:t>14</w:t>
      </w:r>
      <w:r w:rsidRPr="00FF2763">
        <w:t xml:space="preserve">(1), 41–50. </w:t>
      </w:r>
      <w:hyperlink r:id="rId28">
        <w:r w:rsidRPr="00FF2763">
          <w:rPr>
            <w:rStyle w:val="Hyperlink"/>
          </w:rPr>
          <w:t>http://35.231.225.15/index.php/rev-alap/article/view/143</w:t>
        </w:r>
      </w:hyperlink>
    </w:p>
    <w:p w14:paraId="7ECA614F" w14:textId="77777777" w:rsidR="005F4069" w:rsidRPr="00FF2763" w:rsidRDefault="006F24DC">
      <w:pPr>
        <w:pStyle w:val="Bibliography"/>
      </w:pPr>
      <w:bookmarkStart w:id="67" w:name="ref-R-FactoMineR"/>
      <w:bookmarkEnd w:id="66"/>
      <w:proofErr w:type="spellStart"/>
      <w:r w:rsidRPr="00FF2763">
        <w:t>Husson</w:t>
      </w:r>
      <w:proofErr w:type="spellEnd"/>
      <w:r w:rsidRPr="00FF2763">
        <w:t xml:space="preserve">, F., </w:t>
      </w:r>
      <w:proofErr w:type="spellStart"/>
      <w:r w:rsidRPr="00FF2763">
        <w:t>Josse</w:t>
      </w:r>
      <w:proofErr w:type="spellEnd"/>
      <w:r w:rsidRPr="00FF2763">
        <w:t xml:space="preserve">, J., Le, S., &amp; </w:t>
      </w:r>
      <w:proofErr w:type="spellStart"/>
      <w:r w:rsidRPr="00FF2763">
        <w:t>Mazet</w:t>
      </w:r>
      <w:proofErr w:type="spellEnd"/>
      <w:r w:rsidRPr="00FF2763">
        <w:t xml:space="preserve">, J. (2020). </w:t>
      </w:r>
      <w:proofErr w:type="spellStart"/>
      <w:r w:rsidRPr="00FF2763">
        <w:rPr>
          <w:i/>
        </w:rPr>
        <w:t>FactoMineR</w:t>
      </w:r>
      <w:proofErr w:type="spellEnd"/>
      <w:r w:rsidRPr="00FF2763">
        <w:rPr>
          <w:i/>
        </w:rPr>
        <w:t>: Multivariate exploratory data analysis and data mining</w:t>
      </w:r>
      <w:r w:rsidRPr="00FF2763">
        <w:t xml:space="preserve">. </w:t>
      </w:r>
      <w:hyperlink r:id="rId29">
        <w:r w:rsidRPr="00FF2763">
          <w:rPr>
            <w:rStyle w:val="Hyperlink"/>
          </w:rPr>
          <w:t>https://CRAN.R-project.org/package=FactoMineR</w:t>
        </w:r>
      </w:hyperlink>
    </w:p>
    <w:p w14:paraId="35041D1E" w14:textId="77777777" w:rsidR="005F4069" w:rsidRPr="00FF2763" w:rsidRDefault="006F24DC">
      <w:pPr>
        <w:pStyle w:val="Bibliography"/>
      </w:pPr>
      <w:bookmarkStart w:id="68" w:name="ref-joshi2016Potato"/>
      <w:bookmarkEnd w:id="67"/>
      <w:r w:rsidRPr="00FF2763">
        <w:t xml:space="preserve">Joshi, M., Fogelman, E., </w:t>
      </w:r>
      <w:proofErr w:type="spellStart"/>
      <w:r w:rsidRPr="00FF2763">
        <w:t>Belausov</w:t>
      </w:r>
      <w:proofErr w:type="spellEnd"/>
      <w:r w:rsidRPr="00FF2763">
        <w:t xml:space="preserve">, E., &amp; </w:t>
      </w:r>
      <w:proofErr w:type="spellStart"/>
      <w:r w:rsidRPr="00FF2763">
        <w:t>Ginzberg</w:t>
      </w:r>
      <w:proofErr w:type="spellEnd"/>
      <w:r w:rsidRPr="00FF2763">
        <w:t xml:space="preserve">, I. (2016). Potato root system development and factors that determine its architecture. </w:t>
      </w:r>
      <w:r w:rsidRPr="00FF2763">
        <w:rPr>
          <w:i/>
        </w:rPr>
        <w:t>Journal of Plant Physiology</w:t>
      </w:r>
      <w:r w:rsidRPr="00FF2763">
        <w:t xml:space="preserve">, </w:t>
      </w:r>
      <w:r w:rsidRPr="00FF2763">
        <w:rPr>
          <w:i/>
        </w:rPr>
        <w:t>205</w:t>
      </w:r>
      <w:r w:rsidRPr="00FF2763">
        <w:t xml:space="preserve">, 113–123. </w:t>
      </w:r>
      <w:hyperlink r:id="rId30">
        <w:r w:rsidRPr="00FF2763">
          <w:rPr>
            <w:rStyle w:val="Hyperlink"/>
          </w:rPr>
          <w:t>https://doi.org/10.1016/j.jplph.2016.08.014</w:t>
        </w:r>
      </w:hyperlink>
    </w:p>
    <w:p w14:paraId="79DDE6D4" w14:textId="77777777" w:rsidR="005F4069" w:rsidRPr="00FF2763" w:rsidRDefault="006F24DC">
      <w:pPr>
        <w:pStyle w:val="Bibliography"/>
      </w:pPr>
      <w:bookmarkStart w:id="69" w:name="ref-kaminski2015Contrasting"/>
      <w:bookmarkEnd w:id="68"/>
      <w:r w:rsidRPr="00FF2763">
        <w:t xml:space="preserve">Kaminski, K. P., </w:t>
      </w:r>
      <w:proofErr w:type="spellStart"/>
      <w:r w:rsidRPr="00FF2763">
        <w:t>Kørup</w:t>
      </w:r>
      <w:proofErr w:type="spellEnd"/>
      <w:r w:rsidRPr="00FF2763">
        <w:t xml:space="preserve">, K., Kristensen, K., Nielsen, K. L., Liu, F., </w:t>
      </w:r>
      <w:proofErr w:type="spellStart"/>
      <w:r w:rsidRPr="00FF2763">
        <w:t>Topbjerg</w:t>
      </w:r>
      <w:proofErr w:type="spellEnd"/>
      <w:r w:rsidRPr="00FF2763">
        <w:t xml:space="preserve">, H. B., Kirk, H. G., &amp; Andersen, M. N. (2015). Contrasting Water-Use Efficiency (WUE) Responses of a Potato Mapping Population and Capability of Modified Ball-Berry Model to Predict Stomatal Conductance and WUE Measured at Different Environmental Conditions. </w:t>
      </w:r>
      <w:r w:rsidRPr="00FF2763">
        <w:rPr>
          <w:i/>
        </w:rPr>
        <w:t>Journal of Agronomy and Crop Science</w:t>
      </w:r>
      <w:r w:rsidRPr="00FF2763">
        <w:t xml:space="preserve">, </w:t>
      </w:r>
      <w:r w:rsidRPr="00FF2763">
        <w:rPr>
          <w:i/>
        </w:rPr>
        <w:t>201</w:t>
      </w:r>
      <w:r w:rsidRPr="00FF2763">
        <w:t xml:space="preserve">(2), 81–94. </w:t>
      </w:r>
      <w:hyperlink r:id="rId31">
        <w:r w:rsidRPr="00FF2763">
          <w:rPr>
            <w:rStyle w:val="Hyperlink"/>
          </w:rPr>
          <w:t>https://doi.org/10.1111/jac.12091</w:t>
        </w:r>
      </w:hyperlink>
    </w:p>
    <w:p w14:paraId="50ED588A" w14:textId="77777777" w:rsidR="005F4069" w:rsidRPr="00FF2763" w:rsidRDefault="006F24DC">
      <w:pPr>
        <w:pStyle w:val="Bibliography"/>
      </w:pPr>
      <w:bookmarkStart w:id="70" w:name="ref-khan2015Multiple"/>
      <w:bookmarkEnd w:id="69"/>
      <w:r w:rsidRPr="00FF2763">
        <w:t xml:space="preserve">Khan, M. A., Saravia, D., </w:t>
      </w:r>
      <w:proofErr w:type="spellStart"/>
      <w:r w:rsidRPr="00FF2763">
        <w:t>Munive</w:t>
      </w:r>
      <w:proofErr w:type="spellEnd"/>
      <w:r w:rsidRPr="00FF2763">
        <w:t xml:space="preserve">, S., Lozano-Isla, F., Farfan, E., Eyzaguirre, R., &amp; </w:t>
      </w:r>
      <w:proofErr w:type="spellStart"/>
      <w:r w:rsidRPr="00FF2763">
        <w:t>Bonierbale</w:t>
      </w:r>
      <w:proofErr w:type="spellEnd"/>
      <w:r w:rsidRPr="00FF2763">
        <w:t xml:space="preserve">, M. (2015). Multiple QTLs Linked to </w:t>
      </w:r>
      <w:proofErr w:type="spellStart"/>
      <w:r w:rsidRPr="00FF2763">
        <w:t>Agro</w:t>
      </w:r>
      <w:proofErr w:type="spellEnd"/>
      <w:r w:rsidRPr="00FF2763">
        <w:t xml:space="preserve">-Morphological and Physiological Traits Related to </w:t>
      </w:r>
      <w:r w:rsidRPr="00FF2763">
        <w:lastRenderedPageBreak/>
        <w:t xml:space="preserve">Drought Tolerance in Potato. </w:t>
      </w:r>
      <w:r w:rsidRPr="00FF2763">
        <w:rPr>
          <w:i/>
        </w:rPr>
        <w:t>Plant Molecular Biology Reporter</w:t>
      </w:r>
      <w:r w:rsidRPr="00FF2763">
        <w:t xml:space="preserve">, </w:t>
      </w:r>
      <w:r w:rsidRPr="00FF2763">
        <w:rPr>
          <w:i/>
        </w:rPr>
        <w:t>33</w:t>
      </w:r>
      <w:r w:rsidRPr="00FF2763">
        <w:t xml:space="preserve">(5), 1286–1298. </w:t>
      </w:r>
      <w:hyperlink r:id="rId32">
        <w:r w:rsidRPr="00FF2763">
          <w:rPr>
            <w:rStyle w:val="Hyperlink"/>
          </w:rPr>
          <w:t>https://doi.org/10.1007/s11105-014-0824-z</w:t>
        </w:r>
      </w:hyperlink>
    </w:p>
    <w:p w14:paraId="3C6A73FC" w14:textId="77777777" w:rsidR="005F4069" w:rsidRPr="00FF2763" w:rsidRDefault="006F24DC">
      <w:pPr>
        <w:pStyle w:val="Bibliography"/>
      </w:pPr>
      <w:bookmarkStart w:id="71" w:name="ref-le2008FactoMineR"/>
      <w:bookmarkEnd w:id="70"/>
      <w:r w:rsidRPr="00FF2763">
        <w:t xml:space="preserve">Lê, S., </w:t>
      </w:r>
      <w:proofErr w:type="spellStart"/>
      <w:r w:rsidRPr="00FF2763">
        <w:t>Josse</w:t>
      </w:r>
      <w:proofErr w:type="spellEnd"/>
      <w:r w:rsidRPr="00FF2763">
        <w:t xml:space="preserve">, J., &amp; </w:t>
      </w:r>
      <w:proofErr w:type="spellStart"/>
      <w:r w:rsidRPr="00FF2763">
        <w:t>Husson</w:t>
      </w:r>
      <w:proofErr w:type="spellEnd"/>
      <w:r w:rsidRPr="00FF2763">
        <w:t xml:space="preserve">, F. (2008). </w:t>
      </w:r>
      <w:proofErr w:type="spellStart"/>
      <w:r w:rsidRPr="00FF2763">
        <w:t>FactoMineR</w:t>
      </w:r>
      <w:proofErr w:type="spellEnd"/>
      <w:r w:rsidRPr="00FF2763">
        <w:t xml:space="preserve">: An R Package for Multivariate Analysis. </w:t>
      </w:r>
      <w:r w:rsidRPr="00FF2763">
        <w:rPr>
          <w:i/>
        </w:rPr>
        <w:t>Journal of Statistical Software</w:t>
      </w:r>
      <w:r w:rsidRPr="00FF2763">
        <w:t xml:space="preserve">, </w:t>
      </w:r>
      <w:r w:rsidRPr="00FF2763">
        <w:rPr>
          <w:i/>
        </w:rPr>
        <w:t>25</w:t>
      </w:r>
      <w:r w:rsidRPr="00FF2763">
        <w:t xml:space="preserve">(1), 1–18. </w:t>
      </w:r>
      <w:hyperlink r:id="rId33">
        <w:r w:rsidRPr="00FF2763">
          <w:rPr>
            <w:rStyle w:val="Hyperlink"/>
          </w:rPr>
          <w:t>https://doi.org/10.18637/jss.v025.i01</w:t>
        </w:r>
      </w:hyperlink>
    </w:p>
    <w:p w14:paraId="5AF059D2" w14:textId="77777777" w:rsidR="005F4069" w:rsidRPr="00FF2763" w:rsidRDefault="006F24DC">
      <w:pPr>
        <w:pStyle w:val="Bibliography"/>
      </w:pPr>
      <w:bookmarkStart w:id="72" w:name="ref-lichtenthaler1983Determinations"/>
      <w:bookmarkEnd w:id="71"/>
      <w:proofErr w:type="spellStart"/>
      <w:r w:rsidRPr="00FF2763">
        <w:t>Lichtenthaler</w:t>
      </w:r>
      <w:proofErr w:type="spellEnd"/>
      <w:r w:rsidRPr="00FF2763">
        <w:t xml:space="preserve">, H. K., &amp; </w:t>
      </w:r>
      <w:proofErr w:type="spellStart"/>
      <w:r w:rsidRPr="00FF2763">
        <w:t>Wellburn</w:t>
      </w:r>
      <w:proofErr w:type="spellEnd"/>
      <w:r w:rsidRPr="00FF2763">
        <w:t xml:space="preserve">, A. R. (1983). Determinations of total carotenoids and chlorophylls a and b of leaf extracts in different solvents. </w:t>
      </w:r>
      <w:r w:rsidRPr="00FF2763">
        <w:rPr>
          <w:i/>
        </w:rPr>
        <w:t>Biochemical Society Transactions</w:t>
      </w:r>
      <w:r w:rsidRPr="00FF2763">
        <w:t xml:space="preserve">, </w:t>
      </w:r>
      <w:r w:rsidRPr="00FF2763">
        <w:rPr>
          <w:i/>
        </w:rPr>
        <w:t>11</w:t>
      </w:r>
      <w:r w:rsidRPr="00FF2763">
        <w:t xml:space="preserve">(5), 591–592. </w:t>
      </w:r>
      <w:hyperlink r:id="rId34">
        <w:r w:rsidRPr="00FF2763">
          <w:rPr>
            <w:rStyle w:val="Hyperlink"/>
          </w:rPr>
          <w:t>https://doi.org/10.1042/bst0110591</w:t>
        </w:r>
      </w:hyperlink>
    </w:p>
    <w:p w14:paraId="51B2ADDF" w14:textId="77777777" w:rsidR="005F4069" w:rsidRPr="00FF2763" w:rsidRDefault="006F24DC">
      <w:pPr>
        <w:pStyle w:val="Bibliography"/>
      </w:pPr>
      <w:bookmarkStart w:id="73" w:name="ref-ling2011Use"/>
      <w:bookmarkEnd w:id="72"/>
      <w:r w:rsidRPr="00FF2763">
        <w:t xml:space="preserve">Ling, Q., Huang, W., &amp; Jarvis, P. (2011). Use of a SPAD-502 meter to measure leaf chlorophyll concentration in Arabidopsis thaliana. </w:t>
      </w:r>
      <w:r w:rsidRPr="00FF2763">
        <w:rPr>
          <w:i/>
        </w:rPr>
        <w:t>Photosynthesis Research</w:t>
      </w:r>
      <w:r w:rsidRPr="00FF2763">
        <w:t xml:space="preserve">, </w:t>
      </w:r>
      <w:r w:rsidRPr="00FF2763">
        <w:rPr>
          <w:i/>
        </w:rPr>
        <w:t>107</w:t>
      </w:r>
      <w:r w:rsidRPr="00FF2763">
        <w:t xml:space="preserve">(2), 209–214. </w:t>
      </w:r>
      <w:hyperlink r:id="rId35">
        <w:r w:rsidRPr="00FF2763">
          <w:rPr>
            <w:rStyle w:val="Hyperlink"/>
          </w:rPr>
          <w:t>https://doi.org/10.1007/s11120-010-9606-0</w:t>
        </w:r>
      </w:hyperlink>
    </w:p>
    <w:p w14:paraId="4EC52305" w14:textId="77777777" w:rsidR="005F4069" w:rsidRPr="00FF2763" w:rsidRDefault="006F24DC">
      <w:pPr>
        <w:pStyle w:val="Bibliography"/>
      </w:pPr>
      <w:bookmarkStart w:id="74" w:name="ref-liu2005ABA"/>
      <w:bookmarkEnd w:id="73"/>
      <w:r w:rsidRPr="00FF2763">
        <w:t xml:space="preserve">Liu, F., Jensen, C. R., </w:t>
      </w:r>
      <w:proofErr w:type="spellStart"/>
      <w:r w:rsidRPr="00FF2763">
        <w:t>Shahanzari</w:t>
      </w:r>
      <w:proofErr w:type="spellEnd"/>
      <w:r w:rsidRPr="00FF2763">
        <w:t xml:space="preserve">, A., Andersen, M. N., &amp; Jacobsen, S.-E. (2005). ABA regulated stomatal control and photosynthetic water use efficiency of potato (Solanum tuberosum L.) During progressive soil drying. </w:t>
      </w:r>
      <w:r w:rsidRPr="00FF2763">
        <w:rPr>
          <w:i/>
        </w:rPr>
        <w:t>Plant Science</w:t>
      </w:r>
      <w:r w:rsidRPr="00FF2763">
        <w:t xml:space="preserve">, </w:t>
      </w:r>
      <w:r w:rsidRPr="00FF2763">
        <w:rPr>
          <w:i/>
        </w:rPr>
        <w:t>168</w:t>
      </w:r>
      <w:r w:rsidRPr="00FF2763">
        <w:t xml:space="preserve">(3), 831–836. </w:t>
      </w:r>
      <w:hyperlink r:id="rId36">
        <w:r w:rsidRPr="00FF2763">
          <w:rPr>
            <w:rStyle w:val="Hyperlink"/>
          </w:rPr>
          <w:t>https://doi.org/10.1016/j.plantsci.2004.10.016</w:t>
        </w:r>
      </w:hyperlink>
    </w:p>
    <w:p w14:paraId="7BDD5CF1" w14:textId="77777777" w:rsidR="005F4069" w:rsidRPr="00FF2763" w:rsidRDefault="006F24DC">
      <w:pPr>
        <w:pStyle w:val="Bibliography"/>
      </w:pPr>
      <w:bookmarkStart w:id="75" w:name="ref-liu2006Effects"/>
      <w:bookmarkEnd w:id="74"/>
      <w:r w:rsidRPr="00FF2763">
        <w:t xml:space="preserve">Liu, F., </w:t>
      </w:r>
      <w:proofErr w:type="spellStart"/>
      <w:r w:rsidRPr="00FF2763">
        <w:t>Shahnazari</w:t>
      </w:r>
      <w:proofErr w:type="spellEnd"/>
      <w:r w:rsidRPr="00FF2763">
        <w:t xml:space="preserve">, A., Andersen, M. N., Jacobsen, S.-E., &amp; Jensen, C. R. (2006). Effects of deficit irrigation (DI) and partial root drying (PRD) on gas exchange, biomass partitioning, and water use efficiency in potato. </w:t>
      </w:r>
      <w:r w:rsidRPr="00FF2763">
        <w:rPr>
          <w:i/>
        </w:rPr>
        <w:t xml:space="preserve">Scientia </w:t>
      </w:r>
      <w:proofErr w:type="spellStart"/>
      <w:r w:rsidRPr="00FF2763">
        <w:rPr>
          <w:i/>
        </w:rPr>
        <w:t>Horticulturae</w:t>
      </w:r>
      <w:proofErr w:type="spellEnd"/>
      <w:r w:rsidRPr="00FF2763">
        <w:t xml:space="preserve">, </w:t>
      </w:r>
      <w:r w:rsidRPr="00FF2763">
        <w:rPr>
          <w:i/>
        </w:rPr>
        <w:t>109</w:t>
      </w:r>
      <w:r w:rsidRPr="00FF2763">
        <w:t xml:space="preserve">(2), 113–117. </w:t>
      </w:r>
      <w:hyperlink r:id="rId37">
        <w:r w:rsidRPr="00FF2763">
          <w:rPr>
            <w:rStyle w:val="Hyperlink"/>
          </w:rPr>
          <w:t>https://doi.org/10.1016/j.scienta.2006.04.004</w:t>
        </w:r>
      </w:hyperlink>
    </w:p>
    <w:p w14:paraId="7643797E" w14:textId="77777777" w:rsidR="005F4069" w:rsidRPr="00FF2763" w:rsidRDefault="006F24DC">
      <w:pPr>
        <w:pStyle w:val="Bibliography"/>
      </w:pPr>
      <w:bookmarkStart w:id="76" w:name="ref-lozano-isla2019GerminaR"/>
      <w:bookmarkEnd w:id="75"/>
      <w:r w:rsidRPr="00FF2763">
        <w:t xml:space="preserve">Lozano-Isla, F., Benites-Alfaro, O. E., &amp; Pompelli, M. F. (2019). GerminaR: An R package for germination analysis with the interactive web application “GerminaQuant for R”. </w:t>
      </w:r>
      <w:r w:rsidRPr="00FF2763">
        <w:rPr>
          <w:i/>
        </w:rPr>
        <w:t>Ecological Research</w:t>
      </w:r>
      <w:r w:rsidRPr="00FF2763">
        <w:t xml:space="preserve">, </w:t>
      </w:r>
      <w:r w:rsidRPr="00FF2763">
        <w:rPr>
          <w:i/>
        </w:rPr>
        <w:t>34</w:t>
      </w:r>
      <w:r w:rsidRPr="00FF2763">
        <w:t xml:space="preserve">(2), 339–346. </w:t>
      </w:r>
      <w:hyperlink r:id="rId38">
        <w:r w:rsidRPr="00FF2763">
          <w:rPr>
            <w:rStyle w:val="Hyperlink"/>
          </w:rPr>
          <w:t>https://doi.org/10.1111/1440-1703.1275</w:t>
        </w:r>
      </w:hyperlink>
    </w:p>
    <w:p w14:paraId="1598BF00" w14:textId="77777777" w:rsidR="005F4069" w:rsidRPr="00FF2763" w:rsidRDefault="006F24DC">
      <w:pPr>
        <w:pStyle w:val="Bibliography"/>
      </w:pPr>
      <w:bookmarkStart w:id="77" w:name="ref-mcvetty1980Breeding"/>
      <w:bookmarkEnd w:id="76"/>
      <w:proofErr w:type="spellStart"/>
      <w:r w:rsidRPr="00FF2763">
        <w:t>McVetty</w:t>
      </w:r>
      <w:proofErr w:type="spellEnd"/>
      <w:r w:rsidRPr="00FF2763">
        <w:t xml:space="preserve">, P. B. E., &amp; Evans, L. E. (1980). Breeding Methodology in Wheat. II. Productivity, Harvest Index, and Height Measured on F2 Spaced Plants for Yield Selection in Spring Wheat1. </w:t>
      </w:r>
      <w:r w:rsidRPr="00FF2763">
        <w:rPr>
          <w:i/>
        </w:rPr>
        <w:lastRenderedPageBreak/>
        <w:t>Crop Science</w:t>
      </w:r>
      <w:r w:rsidRPr="00FF2763">
        <w:t xml:space="preserve">, </w:t>
      </w:r>
      <w:r w:rsidRPr="00FF2763">
        <w:rPr>
          <w:i/>
        </w:rPr>
        <w:t>20</w:t>
      </w:r>
      <w:r w:rsidRPr="00FF2763">
        <w:t xml:space="preserve">(5), cropsci1980.0011183X002000050010x. </w:t>
      </w:r>
      <w:hyperlink r:id="rId39">
        <w:r w:rsidRPr="00FF2763">
          <w:rPr>
            <w:rStyle w:val="Hyperlink"/>
          </w:rPr>
          <w:t>https://doi.org/10.2135/cropsci1980.0011183X002000050010x</w:t>
        </w:r>
      </w:hyperlink>
    </w:p>
    <w:p w14:paraId="1FE42FF4" w14:textId="77777777" w:rsidR="005F4069" w:rsidRPr="00FF2763" w:rsidRDefault="006F24DC">
      <w:pPr>
        <w:pStyle w:val="Bibliography"/>
      </w:pPr>
      <w:bookmarkStart w:id="78" w:name="ref-monneveux2014Drought"/>
      <w:bookmarkEnd w:id="77"/>
      <w:proofErr w:type="spellStart"/>
      <w:r w:rsidRPr="00FF2763">
        <w:t>Monneveux</w:t>
      </w:r>
      <w:proofErr w:type="spellEnd"/>
      <w:r w:rsidRPr="00FF2763">
        <w:t xml:space="preserve">, P., Ramírez, D. A., Khan, M. A., Raymundo, R. M., Loayza, H., &amp; Quiroz, R. (2014). Drought and Heat Tolerance Evaluation in Potato (Solanum tuberosum L.). </w:t>
      </w:r>
      <w:r w:rsidRPr="00FF2763">
        <w:rPr>
          <w:i/>
        </w:rPr>
        <w:t>Potato Research</w:t>
      </w:r>
      <w:r w:rsidRPr="00FF2763">
        <w:t xml:space="preserve">, </w:t>
      </w:r>
      <w:r w:rsidRPr="00FF2763">
        <w:rPr>
          <w:i/>
        </w:rPr>
        <w:t>57</w:t>
      </w:r>
      <w:r w:rsidRPr="00FF2763">
        <w:t xml:space="preserve">(3), 225–247. </w:t>
      </w:r>
      <w:hyperlink r:id="rId40">
        <w:r w:rsidRPr="00FF2763">
          <w:rPr>
            <w:rStyle w:val="Hyperlink"/>
          </w:rPr>
          <w:t>https://doi.org/10.1007/s11540-014-9263-3</w:t>
        </w:r>
      </w:hyperlink>
    </w:p>
    <w:p w14:paraId="10106C06" w14:textId="77777777" w:rsidR="005F4069" w:rsidRPr="00FF2763" w:rsidRDefault="006F24DC">
      <w:pPr>
        <w:pStyle w:val="Bibliography"/>
      </w:pPr>
      <w:bookmarkStart w:id="79" w:name="ref-monneveux2013Drought"/>
      <w:bookmarkEnd w:id="78"/>
      <w:proofErr w:type="spellStart"/>
      <w:r w:rsidRPr="00FF2763">
        <w:t>Monneveux</w:t>
      </w:r>
      <w:proofErr w:type="spellEnd"/>
      <w:r w:rsidRPr="00FF2763">
        <w:t xml:space="preserve">, P., Ramírez, D. A., &amp; Pino, M.-T. (2013). Drought tolerance in potato (S. Tuberosum L.): Can we learn from drought tolerance research in cereals? </w:t>
      </w:r>
      <w:r w:rsidRPr="00FF2763">
        <w:rPr>
          <w:i/>
        </w:rPr>
        <w:t>Plant Science</w:t>
      </w:r>
      <w:r w:rsidRPr="00FF2763">
        <w:t xml:space="preserve">, </w:t>
      </w:r>
      <w:r w:rsidRPr="00FF2763">
        <w:rPr>
          <w:i/>
        </w:rPr>
        <w:t>205-206</w:t>
      </w:r>
      <w:r w:rsidRPr="00FF2763">
        <w:t xml:space="preserve">, 76–86. </w:t>
      </w:r>
      <w:hyperlink r:id="rId41">
        <w:r w:rsidRPr="00FF2763">
          <w:rPr>
            <w:rStyle w:val="Hyperlink"/>
          </w:rPr>
          <w:t>https://doi.org/10.1016/j.plantsci.2013.01.011</w:t>
        </w:r>
      </w:hyperlink>
    </w:p>
    <w:p w14:paraId="610CE77D" w14:textId="77777777" w:rsidR="005F4069" w:rsidRPr="00FF2763" w:rsidRDefault="006F24DC">
      <w:pPr>
        <w:pStyle w:val="Bibliography"/>
      </w:pPr>
      <w:bookmarkStart w:id="80" w:name="ref-obidiegwu2015Coping"/>
      <w:bookmarkEnd w:id="79"/>
      <w:proofErr w:type="spellStart"/>
      <w:r w:rsidRPr="00FF2763">
        <w:t>Obidiegwu</w:t>
      </w:r>
      <w:proofErr w:type="spellEnd"/>
      <w:r w:rsidRPr="00FF2763">
        <w:t xml:space="preserve">, J. E., Bryan, G. J., Jones, H. G., &amp; </w:t>
      </w:r>
      <w:proofErr w:type="spellStart"/>
      <w:r w:rsidRPr="00FF2763">
        <w:t>Prashar</w:t>
      </w:r>
      <w:proofErr w:type="spellEnd"/>
      <w:r w:rsidRPr="00FF2763">
        <w:t xml:space="preserve">, A. (2015). Coping with drought: Stress and adaptive responses in potato and perspectives for improvement. </w:t>
      </w:r>
      <w:r w:rsidRPr="00FF2763">
        <w:rPr>
          <w:i/>
        </w:rPr>
        <w:t>Frontiers in Plant Science</w:t>
      </w:r>
      <w:r w:rsidRPr="00FF2763">
        <w:t xml:space="preserve">, </w:t>
      </w:r>
      <w:r w:rsidRPr="00FF2763">
        <w:rPr>
          <w:i/>
        </w:rPr>
        <w:t>6</w:t>
      </w:r>
      <w:r w:rsidRPr="00FF2763">
        <w:t xml:space="preserve">. </w:t>
      </w:r>
      <w:hyperlink r:id="rId42">
        <w:r w:rsidRPr="00FF2763">
          <w:rPr>
            <w:rStyle w:val="Hyperlink"/>
          </w:rPr>
          <w:t>https://doi.org/10.3389/fpls.2015.00542</w:t>
        </w:r>
      </w:hyperlink>
    </w:p>
    <w:p w14:paraId="471980EC" w14:textId="77777777" w:rsidR="005F4069" w:rsidRPr="00FF2763" w:rsidRDefault="006F24DC">
      <w:pPr>
        <w:pStyle w:val="Bibliography"/>
      </w:pPr>
      <w:bookmarkStart w:id="81" w:name="ref-passioura1977Grain"/>
      <w:bookmarkEnd w:id="80"/>
      <w:proofErr w:type="spellStart"/>
      <w:r w:rsidRPr="00FF2763">
        <w:t>Passioura</w:t>
      </w:r>
      <w:proofErr w:type="spellEnd"/>
      <w:r w:rsidRPr="00FF2763">
        <w:t xml:space="preserve">, J. B. (1977). </w:t>
      </w:r>
      <w:r w:rsidRPr="00FF2763">
        <w:rPr>
          <w:i/>
        </w:rPr>
        <w:t>Grain yield, harvest index, and water use of wheat</w:t>
      </w:r>
      <w:r w:rsidRPr="00FF2763">
        <w:t xml:space="preserve">. </w:t>
      </w:r>
      <w:hyperlink r:id="rId43">
        <w:r w:rsidRPr="00FF2763">
          <w:rPr>
            <w:rStyle w:val="Hyperlink"/>
          </w:rPr>
          <w:t>https://publications.csiro.au/rpr/pub?list=BRO\&amp;pid=procite:16a0b1b4-f4e0-4207-9cf6-3fd561de0889</w:t>
        </w:r>
      </w:hyperlink>
    </w:p>
    <w:p w14:paraId="3873C7C2" w14:textId="77777777" w:rsidR="005F4069" w:rsidRPr="00FF2763" w:rsidRDefault="006F24DC">
      <w:pPr>
        <w:pStyle w:val="Bibliography"/>
      </w:pPr>
      <w:bookmarkStart w:id="82" w:name="ref-ramirez2014Chlorophyll"/>
      <w:bookmarkEnd w:id="81"/>
      <w:r w:rsidRPr="00FF2763">
        <w:t xml:space="preserve">Ramírez, D. A., </w:t>
      </w:r>
      <w:proofErr w:type="spellStart"/>
      <w:r w:rsidRPr="00FF2763">
        <w:t>Yactayo</w:t>
      </w:r>
      <w:proofErr w:type="spellEnd"/>
      <w:r w:rsidRPr="00FF2763">
        <w:t xml:space="preserve">, W., Gutiérrez, R., Mares, V., De </w:t>
      </w:r>
      <w:proofErr w:type="spellStart"/>
      <w:r w:rsidRPr="00FF2763">
        <w:t>Mendiburu</w:t>
      </w:r>
      <w:proofErr w:type="spellEnd"/>
      <w:r w:rsidRPr="00FF2763">
        <w:t xml:space="preserve">, F., Posadas, A., &amp; Quiroz, R. (2014). Chlorophyll concentration in leaves is an indicator of potato tuber yield in water-shortage conditions. </w:t>
      </w:r>
      <w:r w:rsidRPr="00FF2763">
        <w:rPr>
          <w:i/>
        </w:rPr>
        <w:t xml:space="preserve">Scientia </w:t>
      </w:r>
      <w:proofErr w:type="spellStart"/>
      <w:r w:rsidRPr="00FF2763">
        <w:rPr>
          <w:i/>
        </w:rPr>
        <w:t>Horticulturae</w:t>
      </w:r>
      <w:proofErr w:type="spellEnd"/>
      <w:r w:rsidRPr="00FF2763">
        <w:t xml:space="preserve">, </w:t>
      </w:r>
      <w:r w:rsidRPr="00FF2763">
        <w:rPr>
          <w:i/>
        </w:rPr>
        <w:t>168</w:t>
      </w:r>
      <w:r w:rsidRPr="00FF2763">
        <w:t xml:space="preserve">, 202–209. </w:t>
      </w:r>
      <w:hyperlink r:id="rId44">
        <w:r w:rsidRPr="00FF2763">
          <w:rPr>
            <w:rStyle w:val="Hyperlink"/>
          </w:rPr>
          <w:t>https://doi.org/10.1016/j.scienta.2014.01.036</w:t>
        </w:r>
      </w:hyperlink>
    </w:p>
    <w:p w14:paraId="4CC33824" w14:textId="77777777" w:rsidR="005F4069" w:rsidRPr="00FF2763" w:rsidRDefault="006F24DC">
      <w:pPr>
        <w:pStyle w:val="Bibliography"/>
      </w:pPr>
      <w:bookmarkStart w:id="83" w:name="ref-ray1998effect"/>
      <w:bookmarkEnd w:id="82"/>
      <w:r w:rsidRPr="00FF2763">
        <w:t xml:space="preserve">Ray, J. D., &amp; Sinclair, T. R. (1998). The effect of pot size on growth and transpiration of maize and soybean during water deficit stress. </w:t>
      </w:r>
      <w:r w:rsidRPr="00FF2763">
        <w:rPr>
          <w:i/>
        </w:rPr>
        <w:t>Journal of Experimental Botany</w:t>
      </w:r>
      <w:r w:rsidRPr="00FF2763">
        <w:t xml:space="preserve">, </w:t>
      </w:r>
      <w:r w:rsidRPr="00FF2763">
        <w:rPr>
          <w:i/>
        </w:rPr>
        <w:t>49</w:t>
      </w:r>
      <w:r w:rsidRPr="00FF2763">
        <w:t xml:space="preserve">(325), 1381–1386. </w:t>
      </w:r>
      <w:hyperlink r:id="rId45">
        <w:r w:rsidRPr="00FF2763">
          <w:rPr>
            <w:rStyle w:val="Hyperlink"/>
          </w:rPr>
          <w:t>https://doi.org/10.1093/jxb/49.325.1381</w:t>
        </w:r>
      </w:hyperlink>
    </w:p>
    <w:p w14:paraId="784D8EAC" w14:textId="77777777" w:rsidR="005F4069" w:rsidRPr="00FF2763" w:rsidRDefault="006F24DC">
      <w:pPr>
        <w:pStyle w:val="Bibliography"/>
      </w:pPr>
      <w:bookmarkStart w:id="84" w:name="ref-R-base"/>
      <w:bookmarkEnd w:id="83"/>
      <w:r w:rsidRPr="00FF2763">
        <w:t xml:space="preserve">R Core Team. (2019). </w:t>
      </w:r>
      <w:r w:rsidRPr="00FF2763">
        <w:rPr>
          <w:i/>
        </w:rPr>
        <w:t>R: A language and environment for statistical computing</w:t>
      </w:r>
      <w:r w:rsidRPr="00FF2763">
        <w:t xml:space="preserve">. R Foundation for Statistical Computing. </w:t>
      </w:r>
      <w:hyperlink r:id="rId46">
        <w:r w:rsidRPr="00FF2763">
          <w:rPr>
            <w:rStyle w:val="Hyperlink"/>
          </w:rPr>
          <w:t>https://www.R-project.org/</w:t>
        </w:r>
      </w:hyperlink>
    </w:p>
    <w:p w14:paraId="52675545" w14:textId="77777777" w:rsidR="005F4069" w:rsidRPr="00FF2763" w:rsidRDefault="006F24DC">
      <w:pPr>
        <w:pStyle w:val="Bibliography"/>
      </w:pPr>
      <w:bookmarkStart w:id="85" w:name="ref-reddy2020Leaf"/>
      <w:bookmarkEnd w:id="84"/>
      <w:r w:rsidRPr="00FF2763">
        <w:t xml:space="preserve">Reddy, S. H., Singhal, R. K., DaCosta, M. V. J., </w:t>
      </w:r>
      <w:proofErr w:type="spellStart"/>
      <w:r w:rsidRPr="00FF2763">
        <w:t>Kambalimath</w:t>
      </w:r>
      <w:proofErr w:type="spellEnd"/>
      <w:r w:rsidRPr="00FF2763">
        <w:t xml:space="preserve">, S. K., </w:t>
      </w:r>
      <w:proofErr w:type="spellStart"/>
      <w:r w:rsidRPr="00FF2763">
        <w:t>Rajanna</w:t>
      </w:r>
      <w:proofErr w:type="spellEnd"/>
      <w:r w:rsidRPr="00FF2763">
        <w:t xml:space="preserve">, M. P., </w:t>
      </w:r>
      <w:proofErr w:type="spellStart"/>
      <w:r w:rsidRPr="00FF2763">
        <w:t>Muthurajan</w:t>
      </w:r>
      <w:proofErr w:type="spellEnd"/>
      <w:r w:rsidRPr="00FF2763">
        <w:t xml:space="preserve">, R., </w:t>
      </w:r>
      <w:proofErr w:type="spellStart"/>
      <w:r w:rsidRPr="00FF2763">
        <w:t>Sevanthi</w:t>
      </w:r>
      <w:proofErr w:type="spellEnd"/>
      <w:r w:rsidRPr="00FF2763">
        <w:t xml:space="preserve">, A. M., Mohapatra, T., </w:t>
      </w:r>
      <w:proofErr w:type="spellStart"/>
      <w:r w:rsidRPr="00FF2763">
        <w:t>Sarla</w:t>
      </w:r>
      <w:proofErr w:type="spellEnd"/>
      <w:r w:rsidRPr="00FF2763">
        <w:t xml:space="preserve">, N., </w:t>
      </w:r>
      <w:proofErr w:type="spellStart"/>
      <w:r w:rsidRPr="00FF2763">
        <w:t>Chinnusamy</w:t>
      </w:r>
      <w:proofErr w:type="spellEnd"/>
      <w:r w:rsidRPr="00FF2763">
        <w:t xml:space="preserve">, V., S, G. K., Singh, A. K., Singh, N. K., Sharma, R. P., </w:t>
      </w:r>
      <w:proofErr w:type="spellStart"/>
      <w:r w:rsidRPr="00FF2763">
        <w:t>Pathappa</w:t>
      </w:r>
      <w:proofErr w:type="spellEnd"/>
      <w:r w:rsidRPr="00FF2763">
        <w:t xml:space="preserve">, N., &amp; </w:t>
      </w:r>
      <w:proofErr w:type="spellStart"/>
      <w:r w:rsidRPr="00FF2763">
        <w:t>Sheshshayee</w:t>
      </w:r>
      <w:proofErr w:type="spellEnd"/>
      <w:r w:rsidRPr="00FF2763">
        <w:t xml:space="preserve">, S. M. (2020). Leaf mass area determines water </w:t>
      </w:r>
      <w:r w:rsidRPr="00FF2763">
        <w:lastRenderedPageBreak/>
        <w:t xml:space="preserve">use efficiency through its influence on carbon gain in rice mutants. </w:t>
      </w:r>
      <w:proofErr w:type="spellStart"/>
      <w:r w:rsidRPr="00FF2763">
        <w:rPr>
          <w:i/>
        </w:rPr>
        <w:t>Physiologia</w:t>
      </w:r>
      <w:proofErr w:type="spellEnd"/>
      <w:r w:rsidRPr="00FF2763">
        <w:rPr>
          <w:i/>
        </w:rPr>
        <w:t xml:space="preserve"> Plantarum</w:t>
      </w:r>
      <w:r w:rsidRPr="00FF2763">
        <w:t xml:space="preserve">, </w:t>
      </w:r>
      <w:r w:rsidRPr="00FF2763">
        <w:rPr>
          <w:i/>
        </w:rPr>
        <w:t>n/a</w:t>
      </w:r>
      <w:r w:rsidRPr="00FF2763">
        <w:t xml:space="preserve">(n/a). </w:t>
      </w:r>
      <w:hyperlink r:id="rId47">
        <w:r w:rsidRPr="00FF2763">
          <w:rPr>
            <w:rStyle w:val="Hyperlink"/>
          </w:rPr>
          <w:t>https://doi.org/10.1111/ppl.13062</w:t>
        </w:r>
      </w:hyperlink>
    </w:p>
    <w:p w14:paraId="613F0A69" w14:textId="77777777" w:rsidR="005F4069" w:rsidRPr="00FF2763" w:rsidRDefault="006F24DC">
      <w:pPr>
        <w:pStyle w:val="Bibliography"/>
      </w:pPr>
      <w:bookmarkStart w:id="86" w:name="ref-rodriguez-perez2017Drought"/>
      <w:bookmarkEnd w:id="85"/>
      <w:r w:rsidRPr="00FF2763">
        <w:t xml:space="preserve">Rodríguez-Pérez, L., L, C. E. </w:t>
      </w:r>
      <w:proofErr w:type="spellStart"/>
      <w:r w:rsidRPr="00FF2763">
        <w:t>Ñústez</w:t>
      </w:r>
      <w:proofErr w:type="spellEnd"/>
      <w:r w:rsidRPr="00FF2763">
        <w:t xml:space="preserve">, Moreno F, L. P., Rodríguez-Pérez, L., L, C. E. </w:t>
      </w:r>
      <w:proofErr w:type="spellStart"/>
      <w:r w:rsidRPr="00FF2763">
        <w:t>Ñústez</w:t>
      </w:r>
      <w:proofErr w:type="spellEnd"/>
      <w:r w:rsidRPr="00FF2763">
        <w:t xml:space="preserve">, &amp; Moreno F, L. P. (2017). Drought stress affects physiological parameters but not tuber yield in three Andean potato (Solanum tuberosum L.) Cultivars. </w:t>
      </w:r>
      <w:proofErr w:type="spellStart"/>
      <w:r w:rsidRPr="00FF2763">
        <w:rPr>
          <w:i/>
        </w:rPr>
        <w:t>Agronomía</w:t>
      </w:r>
      <w:proofErr w:type="spellEnd"/>
      <w:r w:rsidRPr="00FF2763">
        <w:rPr>
          <w:i/>
        </w:rPr>
        <w:t xml:space="preserve"> </w:t>
      </w:r>
      <w:proofErr w:type="spellStart"/>
      <w:r w:rsidRPr="00FF2763">
        <w:rPr>
          <w:i/>
        </w:rPr>
        <w:t>Colombiana</w:t>
      </w:r>
      <w:proofErr w:type="spellEnd"/>
      <w:r w:rsidRPr="00FF2763">
        <w:t xml:space="preserve">, </w:t>
      </w:r>
      <w:r w:rsidRPr="00FF2763">
        <w:rPr>
          <w:i/>
        </w:rPr>
        <w:t>35</w:t>
      </w:r>
      <w:r w:rsidRPr="00FF2763">
        <w:t xml:space="preserve">(2), 158–170. </w:t>
      </w:r>
      <w:hyperlink r:id="rId48">
        <w:r w:rsidRPr="00FF2763">
          <w:rPr>
            <w:rStyle w:val="Hyperlink"/>
          </w:rPr>
          <w:t>https://doi.org/10.15446/agron.colomb.v35n2.65901</w:t>
        </w:r>
      </w:hyperlink>
    </w:p>
    <w:p w14:paraId="4A7F4FE3" w14:textId="77777777" w:rsidR="005F4069" w:rsidRPr="00FF2763" w:rsidRDefault="006F24DC">
      <w:pPr>
        <w:pStyle w:val="Bibliography"/>
      </w:pPr>
      <w:bookmarkStart w:id="87" w:name="ref-rolando2015Leaf"/>
      <w:bookmarkEnd w:id="86"/>
      <w:r w:rsidRPr="00FF2763">
        <w:t xml:space="preserve">Rolando, J. L., Ramírez, D. A., </w:t>
      </w:r>
      <w:proofErr w:type="spellStart"/>
      <w:r w:rsidRPr="00FF2763">
        <w:t>Yactayo</w:t>
      </w:r>
      <w:proofErr w:type="spellEnd"/>
      <w:r w:rsidRPr="00FF2763">
        <w:t xml:space="preserve">, W., </w:t>
      </w:r>
      <w:proofErr w:type="spellStart"/>
      <w:r w:rsidRPr="00FF2763">
        <w:t>Monneveux</w:t>
      </w:r>
      <w:proofErr w:type="spellEnd"/>
      <w:r w:rsidRPr="00FF2763">
        <w:t xml:space="preserve">, P., &amp; Quiroz, R. (2015). Leaf greenness as a drought tolerance related trait in potato (Solanum tuberosum L.). </w:t>
      </w:r>
      <w:r w:rsidRPr="00FF2763">
        <w:rPr>
          <w:i/>
        </w:rPr>
        <w:t>Environmental and Experimental Botany</w:t>
      </w:r>
      <w:r w:rsidRPr="00FF2763">
        <w:t xml:space="preserve">, </w:t>
      </w:r>
      <w:r w:rsidRPr="00FF2763">
        <w:rPr>
          <w:i/>
        </w:rPr>
        <w:t>110</w:t>
      </w:r>
      <w:r w:rsidRPr="00FF2763">
        <w:t xml:space="preserve">, 27–35. </w:t>
      </w:r>
      <w:hyperlink r:id="rId49">
        <w:r w:rsidRPr="00FF2763">
          <w:rPr>
            <w:rStyle w:val="Hyperlink"/>
          </w:rPr>
          <w:t>https://doi.org/10.1016/j.envexpbot.2014.09.006</w:t>
        </w:r>
      </w:hyperlink>
    </w:p>
    <w:p w14:paraId="112886F8" w14:textId="77777777" w:rsidR="005F4069" w:rsidRPr="00FF2763" w:rsidRDefault="006F24DC">
      <w:pPr>
        <w:pStyle w:val="Bibliography"/>
      </w:pPr>
      <w:bookmarkStart w:id="88" w:name="ref-rueden2017ImageJ2"/>
      <w:bookmarkEnd w:id="87"/>
      <w:proofErr w:type="spellStart"/>
      <w:r w:rsidRPr="00FF2763">
        <w:t>Rueden</w:t>
      </w:r>
      <w:proofErr w:type="spellEnd"/>
      <w:r w:rsidRPr="00FF2763">
        <w:t xml:space="preserve">, C. T., </w:t>
      </w:r>
      <w:proofErr w:type="spellStart"/>
      <w:r w:rsidRPr="00FF2763">
        <w:t>Schindelin</w:t>
      </w:r>
      <w:proofErr w:type="spellEnd"/>
      <w:r w:rsidRPr="00FF2763">
        <w:t xml:space="preserve">, J., </w:t>
      </w:r>
      <w:proofErr w:type="spellStart"/>
      <w:r w:rsidRPr="00FF2763">
        <w:t>Hiner</w:t>
      </w:r>
      <w:proofErr w:type="spellEnd"/>
      <w:r w:rsidRPr="00FF2763">
        <w:t xml:space="preserve">, M. C., </w:t>
      </w:r>
      <w:proofErr w:type="spellStart"/>
      <w:r w:rsidRPr="00FF2763">
        <w:t>DeZonia</w:t>
      </w:r>
      <w:proofErr w:type="spellEnd"/>
      <w:r w:rsidRPr="00FF2763">
        <w:t xml:space="preserve">, B. E., Walter, A. E., Arena, E. T., &amp; </w:t>
      </w:r>
      <w:proofErr w:type="spellStart"/>
      <w:r w:rsidRPr="00FF2763">
        <w:t>Eliceiri</w:t>
      </w:r>
      <w:proofErr w:type="spellEnd"/>
      <w:r w:rsidRPr="00FF2763">
        <w:t xml:space="preserve">, K. W. (2017). ImageJ2: ImageJ for the next generation of scientific image data. </w:t>
      </w:r>
      <w:r w:rsidRPr="00FF2763">
        <w:rPr>
          <w:i/>
        </w:rPr>
        <w:t>BMC Bioinformatics</w:t>
      </w:r>
      <w:r w:rsidRPr="00FF2763">
        <w:t xml:space="preserve">, </w:t>
      </w:r>
      <w:r w:rsidRPr="00FF2763">
        <w:rPr>
          <w:i/>
        </w:rPr>
        <w:t>18</w:t>
      </w:r>
      <w:r w:rsidRPr="00FF2763">
        <w:t xml:space="preserve">(1), 529. </w:t>
      </w:r>
      <w:hyperlink r:id="rId50">
        <w:r w:rsidRPr="00FF2763">
          <w:rPr>
            <w:rStyle w:val="Hyperlink"/>
          </w:rPr>
          <w:t>https://doi.org/10.1186/s12859-017-1934-z</w:t>
        </w:r>
      </w:hyperlink>
    </w:p>
    <w:p w14:paraId="5ACE80DA" w14:textId="77777777" w:rsidR="005F4069" w:rsidRPr="00FF2763" w:rsidRDefault="006F24DC">
      <w:pPr>
        <w:pStyle w:val="Bibliography"/>
      </w:pPr>
      <w:bookmarkStart w:id="89" w:name="ref-ruttanaprasert2016Effects"/>
      <w:bookmarkEnd w:id="88"/>
      <w:proofErr w:type="spellStart"/>
      <w:r w:rsidRPr="00FF2763">
        <w:t>Ruttanaprasert</w:t>
      </w:r>
      <w:proofErr w:type="spellEnd"/>
      <w:r w:rsidRPr="00FF2763">
        <w:t xml:space="preserve">, R., </w:t>
      </w:r>
      <w:proofErr w:type="spellStart"/>
      <w:r w:rsidRPr="00FF2763">
        <w:t>Jogloy</w:t>
      </w:r>
      <w:proofErr w:type="spellEnd"/>
      <w:r w:rsidRPr="00FF2763">
        <w:t xml:space="preserve">, S., </w:t>
      </w:r>
      <w:proofErr w:type="spellStart"/>
      <w:r w:rsidRPr="00FF2763">
        <w:t>Vorasoot</w:t>
      </w:r>
      <w:proofErr w:type="spellEnd"/>
      <w:r w:rsidRPr="00FF2763">
        <w:t xml:space="preserve">, N., </w:t>
      </w:r>
      <w:proofErr w:type="spellStart"/>
      <w:r w:rsidRPr="00FF2763">
        <w:t>Kesmala</w:t>
      </w:r>
      <w:proofErr w:type="spellEnd"/>
      <w:r w:rsidRPr="00FF2763">
        <w:t xml:space="preserve">, T., Kanwar, R. S., Holbrook, C. C., &amp; </w:t>
      </w:r>
      <w:proofErr w:type="spellStart"/>
      <w:r w:rsidRPr="00FF2763">
        <w:t>Patanothai</w:t>
      </w:r>
      <w:proofErr w:type="spellEnd"/>
      <w:r w:rsidRPr="00FF2763">
        <w:t xml:space="preserve">, A. (2016). Effects of water stress on total biomass, tuber yield, harvest index and water use efficiency in Jerusalem artichoke. </w:t>
      </w:r>
      <w:r w:rsidRPr="00FF2763">
        <w:rPr>
          <w:i/>
        </w:rPr>
        <w:t>Agricultural Water Management</w:t>
      </w:r>
      <w:r w:rsidRPr="00FF2763">
        <w:t xml:space="preserve">, </w:t>
      </w:r>
      <w:r w:rsidRPr="00FF2763">
        <w:rPr>
          <w:i/>
        </w:rPr>
        <w:t>166</w:t>
      </w:r>
      <w:r w:rsidRPr="00FF2763">
        <w:t xml:space="preserve">, 130–138. </w:t>
      </w:r>
      <w:hyperlink r:id="rId51">
        <w:r w:rsidRPr="00FF2763">
          <w:rPr>
            <w:rStyle w:val="Hyperlink"/>
          </w:rPr>
          <w:t>https://doi.org/10.1016/j.agwat.2015.12.022</w:t>
        </w:r>
      </w:hyperlink>
    </w:p>
    <w:p w14:paraId="3F322434" w14:textId="77777777" w:rsidR="005F4069" w:rsidRPr="00FF2763" w:rsidRDefault="006F24DC">
      <w:pPr>
        <w:pStyle w:val="Bibliography"/>
      </w:pPr>
      <w:bookmarkStart w:id="90" w:name="ref-saravia2016Yield"/>
      <w:bookmarkEnd w:id="89"/>
      <w:r w:rsidRPr="00FF2763">
        <w:t xml:space="preserve">Saravia, D., </w:t>
      </w:r>
      <w:proofErr w:type="spellStart"/>
      <w:r w:rsidRPr="00FF2763">
        <w:t>Farfán-Vignolo</w:t>
      </w:r>
      <w:proofErr w:type="spellEnd"/>
      <w:r w:rsidRPr="00FF2763">
        <w:t xml:space="preserve">, E. R., Gutiérrez, R., De </w:t>
      </w:r>
      <w:proofErr w:type="spellStart"/>
      <w:r w:rsidRPr="00FF2763">
        <w:t>Mendiburu</w:t>
      </w:r>
      <w:proofErr w:type="spellEnd"/>
      <w:r w:rsidRPr="00FF2763">
        <w:t xml:space="preserve">, F., </w:t>
      </w:r>
      <w:proofErr w:type="spellStart"/>
      <w:r w:rsidRPr="00FF2763">
        <w:t>Schafleitner</w:t>
      </w:r>
      <w:proofErr w:type="spellEnd"/>
      <w:r w:rsidRPr="00FF2763">
        <w:t xml:space="preserve">, R., </w:t>
      </w:r>
      <w:proofErr w:type="spellStart"/>
      <w:r w:rsidRPr="00FF2763">
        <w:t>Bonierbale</w:t>
      </w:r>
      <w:proofErr w:type="spellEnd"/>
      <w:r w:rsidRPr="00FF2763">
        <w:t xml:space="preserve">, M., &amp; Khan, M. A. (2016). Yield and Physiological Response of Potatoes Indicate Different Strategies to Cope with Drought Stress and Nitrogen Fertilization. </w:t>
      </w:r>
      <w:r w:rsidRPr="00FF2763">
        <w:rPr>
          <w:i/>
        </w:rPr>
        <w:t>American Journal of Potato Research</w:t>
      </w:r>
      <w:r w:rsidRPr="00FF2763">
        <w:t xml:space="preserve">, </w:t>
      </w:r>
      <w:r w:rsidRPr="00FF2763">
        <w:rPr>
          <w:i/>
        </w:rPr>
        <w:t>93</w:t>
      </w:r>
      <w:r w:rsidRPr="00FF2763">
        <w:t xml:space="preserve">(3), 288–295. </w:t>
      </w:r>
      <w:hyperlink r:id="rId52">
        <w:r w:rsidRPr="00FF2763">
          <w:rPr>
            <w:rStyle w:val="Hyperlink"/>
          </w:rPr>
          <w:t>https://doi.org/10.1007/s12230-016-9505-9</w:t>
        </w:r>
      </w:hyperlink>
    </w:p>
    <w:p w14:paraId="01A3C625" w14:textId="77777777" w:rsidR="005F4069" w:rsidRPr="00FF2763" w:rsidRDefault="006F24DC">
      <w:pPr>
        <w:pStyle w:val="Bibliography"/>
      </w:pPr>
      <w:bookmarkStart w:id="91" w:name="ref-schafleitner2007Field"/>
      <w:bookmarkEnd w:id="90"/>
      <w:proofErr w:type="spellStart"/>
      <w:r w:rsidRPr="00FF2763">
        <w:t>Schafleitner</w:t>
      </w:r>
      <w:proofErr w:type="spellEnd"/>
      <w:r w:rsidRPr="00FF2763">
        <w:t xml:space="preserve">, R., Gutierrez, R., Espino, R., Gaudin, A., Pérez, J., Martínez, M., Domínguez, A., </w:t>
      </w:r>
      <w:proofErr w:type="spellStart"/>
      <w:r w:rsidRPr="00FF2763">
        <w:t>Tincopa</w:t>
      </w:r>
      <w:proofErr w:type="spellEnd"/>
      <w:r w:rsidRPr="00FF2763">
        <w:t xml:space="preserve">, L., Alvarado, C., </w:t>
      </w:r>
      <w:proofErr w:type="spellStart"/>
      <w:r w:rsidRPr="00FF2763">
        <w:t>Numberto</w:t>
      </w:r>
      <w:proofErr w:type="spellEnd"/>
      <w:r w:rsidRPr="00FF2763">
        <w:t xml:space="preserve">, G., &amp; </w:t>
      </w:r>
      <w:proofErr w:type="spellStart"/>
      <w:r w:rsidRPr="00FF2763">
        <w:t>Bonierbale</w:t>
      </w:r>
      <w:proofErr w:type="spellEnd"/>
      <w:r w:rsidRPr="00FF2763">
        <w:t xml:space="preserve">, M. (2007). Field Screening for Variation </w:t>
      </w:r>
      <w:r w:rsidRPr="00FF2763">
        <w:lastRenderedPageBreak/>
        <w:t xml:space="preserve">of Drought Tolerance in Solanum tuberosum L. By Agronomical, Physiological and Genetic Analysis. </w:t>
      </w:r>
      <w:r w:rsidRPr="00FF2763">
        <w:rPr>
          <w:i/>
        </w:rPr>
        <w:t>Potato Research</w:t>
      </w:r>
      <w:r w:rsidRPr="00FF2763">
        <w:t xml:space="preserve">, </w:t>
      </w:r>
      <w:r w:rsidRPr="00FF2763">
        <w:rPr>
          <w:i/>
        </w:rPr>
        <w:t>50</w:t>
      </w:r>
      <w:r w:rsidRPr="00FF2763">
        <w:t xml:space="preserve">(1), 71–85. </w:t>
      </w:r>
      <w:hyperlink r:id="rId53">
        <w:r w:rsidRPr="00FF2763">
          <w:rPr>
            <w:rStyle w:val="Hyperlink"/>
          </w:rPr>
          <w:t>https://doi.org/10.1007/s11540-007-9030-9</w:t>
        </w:r>
      </w:hyperlink>
    </w:p>
    <w:p w14:paraId="02F53876" w14:textId="77777777" w:rsidR="005F4069" w:rsidRPr="00FF2763" w:rsidRDefault="006F24DC">
      <w:pPr>
        <w:pStyle w:val="Bibliography"/>
      </w:pPr>
      <w:bookmarkStart w:id="92" w:name="ref-shahnazari2007Effects"/>
      <w:bookmarkEnd w:id="91"/>
      <w:proofErr w:type="spellStart"/>
      <w:r w:rsidRPr="00FF2763">
        <w:t>Shahnazari</w:t>
      </w:r>
      <w:proofErr w:type="spellEnd"/>
      <w:r w:rsidRPr="00FF2763">
        <w:t xml:space="preserve">, A., Liu, F., Andersen, M. N., Jacobsen, S.-E., &amp; Jensen, C. R. (2007). Effects of partial root-zone drying on yield, tuber size and water use efficiency in potato under field conditions. </w:t>
      </w:r>
      <w:r w:rsidRPr="00FF2763">
        <w:rPr>
          <w:i/>
        </w:rPr>
        <w:t>Field Crops Research</w:t>
      </w:r>
      <w:r w:rsidRPr="00FF2763">
        <w:t xml:space="preserve">, </w:t>
      </w:r>
      <w:r w:rsidRPr="00FF2763">
        <w:rPr>
          <w:i/>
        </w:rPr>
        <w:t>100</w:t>
      </w:r>
      <w:r w:rsidRPr="00FF2763">
        <w:t xml:space="preserve">(1), 117–124. </w:t>
      </w:r>
      <w:hyperlink r:id="rId54">
        <w:r w:rsidRPr="00FF2763">
          <w:rPr>
            <w:rStyle w:val="Hyperlink"/>
          </w:rPr>
          <w:t>https://doi.org/10.1016/j.fcr.2006.05.010</w:t>
        </w:r>
      </w:hyperlink>
    </w:p>
    <w:p w14:paraId="1483B122" w14:textId="77777777" w:rsidR="005F4069" w:rsidRPr="00FF2763" w:rsidRDefault="006F24DC">
      <w:pPr>
        <w:pStyle w:val="Bibliography"/>
      </w:pPr>
      <w:bookmarkStart w:id="93" w:name="ref-sinclair1986Influence"/>
      <w:bookmarkEnd w:id="92"/>
      <w:r w:rsidRPr="00FF2763">
        <w:t xml:space="preserve">Sinclair, T., &amp; Ludlow, M. (1986). Influence of Soil Water Supply on the Plant Water Balance of Four Tropical Grain Legumes. </w:t>
      </w:r>
      <w:r w:rsidRPr="00FF2763">
        <w:rPr>
          <w:i/>
        </w:rPr>
        <w:t>Australian Journal of Plant Physiology</w:t>
      </w:r>
      <w:r w:rsidRPr="00FF2763">
        <w:t xml:space="preserve">, </w:t>
      </w:r>
      <w:r w:rsidRPr="00FF2763">
        <w:rPr>
          <w:i/>
        </w:rPr>
        <w:t>13</w:t>
      </w:r>
      <w:r w:rsidRPr="00FF2763">
        <w:t xml:space="preserve">(3), 329. </w:t>
      </w:r>
      <w:hyperlink r:id="rId55">
        <w:r w:rsidRPr="00FF2763">
          <w:rPr>
            <w:rStyle w:val="Hyperlink"/>
          </w:rPr>
          <w:t>https://doi.org/10.1071/PP9860329</w:t>
        </w:r>
      </w:hyperlink>
    </w:p>
    <w:p w14:paraId="1B2F0F0D" w14:textId="77777777" w:rsidR="005F4069" w:rsidRPr="00FF2763" w:rsidRDefault="006F24DC">
      <w:pPr>
        <w:pStyle w:val="Bibliography"/>
      </w:pPr>
      <w:bookmarkStart w:id="94" w:name="ref-sinclair1984WaterUse"/>
      <w:bookmarkEnd w:id="93"/>
      <w:r w:rsidRPr="00FF2763">
        <w:t xml:space="preserve">Sinclair, T. R., Tanner, C. B., &amp; Bennett, J. M. (1984). Water-Use Efficiency in Crop Production. </w:t>
      </w:r>
      <w:proofErr w:type="spellStart"/>
      <w:r w:rsidRPr="00FF2763">
        <w:rPr>
          <w:i/>
        </w:rPr>
        <w:t>BioScience</w:t>
      </w:r>
      <w:proofErr w:type="spellEnd"/>
      <w:r w:rsidRPr="00FF2763">
        <w:t xml:space="preserve">, </w:t>
      </w:r>
      <w:r w:rsidRPr="00FF2763">
        <w:rPr>
          <w:i/>
        </w:rPr>
        <w:t>34</w:t>
      </w:r>
      <w:r w:rsidRPr="00FF2763">
        <w:t xml:space="preserve">(1), 36–40. </w:t>
      </w:r>
      <w:hyperlink r:id="rId56">
        <w:r w:rsidRPr="00FF2763">
          <w:rPr>
            <w:rStyle w:val="Hyperlink"/>
          </w:rPr>
          <w:t>https://doi.org/10.2307/1309424</w:t>
        </w:r>
      </w:hyperlink>
    </w:p>
    <w:p w14:paraId="7761188F" w14:textId="77777777" w:rsidR="005F4069" w:rsidRPr="00FF2763" w:rsidRDefault="006F24DC">
      <w:pPr>
        <w:pStyle w:val="Bibliography"/>
      </w:pPr>
      <w:bookmarkStart w:id="95" w:name="ref-soltys-kalina2016effect"/>
      <w:bookmarkEnd w:id="94"/>
      <w:proofErr w:type="spellStart"/>
      <w:r w:rsidRPr="00FF2763">
        <w:t>Soltys-Kalina</w:t>
      </w:r>
      <w:proofErr w:type="spellEnd"/>
      <w:r w:rsidRPr="00FF2763">
        <w:t xml:space="preserve">, D., </w:t>
      </w:r>
      <w:proofErr w:type="spellStart"/>
      <w:r w:rsidRPr="00FF2763">
        <w:t>Plich</w:t>
      </w:r>
      <w:proofErr w:type="spellEnd"/>
      <w:r w:rsidRPr="00FF2763">
        <w:t xml:space="preserve">, J., </w:t>
      </w:r>
      <w:proofErr w:type="spellStart"/>
      <w:r w:rsidRPr="00FF2763">
        <w:t>Strzelczyk-Żyta</w:t>
      </w:r>
      <w:proofErr w:type="spellEnd"/>
      <w:r w:rsidRPr="00FF2763">
        <w:t xml:space="preserve">, D., </w:t>
      </w:r>
      <w:proofErr w:type="spellStart"/>
      <w:r w:rsidRPr="00FF2763">
        <w:t>Śliwka</w:t>
      </w:r>
      <w:proofErr w:type="spellEnd"/>
      <w:r w:rsidRPr="00FF2763">
        <w:t xml:space="preserve">, J., &amp; </w:t>
      </w:r>
      <w:proofErr w:type="spellStart"/>
      <w:r w:rsidRPr="00FF2763">
        <w:t>Marczewski</w:t>
      </w:r>
      <w:proofErr w:type="spellEnd"/>
      <w:r w:rsidRPr="00FF2763">
        <w:t xml:space="preserve">, W. (2016). The effect of drought stress on the leaf relative water content and tuber yield of a half-sib family of “Katahdin”-derived potato cultivars. </w:t>
      </w:r>
      <w:r w:rsidRPr="00FF2763">
        <w:rPr>
          <w:i/>
        </w:rPr>
        <w:t>Breeding Science</w:t>
      </w:r>
      <w:r w:rsidRPr="00FF2763">
        <w:t xml:space="preserve">, </w:t>
      </w:r>
      <w:r w:rsidRPr="00FF2763">
        <w:rPr>
          <w:i/>
        </w:rPr>
        <w:t>66</w:t>
      </w:r>
      <w:r w:rsidRPr="00FF2763">
        <w:t xml:space="preserve">(2), 328–331. </w:t>
      </w:r>
      <w:hyperlink r:id="rId57">
        <w:r w:rsidRPr="00FF2763">
          <w:rPr>
            <w:rStyle w:val="Hyperlink"/>
          </w:rPr>
          <w:t>https://doi.org/10.1270/jsbbs.66.328</w:t>
        </w:r>
      </w:hyperlink>
    </w:p>
    <w:p w14:paraId="62F81C4C" w14:textId="77777777" w:rsidR="005F4069" w:rsidRPr="00FF2763" w:rsidRDefault="006F24DC">
      <w:pPr>
        <w:pStyle w:val="Bibliography"/>
      </w:pPr>
      <w:bookmarkStart w:id="96" w:name="ref-songsri2009Association"/>
      <w:bookmarkEnd w:id="95"/>
      <w:proofErr w:type="spellStart"/>
      <w:r w:rsidRPr="00FF2763">
        <w:t>Songsri</w:t>
      </w:r>
      <w:proofErr w:type="spellEnd"/>
      <w:r w:rsidRPr="00FF2763">
        <w:t xml:space="preserve">, P., </w:t>
      </w:r>
      <w:proofErr w:type="spellStart"/>
      <w:r w:rsidRPr="00FF2763">
        <w:t>Jogloy</w:t>
      </w:r>
      <w:proofErr w:type="spellEnd"/>
      <w:r w:rsidRPr="00FF2763">
        <w:t xml:space="preserve">, S., Holbrook, C. C., </w:t>
      </w:r>
      <w:proofErr w:type="spellStart"/>
      <w:r w:rsidRPr="00FF2763">
        <w:t>Kesmala</w:t>
      </w:r>
      <w:proofErr w:type="spellEnd"/>
      <w:r w:rsidRPr="00FF2763">
        <w:t xml:space="preserve">, T., </w:t>
      </w:r>
      <w:proofErr w:type="spellStart"/>
      <w:r w:rsidRPr="00FF2763">
        <w:t>Vorasoot</w:t>
      </w:r>
      <w:proofErr w:type="spellEnd"/>
      <w:r w:rsidRPr="00FF2763">
        <w:t xml:space="preserve">, N., </w:t>
      </w:r>
      <w:proofErr w:type="spellStart"/>
      <w:r w:rsidRPr="00FF2763">
        <w:t>Akkasaeng</w:t>
      </w:r>
      <w:proofErr w:type="spellEnd"/>
      <w:r w:rsidRPr="00FF2763">
        <w:t xml:space="preserve">, C., &amp; </w:t>
      </w:r>
      <w:proofErr w:type="spellStart"/>
      <w:r w:rsidRPr="00FF2763">
        <w:t>Patanothai</w:t>
      </w:r>
      <w:proofErr w:type="spellEnd"/>
      <w:r w:rsidRPr="00FF2763">
        <w:t xml:space="preserve">, A. (2009). Association of root, specific leaf area and SPAD chlorophyll meter reading to water use efficiency of peanut under different available soil water. </w:t>
      </w:r>
      <w:r w:rsidRPr="00FF2763">
        <w:rPr>
          <w:i/>
        </w:rPr>
        <w:t>Agricultural Water Management</w:t>
      </w:r>
      <w:r w:rsidRPr="00FF2763">
        <w:t xml:space="preserve">, </w:t>
      </w:r>
      <w:r w:rsidRPr="00FF2763">
        <w:rPr>
          <w:i/>
        </w:rPr>
        <w:t>96</w:t>
      </w:r>
      <w:r w:rsidRPr="00FF2763">
        <w:t xml:space="preserve">(5), 790–798. </w:t>
      </w:r>
      <w:hyperlink r:id="rId58">
        <w:r w:rsidRPr="00FF2763">
          <w:rPr>
            <w:rStyle w:val="Hyperlink"/>
          </w:rPr>
          <w:t>https://doi.org/10.1016/j.agwat.2008.10.009</w:t>
        </w:r>
      </w:hyperlink>
    </w:p>
    <w:p w14:paraId="636278E2" w14:textId="77777777" w:rsidR="005F4069" w:rsidRPr="00FF2763" w:rsidRDefault="006F24DC">
      <w:pPr>
        <w:pStyle w:val="Bibliography"/>
      </w:pPr>
      <w:bookmarkStart w:id="97" w:name="ref-sprenger2016drought"/>
      <w:bookmarkEnd w:id="96"/>
      <w:r w:rsidRPr="00FF2763">
        <w:t xml:space="preserve">Sprenger, H., </w:t>
      </w:r>
      <w:proofErr w:type="spellStart"/>
      <w:r w:rsidRPr="00FF2763">
        <w:t>Kurowsky</w:t>
      </w:r>
      <w:proofErr w:type="spellEnd"/>
      <w:r w:rsidRPr="00FF2763">
        <w:t xml:space="preserve">, C., Horn, R., </w:t>
      </w:r>
      <w:proofErr w:type="spellStart"/>
      <w:r w:rsidRPr="00FF2763">
        <w:t>Erban</w:t>
      </w:r>
      <w:proofErr w:type="spellEnd"/>
      <w:r w:rsidRPr="00FF2763">
        <w:t xml:space="preserve">, A., </w:t>
      </w:r>
      <w:proofErr w:type="spellStart"/>
      <w:r w:rsidRPr="00FF2763">
        <w:t>Seddig</w:t>
      </w:r>
      <w:proofErr w:type="spellEnd"/>
      <w:r w:rsidRPr="00FF2763">
        <w:t xml:space="preserve">, S., </w:t>
      </w:r>
      <w:proofErr w:type="spellStart"/>
      <w:r w:rsidRPr="00FF2763">
        <w:t>Rudack</w:t>
      </w:r>
      <w:proofErr w:type="spellEnd"/>
      <w:r w:rsidRPr="00FF2763">
        <w:t xml:space="preserve">, K., Fischer, A., Walther, D., </w:t>
      </w:r>
      <w:proofErr w:type="spellStart"/>
      <w:r w:rsidRPr="00FF2763">
        <w:t>Zuther</w:t>
      </w:r>
      <w:proofErr w:type="spellEnd"/>
      <w:r w:rsidRPr="00FF2763">
        <w:t xml:space="preserve">, E., </w:t>
      </w:r>
      <w:proofErr w:type="spellStart"/>
      <w:r w:rsidRPr="00FF2763">
        <w:t>Köhl</w:t>
      </w:r>
      <w:proofErr w:type="spellEnd"/>
      <w:r w:rsidRPr="00FF2763">
        <w:t xml:space="preserve">, K., </w:t>
      </w:r>
      <w:proofErr w:type="spellStart"/>
      <w:r w:rsidRPr="00FF2763">
        <w:t>Hincha</w:t>
      </w:r>
      <w:proofErr w:type="spellEnd"/>
      <w:r w:rsidRPr="00FF2763">
        <w:t xml:space="preserve">, D. K., &amp; </w:t>
      </w:r>
      <w:proofErr w:type="spellStart"/>
      <w:r w:rsidRPr="00FF2763">
        <w:t>Kopka</w:t>
      </w:r>
      <w:proofErr w:type="spellEnd"/>
      <w:r w:rsidRPr="00FF2763">
        <w:t xml:space="preserve">, J. (2016). The drought response of potato reference cultivars with contrasting tolerance. </w:t>
      </w:r>
      <w:r w:rsidRPr="00FF2763">
        <w:rPr>
          <w:i/>
        </w:rPr>
        <w:t>Plant, Cell &amp; Environment</w:t>
      </w:r>
      <w:r w:rsidRPr="00FF2763">
        <w:t xml:space="preserve">, </w:t>
      </w:r>
      <w:r w:rsidRPr="00FF2763">
        <w:rPr>
          <w:i/>
        </w:rPr>
        <w:t>39</w:t>
      </w:r>
      <w:r w:rsidRPr="00FF2763">
        <w:t xml:space="preserve">(11), 2370–2389. </w:t>
      </w:r>
      <w:hyperlink r:id="rId59">
        <w:r w:rsidRPr="00FF2763">
          <w:rPr>
            <w:rStyle w:val="Hyperlink"/>
          </w:rPr>
          <w:t>https://doi.org/10.1111/pce.12780</w:t>
        </w:r>
      </w:hyperlink>
    </w:p>
    <w:p w14:paraId="53C457CF" w14:textId="77777777" w:rsidR="005F4069" w:rsidRPr="00FF2763" w:rsidRDefault="006F24DC">
      <w:pPr>
        <w:pStyle w:val="Bibliography"/>
      </w:pPr>
      <w:bookmarkStart w:id="98" w:name="ref-stark2013Potato"/>
      <w:bookmarkEnd w:id="97"/>
      <w:r w:rsidRPr="00FF2763">
        <w:t xml:space="preserve">Stark, J. C., Love, S. L., King, B. A., Marshall, J. M., </w:t>
      </w:r>
      <w:proofErr w:type="spellStart"/>
      <w:r w:rsidRPr="00FF2763">
        <w:t>Bohl</w:t>
      </w:r>
      <w:proofErr w:type="spellEnd"/>
      <w:r w:rsidRPr="00FF2763">
        <w:t xml:space="preserve">, W. H., &amp; </w:t>
      </w:r>
      <w:proofErr w:type="spellStart"/>
      <w:r w:rsidRPr="00FF2763">
        <w:t>Salaiz</w:t>
      </w:r>
      <w:proofErr w:type="spellEnd"/>
      <w:r w:rsidRPr="00FF2763">
        <w:t xml:space="preserve">, T. (2013). Potato Cultivar Response to Seasonal Drought Patterns. </w:t>
      </w:r>
      <w:r w:rsidRPr="00FF2763">
        <w:rPr>
          <w:i/>
        </w:rPr>
        <w:t>American Journal of Potato Research</w:t>
      </w:r>
      <w:r w:rsidRPr="00FF2763">
        <w:t xml:space="preserve">, </w:t>
      </w:r>
      <w:r w:rsidRPr="00FF2763">
        <w:rPr>
          <w:i/>
        </w:rPr>
        <w:t>90</w:t>
      </w:r>
      <w:r w:rsidRPr="00FF2763">
        <w:t xml:space="preserve">(3), 207–216. </w:t>
      </w:r>
      <w:hyperlink r:id="rId60">
        <w:r w:rsidRPr="00FF2763">
          <w:rPr>
            <w:rStyle w:val="Hyperlink"/>
          </w:rPr>
          <w:t>https://doi.org/10.1007/s12230-012-9285-9</w:t>
        </w:r>
      </w:hyperlink>
    </w:p>
    <w:p w14:paraId="2E6974A5" w14:textId="77777777" w:rsidR="005F4069" w:rsidRPr="00FF2763" w:rsidRDefault="006F24DC">
      <w:pPr>
        <w:pStyle w:val="Bibliography"/>
      </w:pPr>
      <w:bookmarkStart w:id="99" w:name="ref-vasquez-robinet2008Physiological"/>
      <w:bookmarkEnd w:id="98"/>
      <w:r w:rsidRPr="00FF2763">
        <w:t xml:space="preserve">Vasquez-Robinet, C., Mane, S. P., </w:t>
      </w:r>
      <w:proofErr w:type="spellStart"/>
      <w:r w:rsidRPr="00FF2763">
        <w:t>Ulanov</w:t>
      </w:r>
      <w:proofErr w:type="spellEnd"/>
      <w:r w:rsidRPr="00FF2763">
        <w:t xml:space="preserve">, A. V., Watkinson, J. I., Stromberg, V. K., De </w:t>
      </w:r>
      <w:proofErr w:type="spellStart"/>
      <w:r w:rsidRPr="00FF2763">
        <w:t>Koeyer</w:t>
      </w:r>
      <w:proofErr w:type="spellEnd"/>
      <w:r w:rsidRPr="00FF2763">
        <w:t xml:space="preserve">, D., </w:t>
      </w:r>
      <w:proofErr w:type="spellStart"/>
      <w:r w:rsidRPr="00FF2763">
        <w:t>Schafleitner</w:t>
      </w:r>
      <w:proofErr w:type="spellEnd"/>
      <w:r w:rsidRPr="00FF2763">
        <w:t xml:space="preserve">, R., </w:t>
      </w:r>
      <w:proofErr w:type="spellStart"/>
      <w:r w:rsidRPr="00FF2763">
        <w:t>Willmot</w:t>
      </w:r>
      <w:proofErr w:type="spellEnd"/>
      <w:r w:rsidRPr="00FF2763">
        <w:t xml:space="preserve">, D. B., </w:t>
      </w:r>
      <w:proofErr w:type="spellStart"/>
      <w:r w:rsidRPr="00FF2763">
        <w:t>Bonierbale</w:t>
      </w:r>
      <w:proofErr w:type="spellEnd"/>
      <w:r w:rsidRPr="00FF2763">
        <w:t xml:space="preserve">, M., </w:t>
      </w:r>
      <w:proofErr w:type="spellStart"/>
      <w:r w:rsidRPr="00FF2763">
        <w:t>Bohnert</w:t>
      </w:r>
      <w:proofErr w:type="spellEnd"/>
      <w:r w:rsidRPr="00FF2763">
        <w:t xml:space="preserve">, H. J., &amp; </w:t>
      </w:r>
      <w:proofErr w:type="spellStart"/>
      <w:r w:rsidRPr="00FF2763">
        <w:t>Grene</w:t>
      </w:r>
      <w:proofErr w:type="spellEnd"/>
      <w:r w:rsidRPr="00FF2763">
        <w:t xml:space="preserve">, R. (2008). </w:t>
      </w:r>
      <w:r w:rsidRPr="00FF2763">
        <w:lastRenderedPageBreak/>
        <w:t xml:space="preserve">Physiological and molecular adaptations to drought in Andean potato genotypes. </w:t>
      </w:r>
      <w:r w:rsidRPr="00FF2763">
        <w:rPr>
          <w:i/>
        </w:rPr>
        <w:t>Journal of Experimental Botany</w:t>
      </w:r>
      <w:r w:rsidRPr="00FF2763">
        <w:t xml:space="preserve">, </w:t>
      </w:r>
      <w:r w:rsidRPr="00FF2763">
        <w:rPr>
          <w:i/>
        </w:rPr>
        <w:t>59</w:t>
      </w:r>
      <w:r w:rsidRPr="00FF2763">
        <w:t xml:space="preserve">(8), 2109–2123. </w:t>
      </w:r>
      <w:hyperlink r:id="rId61">
        <w:r w:rsidRPr="00FF2763">
          <w:rPr>
            <w:rStyle w:val="Hyperlink"/>
          </w:rPr>
          <w:t>https://doi.org/10.1093/jxb/ern073</w:t>
        </w:r>
      </w:hyperlink>
    </w:p>
    <w:p w14:paraId="1EACAC9E" w14:textId="77777777" w:rsidR="005F4069" w:rsidRPr="00FF2763" w:rsidRDefault="006F24DC">
      <w:pPr>
        <w:pStyle w:val="Bibliography"/>
      </w:pPr>
      <w:bookmarkStart w:id="100" w:name="ref-watkinson2006Accessions"/>
      <w:bookmarkEnd w:id="99"/>
      <w:r w:rsidRPr="00FF2763">
        <w:t xml:space="preserve">Watkinson, J. I., Hendricks, L., </w:t>
      </w:r>
      <w:proofErr w:type="spellStart"/>
      <w:r w:rsidRPr="00FF2763">
        <w:t>Sioson</w:t>
      </w:r>
      <w:proofErr w:type="spellEnd"/>
      <w:r w:rsidRPr="00FF2763">
        <w:t xml:space="preserve">, A. A., Vasquez-Robinet, C., Stromberg, V., Heath, L. S., Schuler, M., </w:t>
      </w:r>
      <w:proofErr w:type="spellStart"/>
      <w:r w:rsidRPr="00FF2763">
        <w:t>Bohnert</w:t>
      </w:r>
      <w:proofErr w:type="spellEnd"/>
      <w:r w:rsidRPr="00FF2763">
        <w:t xml:space="preserve">, H. J., </w:t>
      </w:r>
      <w:proofErr w:type="spellStart"/>
      <w:r w:rsidRPr="00FF2763">
        <w:t>Bonierbale</w:t>
      </w:r>
      <w:proofErr w:type="spellEnd"/>
      <w:r w:rsidRPr="00FF2763">
        <w:t xml:space="preserve">, M., &amp; </w:t>
      </w:r>
      <w:proofErr w:type="spellStart"/>
      <w:r w:rsidRPr="00FF2763">
        <w:t>Grene</w:t>
      </w:r>
      <w:proofErr w:type="spellEnd"/>
      <w:r w:rsidRPr="00FF2763">
        <w:t xml:space="preserve">, R. (2006). Accessions of Solanum tuberosum ssp. </w:t>
      </w:r>
      <w:proofErr w:type="spellStart"/>
      <w:r w:rsidRPr="00FF2763">
        <w:t>Andigena</w:t>
      </w:r>
      <w:proofErr w:type="spellEnd"/>
      <w:r w:rsidRPr="00FF2763">
        <w:t xml:space="preserve"> show differences in photosynthetic recovery after drought stress as reflected in gene expression profiles. </w:t>
      </w:r>
      <w:r w:rsidRPr="00FF2763">
        <w:rPr>
          <w:i/>
        </w:rPr>
        <w:t>Plant Science</w:t>
      </w:r>
      <w:r w:rsidRPr="00FF2763">
        <w:t xml:space="preserve">, </w:t>
      </w:r>
      <w:r w:rsidRPr="00FF2763">
        <w:rPr>
          <w:i/>
        </w:rPr>
        <w:t>171</w:t>
      </w:r>
      <w:r w:rsidRPr="00FF2763">
        <w:t xml:space="preserve">(6), 745–758. </w:t>
      </w:r>
      <w:hyperlink r:id="rId62">
        <w:r w:rsidRPr="00FF2763">
          <w:rPr>
            <w:rStyle w:val="Hyperlink"/>
          </w:rPr>
          <w:t>https://doi.org/10.1016/j.plantsci.2006.07.010</w:t>
        </w:r>
      </w:hyperlink>
    </w:p>
    <w:p w14:paraId="6166F899" w14:textId="77777777" w:rsidR="005F4069" w:rsidRPr="00FF2763" w:rsidRDefault="006F24DC">
      <w:pPr>
        <w:pStyle w:val="Bibliography"/>
      </w:pPr>
      <w:bookmarkStart w:id="101" w:name="ref-xu2011Genome"/>
      <w:bookmarkEnd w:id="100"/>
      <w:r w:rsidRPr="00FF2763">
        <w:t xml:space="preserve">Xu, X., Pan, S., Cheng, S., Zhang, B., Mu, D., Ni, P., Zhang, G., Yang, S., Li, R., Wang, J., </w:t>
      </w:r>
      <w:proofErr w:type="spellStart"/>
      <w:r w:rsidRPr="00FF2763">
        <w:t>Orjeda</w:t>
      </w:r>
      <w:proofErr w:type="spellEnd"/>
      <w:r w:rsidRPr="00FF2763">
        <w:t xml:space="preserve">, G., Guzman, F., Torres, M., Lozano, R., Ponce, O., Martinez, D., De la Cruz, G., Chakrabarti, S. K., Patil, V. U., … Wageningen University &amp; Research Centre. (2011). Genome sequence and analysis of the tuber crop potato. </w:t>
      </w:r>
      <w:r w:rsidRPr="00FF2763">
        <w:rPr>
          <w:i/>
        </w:rPr>
        <w:t>Nature</w:t>
      </w:r>
      <w:r w:rsidRPr="00FF2763">
        <w:t xml:space="preserve">, </w:t>
      </w:r>
      <w:r w:rsidRPr="00FF2763">
        <w:rPr>
          <w:i/>
        </w:rPr>
        <w:t>475</w:t>
      </w:r>
      <w:r w:rsidRPr="00FF2763">
        <w:t xml:space="preserve">(7355), 189–195. </w:t>
      </w:r>
      <w:hyperlink r:id="rId63">
        <w:r w:rsidRPr="00FF2763">
          <w:rPr>
            <w:rStyle w:val="Hyperlink"/>
          </w:rPr>
          <w:t>https://doi.org/10.1038/nature10158</w:t>
        </w:r>
      </w:hyperlink>
    </w:p>
    <w:p w14:paraId="465BDF32" w14:textId="77777777" w:rsidR="005F4069" w:rsidRPr="00FF2763" w:rsidRDefault="006F24DC">
      <w:pPr>
        <w:pStyle w:val="Bibliography"/>
      </w:pPr>
      <w:bookmarkStart w:id="102" w:name="ref-yang2016Identification"/>
      <w:bookmarkEnd w:id="101"/>
      <w:r w:rsidRPr="00FF2763">
        <w:t xml:space="preserve">Yang, J., Zhang, N., Zhou, X., Si, H., &amp; Wang, D. (2016). Identification of four novel stu-miR169s and their target genes in Solanum tuberosum and expression profiles response to drought stress. </w:t>
      </w:r>
      <w:r w:rsidRPr="00FF2763">
        <w:rPr>
          <w:i/>
        </w:rPr>
        <w:t>Plant Systematics and Evolution</w:t>
      </w:r>
      <w:r w:rsidRPr="00FF2763">
        <w:t xml:space="preserve">, </w:t>
      </w:r>
      <w:r w:rsidRPr="00FF2763">
        <w:rPr>
          <w:i/>
        </w:rPr>
        <w:t>302</w:t>
      </w:r>
      <w:r w:rsidRPr="00FF2763">
        <w:t xml:space="preserve">(1), 55–66. </w:t>
      </w:r>
      <w:hyperlink r:id="rId64">
        <w:r w:rsidRPr="00FF2763">
          <w:rPr>
            <w:rStyle w:val="Hyperlink"/>
          </w:rPr>
          <w:t>https://doi.org/10.1007/s00606-015-1242-x</w:t>
        </w:r>
      </w:hyperlink>
    </w:p>
    <w:p w14:paraId="4D8E644B" w14:textId="77777777" w:rsidR="005F4069" w:rsidRPr="00FF2763" w:rsidRDefault="006F24DC">
      <w:pPr>
        <w:pStyle w:val="Bibliography"/>
      </w:pPr>
      <w:bookmarkStart w:id="103" w:name="ref-yuan2003Effects"/>
      <w:bookmarkEnd w:id="102"/>
      <w:r w:rsidRPr="00FF2763">
        <w:t xml:space="preserve">Yuan, B.-Z., Nishiyama, S., &amp; Kang, Y. (2003). Effects of different irrigation regimes on the growth and yield of drip-irrigated potato. </w:t>
      </w:r>
      <w:r w:rsidRPr="00FF2763">
        <w:rPr>
          <w:i/>
        </w:rPr>
        <w:t>Agricultural Water Management</w:t>
      </w:r>
      <w:r w:rsidRPr="00FF2763">
        <w:t xml:space="preserve">, </w:t>
      </w:r>
      <w:r w:rsidRPr="00FF2763">
        <w:rPr>
          <w:i/>
        </w:rPr>
        <w:t>63</w:t>
      </w:r>
      <w:r w:rsidRPr="00FF2763">
        <w:t xml:space="preserve">(3), 153–167. </w:t>
      </w:r>
      <w:hyperlink r:id="rId65">
        <w:r w:rsidRPr="00FF2763">
          <w:rPr>
            <w:rStyle w:val="Hyperlink"/>
          </w:rPr>
          <w:t>https://doi.org/10.1016/S0378-3774(03)00174-4</w:t>
        </w:r>
      </w:hyperlink>
    </w:p>
    <w:p w14:paraId="6AAA76FF" w14:textId="77777777" w:rsidR="005F4069" w:rsidRPr="00FF2763" w:rsidRDefault="006F24DC">
      <w:pPr>
        <w:pStyle w:val="Bibliography"/>
      </w:pPr>
      <w:bookmarkStart w:id="104" w:name="ref-zarzynska2017Differences"/>
      <w:bookmarkEnd w:id="103"/>
      <w:proofErr w:type="spellStart"/>
      <w:r w:rsidRPr="00FF2763">
        <w:t>Zarzyńska</w:t>
      </w:r>
      <w:proofErr w:type="spellEnd"/>
      <w:r w:rsidRPr="00FF2763">
        <w:t xml:space="preserve">, K., </w:t>
      </w:r>
      <w:proofErr w:type="spellStart"/>
      <w:r w:rsidRPr="00FF2763">
        <w:t>Boguszewska-Mańkowska</w:t>
      </w:r>
      <w:proofErr w:type="spellEnd"/>
      <w:r w:rsidRPr="00FF2763">
        <w:t xml:space="preserve">, D., &amp; </w:t>
      </w:r>
      <w:proofErr w:type="spellStart"/>
      <w:r w:rsidRPr="00FF2763">
        <w:t>Nosalewicz</w:t>
      </w:r>
      <w:proofErr w:type="spellEnd"/>
      <w:r w:rsidRPr="00FF2763">
        <w:t xml:space="preserve">, A. (2017). Differences in size and architecture of the potato cultivars root system and their tolerance to drought stress. </w:t>
      </w:r>
      <w:r w:rsidRPr="00FF2763">
        <w:rPr>
          <w:i/>
        </w:rPr>
        <w:t>Plant, Soil and Environment</w:t>
      </w:r>
      <w:r w:rsidRPr="00FF2763">
        <w:t xml:space="preserve">, </w:t>
      </w:r>
      <w:r w:rsidRPr="00FF2763">
        <w:rPr>
          <w:i/>
        </w:rPr>
        <w:t>63 (2017)</w:t>
      </w:r>
      <w:r w:rsidRPr="00FF2763">
        <w:t xml:space="preserve">(No. 4), 159–164. </w:t>
      </w:r>
      <w:hyperlink r:id="rId66">
        <w:r w:rsidRPr="00FF2763">
          <w:rPr>
            <w:rStyle w:val="Hyperlink"/>
          </w:rPr>
          <w:t>https://doi.org/10.17221/4/2017-PSE</w:t>
        </w:r>
      </w:hyperlink>
    </w:p>
    <w:p w14:paraId="28A4081A" w14:textId="77777777" w:rsidR="005F4069" w:rsidRPr="00FF2763" w:rsidRDefault="006F24DC">
      <w:pPr>
        <w:pStyle w:val="Bibliography"/>
      </w:pPr>
      <w:bookmarkStart w:id="105" w:name="ref-zarate-salazar2018Comparacao"/>
      <w:bookmarkEnd w:id="104"/>
      <w:proofErr w:type="spellStart"/>
      <w:r w:rsidRPr="00FF2763">
        <w:t>Zárate</w:t>
      </w:r>
      <w:proofErr w:type="spellEnd"/>
      <w:r w:rsidRPr="00FF2763">
        <w:t xml:space="preserve">-Salazar, J. R., Santos, M. N., Santos, J. N. B., &amp; Lozano-Isla, F. (2018). Comparison of image analysis </w:t>
      </w:r>
      <w:proofErr w:type="spellStart"/>
      <w:r w:rsidRPr="00FF2763">
        <w:t>softwares</w:t>
      </w:r>
      <w:proofErr w:type="spellEnd"/>
      <w:r w:rsidRPr="00FF2763">
        <w:t xml:space="preserve"> for the determination of leaf area. </w:t>
      </w:r>
      <w:proofErr w:type="spellStart"/>
      <w:r w:rsidRPr="00FF2763">
        <w:rPr>
          <w:i/>
        </w:rPr>
        <w:t>Revista</w:t>
      </w:r>
      <w:proofErr w:type="spellEnd"/>
      <w:r w:rsidRPr="00FF2763">
        <w:rPr>
          <w:i/>
        </w:rPr>
        <w:t xml:space="preserve"> </w:t>
      </w:r>
      <w:proofErr w:type="spellStart"/>
      <w:r w:rsidRPr="00FF2763">
        <w:rPr>
          <w:i/>
        </w:rPr>
        <w:t>Brasileira</w:t>
      </w:r>
      <w:proofErr w:type="spellEnd"/>
      <w:r w:rsidRPr="00FF2763">
        <w:rPr>
          <w:i/>
        </w:rPr>
        <w:t xml:space="preserve"> de </w:t>
      </w:r>
      <w:proofErr w:type="spellStart"/>
      <w:r w:rsidRPr="00FF2763">
        <w:rPr>
          <w:i/>
        </w:rPr>
        <w:t>Meio</w:t>
      </w:r>
      <w:proofErr w:type="spellEnd"/>
      <w:r w:rsidRPr="00FF2763">
        <w:rPr>
          <w:i/>
        </w:rPr>
        <w:t xml:space="preserve"> </w:t>
      </w:r>
      <w:proofErr w:type="spellStart"/>
      <w:r w:rsidRPr="00FF2763">
        <w:rPr>
          <w:i/>
        </w:rPr>
        <w:t>Ambiente</w:t>
      </w:r>
      <w:proofErr w:type="spellEnd"/>
      <w:r w:rsidRPr="00FF2763">
        <w:t xml:space="preserve">, </w:t>
      </w:r>
      <w:r w:rsidRPr="00FF2763">
        <w:rPr>
          <w:i/>
        </w:rPr>
        <w:t>3</w:t>
      </w:r>
      <w:r w:rsidRPr="00FF2763">
        <w:t xml:space="preserve">(1). </w:t>
      </w:r>
      <w:hyperlink r:id="rId67">
        <w:r w:rsidRPr="00FF2763">
          <w:rPr>
            <w:rStyle w:val="Hyperlink"/>
          </w:rPr>
          <w:t>https://revistabrasileirademeioambiente.com/index.php/RVBMA/article/view/44</w:t>
        </w:r>
      </w:hyperlink>
    </w:p>
    <w:p w14:paraId="37D7A3C3" w14:textId="77777777" w:rsidR="005F4069" w:rsidRPr="00FF2763" w:rsidRDefault="006F24DC">
      <w:pPr>
        <w:pStyle w:val="Bibliography"/>
      </w:pPr>
      <w:bookmarkStart w:id="106" w:name="ref-zegada-lizarazu2013Photosynthetic"/>
      <w:bookmarkEnd w:id="105"/>
      <w:proofErr w:type="spellStart"/>
      <w:r w:rsidRPr="00FF2763">
        <w:t>Zegada</w:t>
      </w:r>
      <w:proofErr w:type="spellEnd"/>
      <w:r w:rsidRPr="00FF2763">
        <w:t xml:space="preserve">-Lizarazu, W., &amp; Monti, A. (2013). Photosynthetic response of sweet sorghum to drought and re-watering at different growth stages. </w:t>
      </w:r>
      <w:proofErr w:type="spellStart"/>
      <w:r w:rsidRPr="00FF2763">
        <w:rPr>
          <w:i/>
        </w:rPr>
        <w:t>Physiologia</w:t>
      </w:r>
      <w:proofErr w:type="spellEnd"/>
      <w:r w:rsidRPr="00FF2763">
        <w:rPr>
          <w:i/>
        </w:rPr>
        <w:t xml:space="preserve"> Plantarum</w:t>
      </w:r>
      <w:r w:rsidRPr="00FF2763">
        <w:t xml:space="preserve">, </w:t>
      </w:r>
      <w:r w:rsidRPr="00FF2763">
        <w:rPr>
          <w:i/>
        </w:rPr>
        <w:t>149</w:t>
      </w:r>
      <w:r w:rsidRPr="00FF2763">
        <w:t xml:space="preserve">(1), 56–66. </w:t>
      </w:r>
      <w:hyperlink r:id="rId68">
        <w:r w:rsidRPr="00FF2763">
          <w:rPr>
            <w:rStyle w:val="Hyperlink"/>
          </w:rPr>
          <w:t>https://doi.org/10.1111/ppl.12016</w:t>
        </w:r>
      </w:hyperlink>
    </w:p>
    <w:bookmarkEnd w:id="51"/>
    <w:bookmarkEnd w:id="106"/>
    <w:p w14:paraId="66B25345" w14:textId="77777777" w:rsidR="005F4069" w:rsidRPr="00FF2763" w:rsidRDefault="006F24DC">
      <w:r w:rsidRPr="00FF2763">
        <w:br w:type="page"/>
      </w:r>
    </w:p>
    <w:p w14:paraId="62315954" w14:textId="0169517B" w:rsidR="005F4069" w:rsidRPr="00FF2763" w:rsidRDefault="006F24DC">
      <w:pPr>
        <w:pStyle w:val="TableCaption"/>
      </w:pPr>
      <w:r w:rsidRPr="00FF2763">
        <w:rPr>
          <w:b/>
        </w:rPr>
        <w:lastRenderedPageBreak/>
        <w:t>Table 1:</w:t>
      </w:r>
      <w:r w:rsidRPr="00FF2763">
        <w:t xml:space="preserve"> </w:t>
      </w:r>
      <w:r w:rsidR="00E30428" w:rsidRPr="00FF2763">
        <w:t>List of p</w:t>
      </w:r>
      <w:r w:rsidRPr="00FF2763">
        <w:t>otato genotypes (</w:t>
      </w:r>
      <w:r w:rsidRPr="00FF2763">
        <w:rPr>
          <w:i/>
        </w:rPr>
        <w:t>Solanum tuberosum</w:t>
      </w:r>
      <w:r w:rsidRPr="00FF2763">
        <w:t xml:space="preserve"> L.) </w:t>
      </w:r>
      <w:r w:rsidR="00E30428" w:rsidRPr="00FF2763">
        <w:t xml:space="preserve">and their generic characteristics </w:t>
      </w:r>
      <w:r w:rsidRPr="00FF2763">
        <w:t xml:space="preserve">used </w:t>
      </w:r>
      <w:r w:rsidR="00E30428" w:rsidRPr="00FF2763">
        <w:t xml:space="preserve">to assess impact of drought stress. A total of </w:t>
      </w:r>
      <w:r w:rsidRPr="00FF2763">
        <w:t>two commercial varieties and 13 genotypes from advanced breeding population developed by the International Potato Center (CIP)</w:t>
      </w:r>
      <w:r w:rsidR="00E30428" w:rsidRPr="00FF2763">
        <w:t xml:space="preserve"> were used</w:t>
      </w:r>
      <w:r w:rsidRPr="00FF2763">
        <w:t>.</w:t>
      </w:r>
    </w:p>
    <w:tbl>
      <w:tblPr>
        <w:tblStyle w:val="Table"/>
        <w:tblW w:w="0" w:type="pct"/>
        <w:tblLook w:val="07E0" w:firstRow="1" w:lastRow="1" w:firstColumn="1" w:lastColumn="1" w:noHBand="1" w:noVBand="1"/>
        <w:tblCaption w:val="Table 1: Potato genotypes (Solanum tuberosum L.) used for water deficit experiment with two commercial varieties and 13 genotypes from advanced breeding population developed by the International Potato Center (CIP)."/>
      </w:tblPr>
      <w:tblGrid>
        <w:gridCol w:w="856"/>
        <w:gridCol w:w="2212"/>
        <w:gridCol w:w="2257"/>
        <w:gridCol w:w="1466"/>
        <w:gridCol w:w="1283"/>
        <w:gridCol w:w="1330"/>
      </w:tblGrid>
      <w:tr w:rsidR="005F4069" w:rsidRPr="00FF2763" w14:paraId="5046D0FA" w14:textId="77777777" w:rsidTr="005F4069">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A3CCE80" w14:textId="77777777" w:rsidR="005F4069" w:rsidRPr="00FF2763" w:rsidRDefault="006F24DC">
            <w:pPr>
              <w:pStyle w:val="Compact"/>
              <w:jc w:val="left"/>
              <w:rPr>
                <w:b/>
              </w:rPr>
            </w:pPr>
            <w:r w:rsidRPr="00FF2763">
              <w:rPr>
                <w:b/>
              </w:rPr>
              <w:t>Number</w:t>
            </w:r>
          </w:p>
        </w:tc>
        <w:tc>
          <w:tcPr>
            <w:tcW w:w="0" w:type="auto"/>
            <w:tcBorders>
              <w:bottom w:val="single" w:sz="0" w:space="0" w:color="auto"/>
            </w:tcBorders>
            <w:vAlign w:val="bottom"/>
          </w:tcPr>
          <w:p w14:paraId="29CAB5F4" w14:textId="77777777" w:rsidR="005F4069" w:rsidRPr="00FF2763" w:rsidRDefault="006F24DC">
            <w:pPr>
              <w:pStyle w:val="Compact"/>
              <w:jc w:val="left"/>
              <w:rPr>
                <w:b/>
              </w:rPr>
            </w:pPr>
            <w:r w:rsidRPr="00FF2763">
              <w:rPr>
                <w:b/>
              </w:rPr>
              <w:t>Genotypes</w:t>
            </w:r>
          </w:p>
        </w:tc>
        <w:tc>
          <w:tcPr>
            <w:tcW w:w="0" w:type="auto"/>
            <w:tcBorders>
              <w:bottom w:val="single" w:sz="0" w:space="0" w:color="auto"/>
            </w:tcBorders>
            <w:vAlign w:val="bottom"/>
          </w:tcPr>
          <w:p w14:paraId="60B326FB" w14:textId="77777777" w:rsidR="005F4069" w:rsidRPr="00FF2763" w:rsidRDefault="006F24DC">
            <w:pPr>
              <w:pStyle w:val="Compact"/>
              <w:jc w:val="left"/>
              <w:rPr>
                <w:b/>
              </w:rPr>
            </w:pPr>
            <w:r w:rsidRPr="00FF2763">
              <w:rPr>
                <w:b/>
              </w:rPr>
              <w:t>Adaptability</w:t>
            </w:r>
          </w:p>
        </w:tc>
        <w:tc>
          <w:tcPr>
            <w:tcW w:w="0" w:type="auto"/>
            <w:tcBorders>
              <w:bottom w:val="single" w:sz="0" w:space="0" w:color="auto"/>
            </w:tcBorders>
            <w:vAlign w:val="bottom"/>
          </w:tcPr>
          <w:p w14:paraId="53EB671D" w14:textId="77777777" w:rsidR="005F4069" w:rsidRPr="00FF2763" w:rsidRDefault="006F24DC">
            <w:pPr>
              <w:pStyle w:val="Compact"/>
              <w:jc w:val="left"/>
              <w:rPr>
                <w:b/>
              </w:rPr>
            </w:pPr>
            <w:proofErr w:type="spellStart"/>
            <w:r w:rsidRPr="00FF2763">
              <w:rPr>
                <w:b/>
              </w:rPr>
              <w:t>Growning</w:t>
            </w:r>
            <w:proofErr w:type="spellEnd"/>
            <w:r w:rsidRPr="00FF2763">
              <w:rPr>
                <w:b/>
              </w:rPr>
              <w:t xml:space="preserve"> period</w:t>
            </w:r>
          </w:p>
        </w:tc>
        <w:tc>
          <w:tcPr>
            <w:tcW w:w="0" w:type="auto"/>
            <w:tcBorders>
              <w:bottom w:val="single" w:sz="0" w:space="0" w:color="auto"/>
            </w:tcBorders>
            <w:vAlign w:val="bottom"/>
          </w:tcPr>
          <w:p w14:paraId="08DFAE03" w14:textId="77777777" w:rsidR="005F4069" w:rsidRPr="00FF2763" w:rsidRDefault="006F24DC">
            <w:pPr>
              <w:pStyle w:val="Compact"/>
              <w:jc w:val="left"/>
              <w:rPr>
                <w:b/>
              </w:rPr>
            </w:pPr>
            <w:r w:rsidRPr="00FF2763">
              <w:rPr>
                <w:b/>
              </w:rPr>
              <w:t>Heat tolerance</w:t>
            </w:r>
          </w:p>
        </w:tc>
        <w:tc>
          <w:tcPr>
            <w:tcW w:w="0" w:type="auto"/>
            <w:tcBorders>
              <w:bottom w:val="single" w:sz="0" w:space="0" w:color="auto"/>
            </w:tcBorders>
            <w:vAlign w:val="bottom"/>
          </w:tcPr>
          <w:p w14:paraId="082360D7" w14:textId="77777777" w:rsidR="005F4069" w:rsidRPr="00FF2763" w:rsidRDefault="006F24DC">
            <w:pPr>
              <w:pStyle w:val="Compact"/>
              <w:jc w:val="right"/>
              <w:rPr>
                <w:b/>
              </w:rPr>
            </w:pPr>
            <w:r w:rsidRPr="00FF2763">
              <w:rPr>
                <w:b/>
              </w:rPr>
              <w:t>Dry matter (%)</w:t>
            </w:r>
          </w:p>
        </w:tc>
      </w:tr>
      <w:tr w:rsidR="005F4069" w:rsidRPr="00FF2763" w14:paraId="7AC0E7FB" w14:textId="77777777">
        <w:tc>
          <w:tcPr>
            <w:tcW w:w="0" w:type="auto"/>
          </w:tcPr>
          <w:p w14:paraId="47CBDB7D" w14:textId="77777777" w:rsidR="005F4069" w:rsidRPr="00FF2763" w:rsidRDefault="006F24DC">
            <w:pPr>
              <w:pStyle w:val="Compact"/>
              <w:jc w:val="left"/>
            </w:pPr>
            <w:r w:rsidRPr="00FF2763">
              <w:t>G01</w:t>
            </w:r>
          </w:p>
        </w:tc>
        <w:tc>
          <w:tcPr>
            <w:tcW w:w="0" w:type="auto"/>
          </w:tcPr>
          <w:p w14:paraId="72B02DFD" w14:textId="77777777" w:rsidR="005F4069" w:rsidRPr="00FF2763" w:rsidRDefault="006F24DC">
            <w:pPr>
              <w:pStyle w:val="Compact"/>
              <w:jc w:val="left"/>
            </w:pPr>
            <w:r w:rsidRPr="00FF2763">
              <w:t>CIP720088 (</w:t>
            </w:r>
            <w:proofErr w:type="spellStart"/>
            <w:r w:rsidRPr="00FF2763">
              <w:t>Achirana</w:t>
            </w:r>
            <w:proofErr w:type="spellEnd"/>
            <w:r w:rsidRPr="00FF2763">
              <w:t>-INTA)</w:t>
            </w:r>
          </w:p>
        </w:tc>
        <w:tc>
          <w:tcPr>
            <w:tcW w:w="0" w:type="auto"/>
          </w:tcPr>
          <w:p w14:paraId="6BE12C1B" w14:textId="77777777" w:rsidR="005F4069" w:rsidRPr="00FF2763" w:rsidRDefault="005F4069"/>
        </w:tc>
        <w:tc>
          <w:tcPr>
            <w:tcW w:w="0" w:type="auto"/>
          </w:tcPr>
          <w:p w14:paraId="386608E9" w14:textId="77777777" w:rsidR="005F4069" w:rsidRPr="00FF2763" w:rsidRDefault="006F24DC">
            <w:pPr>
              <w:pStyle w:val="Compact"/>
              <w:jc w:val="left"/>
            </w:pPr>
            <w:r w:rsidRPr="00FF2763">
              <w:t>early</w:t>
            </w:r>
          </w:p>
        </w:tc>
        <w:tc>
          <w:tcPr>
            <w:tcW w:w="0" w:type="auto"/>
          </w:tcPr>
          <w:p w14:paraId="3D70AB49" w14:textId="77777777" w:rsidR="005F4069" w:rsidRPr="00FF2763" w:rsidRDefault="005F4069"/>
        </w:tc>
        <w:tc>
          <w:tcPr>
            <w:tcW w:w="0" w:type="auto"/>
          </w:tcPr>
          <w:p w14:paraId="2667E4CA" w14:textId="77777777" w:rsidR="005F4069" w:rsidRPr="00FF2763" w:rsidRDefault="006F24DC">
            <w:pPr>
              <w:pStyle w:val="Compact"/>
              <w:jc w:val="right"/>
            </w:pPr>
            <w:r w:rsidRPr="00FF2763">
              <w:t>19</w:t>
            </w:r>
          </w:p>
        </w:tc>
      </w:tr>
      <w:tr w:rsidR="005F4069" w:rsidRPr="00FF2763" w14:paraId="3923659E" w14:textId="77777777">
        <w:tc>
          <w:tcPr>
            <w:tcW w:w="0" w:type="auto"/>
          </w:tcPr>
          <w:p w14:paraId="559076C7" w14:textId="77777777" w:rsidR="005F4069" w:rsidRPr="00FF2763" w:rsidRDefault="006F24DC">
            <w:pPr>
              <w:pStyle w:val="Compact"/>
              <w:jc w:val="left"/>
            </w:pPr>
            <w:r w:rsidRPr="00FF2763">
              <w:t>G02</w:t>
            </w:r>
          </w:p>
        </w:tc>
        <w:tc>
          <w:tcPr>
            <w:tcW w:w="0" w:type="auto"/>
          </w:tcPr>
          <w:p w14:paraId="22298E08" w14:textId="77777777" w:rsidR="005F4069" w:rsidRPr="00FF2763" w:rsidRDefault="006F24DC">
            <w:pPr>
              <w:pStyle w:val="Compact"/>
              <w:jc w:val="left"/>
            </w:pPr>
            <w:r w:rsidRPr="00FF2763">
              <w:t>CIP392797.22 (UNICA)</w:t>
            </w:r>
          </w:p>
        </w:tc>
        <w:tc>
          <w:tcPr>
            <w:tcW w:w="0" w:type="auto"/>
          </w:tcPr>
          <w:p w14:paraId="2F3A854D" w14:textId="77777777" w:rsidR="005F4069" w:rsidRPr="00FF2763" w:rsidRDefault="006F24DC">
            <w:pPr>
              <w:pStyle w:val="Compact"/>
              <w:jc w:val="left"/>
            </w:pPr>
            <w:r w:rsidRPr="00FF2763">
              <w:t>Lowland and highland Tropics</w:t>
            </w:r>
          </w:p>
        </w:tc>
        <w:tc>
          <w:tcPr>
            <w:tcW w:w="0" w:type="auto"/>
          </w:tcPr>
          <w:p w14:paraId="73189DE1" w14:textId="77777777" w:rsidR="005F4069" w:rsidRPr="00FF2763" w:rsidRDefault="006F24DC">
            <w:pPr>
              <w:pStyle w:val="Compact"/>
              <w:jc w:val="left"/>
            </w:pPr>
            <w:r w:rsidRPr="00FF2763">
              <w:t>Medium</w:t>
            </w:r>
          </w:p>
        </w:tc>
        <w:tc>
          <w:tcPr>
            <w:tcW w:w="0" w:type="auto"/>
          </w:tcPr>
          <w:p w14:paraId="126DC8D0" w14:textId="77777777" w:rsidR="005F4069" w:rsidRPr="00FF2763" w:rsidRDefault="005F4069"/>
        </w:tc>
        <w:tc>
          <w:tcPr>
            <w:tcW w:w="0" w:type="auto"/>
          </w:tcPr>
          <w:p w14:paraId="18BD81A5" w14:textId="77777777" w:rsidR="005F4069" w:rsidRPr="00FF2763" w:rsidRDefault="006F24DC">
            <w:pPr>
              <w:pStyle w:val="Compact"/>
              <w:jc w:val="right"/>
            </w:pPr>
            <w:r w:rsidRPr="00FF2763">
              <w:t>21</w:t>
            </w:r>
          </w:p>
        </w:tc>
      </w:tr>
      <w:tr w:rsidR="005F4069" w:rsidRPr="00FF2763" w14:paraId="35868045" w14:textId="77777777">
        <w:tc>
          <w:tcPr>
            <w:tcW w:w="0" w:type="auto"/>
          </w:tcPr>
          <w:p w14:paraId="1DFE2D9A" w14:textId="77777777" w:rsidR="005F4069" w:rsidRPr="00FF2763" w:rsidRDefault="006F24DC">
            <w:pPr>
              <w:pStyle w:val="Compact"/>
              <w:jc w:val="left"/>
            </w:pPr>
            <w:r w:rsidRPr="00FF2763">
              <w:t>G03</w:t>
            </w:r>
          </w:p>
        </w:tc>
        <w:tc>
          <w:tcPr>
            <w:tcW w:w="0" w:type="auto"/>
          </w:tcPr>
          <w:p w14:paraId="3B282032" w14:textId="77777777" w:rsidR="005F4069" w:rsidRPr="00FF2763" w:rsidRDefault="006F24DC">
            <w:pPr>
              <w:pStyle w:val="Compact"/>
              <w:jc w:val="left"/>
            </w:pPr>
            <w:r w:rsidRPr="00FF2763">
              <w:t>CIP397077.16</w:t>
            </w:r>
          </w:p>
        </w:tc>
        <w:tc>
          <w:tcPr>
            <w:tcW w:w="0" w:type="auto"/>
          </w:tcPr>
          <w:p w14:paraId="0D68014C" w14:textId="77777777" w:rsidR="005F4069" w:rsidRPr="00FF2763" w:rsidRDefault="006F24DC">
            <w:pPr>
              <w:pStyle w:val="Compact"/>
              <w:jc w:val="left"/>
            </w:pPr>
            <w:r w:rsidRPr="00FF2763">
              <w:t>Lowland tropics</w:t>
            </w:r>
          </w:p>
        </w:tc>
        <w:tc>
          <w:tcPr>
            <w:tcW w:w="0" w:type="auto"/>
          </w:tcPr>
          <w:p w14:paraId="6A067FFF" w14:textId="77777777" w:rsidR="005F4069" w:rsidRPr="00FF2763" w:rsidRDefault="006F24DC">
            <w:pPr>
              <w:pStyle w:val="Compact"/>
              <w:jc w:val="left"/>
            </w:pPr>
            <w:r w:rsidRPr="00FF2763">
              <w:t>Medium</w:t>
            </w:r>
          </w:p>
        </w:tc>
        <w:tc>
          <w:tcPr>
            <w:tcW w:w="0" w:type="auto"/>
          </w:tcPr>
          <w:p w14:paraId="16694D1B" w14:textId="77777777" w:rsidR="005F4069" w:rsidRPr="00FF2763" w:rsidRDefault="005F4069"/>
        </w:tc>
        <w:tc>
          <w:tcPr>
            <w:tcW w:w="0" w:type="auto"/>
          </w:tcPr>
          <w:p w14:paraId="60BFB4C3" w14:textId="77777777" w:rsidR="005F4069" w:rsidRPr="00FF2763" w:rsidRDefault="006F24DC">
            <w:pPr>
              <w:pStyle w:val="Compact"/>
              <w:jc w:val="right"/>
            </w:pPr>
            <w:r w:rsidRPr="00FF2763">
              <w:t>20</w:t>
            </w:r>
          </w:p>
        </w:tc>
      </w:tr>
      <w:tr w:rsidR="005F4069" w:rsidRPr="00FF2763" w14:paraId="796E11D5" w14:textId="77777777">
        <w:tc>
          <w:tcPr>
            <w:tcW w:w="0" w:type="auto"/>
          </w:tcPr>
          <w:p w14:paraId="03F3B255" w14:textId="77777777" w:rsidR="005F4069" w:rsidRPr="00FF2763" w:rsidRDefault="006F24DC">
            <w:pPr>
              <w:pStyle w:val="Compact"/>
              <w:jc w:val="left"/>
            </w:pPr>
            <w:r w:rsidRPr="00FF2763">
              <w:t>G04</w:t>
            </w:r>
          </w:p>
        </w:tc>
        <w:tc>
          <w:tcPr>
            <w:tcW w:w="0" w:type="auto"/>
          </w:tcPr>
          <w:p w14:paraId="370D237F" w14:textId="77777777" w:rsidR="005F4069" w:rsidRPr="00FF2763" w:rsidRDefault="006F24DC">
            <w:pPr>
              <w:pStyle w:val="Compact"/>
              <w:jc w:val="left"/>
            </w:pPr>
            <w:r w:rsidRPr="00FF2763">
              <w:t>CIP398192.213</w:t>
            </w:r>
          </w:p>
        </w:tc>
        <w:tc>
          <w:tcPr>
            <w:tcW w:w="0" w:type="auto"/>
          </w:tcPr>
          <w:p w14:paraId="0E1796F5" w14:textId="77777777" w:rsidR="005F4069" w:rsidRPr="00FF2763" w:rsidRDefault="006F24DC">
            <w:pPr>
              <w:pStyle w:val="Compact"/>
              <w:jc w:val="left"/>
            </w:pPr>
            <w:r w:rsidRPr="00FF2763">
              <w:t>Mid elevation tropics</w:t>
            </w:r>
          </w:p>
        </w:tc>
        <w:tc>
          <w:tcPr>
            <w:tcW w:w="0" w:type="auto"/>
          </w:tcPr>
          <w:p w14:paraId="3A06E3FC" w14:textId="77777777" w:rsidR="005F4069" w:rsidRPr="00FF2763" w:rsidRDefault="006F24DC">
            <w:pPr>
              <w:pStyle w:val="Compact"/>
              <w:jc w:val="left"/>
            </w:pPr>
            <w:r w:rsidRPr="00FF2763">
              <w:t>Medium</w:t>
            </w:r>
          </w:p>
        </w:tc>
        <w:tc>
          <w:tcPr>
            <w:tcW w:w="0" w:type="auto"/>
          </w:tcPr>
          <w:p w14:paraId="3565101E" w14:textId="77777777" w:rsidR="005F4069" w:rsidRPr="00FF2763" w:rsidRDefault="006F24DC">
            <w:pPr>
              <w:pStyle w:val="Compact"/>
              <w:jc w:val="left"/>
            </w:pPr>
            <w:r w:rsidRPr="00FF2763">
              <w:t>Tolerant</w:t>
            </w:r>
          </w:p>
        </w:tc>
        <w:tc>
          <w:tcPr>
            <w:tcW w:w="0" w:type="auto"/>
          </w:tcPr>
          <w:p w14:paraId="01281303" w14:textId="77777777" w:rsidR="005F4069" w:rsidRPr="00FF2763" w:rsidRDefault="006F24DC">
            <w:pPr>
              <w:pStyle w:val="Compact"/>
              <w:jc w:val="right"/>
            </w:pPr>
            <w:r w:rsidRPr="00FF2763">
              <w:t>22</w:t>
            </w:r>
          </w:p>
        </w:tc>
      </w:tr>
      <w:tr w:rsidR="005F4069" w:rsidRPr="00FF2763" w14:paraId="540F0C6A" w14:textId="77777777">
        <w:tc>
          <w:tcPr>
            <w:tcW w:w="0" w:type="auto"/>
          </w:tcPr>
          <w:p w14:paraId="0EAF1DFB" w14:textId="77777777" w:rsidR="005F4069" w:rsidRPr="00FF2763" w:rsidRDefault="006F24DC">
            <w:pPr>
              <w:pStyle w:val="Compact"/>
              <w:jc w:val="left"/>
            </w:pPr>
            <w:r w:rsidRPr="00FF2763">
              <w:t>G05</w:t>
            </w:r>
          </w:p>
        </w:tc>
        <w:tc>
          <w:tcPr>
            <w:tcW w:w="0" w:type="auto"/>
          </w:tcPr>
          <w:p w14:paraId="6F1DE01A" w14:textId="77777777" w:rsidR="005F4069" w:rsidRPr="00FF2763" w:rsidRDefault="006F24DC">
            <w:pPr>
              <w:pStyle w:val="Compact"/>
              <w:jc w:val="left"/>
            </w:pPr>
            <w:r w:rsidRPr="00FF2763">
              <w:t>CIP398180.612</w:t>
            </w:r>
          </w:p>
        </w:tc>
        <w:tc>
          <w:tcPr>
            <w:tcW w:w="0" w:type="auto"/>
          </w:tcPr>
          <w:p w14:paraId="682B2EF1" w14:textId="77777777" w:rsidR="005F4069" w:rsidRPr="00FF2763" w:rsidRDefault="005F4069"/>
        </w:tc>
        <w:tc>
          <w:tcPr>
            <w:tcW w:w="0" w:type="auto"/>
          </w:tcPr>
          <w:p w14:paraId="5BB4CA29" w14:textId="77777777" w:rsidR="005F4069" w:rsidRPr="00FF2763" w:rsidRDefault="006F24DC">
            <w:pPr>
              <w:pStyle w:val="Compact"/>
              <w:jc w:val="left"/>
            </w:pPr>
            <w:r w:rsidRPr="00FF2763">
              <w:t>Medium</w:t>
            </w:r>
          </w:p>
        </w:tc>
        <w:tc>
          <w:tcPr>
            <w:tcW w:w="0" w:type="auto"/>
          </w:tcPr>
          <w:p w14:paraId="41BC7557" w14:textId="77777777" w:rsidR="005F4069" w:rsidRPr="00FF2763" w:rsidRDefault="005F4069"/>
        </w:tc>
        <w:tc>
          <w:tcPr>
            <w:tcW w:w="0" w:type="auto"/>
          </w:tcPr>
          <w:p w14:paraId="75EE5A67" w14:textId="77777777" w:rsidR="005F4069" w:rsidRPr="00FF2763" w:rsidRDefault="005F4069"/>
        </w:tc>
      </w:tr>
      <w:tr w:rsidR="005F4069" w:rsidRPr="00FF2763" w14:paraId="36BCB728" w14:textId="77777777">
        <w:tc>
          <w:tcPr>
            <w:tcW w:w="0" w:type="auto"/>
          </w:tcPr>
          <w:p w14:paraId="605C2708" w14:textId="77777777" w:rsidR="005F4069" w:rsidRPr="00FF2763" w:rsidRDefault="006F24DC">
            <w:pPr>
              <w:pStyle w:val="Compact"/>
              <w:jc w:val="left"/>
            </w:pPr>
            <w:r w:rsidRPr="00FF2763">
              <w:t>G06</w:t>
            </w:r>
          </w:p>
        </w:tc>
        <w:tc>
          <w:tcPr>
            <w:tcW w:w="0" w:type="auto"/>
          </w:tcPr>
          <w:p w14:paraId="4A5246A8" w14:textId="77777777" w:rsidR="005F4069" w:rsidRPr="00FF2763" w:rsidRDefault="006F24DC">
            <w:pPr>
              <w:pStyle w:val="Compact"/>
              <w:jc w:val="left"/>
            </w:pPr>
            <w:r w:rsidRPr="00FF2763">
              <w:t>CIP398208.704</w:t>
            </w:r>
          </w:p>
        </w:tc>
        <w:tc>
          <w:tcPr>
            <w:tcW w:w="0" w:type="auto"/>
          </w:tcPr>
          <w:p w14:paraId="516D7252" w14:textId="77777777" w:rsidR="005F4069" w:rsidRPr="00FF2763" w:rsidRDefault="006F24DC">
            <w:pPr>
              <w:pStyle w:val="Compact"/>
              <w:jc w:val="left"/>
            </w:pPr>
            <w:r w:rsidRPr="00FF2763">
              <w:t>Mid elevation tropics</w:t>
            </w:r>
          </w:p>
        </w:tc>
        <w:tc>
          <w:tcPr>
            <w:tcW w:w="0" w:type="auto"/>
          </w:tcPr>
          <w:p w14:paraId="6EC7A514" w14:textId="77777777" w:rsidR="005F4069" w:rsidRPr="00FF2763" w:rsidRDefault="006F24DC">
            <w:pPr>
              <w:pStyle w:val="Compact"/>
              <w:jc w:val="left"/>
            </w:pPr>
            <w:r w:rsidRPr="00FF2763">
              <w:t>Medium</w:t>
            </w:r>
          </w:p>
        </w:tc>
        <w:tc>
          <w:tcPr>
            <w:tcW w:w="0" w:type="auto"/>
          </w:tcPr>
          <w:p w14:paraId="7C14E2AE" w14:textId="77777777" w:rsidR="005F4069" w:rsidRPr="00FF2763" w:rsidRDefault="006F24DC">
            <w:pPr>
              <w:pStyle w:val="Compact"/>
              <w:jc w:val="left"/>
            </w:pPr>
            <w:r w:rsidRPr="00FF2763">
              <w:t>Tolerant</w:t>
            </w:r>
          </w:p>
        </w:tc>
        <w:tc>
          <w:tcPr>
            <w:tcW w:w="0" w:type="auto"/>
          </w:tcPr>
          <w:p w14:paraId="48491523" w14:textId="77777777" w:rsidR="005F4069" w:rsidRPr="00FF2763" w:rsidRDefault="006F24DC">
            <w:pPr>
              <w:pStyle w:val="Compact"/>
              <w:jc w:val="right"/>
            </w:pPr>
            <w:r w:rsidRPr="00FF2763">
              <w:t>24</w:t>
            </w:r>
          </w:p>
        </w:tc>
      </w:tr>
      <w:tr w:rsidR="005F4069" w:rsidRPr="00FF2763" w14:paraId="71FAB1AD" w14:textId="77777777">
        <w:tc>
          <w:tcPr>
            <w:tcW w:w="0" w:type="auto"/>
          </w:tcPr>
          <w:p w14:paraId="00CB5266" w14:textId="77777777" w:rsidR="005F4069" w:rsidRPr="00FF2763" w:rsidRDefault="006F24DC">
            <w:pPr>
              <w:pStyle w:val="Compact"/>
              <w:jc w:val="left"/>
            </w:pPr>
            <w:r w:rsidRPr="00FF2763">
              <w:t>G07</w:t>
            </w:r>
          </w:p>
        </w:tc>
        <w:tc>
          <w:tcPr>
            <w:tcW w:w="0" w:type="auto"/>
          </w:tcPr>
          <w:p w14:paraId="1324D6DE" w14:textId="77777777" w:rsidR="005F4069" w:rsidRPr="00FF2763" w:rsidRDefault="006F24DC">
            <w:pPr>
              <w:pStyle w:val="Compact"/>
              <w:jc w:val="left"/>
            </w:pPr>
            <w:r w:rsidRPr="00FF2763">
              <w:t>CIP398098.119</w:t>
            </w:r>
          </w:p>
        </w:tc>
        <w:tc>
          <w:tcPr>
            <w:tcW w:w="0" w:type="auto"/>
          </w:tcPr>
          <w:p w14:paraId="0753C4E4" w14:textId="77777777" w:rsidR="005F4069" w:rsidRPr="00FF2763" w:rsidRDefault="006F24DC">
            <w:pPr>
              <w:pStyle w:val="Compact"/>
              <w:jc w:val="left"/>
            </w:pPr>
            <w:r w:rsidRPr="00FF2763">
              <w:t>Mid elevation tropics</w:t>
            </w:r>
          </w:p>
        </w:tc>
        <w:tc>
          <w:tcPr>
            <w:tcW w:w="0" w:type="auto"/>
          </w:tcPr>
          <w:p w14:paraId="33B50D52" w14:textId="77777777" w:rsidR="005F4069" w:rsidRPr="00FF2763" w:rsidRDefault="006F24DC">
            <w:pPr>
              <w:pStyle w:val="Compact"/>
              <w:jc w:val="left"/>
            </w:pPr>
            <w:r w:rsidRPr="00FF2763">
              <w:t>Medium</w:t>
            </w:r>
          </w:p>
        </w:tc>
        <w:tc>
          <w:tcPr>
            <w:tcW w:w="0" w:type="auto"/>
          </w:tcPr>
          <w:p w14:paraId="43CCE49C" w14:textId="77777777" w:rsidR="005F4069" w:rsidRPr="00FF2763" w:rsidRDefault="006F24DC">
            <w:pPr>
              <w:pStyle w:val="Compact"/>
              <w:jc w:val="left"/>
            </w:pPr>
            <w:r w:rsidRPr="00FF2763">
              <w:t>Tolerant</w:t>
            </w:r>
          </w:p>
        </w:tc>
        <w:tc>
          <w:tcPr>
            <w:tcW w:w="0" w:type="auto"/>
          </w:tcPr>
          <w:p w14:paraId="266B0064" w14:textId="77777777" w:rsidR="005F4069" w:rsidRPr="00FF2763" w:rsidRDefault="006F24DC">
            <w:pPr>
              <w:pStyle w:val="Compact"/>
              <w:jc w:val="right"/>
            </w:pPr>
            <w:r w:rsidRPr="00FF2763">
              <w:t>26</w:t>
            </w:r>
          </w:p>
        </w:tc>
      </w:tr>
      <w:tr w:rsidR="005F4069" w:rsidRPr="00FF2763" w14:paraId="11AF514B" w14:textId="77777777">
        <w:tc>
          <w:tcPr>
            <w:tcW w:w="0" w:type="auto"/>
          </w:tcPr>
          <w:p w14:paraId="397F2046" w14:textId="77777777" w:rsidR="005F4069" w:rsidRPr="00FF2763" w:rsidRDefault="006F24DC">
            <w:pPr>
              <w:pStyle w:val="Compact"/>
              <w:jc w:val="left"/>
            </w:pPr>
            <w:r w:rsidRPr="00FF2763">
              <w:t>G08</w:t>
            </w:r>
          </w:p>
        </w:tc>
        <w:tc>
          <w:tcPr>
            <w:tcW w:w="0" w:type="auto"/>
          </w:tcPr>
          <w:p w14:paraId="5D0602F5" w14:textId="77777777" w:rsidR="005F4069" w:rsidRPr="00FF2763" w:rsidRDefault="006F24DC">
            <w:pPr>
              <w:pStyle w:val="Compact"/>
              <w:jc w:val="left"/>
            </w:pPr>
            <w:r w:rsidRPr="00FF2763">
              <w:t>CIP398190.89</w:t>
            </w:r>
          </w:p>
        </w:tc>
        <w:tc>
          <w:tcPr>
            <w:tcW w:w="0" w:type="auto"/>
          </w:tcPr>
          <w:p w14:paraId="4AAC4F90" w14:textId="77777777" w:rsidR="005F4069" w:rsidRPr="00FF2763" w:rsidRDefault="006F24DC">
            <w:pPr>
              <w:pStyle w:val="Compact"/>
              <w:jc w:val="left"/>
            </w:pPr>
            <w:r w:rsidRPr="00FF2763">
              <w:t>Mid elevation tropics</w:t>
            </w:r>
          </w:p>
        </w:tc>
        <w:tc>
          <w:tcPr>
            <w:tcW w:w="0" w:type="auto"/>
          </w:tcPr>
          <w:p w14:paraId="4F7529FE" w14:textId="77777777" w:rsidR="005F4069" w:rsidRPr="00FF2763" w:rsidRDefault="006F24DC">
            <w:pPr>
              <w:pStyle w:val="Compact"/>
              <w:jc w:val="left"/>
            </w:pPr>
            <w:r w:rsidRPr="00FF2763">
              <w:t>Medium</w:t>
            </w:r>
          </w:p>
        </w:tc>
        <w:tc>
          <w:tcPr>
            <w:tcW w:w="0" w:type="auto"/>
          </w:tcPr>
          <w:p w14:paraId="5CD8D794" w14:textId="77777777" w:rsidR="005F4069" w:rsidRPr="00FF2763" w:rsidRDefault="006F24DC">
            <w:pPr>
              <w:pStyle w:val="Compact"/>
              <w:jc w:val="left"/>
            </w:pPr>
            <w:r w:rsidRPr="00FF2763">
              <w:t>Tolerant</w:t>
            </w:r>
          </w:p>
        </w:tc>
        <w:tc>
          <w:tcPr>
            <w:tcW w:w="0" w:type="auto"/>
          </w:tcPr>
          <w:p w14:paraId="05D32E99" w14:textId="77777777" w:rsidR="005F4069" w:rsidRPr="00FF2763" w:rsidRDefault="006F24DC">
            <w:pPr>
              <w:pStyle w:val="Compact"/>
              <w:jc w:val="right"/>
            </w:pPr>
            <w:r w:rsidRPr="00FF2763">
              <w:t>21</w:t>
            </w:r>
          </w:p>
        </w:tc>
      </w:tr>
      <w:tr w:rsidR="005F4069" w:rsidRPr="00FF2763" w14:paraId="43FBCF6E" w14:textId="77777777">
        <w:tc>
          <w:tcPr>
            <w:tcW w:w="0" w:type="auto"/>
          </w:tcPr>
          <w:p w14:paraId="0DCE5615" w14:textId="77777777" w:rsidR="005F4069" w:rsidRPr="00FF2763" w:rsidRDefault="006F24DC">
            <w:pPr>
              <w:pStyle w:val="Compact"/>
              <w:jc w:val="left"/>
            </w:pPr>
            <w:r w:rsidRPr="00FF2763">
              <w:t>G09</w:t>
            </w:r>
          </w:p>
        </w:tc>
        <w:tc>
          <w:tcPr>
            <w:tcW w:w="0" w:type="auto"/>
          </w:tcPr>
          <w:p w14:paraId="3FC92112" w14:textId="77777777" w:rsidR="005F4069" w:rsidRPr="00FF2763" w:rsidRDefault="006F24DC">
            <w:pPr>
              <w:pStyle w:val="Compact"/>
              <w:jc w:val="left"/>
            </w:pPr>
            <w:r w:rsidRPr="00FF2763">
              <w:t>CIP398192.592</w:t>
            </w:r>
          </w:p>
        </w:tc>
        <w:tc>
          <w:tcPr>
            <w:tcW w:w="0" w:type="auto"/>
          </w:tcPr>
          <w:p w14:paraId="22068748" w14:textId="77777777" w:rsidR="005F4069" w:rsidRPr="00FF2763" w:rsidRDefault="006F24DC">
            <w:pPr>
              <w:pStyle w:val="Compact"/>
              <w:jc w:val="left"/>
            </w:pPr>
            <w:r w:rsidRPr="00FF2763">
              <w:t>Mid elevation tropics</w:t>
            </w:r>
          </w:p>
        </w:tc>
        <w:tc>
          <w:tcPr>
            <w:tcW w:w="0" w:type="auto"/>
          </w:tcPr>
          <w:p w14:paraId="6F80A387" w14:textId="77777777" w:rsidR="005F4069" w:rsidRPr="00FF2763" w:rsidRDefault="006F24DC">
            <w:pPr>
              <w:pStyle w:val="Compact"/>
              <w:jc w:val="left"/>
            </w:pPr>
            <w:r w:rsidRPr="00FF2763">
              <w:t>Medium</w:t>
            </w:r>
          </w:p>
        </w:tc>
        <w:tc>
          <w:tcPr>
            <w:tcW w:w="0" w:type="auto"/>
          </w:tcPr>
          <w:p w14:paraId="350E7219" w14:textId="77777777" w:rsidR="005F4069" w:rsidRPr="00FF2763" w:rsidRDefault="006F24DC">
            <w:pPr>
              <w:pStyle w:val="Compact"/>
              <w:jc w:val="left"/>
            </w:pPr>
            <w:r w:rsidRPr="00FF2763">
              <w:t>Tolerant</w:t>
            </w:r>
          </w:p>
        </w:tc>
        <w:tc>
          <w:tcPr>
            <w:tcW w:w="0" w:type="auto"/>
          </w:tcPr>
          <w:p w14:paraId="063BECE5" w14:textId="77777777" w:rsidR="005F4069" w:rsidRPr="00FF2763" w:rsidRDefault="006F24DC">
            <w:pPr>
              <w:pStyle w:val="Compact"/>
              <w:jc w:val="right"/>
            </w:pPr>
            <w:r w:rsidRPr="00FF2763">
              <w:t>21</w:t>
            </w:r>
          </w:p>
        </w:tc>
      </w:tr>
      <w:tr w:rsidR="005F4069" w:rsidRPr="00FF2763" w14:paraId="199EB228" w14:textId="77777777">
        <w:tc>
          <w:tcPr>
            <w:tcW w:w="0" w:type="auto"/>
          </w:tcPr>
          <w:p w14:paraId="2E517851" w14:textId="77777777" w:rsidR="005F4069" w:rsidRPr="00FF2763" w:rsidRDefault="006F24DC">
            <w:pPr>
              <w:pStyle w:val="Compact"/>
              <w:jc w:val="left"/>
            </w:pPr>
            <w:r w:rsidRPr="00FF2763">
              <w:t>G10</w:t>
            </w:r>
          </w:p>
        </w:tc>
        <w:tc>
          <w:tcPr>
            <w:tcW w:w="0" w:type="auto"/>
          </w:tcPr>
          <w:p w14:paraId="06818E9A" w14:textId="77777777" w:rsidR="005F4069" w:rsidRPr="00FF2763" w:rsidRDefault="006F24DC">
            <w:pPr>
              <w:pStyle w:val="Compact"/>
              <w:jc w:val="left"/>
            </w:pPr>
            <w:r w:rsidRPr="00FF2763">
              <w:t>CIP398201.510</w:t>
            </w:r>
          </w:p>
        </w:tc>
        <w:tc>
          <w:tcPr>
            <w:tcW w:w="0" w:type="auto"/>
          </w:tcPr>
          <w:p w14:paraId="33484EE3" w14:textId="77777777" w:rsidR="005F4069" w:rsidRPr="00FF2763" w:rsidRDefault="006F24DC">
            <w:pPr>
              <w:pStyle w:val="Compact"/>
              <w:jc w:val="left"/>
            </w:pPr>
            <w:r w:rsidRPr="00FF2763">
              <w:t>Mid elevation tropics</w:t>
            </w:r>
          </w:p>
        </w:tc>
        <w:tc>
          <w:tcPr>
            <w:tcW w:w="0" w:type="auto"/>
          </w:tcPr>
          <w:p w14:paraId="780722FE" w14:textId="77777777" w:rsidR="005F4069" w:rsidRPr="00FF2763" w:rsidRDefault="006F24DC">
            <w:pPr>
              <w:pStyle w:val="Compact"/>
              <w:jc w:val="left"/>
            </w:pPr>
            <w:r w:rsidRPr="00FF2763">
              <w:t>Medium</w:t>
            </w:r>
          </w:p>
        </w:tc>
        <w:tc>
          <w:tcPr>
            <w:tcW w:w="0" w:type="auto"/>
          </w:tcPr>
          <w:p w14:paraId="44D663E2" w14:textId="77777777" w:rsidR="005F4069" w:rsidRPr="00FF2763" w:rsidRDefault="006F24DC">
            <w:pPr>
              <w:pStyle w:val="Compact"/>
              <w:jc w:val="left"/>
            </w:pPr>
            <w:r w:rsidRPr="00FF2763">
              <w:t>Tolerant</w:t>
            </w:r>
          </w:p>
        </w:tc>
        <w:tc>
          <w:tcPr>
            <w:tcW w:w="0" w:type="auto"/>
          </w:tcPr>
          <w:p w14:paraId="6FC2A772" w14:textId="77777777" w:rsidR="005F4069" w:rsidRPr="00FF2763" w:rsidRDefault="006F24DC">
            <w:pPr>
              <w:pStyle w:val="Compact"/>
              <w:jc w:val="right"/>
            </w:pPr>
            <w:r w:rsidRPr="00FF2763">
              <w:t>20</w:t>
            </w:r>
          </w:p>
        </w:tc>
      </w:tr>
      <w:tr w:rsidR="005F4069" w:rsidRPr="00FF2763" w14:paraId="7B008D40" w14:textId="77777777">
        <w:tc>
          <w:tcPr>
            <w:tcW w:w="0" w:type="auto"/>
          </w:tcPr>
          <w:p w14:paraId="7825782D" w14:textId="77777777" w:rsidR="005F4069" w:rsidRPr="00FF2763" w:rsidRDefault="006F24DC">
            <w:pPr>
              <w:pStyle w:val="Compact"/>
              <w:jc w:val="left"/>
            </w:pPr>
            <w:r w:rsidRPr="00FF2763">
              <w:t>G11</w:t>
            </w:r>
          </w:p>
        </w:tc>
        <w:tc>
          <w:tcPr>
            <w:tcW w:w="0" w:type="auto"/>
          </w:tcPr>
          <w:p w14:paraId="508059C5" w14:textId="77777777" w:rsidR="005F4069" w:rsidRPr="00FF2763" w:rsidRDefault="006F24DC">
            <w:pPr>
              <w:pStyle w:val="Compact"/>
              <w:jc w:val="left"/>
            </w:pPr>
            <w:r w:rsidRPr="00FF2763">
              <w:t>CIP398203.244</w:t>
            </w:r>
          </w:p>
        </w:tc>
        <w:tc>
          <w:tcPr>
            <w:tcW w:w="0" w:type="auto"/>
          </w:tcPr>
          <w:p w14:paraId="6700CB7B" w14:textId="77777777" w:rsidR="005F4069" w:rsidRPr="00FF2763" w:rsidRDefault="006F24DC">
            <w:pPr>
              <w:pStyle w:val="Compact"/>
              <w:jc w:val="left"/>
            </w:pPr>
            <w:r w:rsidRPr="00FF2763">
              <w:t>Mid elevation tropics</w:t>
            </w:r>
          </w:p>
        </w:tc>
        <w:tc>
          <w:tcPr>
            <w:tcW w:w="0" w:type="auto"/>
          </w:tcPr>
          <w:p w14:paraId="248B239F" w14:textId="77777777" w:rsidR="005F4069" w:rsidRPr="00FF2763" w:rsidRDefault="006F24DC">
            <w:pPr>
              <w:pStyle w:val="Compact"/>
              <w:jc w:val="left"/>
            </w:pPr>
            <w:r w:rsidRPr="00FF2763">
              <w:t>Medium</w:t>
            </w:r>
          </w:p>
        </w:tc>
        <w:tc>
          <w:tcPr>
            <w:tcW w:w="0" w:type="auto"/>
          </w:tcPr>
          <w:p w14:paraId="08E260DC" w14:textId="77777777" w:rsidR="005F4069" w:rsidRPr="00FF2763" w:rsidRDefault="006F24DC">
            <w:pPr>
              <w:pStyle w:val="Compact"/>
              <w:jc w:val="left"/>
            </w:pPr>
            <w:r w:rsidRPr="00FF2763">
              <w:t>Tolerant</w:t>
            </w:r>
          </w:p>
        </w:tc>
        <w:tc>
          <w:tcPr>
            <w:tcW w:w="0" w:type="auto"/>
          </w:tcPr>
          <w:p w14:paraId="6FAA8015" w14:textId="77777777" w:rsidR="005F4069" w:rsidRPr="00FF2763" w:rsidRDefault="006F24DC">
            <w:pPr>
              <w:pStyle w:val="Compact"/>
              <w:jc w:val="right"/>
            </w:pPr>
            <w:r w:rsidRPr="00FF2763">
              <w:t>20</w:t>
            </w:r>
          </w:p>
        </w:tc>
      </w:tr>
      <w:tr w:rsidR="005F4069" w:rsidRPr="00FF2763" w14:paraId="49A89791" w14:textId="77777777">
        <w:tc>
          <w:tcPr>
            <w:tcW w:w="0" w:type="auto"/>
          </w:tcPr>
          <w:p w14:paraId="5F37D88B" w14:textId="77777777" w:rsidR="005F4069" w:rsidRPr="00FF2763" w:rsidRDefault="006F24DC">
            <w:pPr>
              <w:pStyle w:val="Compact"/>
              <w:jc w:val="left"/>
            </w:pPr>
            <w:r w:rsidRPr="00FF2763">
              <w:t>G12</w:t>
            </w:r>
          </w:p>
        </w:tc>
        <w:tc>
          <w:tcPr>
            <w:tcW w:w="0" w:type="auto"/>
          </w:tcPr>
          <w:p w14:paraId="7C7B35EB" w14:textId="77777777" w:rsidR="005F4069" w:rsidRPr="00FF2763" w:rsidRDefault="006F24DC">
            <w:pPr>
              <w:pStyle w:val="Compact"/>
              <w:jc w:val="left"/>
            </w:pPr>
            <w:r w:rsidRPr="00FF2763">
              <w:t>CIP398203.5</w:t>
            </w:r>
          </w:p>
        </w:tc>
        <w:tc>
          <w:tcPr>
            <w:tcW w:w="0" w:type="auto"/>
          </w:tcPr>
          <w:p w14:paraId="1DD06804" w14:textId="77777777" w:rsidR="005F4069" w:rsidRPr="00FF2763" w:rsidRDefault="006F24DC">
            <w:pPr>
              <w:pStyle w:val="Compact"/>
              <w:jc w:val="left"/>
            </w:pPr>
            <w:r w:rsidRPr="00FF2763">
              <w:t>Mid elevation tropics</w:t>
            </w:r>
          </w:p>
        </w:tc>
        <w:tc>
          <w:tcPr>
            <w:tcW w:w="0" w:type="auto"/>
          </w:tcPr>
          <w:p w14:paraId="5F332DCE" w14:textId="77777777" w:rsidR="005F4069" w:rsidRPr="00FF2763" w:rsidRDefault="006F24DC">
            <w:pPr>
              <w:pStyle w:val="Compact"/>
              <w:jc w:val="left"/>
            </w:pPr>
            <w:r w:rsidRPr="00FF2763">
              <w:t>Medium</w:t>
            </w:r>
          </w:p>
        </w:tc>
        <w:tc>
          <w:tcPr>
            <w:tcW w:w="0" w:type="auto"/>
          </w:tcPr>
          <w:p w14:paraId="49711532" w14:textId="77777777" w:rsidR="005F4069" w:rsidRPr="00FF2763" w:rsidRDefault="006F24DC">
            <w:pPr>
              <w:pStyle w:val="Compact"/>
              <w:jc w:val="left"/>
            </w:pPr>
            <w:r w:rsidRPr="00FF2763">
              <w:t>Tolerant</w:t>
            </w:r>
          </w:p>
        </w:tc>
        <w:tc>
          <w:tcPr>
            <w:tcW w:w="0" w:type="auto"/>
          </w:tcPr>
          <w:p w14:paraId="12470572" w14:textId="77777777" w:rsidR="005F4069" w:rsidRPr="00FF2763" w:rsidRDefault="006F24DC">
            <w:pPr>
              <w:pStyle w:val="Compact"/>
              <w:jc w:val="right"/>
            </w:pPr>
            <w:r w:rsidRPr="00FF2763">
              <w:t>13</w:t>
            </w:r>
          </w:p>
        </w:tc>
      </w:tr>
      <w:tr w:rsidR="005F4069" w:rsidRPr="00FF2763" w14:paraId="4B5C387E" w14:textId="77777777">
        <w:tc>
          <w:tcPr>
            <w:tcW w:w="0" w:type="auto"/>
          </w:tcPr>
          <w:p w14:paraId="63CB7582" w14:textId="77777777" w:rsidR="005F4069" w:rsidRPr="00FF2763" w:rsidRDefault="006F24DC">
            <w:pPr>
              <w:pStyle w:val="Compact"/>
              <w:jc w:val="left"/>
            </w:pPr>
            <w:r w:rsidRPr="00FF2763">
              <w:t>G13</w:t>
            </w:r>
          </w:p>
        </w:tc>
        <w:tc>
          <w:tcPr>
            <w:tcW w:w="0" w:type="auto"/>
          </w:tcPr>
          <w:p w14:paraId="0F67E248" w14:textId="77777777" w:rsidR="005F4069" w:rsidRPr="00FF2763" w:rsidRDefault="006F24DC">
            <w:pPr>
              <w:pStyle w:val="Compact"/>
              <w:jc w:val="left"/>
            </w:pPr>
            <w:r w:rsidRPr="00FF2763">
              <w:t>CIP398208.219</w:t>
            </w:r>
          </w:p>
        </w:tc>
        <w:tc>
          <w:tcPr>
            <w:tcW w:w="0" w:type="auto"/>
          </w:tcPr>
          <w:p w14:paraId="1F60A6C5" w14:textId="77777777" w:rsidR="005F4069" w:rsidRPr="00FF2763" w:rsidRDefault="006F24DC">
            <w:pPr>
              <w:pStyle w:val="Compact"/>
              <w:jc w:val="left"/>
            </w:pPr>
            <w:r w:rsidRPr="00FF2763">
              <w:t>Mid elevation tropics</w:t>
            </w:r>
          </w:p>
        </w:tc>
        <w:tc>
          <w:tcPr>
            <w:tcW w:w="0" w:type="auto"/>
          </w:tcPr>
          <w:p w14:paraId="59EA9966" w14:textId="77777777" w:rsidR="005F4069" w:rsidRPr="00FF2763" w:rsidRDefault="006F24DC">
            <w:pPr>
              <w:pStyle w:val="Compact"/>
              <w:jc w:val="left"/>
            </w:pPr>
            <w:r w:rsidRPr="00FF2763">
              <w:t>Medium</w:t>
            </w:r>
          </w:p>
        </w:tc>
        <w:tc>
          <w:tcPr>
            <w:tcW w:w="0" w:type="auto"/>
          </w:tcPr>
          <w:p w14:paraId="180BC2FC" w14:textId="77777777" w:rsidR="005F4069" w:rsidRPr="00FF2763" w:rsidRDefault="006F24DC">
            <w:pPr>
              <w:pStyle w:val="Compact"/>
              <w:jc w:val="left"/>
            </w:pPr>
            <w:r w:rsidRPr="00FF2763">
              <w:t>Tolerant</w:t>
            </w:r>
          </w:p>
        </w:tc>
        <w:tc>
          <w:tcPr>
            <w:tcW w:w="0" w:type="auto"/>
          </w:tcPr>
          <w:p w14:paraId="16440ABA" w14:textId="77777777" w:rsidR="005F4069" w:rsidRPr="00FF2763" w:rsidRDefault="006F24DC">
            <w:pPr>
              <w:pStyle w:val="Compact"/>
              <w:jc w:val="right"/>
            </w:pPr>
            <w:r w:rsidRPr="00FF2763">
              <w:t>22</w:t>
            </w:r>
          </w:p>
        </w:tc>
      </w:tr>
      <w:tr w:rsidR="005F4069" w:rsidRPr="00FF2763" w14:paraId="6BB04DED" w14:textId="77777777">
        <w:tc>
          <w:tcPr>
            <w:tcW w:w="0" w:type="auto"/>
          </w:tcPr>
          <w:p w14:paraId="2BF01915" w14:textId="77777777" w:rsidR="005F4069" w:rsidRPr="00FF2763" w:rsidRDefault="006F24DC">
            <w:pPr>
              <w:pStyle w:val="Compact"/>
              <w:jc w:val="left"/>
            </w:pPr>
            <w:r w:rsidRPr="00FF2763">
              <w:t>G14</w:t>
            </w:r>
          </w:p>
        </w:tc>
        <w:tc>
          <w:tcPr>
            <w:tcW w:w="0" w:type="auto"/>
          </w:tcPr>
          <w:p w14:paraId="34FF1644" w14:textId="77777777" w:rsidR="005F4069" w:rsidRPr="00FF2763" w:rsidRDefault="006F24DC">
            <w:pPr>
              <w:pStyle w:val="Compact"/>
              <w:jc w:val="left"/>
            </w:pPr>
            <w:r w:rsidRPr="00FF2763">
              <w:t>CIP398208.33</w:t>
            </w:r>
          </w:p>
        </w:tc>
        <w:tc>
          <w:tcPr>
            <w:tcW w:w="0" w:type="auto"/>
          </w:tcPr>
          <w:p w14:paraId="39060E2A" w14:textId="77777777" w:rsidR="005F4069" w:rsidRPr="00FF2763" w:rsidRDefault="006F24DC">
            <w:pPr>
              <w:pStyle w:val="Compact"/>
              <w:jc w:val="left"/>
            </w:pPr>
            <w:r w:rsidRPr="00FF2763">
              <w:t>Mid elevation tropics</w:t>
            </w:r>
          </w:p>
        </w:tc>
        <w:tc>
          <w:tcPr>
            <w:tcW w:w="0" w:type="auto"/>
          </w:tcPr>
          <w:p w14:paraId="385A2478" w14:textId="77777777" w:rsidR="005F4069" w:rsidRPr="00FF2763" w:rsidRDefault="006F24DC">
            <w:pPr>
              <w:pStyle w:val="Compact"/>
              <w:jc w:val="left"/>
            </w:pPr>
            <w:r w:rsidRPr="00FF2763">
              <w:t>Medium</w:t>
            </w:r>
          </w:p>
        </w:tc>
        <w:tc>
          <w:tcPr>
            <w:tcW w:w="0" w:type="auto"/>
          </w:tcPr>
          <w:p w14:paraId="7535E6CF" w14:textId="77777777" w:rsidR="005F4069" w:rsidRPr="00FF2763" w:rsidRDefault="006F24DC">
            <w:pPr>
              <w:pStyle w:val="Compact"/>
              <w:jc w:val="left"/>
            </w:pPr>
            <w:r w:rsidRPr="00FF2763">
              <w:t>Tolerant</w:t>
            </w:r>
          </w:p>
        </w:tc>
        <w:tc>
          <w:tcPr>
            <w:tcW w:w="0" w:type="auto"/>
          </w:tcPr>
          <w:p w14:paraId="2FE47D86" w14:textId="77777777" w:rsidR="005F4069" w:rsidRPr="00FF2763" w:rsidRDefault="006F24DC">
            <w:pPr>
              <w:pStyle w:val="Compact"/>
              <w:jc w:val="right"/>
            </w:pPr>
            <w:r w:rsidRPr="00FF2763">
              <w:t>21</w:t>
            </w:r>
          </w:p>
        </w:tc>
      </w:tr>
      <w:tr w:rsidR="005F4069" w:rsidRPr="00FF2763" w14:paraId="2125DFDD" w14:textId="77777777">
        <w:tc>
          <w:tcPr>
            <w:tcW w:w="0" w:type="auto"/>
          </w:tcPr>
          <w:p w14:paraId="65AA6B8A" w14:textId="77777777" w:rsidR="005F4069" w:rsidRPr="00FF2763" w:rsidRDefault="006F24DC">
            <w:pPr>
              <w:pStyle w:val="Compact"/>
              <w:jc w:val="left"/>
            </w:pPr>
            <w:r w:rsidRPr="00FF2763">
              <w:t>G15</w:t>
            </w:r>
          </w:p>
        </w:tc>
        <w:tc>
          <w:tcPr>
            <w:tcW w:w="0" w:type="auto"/>
          </w:tcPr>
          <w:p w14:paraId="55EC8372" w14:textId="77777777" w:rsidR="005F4069" w:rsidRPr="00FF2763" w:rsidRDefault="006F24DC">
            <w:pPr>
              <w:pStyle w:val="Compact"/>
              <w:jc w:val="left"/>
            </w:pPr>
            <w:r w:rsidRPr="00FF2763">
              <w:t>CIP398208.620</w:t>
            </w:r>
          </w:p>
        </w:tc>
        <w:tc>
          <w:tcPr>
            <w:tcW w:w="0" w:type="auto"/>
          </w:tcPr>
          <w:p w14:paraId="6D7B7EFC" w14:textId="77777777" w:rsidR="005F4069" w:rsidRPr="00FF2763" w:rsidRDefault="006F24DC">
            <w:pPr>
              <w:pStyle w:val="Compact"/>
              <w:jc w:val="left"/>
            </w:pPr>
            <w:r w:rsidRPr="00FF2763">
              <w:t>Mid elevation tropics</w:t>
            </w:r>
          </w:p>
        </w:tc>
        <w:tc>
          <w:tcPr>
            <w:tcW w:w="0" w:type="auto"/>
          </w:tcPr>
          <w:p w14:paraId="35C369D5" w14:textId="77777777" w:rsidR="005F4069" w:rsidRPr="00FF2763" w:rsidRDefault="006F24DC">
            <w:pPr>
              <w:pStyle w:val="Compact"/>
              <w:jc w:val="left"/>
            </w:pPr>
            <w:r w:rsidRPr="00FF2763">
              <w:t>Medium</w:t>
            </w:r>
          </w:p>
        </w:tc>
        <w:tc>
          <w:tcPr>
            <w:tcW w:w="0" w:type="auto"/>
          </w:tcPr>
          <w:p w14:paraId="24BFD397" w14:textId="77777777" w:rsidR="005F4069" w:rsidRPr="00FF2763" w:rsidRDefault="006F24DC">
            <w:pPr>
              <w:pStyle w:val="Compact"/>
              <w:jc w:val="left"/>
            </w:pPr>
            <w:r w:rsidRPr="00FF2763">
              <w:t>Tolerant</w:t>
            </w:r>
          </w:p>
        </w:tc>
        <w:tc>
          <w:tcPr>
            <w:tcW w:w="0" w:type="auto"/>
          </w:tcPr>
          <w:p w14:paraId="6E251F12" w14:textId="77777777" w:rsidR="005F4069" w:rsidRPr="00FF2763" w:rsidRDefault="006F24DC">
            <w:pPr>
              <w:pStyle w:val="Compact"/>
              <w:jc w:val="right"/>
            </w:pPr>
            <w:r w:rsidRPr="00FF2763">
              <w:t>21</w:t>
            </w:r>
          </w:p>
        </w:tc>
      </w:tr>
    </w:tbl>
    <w:p w14:paraId="4509F189" w14:textId="77777777" w:rsidR="005F4069" w:rsidRPr="00FF2763" w:rsidRDefault="006F24DC">
      <w:r w:rsidRPr="00FF2763">
        <w:br w:type="page"/>
      </w:r>
    </w:p>
    <w:p w14:paraId="36DE3A24" w14:textId="4D7B34EF" w:rsidR="006F4543" w:rsidRPr="00FF2763" w:rsidRDefault="006F24DC">
      <w:pPr>
        <w:pStyle w:val="TableCaption"/>
        <w:rPr>
          <w:rFonts w:cs="Times New Roman"/>
        </w:rPr>
      </w:pPr>
      <w:r w:rsidRPr="00FF2763">
        <w:rPr>
          <w:rFonts w:cs="Times New Roman"/>
          <w:b/>
        </w:rPr>
        <w:lastRenderedPageBreak/>
        <w:t>Table 2:</w:t>
      </w:r>
      <w:r w:rsidRPr="00FF2763">
        <w:rPr>
          <w:rFonts w:cs="Times New Roman"/>
        </w:rPr>
        <w:t xml:space="preserve"> Treatment comparison for seventeen variables between Well-Watered (WW) and Water Deficit (WD) in </w:t>
      </w:r>
      <w:r w:rsidR="006F4543" w:rsidRPr="00FF2763">
        <w:rPr>
          <w:rFonts w:cs="Times New Roman"/>
        </w:rPr>
        <w:t>two commercial varieties and 13 genotypes from advanced breeding population developed by the International Potato Center (CIP)</w:t>
      </w:r>
      <w:r w:rsidRPr="00FF2763">
        <w:rPr>
          <w:rFonts w:cs="Times New Roman"/>
        </w:rPr>
        <w:t xml:space="preserve">. </w:t>
      </w:r>
      <w:r w:rsidR="006F4543" w:rsidRPr="00FF2763">
        <w:rPr>
          <w:rFonts w:cs="Times New Roman"/>
        </w:rPr>
        <w:t>Means ± Standard deviation and significance levels (</w:t>
      </w:r>
      <w:r w:rsidR="006F4543" w:rsidRPr="009021C9">
        <w:rPr>
          <w:rFonts w:cs="Times New Roman"/>
          <w:i/>
          <w:iCs/>
        </w:rPr>
        <w:t>p</w:t>
      </w:r>
      <w:r w:rsidR="006F4543" w:rsidRPr="00FF2763">
        <w:rPr>
          <w:rFonts w:cs="Times New Roman"/>
        </w:rPr>
        <w:t xml:space="preserve">-values) between treatments using </w:t>
      </w:r>
      <w:r w:rsidR="00172E27" w:rsidRPr="00FF2763">
        <w:rPr>
          <w:rFonts w:cs="Times New Roman"/>
        </w:rPr>
        <w:t>T</w:t>
      </w:r>
      <w:r w:rsidR="006F4543" w:rsidRPr="00FF2763">
        <w:rPr>
          <w:rFonts w:cs="Times New Roman"/>
        </w:rPr>
        <w:t>-test is also shown.</w:t>
      </w:r>
    </w:p>
    <w:tbl>
      <w:tblPr>
        <w:tblStyle w:val="Table"/>
        <w:tblW w:w="0" w:type="pct"/>
        <w:tblLook w:val="07E0" w:firstRow="1" w:lastRow="1" w:firstColumn="1" w:lastColumn="1" w:noHBand="1" w:noVBand="1"/>
        <w:tblCaption w:val="Table 2: Treatment comparison for seventeen variables between Well-Watered (WW) and Water Deficit (WD) in 15 potato genotypes. The values are represented by the mean ± standard deviation with the significance under t-test with their respective p-values."/>
      </w:tblPr>
      <w:tblGrid>
        <w:gridCol w:w="4170"/>
        <w:gridCol w:w="1327"/>
        <w:gridCol w:w="1379"/>
        <w:gridCol w:w="901"/>
      </w:tblGrid>
      <w:tr w:rsidR="00571F65" w:rsidRPr="00FF2763" w14:paraId="64E5E47F" w14:textId="77777777" w:rsidTr="008719F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B8F2FAC" w14:textId="77777777" w:rsidR="00571F65" w:rsidRPr="00FF2763" w:rsidRDefault="00571F65" w:rsidP="008719F5">
            <w:pPr>
              <w:pStyle w:val="Compact"/>
              <w:jc w:val="left"/>
              <w:rPr>
                <w:rFonts w:cs="Times New Roman"/>
                <w:sz w:val="22"/>
                <w:szCs w:val="22"/>
              </w:rPr>
            </w:pPr>
            <w:r w:rsidRPr="00FF2763">
              <w:rPr>
                <w:rFonts w:cs="Times New Roman"/>
                <w:b/>
                <w:sz w:val="22"/>
                <w:szCs w:val="22"/>
              </w:rPr>
              <w:t>Variable</w:t>
            </w:r>
          </w:p>
        </w:tc>
        <w:tc>
          <w:tcPr>
            <w:tcW w:w="0" w:type="auto"/>
            <w:tcBorders>
              <w:bottom w:val="single" w:sz="0" w:space="0" w:color="auto"/>
            </w:tcBorders>
            <w:vAlign w:val="bottom"/>
          </w:tcPr>
          <w:p w14:paraId="1F24CB14" w14:textId="77777777" w:rsidR="00571F65" w:rsidRPr="00FF2763" w:rsidRDefault="00571F65" w:rsidP="008719F5">
            <w:pPr>
              <w:pStyle w:val="Compact"/>
              <w:jc w:val="left"/>
              <w:rPr>
                <w:rFonts w:cs="Times New Roman"/>
                <w:sz w:val="22"/>
                <w:szCs w:val="22"/>
              </w:rPr>
            </w:pPr>
            <w:r w:rsidRPr="00FF2763">
              <w:rPr>
                <w:rFonts w:cs="Times New Roman"/>
                <w:b/>
                <w:sz w:val="22"/>
                <w:szCs w:val="22"/>
              </w:rPr>
              <w:t>WD</w:t>
            </w:r>
            <w:r w:rsidRPr="00FF2763">
              <w:rPr>
                <w:rFonts w:cs="Times New Roman"/>
                <w:sz w:val="22"/>
                <w:szCs w:val="22"/>
              </w:rPr>
              <w:t>, N = 75</w:t>
            </w:r>
          </w:p>
        </w:tc>
        <w:tc>
          <w:tcPr>
            <w:tcW w:w="0" w:type="auto"/>
            <w:tcBorders>
              <w:bottom w:val="single" w:sz="0" w:space="0" w:color="auto"/>
            </w:tcBorders>
            <w:vAlign w:val="bottom"/>
          </w:tcPr>
          <w:p w14:paraId="618F7FD3" w14:textId="77777777" w:rsidR="00571F65" w:rsidRPr="00FF2763" w:rsidRDefault="00571F65" w:rsidP="008719F5">
            <w:pPr>
              <w:pStyle w:val="Compact"/>
              <w:jc w:val="left"/>
              <w:rPr>
                <w:rFonts w:cs="Times New Roman"/>
                <w:sz w:val="22"/>
                <w:szCs w:val="22"/>
              </w:rPr>
            </w:pPr>
            <w:r w:rsidRPr="00FF2763">
              <w:rPr>
                <w:rFonts w:cs="Times New Roman"/>
                <w:b/>
                <w:sz w:val="22"/>
                <w:szCs w:val="22"/>
              </w:rPr>
              <w:t>WW</w:t>
            </w:r>
            <w:r w:rsidRPr="00FF2763">
              <w:rPr>
                <w:rFonts w:cs="Times New Roman"/>
                <w:sz w:val="22"/>
                <w:szCs w:val="22"/>
              </w:rPr>
              <w:t>, N = 75</w:t>
            </w:r>
          </w:p>
        </w:tc>
        <w:tc>
          <w:tcPr>
            <w:tcW w:w="0" w:type="auto"/>
            <w:tcBorders>
              <w:bottom w:val="single" w:sz="0" w:space="0" w:color="auto"/>
            </w:tcBorders>
            <w:vAlign w:val="bottom"/>
          </w:tcPr>
          <w:p w14:paraId="5927BF61" w14:textId="77777777" w:rsidR="00571F65" w:rsidRPr="00FF2763" w:rsidRDefault="00571F65" w:rsidP="008719F5">
            <w:pPr>
              <w:pStyle w:val="Compact"/>
              <w:jc w:val="left"/>
              <w:rPr>
                <w:rFonts w:cs="Times New Roman"/>
                <w:sz w:val="22"/>
                <w:szCs w:val="22"/>
              </w:rPr>
            </w:pPr>
            <w:r w:rsidRPr="009021C9">
              <w:rPr>
                <w:rFonts w:cs="Times New Roman"/>
                <w:b/>
                <w:i/>
                <w:iCs/>
                <w:sz w:val="22"/>
                <w:szCs w:val="22"/>
              </w:rPr>
              <w:t>p</w:t>
            </w:r>
            <w:r w:rsidRPr="00FF2763">
              <w:rPr>
                <w:rFonts w:cs="Times New Roman"/>
                <w:b/>
                <w:sz w:val="22"/>
                <w:szCs w:val="22"/>
              </w:rPr>
              <w:t>-value</w:t>
            </w:r>
          </w:p>
        </w:tc>
      </w:tr>
      <w:tr w:rsidR="00571F65" w:rsidRPr="00FF2763" w14:paraId="0B51218A" w14:textId="77777777" w:rsidTr="008719F5">
        <w:tc>
          <w:tcPr>
            <w:tcW w:w="0" w:type="auto"/>
          </w:tcPr>
          <w:p w14:paraId="627BCA6E" w14:textId="77777777" w:rsidR="00571F65" w:rsidRPr="00FF2763" w:rsidRDefault="00571F65" w:rsidP="008719F5">
            <w:pPr>
              <w:pStyle w:val="Compact"/>
              <w:jc w:val="left"/>
              <w:rPr>
                <w:rFonts w:cs="Times New Roman"/>
                <w:sz w:val="22"/>
                <w:szCs w:val="22"/>
              </w:rPr>
            </w:pPr>
            <w:r w:rsidRPr="00FF2763">
              <w:rPr>
                <w:rFonts w:cs="Times New Roman"/>
                <w:sz w:val="22"/>
                <w:szCs w:val="22"/>
              </w:rPr>
              <w:t>Chlorophyll Concentration (</w:t>
            </w:r>
            <w:proofErr w:type="spellStart"/>
            <w:r w:rsidRPr="00FF2763">
              <w:rPr>
                <w:rFonts w:cs="Times New Roman"/>
                <w:sz w:val="22"/>
                <w:szCs w:val="22"/>
              </w:rPr>
              <w:t>spad</w:t>
            </w:r>
            <w:proofErr w:type="spellEnd"/>
            <w:r w:rsidRPr="00FF2763">
              <w:rPr>
                <w:rFonts w:cs="Times New Roman"/>
                <w:sz w:val="22"/>
                <w:szCs w:val="22"/>
              </w:rPr>
              <w:t>) at 29 DAP</w:t>
            </w:r>
          </w:p>
        </w:tc>
        <w:tc>
          <w:tcPr>
            <w:tcW w:w="0" w:type="auto"/>
          </w:tcPr>
          <w:p w14:paraId="4211C630" w14:textId="77777777" w:rsidR="00571F65" w:rsidRPr="00FF2763" w:rsidRDefault="00571F65" w:rsidP="008719F5">
            <w:pPr>
              <w:pStyle w:val="Compact"/>
              <w:jc w:val="left"/>
              <w:rPr>
                <w:rFonts w:cs="Times New Roman"/>
                <w:sz w:val="22"/>
                <w:szCs w:val="22"/>
              </w:rPr>
            </w:pPr>
            <w:r w:rsidRPr="00FF2763">
              <w:rPr>
                <w:rFonts w:cs="Times New Roman"/>
                <w:sz w:val="22"/>
                <w:szCs w:val="22"/>
              </w:rPr>
              <w:t>56.1 ± 4.9</w:t>
            </w:r>
          </w:p>
        </w:tc>
        <w:tc>
          <w:tcPr>
            <w:tcW w:w="0" w:type="auto"/>
          </w:tcPr>
          <w:p w14:paraId="3EECEC50" w14:textId="77777777" w:rsidR="00571F65" w:rsidRPr="00FF2763" w:rsidRDefault="00571F65" w:rsidP="008719F5">
            <w:pPr>
              <w:pStyle w:val="Compact"/>
              <w:jc w:val="left"/>
              <w:rPr>
                <w:rFonts w:cs="Times New Roman"/>
                <w:sz w:val="22"/>
                <w:szCs w:val="22"/>
              </w:rPr>
            </w:pPr>
            <w:r w:rsidRPr="00FF2763">
              <w:rPr>
                <w:rFonts w:cs="Times New Roman"/>
                <w:sz w:val="22"/>
                <w:szCs w:val="22"/>
              </w:rPr>
              <w:t>56.7 ± 5.0</w:t>
            </w:r>
          </w:p>
        </w:tc>
        <w:tc>
          <w:tcPr>
            <w:tcW w:w="0" w:type="auto"/>
          </w:tcPr>
          <w:p w14:paraId="2232A0D7" w14:textId="77777777" w:rsidR="00571F65" w:rsidRPr="00FF2763" w:rsidRDefault="00571F65" w:rsidP="008719F5">
            <w:pPr>
              <w:pStyle w:val="Compact"/>
              <w:jc w:val="left"/>
              <w:rPr>
                <w:rFonts w:cs="Times New Roman"/>
                <w:sz w:val="22"/>
                <w:szCs w:val="22"/>
              </w:rPr>
            </w:pPr>
            <w:r w:rsidRPr="00FF2763">
              <w:rPr>
                <w:rFonts w:cs="Times New Roman"/>
                <w:sz w:val="22"/>
                <w:szCs w:val="22"/>
              </w:rPr>
              <w:t>0.4</w:t>
            </w:r>
          </w:p>
        </w:tc>
      </w:tr>
      <w:tr w:rsidR="00571F65" w:rsidRPr="00FF2763" w14:paraId="6D35AD88" w14:textId="77777777" w:rsidTr="008719F5">
        <w:tc>
          <w:tcPr>
            <w:tcW w:w="0" w:type="auto"/>
          </w:tcPr>
          <w:p w14:paraId="42805EE9" w14:textId="77777777" w:rsidR="00571F65" w:rsidRPr="00FF2763" w:rsidRDefault="00571F65" w:rsidP="008719F5">
            <w:pPr>
              <w:pStyle w:val="Compact"/>
              <w:jc w:val="left"/>
              <w:rPr>
                <w:rFonts w:cs="Times New Roman"/>
                <w:sz w:val="22"/>
                <w:szCs w:val="22"/>
              </w:rPr>
            </w:pPr>
            <w:r w:rsidRPr="00FF2763">
              <w:rPr>
                <w:rFonts w:cs="Times New Roman"/>
                <w:sz w:val="22"/>
                <w:szCs w:val="22"/>
              </w:rPr>
              <w:t>Chlorophyll Concentration (</w:t>
            </w:r>
            <w:proofErr w:type="spellStart"/>
            <w:r w:rsidRPr="00FF2763">
              <w:rPr>
                <w:rFonts w:cs="Times New Roman"/>
                <w:sz w:val="22"/>
                <w:szCs w:val="22"/>
              </w:rPr>
              <w:t>spad</w:t>
            </w:r>
            <w:proofErr w:type="spellEnd"/>
            <w:r w:rsidRPr="00FF2763">
              <w:rPr>
                <w:rFonts w:cs="Times New Roman"/>
                <w:sz w:val="22"/>
                <w:szCs w:val="22"/>
              </w:rPr>
              <w:t>) at 59 DAP</w:t>
            </w:r>
          </w:p>
        </w:tc>
        <w:tc>
          <w:tcPr>
            <w:tcW w:w="0" w:type="auto"/>
          </w:tcPr>
          <w:p w14:paraId="51C5D7D3" w14:textId="77777777" w:rsidR="00571F65" w:rsidRPr="00FF2763" w:rsidRDefault="00571F65" w:rsidP="008719F5">
            <w:pPr>
              <w:pStyle w:val="Compact"/>
              <w:jc w:val="left"/>
              <w:rPr>
                <w:rFonts w:cs="Times New Roman"/>
                <w:sz w:val="22"/>
                <w:szCs w:val="22"/>
              </w:rPr>
            </w:pPr>
            <w:r w:rsidRPr="00FF2763">
              <w:rPr>
                <w:rFonts w:cs="Times New Roman"/>
                <w:sz w:val="22"/>
                <w:szCs w:val="22"/>
              </w:rPr>
              <w:t>47.9 ± 4.4</w:t>
            </w:r>
          </w:p>
        </w:tc>
        <w:tc>
          <w:tcPr>
            <w:tcW w:w="0" w:type="auto"/>
          </w:tcPr>
          <w:p w14:paraId="2DF5A8EC" w14:textId="77777777" w:rsidR="00571F65" w:rsidRPr="00FF2763" w:rsidRDefault="00571F65" w:rsidP="008719F5">
            <w:pPr>
              <w:pStyle w:val="Compact"/>
              <w:jc w:val="left"/>
              <w:rPr>
                <w:rFonts w:cs="Times New Roman"/>
                <w:sz w:val="22"/>
                <w:szCs w:val="22"/>
              </w:rPr>
            </w:pPr>
            <w:r w:rsidRPr="00FF2763">
              <w:rPr>
                <w:rFonts w:cs="Times New Roman"/>
                <w:sz w:val="22"/>
                <w:szCs w:val="22"/>
              </w:rPr>
              <w:t>45.8 ± 3.7</w:t>
            </w:r>
          </w:p>
        </w:tc>
        <w:tc>
          <w:tcPr>
            <w:tcW w:w="0" w:type="auto"/>
          </w:tcPr>
          <w:p w14:paraId="445E3575" w14:textId="77777777" w:rsidR="00571F65" w:rsidRPr="00FF2763" w:rsidRDefault="00571F65" w:rsidP="008719F5">
            <w:pPr>
              <w:pStyle w:val="Compact"/>
              <w:jc w:val="left"/>
              <w:rPr>
                <w:rFonts w:cs="Times New Roman"/>
                <w:sz w:val="22"/>
                <w:szCs w:val="22"/>
              </w:rPr>
            </w:pPr>
            <w:r w:rsidRPr="00FF2763">
              <w:rPr>
                <w:rFonts w:cs="Times New Roman"/>
                <w:sz w:val="22"/>
                <w:szCs w:val="22"/>
              </w:rPr>
              <w:t>0.002</w:t>
            </w:r>
          </w:p>
        </w:tc>
      </w:tr>
      <w:tr w:rsidR="00571F65" w:rsidRPr="00FF2763" w14:paraId="36B4F928" w14:textId="77777777" w:rsidTr="008719F5">
        <w:tc>
          <w:tcPr>
            <w:tcW w:w="0" w:type="auto"/>
          </w:tcPr>
          <w:p w14:paraId="3F4F270D" w14:textId="77777777" w:rsidR="00571F65" w:rsidRPr="00FF2763" w:rsidRDefault="00571F65" w:rsidP="008719F5">
            <w:pPr>
              <w:pStyle w:val="Compact"/>
              <w:jc w:val="left"/>
              <w:rPr>
                <w:rFonts w:cs="Times New Roman"/>
                <w:sz w:val="22"/>
                <w:szCs w:val="22"/>
              </w:rPr>
            </w:pPr>
            <w:r w:rsidRPr="00FF2763">
              <w:rPr>
                <w:rFonts w:cs="Times New Roman"/>
                <w:sz w:val="22"/>
                <w:szCs w:val="22"/>
              </w:rPr>
              <w:t>Chlorophyll Concentration (</w:t>
            </w:r>
            <w:proofErr w:type="spellStart"/>
            <w:r w:rsidRPr="00FF2763">
              <w:rPr>
                <w:rFonts w:cs="Times New Roman"/>
                <w:sz w:val="22"/>
                <w:szCs w:val="22"/>
              </w:rPr>
              <w:t>spad</w:t>
            </w:r>
            <w:proofErr w:type="spellEnd"/>
            <w:r w:rsidRPr="00FF2763">
              <w:rPr>
                <w:rFonts w:cs="Times New Roman"/>
                <w:sz w:val="22"/>
                <w:szCs w:val="22"/>
              </w:rPr>
              <w:t>) at 76 DAP</w:t>
            </w:r>
          </w:p>
        </w:tc>
        <w:tc>
          <w:tcPr>
            <w:tcW w:w="0" w:type="auto"/>
          </w:tcPr>
          <w:p w14:paraId="5A9A063F" w14:textId="77777777" w:rsidR="00571F65" w:rsidRPr="00FF2763" w:rsidRDefault="00571F65" w:rsidP="008719F5">
            <w:pPr>
              <w:pStyle w:val="Compact"/>
              <w:jc w:val="left"/>
              <w:rPr>
                <w:rFonts w:cs="Times New Roman"/>
                <w:sz w:val="22"/>
                <w:szCs w:val="22"/>
              </w:rPr>
            </w:pPr>
            <w:r w:rsidRPr="00FF2763">
              <w:rPr>
                <w:rFonts w:cs="Times New Roman"/>
                <w:sz w:val="22"/>
                <w:szCs w:val="22"/>
              </w:rPr>
              <w:t>46.0 ± 5.4</w:t>
            </w:r>
          </w:p>
        </w:tc>
        <w:tc>
          <w:tcPr>
            <w:tcW w:w="0" w:type="auto"/>
          </w:tcPr>
          <w:p w14:paraId="61EE87A2" w14:textId="77777777" w:rsidR="00571F65" w:rsidRPr="00FF2763" w:rsidRDefault="00571F65" w:rsidP="008719F5">
            <w:pPr>
              <w:pStyle w:val="Compact"/>
              <w:jc w:val="left"/>
              <w:rPr>
                <w:rFonts w:cs="Times New Roman"/>
                <w:sz w:val="22"/>
                <w:szCs w:val="22"/>
              </w:rPr>
            </w:pPr>
            <w:r w:rsidRPr="00FF2763">
              <w:rPr>
                <w:rFonts w:cs="Times New Roman"/>
                <w:sz w:val="22"/>
                <w:szCs w:val="22"/>
              </w:rPr>
              <w:t>41.7 ± 3.6</w:t>
            </w:r>
          </w:p>
        </w:tc>
        <w:tc>
          <w:tcPr>
            <w:tcW w:w="0" w:type="auto"/>
          </w:tcPr>
          <w:p w14:paraId="16D64F82" w14:textId="77777777" w:rsidR="00571F65" w:rsidRPr="00FF2763" w:rsidRDefault="00571F65" w:rsidP="008719F5">
            <w:pPr>
              <w:pStyle w:val="Compact"/>
              <w:jc w:val="left"/>
              <w:rPr>
                <w:rFonts w:cs="Times New Roman"/>
                <w:sz w:val="22"/>
                <w:szCs w:val="22"/>
              </w:rPr>
            </w:pPr>
            <w:r w:rsidRPr="00FF2763">
              <w:rPr>
                <w:rFonts w:cs="Times New Roman"/>
                <w:sz w:val="22"/>
                <w:szCs w:val="22"/>
              </w:rPr>
              <w:t>&lt;0.001</w:t>
            </w:r>
          </w:p>
        </w:tc>
      </w:tr>
      <w:tr w:rsidR="00571F65" w:rsidRPr="00FF2763" w14:paraId="79F0E65C" w14:textId="77777777" w:rsidTr="008719F5">
        <w:tc>
          <w:tcPr>
            <w:tcW w:w="0" w:type="auto"/>
          </w:tcPr>
          <w:p w14:paraId="57C73F95" w14:textId="77777777" w:rsidR="00571F65" w:rsidRPr="00FF2763" w:rsidRDefault="00571F65" w:rsidP="008719F5">
            <w:pPr>
              <w:pStyle w:val="Compact"/>
              <w:jc w:val="left"/>
              <w:rPr>
                <w:rFonts w:cs="Times New Roman"/>
                <w:sz w:val="22"/>
                <w:szCs w:val="22"/>
              </w:rPr>
            </w:pPr>
            <w:r w:rsidRPr="00FF2763">
              <w:rPr>
                <w:rFonts w:cs="Times New Roman"/>
                <w:sz w:val="22"/>
                <w:szCs w:val="22"/>
              </w:rPr>
              <w:t>Chlorophyll Concentration (</w:t>
            </w:r>
            <w:proofErr w:type="spellStart"/>
            <w:r w:rsidRPr="00FF2763">
              <w:rPr>
                <w:rFonts w:cs="Times New Roman"/>
                <w:sz w:val="22"/>
                <w:szCs w:val="22"/>
              </w:rPr>
              <w:t>spad</w:t>
            </w:r>
            <w:proofErr w:type="spellEnd"/>
            <w:r w:rsidRPr="00FF2763">
              <w:rPr>
                <w:rFonts w:cs="Times New Roman"/>
                <w:sz w:val="22"/>
                <w:szCs w:val="22"/>
              </w:rPr>
              <w:t>) at 83 DAP</w:t>
            </w:r>
          </w:p>
        </w:tc>
        <w:tc>
          <w:tcPr>
            <w:tcW w:w="0" w:type="auto"/>
          </w:tcPr>
          <w:p w14:paraId="11DF1EFC" w14:textId="77777777" w:rsidR="00571F65" w:rsidRPr="00FF2763" w:rsidRDefault="00571F65" w:rsidP="008719F5">
            <w:pPr>
              <w:pStyle w:val="Compact"/>
              <w:jc w:val="left"/>
              <w:rPr>
                <w:rFonts w:cs="Times New Roman"/>
                <w:sz w:val="22"/>
                <w:szCs w:val="22"/>
              </w:rPr>
            </w:pPr>
            <w:r w:rsidRPr="00FF2763">
              <w:rPr>
                <w:rFonts w:cs="Times New Roman"/>
                <w:sz w:val="22"/>
                <w:szCs w:val="22"/>
              </w:rPr>
              <w:t>44.1 ± 5.9</w:t>
            </w:r>
          </w:p>
        </w:tc>
        <w:tc>
          <w:tcPr>
            <w:tcW w:w="0" w:type="auto"/>
          </w:tcPr>
          <w:p w14:paraId="37B45395" w14:textId="77777777" w:rsidR="00571F65" w:rsidRPr="00FF2763" w:rsidRDefault="00571F65" w:rsidP="008719F5">
            <w:pPr>
              <w:pStyle w:val="Compact"/>
              <w:jc w:val="left"/>
              <w:rPr>
                <w:rFonts w:cs="Times New Roman"/>
                <w:sz w:val="22"/>
                <w:szCs w:val="22"/>
              </w:rPr>
            </w:pPr>
            <w:r w:rsidRPr="00FF2763">
              <w:rPr>
                <w:rFonts w:cs="Times New Roman"/>
                <w:sz w:val="22"/>
                <w:szCs w:val="22"/>
              </w:rPr>
              <w:t>39.7 ± 4.5</w:t>
            </w:r>
          </w:p>
        </w:tc>
        <w:tc>
          <w:tcPr>
            <w:tcW w:w="0" w:type="auto"/>
          </w:tcPr>
          <w:p w14:paraId="1BF75126" w14:textId="77777777" w:rsidR="00571F65" w:rsidRPr="00FF2763" w:rsidRDefault="00571F65" w:rsidP="008719F5">
            <w:pPr>
              <w:pStyle w:val="Compact"/>
              <w:jc w:val="left"/>
              <w:rPr>
                <w:rFonts w:cs="Times New Roman"/>
                <w:sz w:val="22"/>
                <w:szCs w:val="22"/>
              </w:rPr>
            </w:pPr>
            <w:r w:rsidRPr="00FF2763">
              <w:rPr>
                <w:rFonts w:cs="Times New Roman"/>
                <w:sz w:val="22"/>
                <w:szCs w:val="22"/>
              </w:rPr>
              <w:t>&lt;0.001</w:t>
            </w:r>
          </w:p>
        </w:tc>
      </w:tr>
      <w:tr w:rsidR="00571F65" w:rsidRPr="00FF2763" w14:paraId="22522CFF" w14:textId="77777777" w:rsidTr="008719F5">
        <w:tc>
          <w:tcPr>
            <w:tcW w:w="0" w:type="auto"/>
          </w:tcPr>
          <w:p w14:paraId="29C2432C" w14:textId="77777777" w:rsidR="00571F65" w:rsidRPr="00FF2763" w:rsidRDefault="00571F65" w:rsidP="008719F5">
            <w:pPr>
              <w:pStyle w:val="Compact"/>
              <w:jc w:val="left"/>
              <w:rPr>
                <w:rFonts w:cs="Times New Roman"/>
                <w:sz w:val="22"/>
                <w:szCs w:val="22"/>
              </w:rPr>
            </w:pPr>
            <w:r w:rsidRPr="00FF2763">
              <w:rPr>
                <w:rFonts w:cs="Times New Roman"/>
                <w:sz w:val="22"/>
                <w:szCs w:val="22"/>
              </w:rPr>
              <w:t>Plant height (cm)</w:t>
            </w:r>
          </w:p>
        </w:tc>
        <w:tc>
          <w:tcPr>
            <w:tcW w:w="0" w:type="auto"/>
          </w:tcPr>
          <w:p w14:paraId="1C97AA41" w14:textId="77777777" w:rsidR="00571F65" w:rsidRPr="00FF2763" w:rsidRDefault="00571F65" w:rsidP="008719F5">
            <w:pPr>
              <w:pStyle w:val="Compact"/>
              <w:jc w:val="left"/>
              <w:rPr>
                <w:rFonts w:cs="Times New Roman"/>
                <w:sz w:val="22"/>
                <w:szCs w:val="22"/>
              </w:rPr>
            </w:pPr>
            <w:r w:rsidRPr="00FF2763">
              <w:rPr>
                <w:rFonts w:cs="Times New Roman"/>
                <w:sz w:val="22"/>
                <w:szCs w:val="22"/>
              </w:rPr>
              <w:t>132 ± 15</w:t>
            </w:r>
          </w:p>
        </w:tc>
        <w:tc>
          <w:tcPr>
            <w:tcW w:w="0" w:type="auto"/>
          </w:tcPr>
          <w:p w14:paraId="016B4D18" w14:textId="77777777" w:rsidR="00571F65" w:rsidRPr="00FF2763" w:rsidRDefault="00571F65" w:rsidP="008719F5">
            <w:pPr>
              <w:pStyle w:val="Compact"/>
              <w:jc w:val="left"/>
              <w:rPr>
                <w:rFonts w:cs="Times New Roman"/>
                <w:sz w:val="22"/>
                <w:szCs w:val="22"/>
              </w:rPr>
            </w:pPr>
            <w:r w:rsidRPr="00FF2763">
              <w:rPr>
                <w:rFonts w:cs="Times New Roman"/>
                <w:sz w:val="22"/>
                <w:szCs w:val="22"/>
              </w:rPr>
              <w:t>150 ± 16</w:t>
            </w:r>
          </w:p>
        </w:tc>
        <w:tc>
          <w:tcPr>
            <w:tcW w:w="0" w:type="auto"/>
          </w:tcPr>
          <w:p w14:paraId="0C793E28" w14:textId="77777777" w:rsidR="00571F65" w:rsidRPr="00FF2763" w:rsidRDefault="00571F65" w:rsidP="008719F5">
            <w:pPr>
              <w:pStyle w:val="Compact"/>
              <w:jc w:val="left"/>
              <w:rPr>
                <w:rFonts w:cs="Times New Roman"/>
                <w:sz w:val="22"/>
                <w:szCs w:val="22"/>
              </w:rPr>
            </w:pPr>
            <w:r w:rsidRPr="00FF2763">
              <w:rPr>
                <w:rFonts w:cs="Times New Roman"/>
                <w:sz w:val="22"/>
                <w:szCs w:val="22"/>
              </w:rPr>
              <w:t>&lt;0.001</w:t>
            </w:r>
          </w:p>
        </w:tc>
      </w:tr>
      <w:tr w:rsidR="00571F65" w:rsidRPr="00FF2763" w14:paraId="4792898C" w14:textId="77777777" w:rsidTr="008719F5">
        <w:tc>
          <w:tcPr>
            <w:tcW w:w="0" w:type="auto"/>
          </w:tcPr>
          <w:p w14:paraId="4594F4E9" w14:textId="77777777" w:rsidR="00571F65" w:rsidRPr="00FF2763" w:rsidRDefault="00571F65" w:rsidP="008719F5">
            <w:pPr>
              <w:pStyle w:val="Compact"/>
              <w:jc w:val="left"/>
              <w:rPr>
                <w:rFonts w:cs="Times New Roman"/>
                <w:sz w:val="22"/>
                <w:szCs w:val="22"/>
              </w:rPr>
            </w:pPr>
            <w:r w:rsidRPr="00FF2763">
              <w:rPr>
                <w:rFonts w:cs="Times New Roman"/>
                <w:sz w:val="22"/>
                <w:szCs w:val="22"/>
              </w:rPr>
              <w:t>Relative water content (%)</w:t>
            </w:r>
          </w:p>
        </w:tc>
        <w:tc>
          <w:tcPr>
            <w:tcW w:w="0" w:type="auto"/>
          </w:tcPr>
          <w:p w14:paraId="7E846EA9" w14:textId="77777777" w:rsidR="00571F65" w:rsidRPr="00FF2763" w:rsidRDefault="00571F65" w:rsidP="008719F5">
            <w:pPr>
              <w:pStyle w:val="Compact"/>
              <w:jc w:val="left"/>
              <w:rPr>
                <w:rFonts w:cs="Times New Roman"/>
                <w:sz w:val="22"/>
                <w:szCs w:val="22"/>
              </w:rPr>
            </w:pPr>
            <w:r w:rsidRPr="00FF2763">
              <w:rPr>
                <w:rFonts w:cs="Times New Roman"/>
                <w:sz w:val="22"/>
                <w:szCs w:val="22"/>
              </w:rPr>
              <w:t>58 ± 6</w:t>
            </w:r>
          </w:p>
        </w:tc>
        <w:tc>
          <w:tcPr>
            <w:tcW w:w="0" w:type="auto"/>
          </w:tcPr>
          <w:p w14:paraId="39965403" w14:textId="77777777" w:rsidR="00571F65" w:rsidRPr="00FF2763" w:rsidRDefault="00571F65" w:rsidP="008719F5">
            <w:pPr>
              <w:pStyle w:val="Compact"/>
              <w:jc w:val="left"/>
              <w:rPr>
                <w:rFonts w:cs="Times New Roman"/>
                <w:sz w:val="22"/>
                <w:szCs w:val="22"/>
              </w:rPr>
            </w:pPr>
            <w:r w:rsidRPr="00FF2763">
              <w:rPr>
                <w:rFonts w:cs="Times New Roman"/>
                <w:sz w:val="22"/>
                <w:szCs w:val="22"/>
              </w:rPr>
              <w:t>69 ± 5</w:t>
            </w:r>
          </w:p>
        </w:tc>
        <w:tc>
          <w:tcPr>
            <w:tcW w:w="0" w:type="auto"/>
          </w:tcPr>
          <w:p w14:paraId="5721D26D" w14:textId="77777777" w:rsidR="00571F65" w:rsidRPr="00FF2763" w:rsidRDefault="00571F65" w:rsidP="008719F5">
            <w:pPr>
              <w:pStyle w:val="Compact"/>
              <w:jc w:val="left"/>
              <w:rPr>
                <w:rFonts w:cs="Times New Roman"/>
                <w:sz w:val="22"/>
                <w:szCs w:val="22"/>
              </w:rPr>
            </w:pPr>
            <w:r w:rsidRPr="00FF2763">
              <w:rPr>
                <w:rFonts w:cs="Times New Roman"/>
                <w:sz w:val="22"/>
                <w:szCs w:val="22"/>
              </w:rPr>
              <w:t>&lt;0.001</w:t>
            </w:r>
          </w:p>
        </w:tc>
      </w:tr>
      <w:tr w:rsidR="00571F65" w:rsidRPr="00FF2763" w14:paraId="7926D293" w14:textId="77777777" w:rsidTr="008719F5">
        <w:tc>
          <w:tcPr>
            <w:tcW w:w="0" w:type="auto"/>
          </w:tcPr>
          <w:p w14:paraId="5BB3938E" w14:textId="77777777" w:rsidR="00571F65" w:rsidRPr="00FF2763" w:rsidRDefault="00571F65" w:rsidP="008719F5">
            <w:pPr>
              <w:pStyle w:val="Compact"/>
              <w:jc w:val="left"/>
              <w:rPr>
                <w:rFonts w:cs="Times New Roman"/>
                <w:sz w:val="22"/>
                <w:szCs w:val="22"/>
              </w:rPr>
            </w:pPr>
            <w:r w:rsidRPr="00FF2763">
              <w:rPr>
                <w:rFonts w:cs="Times New Roman"/>
                <w:sz w:val="22"/>
                <w:szCs w:val="22"/>
              </w:rPr>
              <w:t>Leaf osmotic potential (MPa)</w:t>
            </w:r>
          </w:p>
        </w:tc>
        <w:tc>
          <w:tcPr>
            <w:tcW w:w="0" w:type="auto"/>
          </w:tcPr>
          <w:p w14:paraId="1330844F" w14:textId="77777777" w:rsidR="00571F65" w:rsidRPr="00FF2763" w:rsidRDefault="00571F65" w:rsidP="008719F5">
            <w:pPr>
              <w:pStyle w:val="Compact"/>
              <w:jc w:val="left"/>
              <w:rPr>
                <w:rFonts w:cs="Times New Roman"/>
                <w:sz w:val="22"/>
                <w:szCs w:val="22"/>
              </w:rPr>
            </w:pPr>
            <w:r w:rsidRPr="00FF2763">
              <w:rPr>
                <w:rFonts w:cs="Times New Roman"/>
                <w:sz w:val="22"/>
                <w:szCs w:val="22"/>
              </w:rPr>
              <w:t>-2.84 ± 0.30</w:t>
            </w:r>
          </w:p>
        </w:tc>
        <w:tc>
          <w:tcPr>
            <w:tcW w:w="0" w:type="auto"/>
          </w:tcPr>
          <w:p w14:paraId="47507662" w14:textId="77777777" w:rsidR="00571F65" w:rsidRPr="00FF2763" w:rsidRDefault="00571F65" w:rsidP="008719F5">
            <w:pPr>
              <w:pStyle w:val="Compact"/>
              <w:jc w:val="left"/>
              <w:rPr>
                <w:rFonts w:cs="Times New Roman"/>
                <w:sz w:val="22"/>
                <w:szCs w:val="22"/>
              </w:rPr>
            </w:pPr>
            <w:r w:rsidRPr="00FF2763">
              <w:rPr>
                <w:rFonts w:cs="Times New Roman"/>
                <w:sz w:val="22"/>
                <w:szCs w:val="22"/>
              </w:rPr>
              <w:t>-2.25 ± 0.29</w:t>
            </w:r>
          </w:p>
        </w:tc>
        <w:tc>
          <w:tcPr>
            <w:tcW w:w="0" w:type="auto"/>
          </w:tcPr>
          <w:p w14:paraId="74DA6377" w14:textId="77777777" w:rsidR="00571F65" w:rsidRPr="00FF2763" w:rsidRDefault="00571F65" w:rsidP="008719F5">
            <w:pPr>
              <w:pStyle w:val="Compact"/>
              <w:jc w:val="left"/>
              <w:rPr>
                <w:rFonts w:cs="Times New Roman"/>
                <w:sz w:val="22"/>
                <w:szCs w:val="22"/>
              </w:rPr>
            </w:pPr>
            <w:r w:rsidRPr="00FF2763">
              <w:rPr>
                <w:rFonts w:cs="Times New Roman"/>
                <w:sz w:val="22"/>
                <w:szCs w:val="22"/>
              </w:rPr>
              <w:t>&lt;0.001</w:t>
            </w:r>
          </w:p>
        </w:tc>
      </w:tr>
      <w:tr w:rsidR="00571F65" w:rsidRPr="00FF2763" w14:paraId="618951AA" w14:textId="77777777" w:rsidTr="008719F5">
        <w:tc>
          <w:tcPr>
            <w:tcW w:w="0" w:type="auto"/>
          </w:tcPr>
          <w:p w14:paraId="61694577" w14:textId="77777777" w:rsidR="00571F65" w:rsidRPr="00FF2763" w:rsidRDefault="00571F65" w:rsidP="008719F5">
            <w:pPr>
              <w:pStyle w:val="Compact"/>
              <w:jc w:val="left"/>
              <w:rPr>
                <w:rFonts w:cs="Times New Roman"/>
                <w:sz w:val="22"/>
                <w:szCs w:val="22"/>
              </w:rPr>
            </w:pPr>
            <w:r w:rsidRPr="00FF2763">
              <w:rPr>
                <w:rFonts w:cs="Times New Roman"/>
                <w:sz w:val="22"/>
                <w:szCs w:val="22"/>
              </w:rPr>
              <w:t>Leaf dry weight (g)</w:t>
            </w:r>
          </w:p>
        </w:tc>
        <w:tc>
          <w:tcPr>
            <w:tcW w:w="0" w:type="auto"/>
          </w:tcPr>
          <w:p w14:paraId="1E9ACE02" w14:textId="77777777" w:rsidR="00571F65" w:rsidRPr="00FF2763" w:rsidRDefault="00571F65" w:rsidP="008719F5">
            <w:pPr>
              <w:pStyle w:val="Compact"/>
              <w:jc w:val="left"/>
              <w:rPr>
                <w:rFonts w:cs="Times New Roman"/>
                <w:sz w:val="22"/>
                <w:szCs w:val="22"/>
              </w:rPr>
            </w:pPr>
            <w:r w:rsidRPr="00FF2763">
              <w:rPr>
                <w:rFonts w:cs="Times New Roman"/>
                <w:sz w:val="22"/>
                <w:szCs w:val="22"/>
              </w:rPr>
              <w:t>12.0 ± 3.7</w:t>
            </w:r>
          </w:p>
        </w:tc>
        <w:tc>
          <w:tcPr>
            <w:tcW w:w="0" w:type="auto"/>
          </w:tcPr>
          <w:p w14:paraId="33DDEC28" w14:textId="77777777" w:rsidR="00571F65" w:rsidRPr="00FF2763" w:rsidRDefault="00571F65" w:rsidP="008719F5">
            <w:pPr>
              <w:pStyle w:val="Compact"/>
              <w:jc w:val="left"/>
              <w:rPr>
                <w:rFonts w:cs="Times New Roman"/>
                <w:sz w:val="22"/>
                <w:szCs w:val="22"/>
              </w:rPr>
            </w:pPr>
            <w:r w:rsidRPr="00FF2763">
              <w:rPr>
                <w:rFonts w:cs="Times New Roman"/>
                <w:sz w:val="22"/>
                <w:szCs w:val="22"/>
              </w:rPr>
              <w:t>17.3 ± 5.5</w:t>
            </w:r>
          </w:p>
        </w:tc>
        <w:tc>
          <w:tcPr>
            <w:tcW w:w="0" w:type="auto"/>
          </w:tcPr>
          <w:p w14:paraId="63B994AB" w14:textId="77777777" w:rsidR="00571F65" w:rsidRPr="00FF2763" w:rsidRDefault="00571F65" w:rsidP="008719F5">
            <w:pPr>
              <w:pStyle w:val="Compact"/>
              <w:jc w:val="left"/>
              <w:rPr>
                <w:rFonts w:cs="Times New Roman"/>
                <w:sz w:val="22"/>
                <w:szCs w:val="22"/>
              </w:rPr>
            </w:pPr>
            <w:r w:rsidRPr="00FF2763">
              <w:rPr>
                <w:rFonts w:cs="Times New Roman"/>
                <w:sz w:val="22"/>
                <w:szCs w:val="22"/>
              </w:rPr>
              <w:t>&lt;0.001</w:t>
            </w:r>
          </w:p>
        </w:tc>
      </w:tr>
      <w:tr w:rsidR="00571F65" w:rsidRPr="00FF2763" w14:paraId="672DB64A" w14:textId="77777777" w:rsidTr="008719F5">
        <w:tc>
          <w:tcPr>
            <w:tcW w:w="0" w:type="auto"/>
          </w:tcPr>
          <w:p w14:paraId="6C0ED606" w14:textId="77777777" w:rsidR="00571F65" w:rsidRPr="00FF2763" w:rsidRDefault="00571F65" w:rsidP="008719F5">
            <w:pPr>
              <w:pStyle w:val="Compact"/>
              <w:jc w:val="left"/>
              <w:rPr>
                <w:rFonts w:cs="Times New Roman"/>
                <w:sz w:val="22"/>
                <w:szCs w:val="22"/>
              </w:rPr>
            </w:pPr>
            <w:r w:rsidRPr="00FF2763">
              <w:rPr>
                <w:rFonts w:cs="Times New Roman"/>
                <w:sz w:val="22"/>
                <w:szCs w:val="22"/>
              </w:rPr>
              <w:t>Stem dry weight (g)</w:t>
            </w:r>
          </w:p>
        </w:tc>
        <w:tc>
          <w:tcPr>
            <w:tcW w:w="0" w:type="auto"/>
          </w:tcPr>
          <w:p w14:paraId="10359A45" w14:textId="77777777" w:rsidR="00571F65" w:rsidRPr="00FF2763" w:rsidRDefault="00571F65" w:rsidP="008719F5">
            <w:pPr>
              <w:pStyle w:val="Compact"/>
              <w:jc w:val="left"/>
              <w:rPr>
                <w:rFonts w:cs="Times New Roman"/>
                <w:sz w:val="22"/>
                <w:szCs w:val="22"/>
              </w:rPr>
            </w:pPr>
            <w:r w:rsidRPr="00FF2763">
              <w:rPr>
                <w:rFonts w:cs="Times New Roman"/>
                <w:sz w:val="22"/>
                <w:szCs w:val="22"/>
              </w:rPr>
              <w:t>11.6 ± 9.1</w:t>
            </w:r>
          </w:p>
        </w:tc>
        <w:tc>
          <w:tcPr>
            <w:tcW w:w="0" w:type="auto"/>
          </w:tcPr>
          <w:p w14:paraId="736C06BB" w14:textId="77777777" w:rsidR="00571F65" w:rsidRPr="00FF2763" w:rsidRDefault="00571F65" w:rsidP="008719F5">
            <w:pPr>
              <w:pStyle w:val="Compact"/>
              <w:jc w:val="left"/>
              <w:rPr>
                <w:rFonts w:cs="Times New Roman"/>
                <w:sz w:val="22"/>
                <w:szCs w:val="22"/>
              </w:rPr>
            </w:pPr>
            <w:r w:rsidRPr="00FF2763">
              <w:rPr>
                <w:rFonts w:cs="Times New Roman"/>
                <w:sz w:val="22"/>
                <w:szCs w:val="22"/>
              </w:rPr>
              <w:t>14.5 ± 6.1</w:t>
            </w:r>
          </w:p>
        </w:tc>
        <w:tc>
          <w:tcPr>
            <w:tcW w:w="0" w:type="auto"/>
          </w:tcPr>
          <w:p w14:paraId="124B2095" w14:textId="77777777" w:rsidR="00571F65" w:rsidRPr="00FF2763" w:rsidRDefault="00571F65" w:rsidP="008719F5">
            <w:pPr>
              <w:pStyle w:val="Compact"/>
              <w:jc w:val="left"/>
              <w:rPr>
                <w:rFonts w:cs="Times New Roman"/>
                <w:sz w:val="22"/>
                <w:szCs w:val="22"/>
              </w:rPr>
            </w:pPr>
            <w:r w:rsidRPr="00FF2763">
              <w:rPr>
                <w:rFonts w:cs="Times New Roman"/>
                <w:sz w:val="22"/>
                <w:szCs w:val="22"/>
              </w:rPr>
              <w:t>&lt;0.001</w:t>
            </w:r>
          </w:p>
        </w:tc>
      </w:tr>
      <w:tr w:rsidR="00571F65" w:rsidRPr="00FF2763" w14:paraId="1E5B2D3E" w14:textId="77777777" w:rsidTr="008719F5">
        <w:tc>
          <w:tcPr>
            <w:tcW w:w="0" w:type="auto"/>
          </w:tcPr>
          <w:p w14:paraId="5FB71DA2" w14:textId="77777777" w:rsidR="00571F65" w:rsidRPr="00FF2763" w:rsidRDefault="00571F65" w:rsidP="008719F5">
            <w:pPr>
              <w:pStyle w:val="Compact"/>
              <w:jc w:val="left"/>
              <w:rPr>
                <w:rFonts w:cs="Times New Roman"/>
                <w:sz w:val="22"/>
                <w:szCs w:val="22"/>
              </w:rPr>
            </w:pPr>
            <w:r w:rsidRPr="00FF2763">
              <w:rPr>
                <w:rFonts w:cs="Times New Roman"/>
                <w:sz w:val="22"/>
                <w:szCs w:val="22"/>
              </w:rPr>
              <w:t>Root dry weight (g)</w:t>
            </w:r>
          </w:p>
        </w:tc>
        <w:tc>
          <w:tcPr>
            <w:tcW w:w="0" w:type="auto"/>
          </w:tcPr>
          <w:p w14:paraId="0EF8A725" w14:textId="77777777" w:rsidR="00571F65" w:rsidRPr="00FF2763" w:rsidRDefault="00571F65" w:rsidP="008719F5">
            <w:pPr>
              <w:pStyle w:val="Compact"/>
              <w:jc w:val="left"/>
              <w:rPr>
                <w:rFonts w:cs="Times New Roman"/>
                <w:sz w:val="22"/>
                <w:szCs w:val="22"/>
              </w:rPr>
            </w:pPr>
            <w:r w:rsidRPr="00FF2763">
              <w:rPr>
                <w:rFonts w:cs="Times New Roman"/>
                <w:sz w:val="22"/>
                <w:szCs w:val="22"/>
              </w:rPr>
              <w:t>3.67 ± 1.94</w:t>
            </w:r>
          </w:p>
        </w:tc>
        <w:tc>
          <w:tcPr>
            <w:tcW w:w="0" w:type="auto"/>
          </w:tcPr>
          <w:p w14:paraId="7431015E" w14:textId="77777777" w:rsidR="00571F65" w:rsidRPr="00FF2763" w:rsidRDefault="00571F65" w:rsidP="008719F5">
            <w:pPr>
              <w:pStyle w:val="Compact"/>
              <w:jc w:val="left"/>
              <w:rPr>
                <w:rFonts w:cs="Times New Roman"/>
                <w:sz w:val="22"/>
                <w:szCs w:val="22"/>
              </w:rPr>
            </w:pPr>
            <w:r w:rsidRPr="00FF2763">
              <w:rPr>
                <w:rFonts w:cs="Times New Roman"/>
                <w:sz w:val="22"/>
                <w:szCs w:val="22"/>
              </w:rPr>
              <w:t>3.50 ± 1.96</w:t>
            </w:r>
          </w:p>
        </w:tc>
        <w:tc>
          <w:tcPr>
            <w:tcW w:w="0" w:type="auto"/>
          </w:tcPr>
          <w:p w14:paraId="170E6591" w14:textId="77777777" w:rsidR="00571F65" w:rsidRPr="00FF2763" w:rsidRDefault="00571F65" w:rsidP="008719F5">
            <w:pPr>
              <w:pStyle w:val="Compact"/>
              <w:jc w:val="left"/>
              <w:rPr>
                <w:rFonts w:cs="Times New Roman"/>
                <w:sz w:val="22"/>
                <w:szCs w:val="22"/>
              </w:rPr>
            </w:pPr>
            <w:r w:rsidRPr="00FF2763">
              <w:rPr>
                <w:rFonts w:cs="Times New Roman"/>
                <w:sz w:val="22"/>
                <w:szCs w:val="22"/>
              </w:rPr>
              <w:t>0.6</w:t>
            </w:r>
          </w:p>
        </w:tc>
      </w:tr>
      <w:tr w:rsidR="00571F65" w:rsidRPr="00FF2763" w14:paraId="21339286" w14:textId="77777777" w:rsidTr="008719F5">
        <w:tc>
          <w:tcPr>
            <w:tcW w:w="0" w:type="auto"/>
          </w:tcPr>
          <w:p w14:paraId="2AE35487" w14:textId="77777777" w:rsidR="00571F65" w:rsidRPr="00FF2763" w:rsidRDefault="00571F65" w:rsidP="008719F5">
            <w:pPr>
              <w:pStyle w:val="Compact"/>
              <w:jc w:val="left"/>
              <w:rPr>
                <w:rFonts w:cs="Times New Roman"/>
                <w:sz w:val="22"/>
                <w:szCs w:val="22"/>
              </w:rPr>
            </w:pPr>
            <w:r w:rsidRPr="00FF2763">
              <w:rPr>
                <w:rFonts w:cs="Times New Roman"/>
                <w:sz w:val="22"/>
                <w:szCs w:val="22"/>
              </w:rPr>
              <w:t>Tuber dry weight (g)</w:t>
            </w:r>
          </w:p>
        </w:tc>
        <w:tc>
          <w:tcPr>
            <w:tcW w:w="0" w:type="auto"/>
          </w:tcPr>
          <w:p w14:paraId="6E2E90F0" w14:textId="77777777" w:rsidR="00571F65" w:rsidRPr="00FF2763" w:rsidRDefault="00571F65" w:rsidP="008719F5">
            <w:pPr>
              <w:pStyle w:val="Compact"/>
              <w:jc w:val="left"/>
              <w:rPr>
                <w:rFonts w:cs="Times New Roman"/>
                <w:sz w:val="22"/>
                <w:szCs w:val="22"/>
              </w:rPr>
            </w:pPr>
            <w:r w:rsidRPr="00FF2763">
              <w:rPr>
                <w:rFonts w:cs="Times New Roman"/>
                <w:sz w:val="22"/>
                <w:szCs w:val="22"/>
              </w:rPr>
              <w:t>24 ± 11</w:t>
            </w:r>
          </w:p>
        </w:tc>
        <w:tc>
          <w:tcPr>
            <w:tcW w:w="0" w:type="auto"/>
          </w:tcPr>
          <w:p w14:paraId="0B7B357C" w14:textId="77777777" w:rsidR="00571F65" w:rsidRPr="00FF2763" w:rsidRDefault="00571F65" w:rsidP="008719F5">
            <w:pPr>
              <w:pStyle w:val="Compact"/>
              <w:jc w:val="left"/>
              <w:rPr>
                <w:rFonts w:cs="Times New Roman"/>
                <w:sz w:val="22"/>
                <w:szCs w:val="22"/>
              </w:rPr>
            </w:pPr>
            <w:r w:rsidRPr="00FF2763">
              <w:rPr>
                <w:rFonts w:cs="Times New Roman"/>
                <w:sz w:val="22"/>
                <w:szCs w:val="22"/>
              </w:rPr>
              <w:t>40 ± 19</w:t>
            </w:r>
          </w:p>
        </w:tc>
        <w:tc>
          <w:tcPr>
            <w:tcW w:w="0" w:type="auto"/>
          </w:tcPr>
          <w:p w14:paraId="10BF97E9" w14:textId="77777777" w:rsidR="00571F65" w:rsidRPr="00FF2763" w:rsidRDefault="00571F65" w:rsidP="008719F5">
            <w:pPr>
              <w:pStyle w:val="Compact"/>
              <w:jc w:val="left"/>
              <w:rPr>
                <w:rFonts w:cs="Times New Roman"/>
                <w:sz w:val="22"/>
                <w:szCs w:val="22"/>
              </w:rPr>
            </w:pPr>
            <w:r w:rsidRPr="00FF2763">
              <w:rPr>
                <w:rFonts w:cs="Times New Roman"/>
                <w:sz w:val="22"/>
                <w:szCs w:val="22"/>
              </w:rPr>
              <w:t>&lt;0.001</w:t>
            </w:r>
          </w:p>
        </w:tc>
      </w:tr>
      <w:tr w:rsidR="00571F65" w:rsidRPr="00FF2763" w14:paraId="787273FC" w14:textId="77777777" w:rsidTr="008719F5">
        <w:tc>
          <w:tcPr>
            <w:tcW w:w="0" w:type="auto"/>
          </w:tcPr>
          <w:p w14:paraId="5288E017" w14:textId="77777777" w:rsidR="00571F65" w:rsidRPr="00FF2763" w:rsidRDefault="00571F65" w:rsidP="008719F5">
            <w:pPr>
              <w:pStyle w:val="Compact"/>
              <w:jc w:val="left"/>
              <w:rPr>
                <w:rFonts w:cs="Times New Roman"/>
                <w:sz w:val="22"/>
                <w:szCs w:val="22"/>
              </w:rPr>
            </w:pPr>
            <w:r w:rsidRPr="00FF2763">
              <w:rPr>
                <w:rFonts w:cs="Times New Roman"/>
                <w:sz w:val="22"/>
                <w:szCs w:val="22"/>
              </w:rPr>
              <w:t>Tuber number (N°)</w:t>
            </w:r>
          </w:p>
        </w:tc>
        <w:tc>
          <w:tcPr>
            <w:tcW w:w="0" w:type="auto"/>
          </w:tcPr>
          <w:p w14:paraId="6809C225" w14:textId="77777777" w:rsidR="00571F65" w:rsidRPr="00FF2763" w:rsidRDefault="00571F65" w:rsidP="008719F5">
            <w:pPr>
              <w:pStyle w:val="Compact"/>
              <w:jc w:val="left"/>
              <w:rPr>
                <w:rFonts w:cs="Times New Roman"/>
                <w:sz w:val="22"/>
                <w:szCs w:val="22"/>
              </w:rPr>
            </w:pPr>
            <w:r w:rsidRPr="00FF2763">
              <w:rPr>
                <w:rFonts w:cs="Times New Roman"/>
                <w:sz w:val="22"/>
                <w:szCs w:val="22"/>
              </w:rPr>
              <w:t>12.0 ± 6.2</w:t>
            </w:r>
          </w:p>
        </w:tc>
        <w:tc>
          <w:tcPr>
            <w:tcW w:w="0" w:type="auto"/>
          </w:tcPr>
          <w:p w14:paraId="596A05F1" w14:textId="77777777" w:rsidR="00571F65" w:rsidRPr="00FF2763" w:rsidRDefault="00571F65" w:rsidP="008719F5">
            <w:pPr>
              <w:pStyle w:val="Compact"/>
              <w:jc w:val="left"/>
              <w:rPr>
                <w:rFonts w:cs="Times New Roman"/>
                <w:sz w:val="22"/>
                <w:szCs w:val="22"/>
              </w:rPr>
            </w:pPr>
            <w:r w:rsidRPr="00FF2763">
              <w:rPr>
                <w:rFonts w:cs="Times New Roman"/>
                <w:sz w:val="22"/>
                <w:szCs w:val="22"/>
              </w:rPr>
              <w:t>12.0 ± 4.9</w:t>
            </w:r>
          </w:p>
        </w:tc>
        <w:tc>
          <w:tcPr>
            <w:tcW w:w="0" w:type="auto"/>
          </w:tcPr>
          <w:p w14:paraId="5372DC18" w14:textId="77777777" w:rsidR="00571F65" w:rsidRPr="00FF2763" w:rsidRDefault="00571F65" w:rsidP="008719F5">
            <w:pPr>
              <w:pStyle w:val="Compact"/>
              <w:jc w:val="left"/>
              <w:rPr>
                <w:rFonts w:cs="Times New Roman"/>
                <w:sz w:val="22"/>
                <w:szCs w:val="22"/>
              </w:rPr>
            </w:pPr>
            <w:r w:rsidRPr="00FF2763">
              <w:rPr>
                <w:rFonts w:cs="Times New Roman"/>
                <w:sz w:val="22"/>
                <w:szCs w:val="22"/>
              </w:rPr>
              <w:t>0.8</w:t>
            </w:r>
          </w:p>
        </w:tc>
      </w:tr>
      <w:tr w:rsidR="00571F65" w:rsidRPr="00FF2763" w14:paraId="531F42A2" w14:textId="77777777" w:rsidTr="008719F5">
        <w:tc>
          <w:tcPr>
            <w:tcW w:w="0" w:type="auto"/>
          </w:tcPr>
          <w:p w14:paraId="59D880A2" w14:textId="77777777" w:rsidR="00571F65" w:rsidRPr="00FF2763" w:rsidRDefault="00571F65" w:rsidP="008719F5">
            <w:pPr>
              <w:pStyle w:val="Compact"/>
              <w:jc w:val="left"/>
              <w:rPr>
                <w:rFonts w:cs="Times New Roman"/>
                <w:sz w:val="22"/>
                <w:szCs w:val="22"/>
              </w:rPr>
            </w:pPr>
            <w:r w:rsidRPr="00FF2763">
              <w:rPr>
                <w:rFonts w:cs="Times New Roman"/>
                <w:sz w:val="22"/>
                <w:szCs w:val="22"/>
              </w:rPr>
              <w:t>Total transpiration (mL)</w:t>
            </w:r>
          </w:p>
        </w:tc>
        <w:tc>
          <w:tcPr>
            <w:tcW w:w="0" w:type="auto"/>
          </w:tcPr>
          <w:p w14:paraId="61CBAAE1" w14:textId="77777777" w:rsidR="00571F65" w:rsidRPr="00FF2763" w:rsidRDefault="00571F65" w:rsidP="008719F5">
            <w:pPr>
              <w:pStyle w:val="Compact"/>
              <w:jc w:val="left"/>
              <w:rPr>
                <w:rFonts w:cs="Times New Roman"/>
                <w:sz w:val="22"/>
                <w:szCs w:val="22"/>
              </w:rPr>
            </w:pPr>
            <w:r w:rsidRPr="00FF2763">
              <w:rPr>
                <w:rFonts w:cs="Times New Roman"/>
                <w:sz w:val="22"/>
                <w:szCs w:val="22"/>
              </w:rPr>
              <w:t>4.52 ± 1.22</w:t>
            </w:r>
          </w:p>
        </w:tc>
        <w:tc>
          <w:tcPr>
            <w:tcW w:w="0" w:type="auto"/>
          </w:tcPr>
          <w:p w14:paraId="5D676662" w14:textId="77777777" w:rsidR="00571F65" w:rsidRPr="00FF2763" w:rsidRDefault="00571F65" w:rsidP="008719F5">
            <w:pPr>
              <w:pStyle w:val="Compact"/>
              <w:jc w:val="left"/>
              <w:rPr>
                <w:rFonts w:cs="Times New Roman"/>
                <w:sz w:val="22"/>
                <w:szCs w:val="22"/>
              </w:rPr>
            </w:pPr>
            <w:r w:rsidRPr="00FF2763">
              <w:rPr>
                <w:rFonts w:cs="Times New Roman"/>
                <w:sz w:val="22"/>
                <w:szCs w:val="22"/>
              </w:rPr>
              <w:t>7.85 ± 2.20</w:t>
            </w:r>
          </w:p>
        </w:tc>
        <w:tc>
          <w:tcPr>
            <w:tcW w:w="0" w:type="auto"/>
          </w:tcPr>
          <w:p w14:paraId="62CFA5FA" w14:textId="77777777" w:rsidR="00571F65" w:rsidRPr="00FF2763" w:rsidRDefault="00571F65" w:rsidP="008719F5">
            <w:pPr>
              <w:pStyle w:val="Compact"/>
              <w:jc w:val="left"/>
              <w:rPr>
                <w:rFonts w:cs="Times New Roman"/>
                <w:sz w:val="22"/>
                <w:szCs w:val="22"/>
              </w:rPr>
            </w:pPr>
            <w:r w:rsidRPr="00FF2763">
              <w:rPr>
                <w:rFonts w:cs="Times New Roman"/>
                <w:sz w:val="22"/>
                <w:szCs w:val="22"/>
              </w:rPr>
              <w:t>&lt;0.001</w:t>
            </w:r>
          </w:p>
        </w:tc>
      </w:tr>
      <w:tr w:rsidR="00571F65" w:rsidRPr="00FF2763" w14:paraId="59201407" w14:textId="77777777" w:rsidTr="008719F5">
        <w:tc>
          <w:tcPr>
            <w:tcW w:w="0" w:type="auto"/>
          </w:tcPr>
          <w:p w14:paraId="714C2062" w14:textId="77777777" w:rsidR="00571F65" w:rsidRPr="00FF2763" w:rsidRDefault="00571F65" w:rsidP="008719F5">
            <w:pPr>
              <w:pStyle w:val="Compact"/>
              <w:jc w:val="left"/>
              <w:rPr>
                <w:rFonts w:cs="Times New Roman"/>
                <w:sz w:val="22"/>
                <w:szCs w:val="22"/>
              </w:rPr>
            </w:pPr>
            <w:r w:rsidRPr="00FF2763">
              <w:rPr>
                <w:rFonts w:cs="Times New Roman"/>
                <w:sz w:val="22"/>
                <w:szCs w:val="22"/>
              </w:rPr>
              <w:t>Leaf area (cm</w:t>
            </w:r>
            <w:r w:rsidRPr="00FF2763">
              <w:rPr>
                <w:rFonts w:cs="Times New Roman"/>
                <w:sz w:val="22"/>
                <w:szCs w:val="22"/>
                <w:vertAlign w:val="superscript"/>
              </w:rPr>
              <w:t>2</w:t>
            </w:r>
            <w:r w:rsidRPr="00FF2763">
              <w:rPr>
                <w:rFonts w:cs="Times New Roman"/>
                <w:sz w:val="22"/>
                <w:szCs w:val="22"/>
              </w:rPr>
              <w:t>)</w:t>
            </w:r>
          </w:p>
        </w:tc>
        <w:tc>
          <w:tcPr>
            <w:tcW w:w="0" w:type="auto"/>
          </w:tcPr>
          <w:p w14:paraId="10834026" w14:textId="77777777" w:rsidR="00571F65" w:rsidRPr="00FF2763" w:rsidRDefault="00571F65" w:rsidP="008719F5">
            <w:pPr>
              <w:pStyle w:val="Compact"/>
              <w:jc w:val="left"/>
              <w:rPr>
                <w:rFonts w:cs="Times New Roman"/>
                <w:sz w:val="22"/>
                <w:szCs w:val="22"/>
              </w:rPr>
            </w:pPr>
            <w:r w:rsidRPr="00FF2763">
              <w:rPr>
                <w:rFonts w:cs="Times New Roman"/>
                <w:sz w:val="22"/>
                <w:szCs w:val="22"/>
              </w:rPr>
              <w:t>2488 ± 797</w:t>
            </w:r>
          </w:p>
        </w:tc>
        <w:tc>
          <w:tcPr>
            <w:tcW w:w="0" w:type="auto"/>
          </w:tcPr>
          <w:p w14:paraId="16409EB1" w14:textId="77777777" w:rsidR="00571F65" w:rsidRPr="00FF2763" w:rsidRDefault="00571F65" w:rsidP="008719F5">
            <w:pPr>
              <w:pStyle w:val="Compact"/>
              <w:jc w:val="left"/>
              <w:rPr>
                <w:rFonts w:cs="Times New Roman"/>
                <w:sz w:val="22"/>
                <w:szCs w:val="22"/>
              </w:rPr>
            </w:pPr>
            <w:r w:rsidRPr="00FF2763">
              <w:rPr>
                <w:rFonts w:cs="Times New Roman"/>
                <w:sz w:val="22"/>
                <w:szCs w:val="22"/>
              </w:rPr>
              <w:t>7100 ± 2380</w:t>
            </w:r>
          </w:p>
        </w:tc>
        <w:tc>
          <w:tcPr>
            <w:tcW w:w="0" w:type="auto"/>
          </w:tcPr>
          <w:p w14:paraId="48149835" w14:textId="77777777" w:rsidR="00571F65" w:rsidRPr="00FF2763" w:rsidRDefault="00571F65" w:rsidP="008719F5">
            <w:pPr>
              <w:pStyle w:val="Compact"/>
              <w:jc w:val="left"/>
              <w:rPr>
                <w:rFonts w:cs="Times New Roman"/>
                <w:sz w:val="22"/>
                <w:szCs w:val="22"/>
              </w:rPr>
            </w:pPr>
            <w:r w:rsidRPr="00FF2763">
              <w:rPr>
                <w:rFonts w:cs="Times New Roman"/>
                <w:sz w:val="22"/>
                <w:szCs w:val="22"/>
              </w:rPr>
              <w:t>&lt;0.001</w:t>
            </w:r>
          </w:p>
        </w:tc>
      </w:tr>
      <w:tr w:rsidR="00571F65" w:rsidRPr="00FF2763" w14:paraId="7EDB8313" w14:textId="77777777" w:rsidTr="008719F5">
        <w:tc>
          <w:tcPr>
            <w:tcW w:w="0" w:type="auto"/>
          </w:tcPr>
          <w:p w14:paraId="3EAD242A" w14:textId="77777777" w:rsidR="00571F65" w:rsidRPr="00FF2763" w:rsidRDefault="00571F65" w:rsidP="008719F5">
            <w:pPr>
              <w:pStyle w:val="Compact"/>
              <w:jc w:val="left"/>
              <w:rPr>
                <w:rFonts w:cs="Times New Roman"/>
                <w:sz w:val="22"/>
                <w:szCs w:val="22"/>
              </w:rPr>
            </w:pPr>
            <w:r w:rsidRPr="00FF2763">
              <w:rPr>
                <w:rFonts w:cs="Times New Roman"/>
                <w:sz w:val="22"/>
                <w:szCs w:val="22"/>
              </w:rPr>
              <w:t>Root length (cm)</w:t>
            </w:r>
          </w:p>
        </w:tc>
        <w:tc>
          <w:tcPr>
            <w:tcW w:w="0" w:type="auto"/>
          </w:tcPr>
          <w:p w14:paraId="13512E03" w14:textId="77777777" w:rsidR="00571F65" w:rsidRPr="00FF2763" w:rsidRDefault="00571F65" w:rsidP="008719F5">
            <w:pPr>
              <w:pStyle w:val="Compact"/>
              <w:jc w:val="left"/>
              <w:rPr>
                <w:rFonts w:cs="Times New Roman"/>
                <w:sz w:val="22"/>
                <w:szCs w:val="22"/>
              </w:rPr>
            </w:pPr>
            <w:r w:rsidRPr="00FF2763">
              <w:rPr>
                <w:rFonts w:cs="Times New Roman"/>
                <w:sz w:val="22"/>
                <w:szCs w:val="22"/>
              </w:rPr>
              <w:t>33.1 ± 6.5</w:t>
            </w:r>
          </w:p>
        </w:tc>
        <w:tc>
          <w:tcPr>
            <w:tcW w:w="0" w:type="auto"/>
          </w:tcPr>
          <w:p w14:paraId="2C5ED8E5" w14:textId="77777777" w:rsidR="00571F65" w:rsidRPr="00FF2763" w:rsidRDefault="00571F65" w:rsidP="008719F5">
            <w:pPr>
              <w:pStyle w:val="Compact"/>
              <w:jc w:val="left"/>
              <w:rPr>
                <w:rFonts w:cs="Times New Roman"/>
                <w:sz w:val="22"/>
                <w:szCs w:val="22"/>
              </w:rPr>
            </w:pPr>
            <w:r w:rsidRPr="00FF2763">
              <w:rPr>
                <w:rFonts w:cs="Times New Roman"/>
                <w:sz w:val="22"/>
                <w:szCs w:val="22"/>
              </w:rPr>
              <w:t>32.5 ± 5.8</w:t>
            </w:r>
          </w:p>
        </w:tc>
        <w:tc>
          <w:tcPr>
            <w:tcW w:w="0" w:type="auto"/>
          </w:tcPr>
          <w:p w14:paraId="4DB39EAF" w14:textId="77777777" w:rsidR="00571F65" w:rsidRPr="00FF2763" w:rsidRDefault="00571F65" w:rsidP="008719F5">
            <w:pPr>
              <w:pStyle w:val="Compact"/>
              <w:jc w:val="left"/>
              <w:rPr>
                <w:rFonts w:cs="Times New Roman"/>
                <w:sz w:val="22"/>
                <w:szCs w:val="22"/>
              </w:rPr>
            </w:pPr>
            <w:r w:rsidRPr="00FF2763">
              <w:rPr>
                <w:rFonts w:cs="Times New Roman"/>
                <w:sz w:val="22"/>
                <w:szCs w:val="22"/>
              </w:rPr>
              <w:t>0.4</w:t>
            </w:r>
          </w:p>
        </w:tc>
      </w:tr>
      <w:tr w:rsidR="00571F65" w:rsidRPr="00FF2763" w14:paraId="6A953B58" w14:textId="77777777" w:rsidTr="008719F5">
        <w:tc>
          <w:tcPr>
            <w:tcW w:w="0" w:type="auto"/>
          </w:tcPr>
          <w:p w14:paraId="4640787F" w14:textId="77777777" w:rsidR="00571F65" w:rsidRPr="00FF2763" w:rsidRDefault="00571F65" w:rsidP="008719F5">
            <w:pPr>
              <w:pStyle w:val="Compact"/>
              <w:jc w:val="left"/>
              <w:rPr>
                <w:rFonts w:cs="Times New Roman"/>
                <w:sz w:val="22"/>
                <w:szCs w:val="22"/>
              </w:rPr>
            </w:pPr>
            <w:r w:rsidRPr="00FF2763">
              <w:rPr>
                <w:rFonts w:cs="Times New Roman"/>
                <w:sz w:val="22"/>
                <w:szCs w:val="22"/>
              </w:rPr>
              <w:t>Total dry biomass (g)</w:t>
            </w:r>
          </w:p>
        </w:tc>
        <w:tc>
          <w:tcPr>
            <w:tcW w:w="0" w:type="auto"/>
          </w:tcPr>
          <w:p w14:paraId="325B7F12" w14:textId="77777777" w:rsidR="00571F65" w:rsidRPr="00FF2763" w:rsidRDefault="00571F65" w:rsidP="008719F5">
            <w:pPr>
              <w:pStyle w:val="Compact"/>
              <w:jc w:val="left"/>
              <w:rPr>
                <w:rFonts w:cs="Times New Roman"/>
                <w:sz w:val="22"/>
                <w:szCs w:val="22"/>
              </w:rPr>
            </w:pPr>
            <w:r w:rsidRPr="00FF2763">
              <w:rPr>
                <w:rFonts w:cs="Times New Roman"/>
                <w:sz w:val="22"/>
                <w:szCs w:val="22"/>
              </w:rPr>
              <w:t>51 ± 16</w:t>
            </w:r>
          </w:p>
        </w:tc>
        <w:tc>
          <w:tcPr>
            <w:tcW w:w="0" w:type="auto"/>
          </w:tcPr>
          <w:p w14:paraId="7B26B4B2" w14:textId="77777777" w:rsidR="00571F65" w:rsidRPr="00FF2763" w:rsidRDefault="00571F65" w:rsidP="008719F5">
            <w:pPr>
              <w:pStyle w:val="Compact"/>
              <w:jc w:val="left"/>
              <w:rPr>
                <w:rFonts w:cs="Times New Roman"/>
                <w:sz w:val="22"/>
                <w:szCs w:val="22"/>
              </w:rPr>
            </w:pPr>
            <w:r w:rsidRPr="00FF2763">
              <w:rPr>
                <w:rFonts w:cs="Times New Roman"/>
                <w:sz w:val="22"/>
                <w:szCs w:val="22"/>
              </w:rPr>
              <w:t>75 ± 24</w:t>
            </w:r>
          </w:p>
        </w:tc>
        <w:tc>
          <w:tcPr>
            <w:tcW w:w="0" w:type="auto"/>
          </w:tcPr>
          <w:p w14:paraId="16EF04BB" w14:textId="77777777" w:rsidR="00571F65" w:rsidRPr="00FF2763" w:rsidRDefault="00571F65" w:rsidP="008719F5">
            <w:pPr>
              <w:pStyle w:val="Compact"/>
              <w:jc w:val="left"/>
              <w:rPr>
                <w:rFonts w:cs="Times New Roman"/>
                <w:sz w:val="22"/>
                <w:szCs w:val="22"/>
              </w:rPr>
            </w:pPr>
            <w:r w:rsidRPr="00FF2763">
              <w:rPr>
                <w:rFonts w:cs="Times New Roman"/>
                <w:sz w:val="22"/>
                <w:szCs w:val="22"/>
              </w:rPr>
              <w:t>&lt;0.001</w:t>
            </w:r>
          </w:p>
        </w:tc>
      </w:tr>
      <w:tr w:rsidR="00571F65" w:rsidRPr="00FF2763" w14:paraId="25C121B4" w14:textId="77777777" w:rsidTr="008719F5">
        <w:tc>
          <w:tcPr>
            <w:tcW w:w="0" w:type="auto"/>
          </w:tcPr>
          <w:p w14:paraId="7A128EC2" w14:textId="77777777" w:rsidR="00571F65" w:rsidRPr="00FF2763" w:rsidRDefault="00571F65" w:rsidP="008719F5">
            <w:pPr>
              <w:pStyle w:val="Compact"/>
              <w:jc w:val="left"/>
              <w:rPr>
                <w:rFonts w:cs="Times New Roman"/>
                <w:sz w:val="22"/>
                <w:szCs w:val="22"/>
              </w:rPr>
            </w:pPr>
            <w:r w:rsidRPr="00FF2763">
              <w:rPr>
                <w:rFonts w:cs="Times New Roman"/>
                <w:sz w:val="22"/>
                <w:szCs w:val="22"/>
              </w:rPr>
              <w:t>Harvest Index (hi)</w:t>
            </w:r>
          </w:p>
        </w:tc>
        <w:tc>
          <w:tcPr>
            <w:tcW w:w="0" w:type="auto"/>
          </w:tcPr>
          <w:p w14:paraId="34FBA8FB" w14:textId="77777777" w:rsidR="00571F65" w:rsidRPr="00FF2763" w:rsidRDefault="00571F65" w:rsidP="008719F5">
            <w:pPr>
              <w:pStyle w:val="Compact"/>
              <w:jc w:val="left"/>
              <w:rPr>
                <w:rFonts w:cs="Times New Roman"/>
                <w:sz w:val="22"/>
                <w:szCs w:val="22"/>
              </w:rPr>
            </w:pPr>
            <w:r w:rsidRPr="00FF2763">
              <w:rPr>
                <w:rFonts w:cs="Times New Roman"/>
                <w:sz w:val="22"/>
                <w:szCs w:val="22"/>
              </w:rPr>
              <w:t>0.47 ± 0.16</w:t>
            </w:r>
          </w:p>
        </w:tc>
        <w:tc>
          <w:tcPr>
            <w:tcW w:w="0" w:type="auto"/>
          </w:tcPr>
          <w:p w14:paraId="358E6C71" w14:textId="77777777" w:rsidR="00571F65" w:rsidRPr="00FF2763" w:rsidRDefault="00571F65" w:rsidP="008719F5">
            <w:pPr>
              <w:pStyle w:val="Compact"/>
              <w:jc w:val="left"/>
              <w:rPr>
                <w:rFonts w:cs="Times New Roman"/>
                <w:sz w:val="22"/>
                <w:szCs w:val="22"/>
              </w:rPr>
            </w:pPr>
            <w:r w:rsidRPr="00FF2763">
              <w:rPr>
                <w:rFonts w:cs="Times New Roman"/>
                <w:sz w:val="22"/>
                <w:szCs w:val="22"/>
              </w:rPr>
              <w:t>0.53 ± 0.14</w:t>
            </w:r>
          </w:p>
        </w:tc>
        <w:tc>
          <w:tcPr>
            <w:tcW w:w="0" w:type="auto"/>
          </w:tcPr>
          <w:p w14:paraId="33E2FAED" w14:textId="77777777" w:rsidR="00571F65" w:rsidRPr="00FF2763" w:rsidRDefault="00571F65" w:rsidP="008719F5">
            <w:pPr>
              <w:pStyle w:val="Compact"/>
              <w:jc w:val="left"/>
              <w:rPr>
                <w:rFonts w:cs="Times New Roman"/>
                <w:sz w:val="22"/>
                <w:szCs w:val="22"/>
              </w:rPr>
            </w:pPr>
            <w:r w:rsidRPr="00FF2763">
              <w:rPr>
                <w:rFonts w:cs="Times New Roman"/>
                <w:sz w:val="22"/>
                <w:szCs w:val="22"/>
              </w:rPr>
              <w:t>0.020</w:t>
            </w:r>
          </w:p>
        </w:tc>
      </w:tr>
      <w:tr w:rsidR="00571F65" w:rsidRPr="00FF2763" w14:paraId="67EA57DB" w14:textId="77777777" w:rsidTr="008719F5">
        <w:tc>
          <w:tcPr>
            <w:tcW w:w="0" w:type="auto"/>
          </w:tcPr>
          <w:p w14:paraId="7D36B46E" w14:textId="77777777" w:rsidR="00571F65" w:rsidRPr="00FF2763" w:rsidRDefault="00571F65" w:rsidP="008719F5">
            <w:pPr>
              <w:pStyle w:val="Compact"/>
              <w:jc w:val="left"/>
              <w:rPr>
                <w:rFonts w:cs="Times New Roman"/>
                <w:sz w:val="22"/>
                <w:szCs w:val="22"/>
              </w:rPr>
            </w:pPr>
            <w:r w:rsidRPr="00FF2763">
              <w:rPr>
                <w:rFonts w:cs="Times New Roman"/>
                <w:sz w:val="22"/>
                <w:szCs w:val="22"/>
              </w:rPr>
              <w:t>Specific Leaf Area (cm</w:t>
            </w:r>
            <w:r w:rsidRPr="00FF2763">
              <w:rPr>
                <w:rFonts w:cs="Times New Roman"/>
                <w:sz w:val="22"/>
                <w:szCs w:val="22"/>
                <w:vertAlign w:val="superscript"/>
              </w:rPr>
              <w:t>2</w:t>
            </w:r>
            <w:r w:rsidRPr="00FF2763">
              <w:rPr>
                <w:rFonts w:cs="Times New Roman"/>
                <w:sz w:val="22"/>
                <w:szCs w:val="22"/>
              </w:rPr>
              <w:t>g</w:t>
            </w:r>
            <w:r w:rsidRPr="00FF2763">
              <w:rPr>
                <w:rFonts w:cs="Times New Roman"/>
                <w:sz w:val="22"/>
                <w:szCs w:val="22"/>
                <w:vertAlign w:val="superscript"/>
              </w:rPr>
              <w:t>-1</w:t>
            </w:r>
            <w:r w:rsidRPr="00FF2763">
              <w:rPr>
                <w:rFonts w:cs="Times New Roman"/>
                <w:sz w:val="22"/>
                <w:szCs w:val="22"/>
              </w:rPr>
              <w:t>)</w:t>
            </w:r>
          </w:p>
        </w:tc>
        <w:tc>
          <w:tcPr>
            <w:tcW w:w="0" w:type="auto"/>
          </w:tcPr>
          <w:p w14:paraId="36B4C916" w14:textId="77777777" w:rsidR="00571F65" w:rsidRPr="00FF2763" w:rsidRDefault="00571F65" w:rsidP="008719F5">
            <w:pPr>
              <w:pStyle w:val="Compact"/>
              <w:jc w:val="left"/>
              <w:rPr>
                <w:rFonts w:cs="Times New Roman"/>
                <w:sz w:val="22"/>
                <w:szCs w:val="22"/>
              </w:rPr>
            </w:pPr>
            <w:r w:rsidRPr="00FF2763">
              <w:rPr>
                <w:rFonts w:cs="Times New Roman"/>
                <w:sz w:val="22"/>
                <w:szCs w:val="22"/>
              </w:rPr>
              <w:t>218 ± 62</w:t>
            </w:r>
          </w:p>
        </w:tc>
        <w:tc>
          <w:tcPr>
            <w:tcW w:w="0" w:type="auto"/>
          </w:tcPr>
          <w:p w14:paraId="509324D6" w14:textId="77777777" w:rsidR="00571F65" w:rsidRPr="00FF2763" w:rsidRDefault="00571F65" w:rsidP="008719F5">
            <w:pPr>
              <w:pStyle w:val="Compact"/>
              <w:jc w:val="left"/>
              <w:rPr>
                <w:rFonts w:cs="Times New Roman"/>
                <w:sz w:val="22"/>
                <w:szCs w:val="22"/>
              </w:rPr>
            </w:pPr>
            <w:r w:rsidRPr="00FF2763">
              <w:rPr>
                <w:rFonts w:cs="Times New Roman"/>
                <w:sz w:val="22"/>
                <w:szCs w:val="22"/>
              </w:rPr>
              <w:t>415 ± 82</w:t>
            </w:r>
          </w:p>
        </w:tc>
        <w:tc>
          <w:tcPr>
            <w:tcW w:w="0" w:type="auto"/>
          </w:tcPr>
          <w:p w14:paraId="37F90966" w14:textId="77777777" w:rsidR="00571F65" w:rsidRPr="00FF2763" w:rsidRDefault="00571F65" w:rsidP="008719F5">
            <w:pPr>
              <w:pStyle w:val="Compact"/>
              <w:jc w:val="left"/>
              <w:rPr>
                <w:rFonts w:cs="Times New Roman"/>
                <w:sz w:val="22"/>
                <w:szCs w:val="22"/>
              </w:rPr>
            </w:pPr>
            <w:r w:rsidRPr="00FF2763">
              <w:rPr>
                <w:rFonts w:cs="Times New Roman"/>
                <w:sz w:val="22"/>
                <w:szCs w:val="22"/>
              </w:rPr>
              <w:t>&lt;0.001</w:t>
            </w:r>
          </w:p>
        </w:tc>
      </w:tr>
      <w:tr w:rsidR="00571F65" w:rsidRPr="00FF2763" w14:paraId="72D46207" w14:textId="77777777" w:rsidTr="008719F5">
        <w:tc>
          <w:tcPr>
            <w:tcW w:w="0" w:type="auto"/>
          </w:tcPr>
          <w:p w14:paraId="2439698A" w14:textId="77777777" w:rsidR="00571F65" w:rsidRPr="00FF2763" w:rsidRDefault="00571F65" w:rsidP="008719F5">
            <w:pPr>
              <w:pStyle w:val="Compact"/>
              <w:jc w:val="left"/>
              <w:rPr>
                <w:rFonts w:cs="Times New Roman"/>
                <w:sz w:val="22"/>
                <w:szCs w:val="22"/>
              </w:rPr>
            </w:pPr>
            <w:r w:rsidRPr="00FF2763">
              <w:rPr>
                <w:rFonts w:cs="Times New Roman"/>
                <w:sz w:val="22"/>
                <w:szCs w:val="22"/>
              </w:rPr>
              <w:t>Relative Chlorophyll Content (</w:t>
            </w:r>
            <w:proofErr w:type="spellStart"/>
            <w:r w:rsidRPr="00FF2763">
              <w:rPr>
                <w:rFonts w:cs="Times New Roman"/>
                <w:sz w:val="22"/>
                <w:szCs w:val="22"/>
              </w:rPr>
              <w:t>rcc</w:t>
            </w:r>
            <w:proofErr w:type="spellEnd"/>
            <w:r w:rsidRPr="00FF2763">
              <w:rPr>
                <w:rFonts w:cs="Times New Roman"/>
                <w:sz w:val="22"/>
                <w:szCs w:val="22"/>
              </w:rPr>
              <w:t>)</w:t>
            </w:r>
          </w:p>
        </w:tc>
        <w:tc>
          <w:tcPr>
            <w:tcW w:w="0" w:type="auto"/>
          </w:tcPr>
          <w:p w14:paraId="4992AC13" w14:textId="77777777" w:rsidR="00571F65" w:rsidRPr="00FF2763" w:rsidRDefault="00571F65" w:rsidP="008719F5">
            <w:pPr>
              <w:pStyle w:val="Compact"/>
              <w:jc w:val="left"/>
              <w:rPr>
                <w:rFonts w:cs="Times New Roman"/>
                <w:sz w:val="22"/>
                <w:szCs w:val="22"/>
              </w:rPr>
            </w:pPr>
            <w:r w:rsidRPr="00FF2763">
              <w:rPr>
                <w:rFonts w:cs="Times New Roman"/>
                <w:sz w:val="22"/>
                <w:szCs w:val="22"/>
              </w:rPr>
              <w:t>2.13 ± 1.52</w:t>
            </w:r>
          </w:p>
        </w:tc>
        <w:tc>
          <w:tcPr>
            <w:tcW w:w="0" w:type="auto"/>
          </w:tcPr>
          <w:p w14:paraId="1AE01FAF" w14:textId="77777777" w:rsidR="00571F65" w:rsidRPr="00FF2763" w:rsidRDefault="00571F65" w:rsidP="008719F5">
            <w:pPr>
              <w:pStyle w:val="Compact"/>
              <w:jc w:val="left"/>
              <w:rPr>
                <w:rFonts w:cs="Times New Roman"/>
                <w:sz w:val="22"/>
                <w:szCs w:val="22"/>
              </w:rPr>
            </w:pPr>
            <w:r w:rsidRPr="00FF2763">
              <w:rPr>
                <w:rFonts w:cs="Times New Roman"/>
                <w:sz w:val="22"/>
                <w:szCs w:val="22"/>
              </w:rPr>
              <w:t>0.75 ± 0.73</w:t>
            </w:r>
          </w:p>
        </w:tc>
        <w:tc>
          <w:tcPr>
            <w:tcW w:w="0" w:type="auto"/>
          </w:tcPr>
          <w:p w14:paraId="232C3AB1" w14:textId="77777777" w:rsidR="00571F65" w:rsidRPr="00FF2763" w:rsidRDefault="00571F65" w:rsidP="008719F5">
            <w:pPr>
              <w:pStyle w:val="Compact"/>
              <w:jc w:val="left"/>
              <w:rPr>
                <w:rFonts w:cs="Times New Roman"/>
                <w:sz w:val="22"/>
                <w:szCs w:val="22"/>
              </w:rPr>
            </w:pPr>
            <w:r w:rsidRPr="00FF2763">
              <w:rPr>
                <w:rFonts w:cs="Times New Roman"/>
                <w:sz w:val="22"/>
                <w:szCs w:val="22"/>
              </w:rPr>
              <w:t>&lt;0.001</w:t>
            </w:r>
          </w:p>
        </w:tc>
      </w:tr>
      <w:tr w:rsidR="00571F65" w:rsidRPr="00FF2763" w14:paraId="1DBE2FA7" w14:textId="77777777" w:rsidTr="008719F5">
        <w:tc>
          <w:tcPr>
            <w:tcW w:w="0" w:type="auto"/>
          </w:tcPr>
          <w:p w14:paraId="58C19C8E" w14:textId="77777777" w:rsidR="00571F65" w:rsidRPr="00FF2763" w:rsidRDefault="00571F65" w:rsidP="008719F5">
            <w:pPr>
              <w:pStyle w:val="Compact"/>
              <w:jc w:val="left"/>
              <w:rPr>
                <w:rFonts w:cs="Times New Roman"/>
                <w:sz w:val="22"/>
                <w:szCs w:val="22"/>
              </w:rPr>
            </w:pPr>
            <w:r w:rsidRPr="00FF2763">
              <w:rPr>
                <w:rFonts w:cs="Times New Roman"/>
                <w:sz w:val="22"/>
                <w:szCs w:val="22"/>
              </w:rPr>
              <w:t>Biomass water use efficiency (gL</w:t>
            </w:r>
            <w:r w:rsidRPr="00FF2763">
              <w:rPr>
                <w:rFonts w:cs="Times New Roman"/>
                <w:sz w:val="22"/>
                <w:szCs w:val="22"/>
                <w:vertAlign w:val="superscript"/>
              </w:rPr>
              <w:t>-1</w:t>
            </w:r>
            <w:r w:rsidRPr="00FF2763">
              <w:rPr>
                <w:rFonts w:cs="Times New Roman"/>
                <w:sz w:val="22"/>
                <w:szCs w:val="22"/>
              </w:rPr>
              <w:t>)</w:t>
            </w:r>
          </w:p>
        </w:tc>
        <w:tc>
          <w:tcPr>
            <w:tcW w:w="0" w:type="auto"/>
          </w:tcPr>
          <w:p w14:paraId="169FD0BA" w14:textId="77777777" w:rsidR="00571F65" w:rsidRPr="00FF2763" w:rsidRDefault="00571F65" w:rsidP="008719F5">
            <w:pPr>
              <w:pStyle w:val="Compact"/>
              <w:jc w:val="left"/>
              <w:rPr>
                <w:rFonts w:cs="Times New Roman"/>
                <w:sz w:val="22"/>
                <w:szCs w:val="22"/>
              </w:rPr>
            </w:pPr>
            <w:r w:rsidRPr="00FF2763">
              <w:rPr>
                <w:rFonts w:cs="Times New Roman"/>
                <w:sz w:val="22"/>
                <w:szCs w:val="22"/>
              </w:rPr>
              <w:t>11.32 ± 2.15</w:t>
            </w:r>
          </w:p>
        </w:tc>
        <w:tc>
          <w:tcPr>
            <w:tcW w:w="0" w:type="auto"/>
          </w:tcPr>
          <w:p w14:paraId="0C171A95" w14:textId="77777777" w:rsidR="00571F65" w:rsidRPr="00FF2763" w:rsidRDefault="00571F65" w:rsidP="008719F5">
            <w:pPr>
              <w:pStyle w:val="Compact"/>
              <w:jc w:val="left"/>
              <w:rPr>
                <w:rFonts w:cs="Times New Roman"/>
                <w:sz w:val="22"/>
                <w:szCs w:val="22"/>
              </w:rPr>
            </w:pPr>
            <w:r w:rsidRPr="00FF2763">
              <w:rPr>
                <w:rFonts w:cs="Times New Roman"/>
                <w:sz w:val="22"/>
                <w:szCs w:val="22"/>
              </w:rPr>
              <w:t>9.53 ± 1.26</w:t>
            </w:r>
          </w:p>
        </w:tc>
        <w:tc>
          <w:tcPr>
            <w:tcW w:w="0" w:type="auto"/>
          </w:tcPr>
          <w:p w14:paraId="6D6383A5" w14:textId="77777777" w:rsidR="00571F65" w:rsidRPr="00FF2763" w:rsidRDefault="00571F65" w:rsidP="008719F5">
            <w:pPr>
              <w:pStyle w:val="Compact"/>
              <w:jc w:val="left"/>
              <w:rPr>
                <w:rFonts w:cs="Times New Roman"/>
                <w:sz w:val="22"/>
                <w:szCs w:val="22"/>
              </w:rPr>
            </w:pPr>
            <w:r w:rsidRPr="00FF2763">
              <w:rPr>
                <w:rFonts w:cs="Times New Roman"/>
                <w:sz w:val="22"/>
                <w:szCs w:val="22"/>
              </w:rPr>
              <w:t>&lt;0.001</w:t>
            </w:r>
          </w:p>
        </w:tc>
      </w:tr>
      <w:tr w:rsidR="00571F65" w:rsidRPr="00FF2763" w14:paraId="4BBB6D14" w14:textId="77777777" w:rsidTr="008719F5">
        <w:tc>
          <w:tcPr>
            <w:tcW w:w="0" w:type="auto"/>
          </w:tcPr>
          <w:p w14:paraId="2436E3ED" w14:textId="77777777" w:rsidR="00571F65" w:rsidRPr="00FF2763" w:rsidRDefault="00571F65" w:rsidP="008719F5">
            <w:pPr>
              <w:pStyle w:val="Compact"/>
              <w:jc w:val="left"/>
              <w:rPr>
                <w:rFonts w:cs="Times New Roman"/>
                <w:sz w:val="22"/>
                <w:szCs w:val="22"/>
              </w:rPr>
            </w:pPr>
            <w:r w:rsidRPr="00FF2763">
              <w:rPr>
                <w:rFonts w:cs="Times New Roman"/>
                <w:sz w:val="22"/>
                <w:szCs w:val="22"/>
              </w:rPr>
              <w:t>Tuber Water Use Efficiency (gL</w:t>
            </w:r>
            <w:r w:rsidRPr="00FF2763">
              <w:rPr>
                <w:rFonts w:cs="Times New Roman"/>
                <w:sz w:val="22"/>
                <w:szCs w:val="22"/>
                <w:vertAlign w:val="superscript"/>
              </w:rPr>
              <w:t>-1</w:t>
            </w:r>
            <w:r w:rsidRPr="00FF2763">
              <w:rPr>
                <w:rFonts w:cs="Times New Roman"/>
                <w:sz w:val="22"/>
                <w:szCs w:val="22"/>
              </w:rPr>
              <w:t>)</w:t>
            </w:r>
          </w:p>
        </w:tc>
        <w:tc>
          <w:tcPr>
            <w:tcW w:w="0" w:type="auto"/>
          </w:tcPr>
          <w:p w14:paraId="68D2AECC" w14:textId="77777777" w:rsidR="00571F65" w:rsidRPr="00FF2763" w:rsidRDefault="00571F65" w:rsidP="008719F5">
            <w:pPr>
              <w:pStyle w:val="Compact"/>
              <w:jc w:val="left"/>
              <w:rPr>
                <w:rFonts w:cs="Times New Roman"/>
                <w:sz w:val="22"/>
                <w:szCs w:val="22"/>
              </w:rPr>
            </w:pPr>
            <w:r w:rsidRPr="00FF2763">
              <w:rPr>
                <w:rFonts w:cs="Times New Roman"/>
                <w:sz w:val="22"/>
                <w:szCs w:val="22"/>
              </w:rPr>
              <w:t>5.31 ± 2.03</w:t>
            </w:r>
          </w:p>
        </w:tc>
        <w:tc>
          <w:tcPr>
            <w:tcW w:w="0" w:type="auto"/>
          </w:tcPr>
          <w:p w14:paraId="7588AEAF" w14:textId="77777777" w:rsidR="00571F65" w:rsidRPr="00FF2763" w:rsidRDefault="00571F65" w:rsidP="008719F5">
            <w:pPr>
              <w:pStyle w:val="Compact"/>
              <w:jc w:val="left"/>
              <w:rPr>
                <w:rFonts w:cs="Times New Roman"/>
                <w:sz w:val="22"/>
                <w:szCs w:val="22"/>
              </w:rPr>
            </w:pPr>
            <w:r w:rsidRPr="00FF2763">
              <w:rPr>
                <w:rFonts w:cs="Times New Roman"/>
                <w:sz w:val="22"/>
                <w:szCs w:val="22"/>
              </w:rPr>
              <w:t>5.09 ± 1.75</w:t>
            </w:r>
          </w:p>
        </w:tc>
        <w:tc>
          <w:tcPr>
            <w:tcW w:w="0" w:type="auto"/>
          </w:tcPr>
          <w:p w14:paraId="17A262F7" w14:textId="77777777" w:rsidR="00571F65" w:rsidRPr="00FF2763" w:rsidRDefault="00571F65" w:rsidP="008719F5">
            <w:pPr>
              <w:pStyle w:val="Compact"/>
              <w:jc w:val="left"/>
              <w:rPr>
                <w:rFonts w:cs="Times New Roman"/>
                <w:sz w:val="22"/>
                <w:szCs w:val="22"/>
              </w:rPr>
            </w:pPr>
            <w:r w:rsidRPr="00FF2763">
              <w:rPr>
                <w:rFonts w:cs="Times New Roman"/>
                <w:sz w:val="22"/>
                <w:szCs w:val="22"/>
              </w:rPr>
              <w:t>0.5</w:t>
            </w:r>
          </w:p>
        </w:tc>
      </w:tr>
    </w:tbl>
    <w:p w14:paraId="0FB668DA" w14:textId="77777777" w:rsidR="00571F65" w:rsidRPr="00FF2763" w:rsidRDefault="00571F65">
      <w:pPr>
        <w:pStyle w:val="TableCaption"/>
      </w:pPr>
    </w:p>
    <w:p w14:paraId="0E5F7E73" w14:textId="77777777" w:rsidR="005F4069" w:rsidRPr="00FF2763" w:rsidRDefault="006F24DC">
      <w:pPr>
        <w:pStyle w:val="CaptionedFigure"/>
      </w:pPr>
      <w:r w:rsidRPr="00277CC0">
        <w:rPr>
          <w:noProof/>
        </w:rPr>
        <w:lastRenderedPageBreak/>
        <w:drawing>
          <wp:inline distT="0" distB="0" distL="0" distR="0" wp14:anchorId="0D6ECF55" wp14:editId="6F149783">
            <wp:extent cx="5504749" cy="3403769"/>
            <wp:effectExtent l="0" t="0" r="0" b="0"/>
            <wp:docPr id="1" name="Picture" descr="Figure 1: (A) Soil transpiration fraction (ftsw) and (B) Daily transpiration in 15 potato genotypes under well-watered (WW) and water deficit (WD) condition."/>
            <wp:cNvGraphicFramePr/>
            <a:graphic xmlns:a="http://schemas.openxmlformats.org/drawingml/2006/main">
              <a:graphicData uri="http://schemas.openxmlformats.org/drawingml/2006/picture">
                <pic:pic xmlns:pic="http://schemas.openxmlformats.org/drawingml/2006/picture">
                  <pic:nvPicPr>
                    <pic:cNvPr id="0" name="Picture" descr="files/fig_srl.png"/>
                    <pic:cNvPicPr>
                      <a:picLocks noChangeAspect="1" noChangeArrowheads="1"/>
                    </pic:cNvPicPr>
                  </pic:nvPicPr>
                  <pic:blipFill>
                    <a:blip r:embed="rId69"/>
                    <a:stretch>
                      <a:fillRect/>
                    </a:stretch>
                  </pic:blipFill>
                  <pic:spPr bwMode="auto">
                    <a:xfrm>
                      <a:off x="0" y="0"/>
                      <a:ext cx="5504749" cy="3403769"/>
                    </a:xfrm>
                    <a:prstGeom prst="rect">
                      <a:avLst/>
                    </a:prstGeom>
                    <a:noFill/>
                    <a:ln w="9525">
                      <a:noFill/>
                      <a:headEnd/>
                      <a:tailEnd/>
                    </a:ln>
                  </pic:spPr>
                </pic:pic>
              </a:graphicData>
            </a:graphic>
          </wp:inline>
        </w:drawing>
      </w:r>
    </w:p>
    <w:p w14:paraId="3164D0CE" w14:textId="2FD2BD2E" w:rsidR="005F4069" w:rsidRPr="00FF2763" w:rsidRDefault="006F24DC" w:rsidP="00BA5D5F">
      <w:pPr>
        <w:pStyle w:val="ImageCaption"/>
      </w:pPr>
      <w:r w:rsidRPr="00FF2763">
        <w:rPr>
          <w:b/>
        </w:rPr>
        <w:t>Figure 1:</w:t>
      </w:r>
      <w:r w:rsidRPr="00FF2763">
        <w:t xml:space="preserve"> (A) Soil transpiration fraction (</w:t>
      </w:r>
      <w:r w:rsidR="00981677" w:rsidRPr="00FF2763">
        <w:t>FTSW</w:t>
      </w:r>
      <w:r w:rsidRPr="00FF2763">
        <w:t xml:space="preserve">) and (B) Daily transpiration in </w:t>
      </w:r>
      <w:r w:rsidR="00981677" w:rsidRPr="00FF2763">
        <w:rPr>
          <w:rFonts w:cs="Times New Roman"/>
        </w:rPr>
        <w:t xml:space="preserve">two commercial varieties and 13 genotypes from advanced breeding population developed by the International Potato Center (CIP) </w:t>
      </w:r>
      <w:r w:rsidRPr="00FF2763">
        <w:t>under well-watered (WW) and water deficit (WD) condition.</w:t>
      </w:r>
      <w:r w:rsidRPr="00FF2763">
        <w:br w:type="page"/>
      </w:r>
    </w:p>
    <w:p w14:paraId="03AB325A" w14:textId="77777777" w:rsidR="005F4069" w:rsidRPr="00FF2763" w:rsidRDefault="006F24DC">
      <w:pPr>
        <w:pStyle w:val="CaptionedFigure"/>
      </w:pPr>
      <w:r w:rsidRPr="00277CC0">
        <w:rPr>
          <w:noProof/>
        </w:rPr>
        <w:lastRenderedPageBreak/>
        <w:drawing>
          <wp:inline distT="0" distB="0" distL="0" distR="0" wp14:anchorId="0405802B" wp14:editId="6212A399">
            <wp:extent cx="5969000" cy="5969000"/>
            <wp:effectExtent l="0" t="0" r="0" b="0"/>
            <wp:docPr id="2" name="Picture" descr="Figure 2: Traits measured in 15 potato genotypes under well-watered (WW) and water deficit (WD) condition. (A) Tuber dry weight (tdw; g). (B) Relative Chlorophyll Content (rcc). (C) Harvest Index (hi). (D) Tuber Water Use Efficiency (wuet; gL-1). D-E Chlorophyll Concentration (spad). Error bars indicate standard error (n = 5). dap is days after planting."/>
            <wp:cNvGraphicFramePr/>
            <a:graphic xmlns:a="http://schemas.openxmlformats.org/drawingml/2006/main">
              <a:graphicData uri="http://schemas.openxmlformats.org/drawingml/2006/picture">
                <pic:pic xmlns:pic="http://schemas.openxmlformats.org/drawingml/2006/picture">
                  <pic:nvPicPr>
                    <pic:cNvPr id="0" name="Picture" descr="files/fig_mpv.png"/>
                    <pic:cNvPicPr>
                      <a:picLocks noChangeAspect="1" noChangeArrowheads="1"/>
                    </pic:cNvPicPr>
                  </pic:nvPicPr>
                  <pic:blipFill>
                    <a:blip r:embed="rId70"/>
                    <a:stretch>
                      <a:fillRect/>
                    </a:stretch>
                  </pic:blipFill>
                  <pic:spPr bwMode="auto">
                    <a:xfrm>
                      <a:off x="0" y="0"/>
                      <a:ext cx="5969000" cy="5969000"/>
                    </a:xfrm>
                    <a:prstGeom prst="rect">
                      <a:avLst/>
                    </a:prstGeom>
                    <a:noFill/>
                    <a:ln w="9525">
                      <a:noFill/>
                      <a:headEnd/>
                      <a:tailEnd/>
                    </a:ln>
                  </pic:spPr>
                </pic:pic>
              </a:graphicData>
            </a:graphic>
          </wp:inline>
        </w:drawing>
      </w:r>
    </w:p>
    <w:p w14:paraId="59B7588F" w14:textId="6524E98F" w:rsidR="005F4069" w:rsidRPr="00FF2763" w:rsidRDefault="006F24DC">
      <w:pPr>
        <w:pStyle w:val="ImageCaption"/>
      </w:pPr>
      <w:r w:rsidRPr="00FF2763">
        <w:rPr>
          <w:b/>
        </w:rPr>
        <w:t>Figure 2:</w:t>
      </w:r>
      <w:r w:rsidRPr="00FF2763">
        <w:t xml:space="preserve"> Traits measured in </w:t>
      </w:r>
      <w:r w:rsidR="00981677" w:rsidRPr="00FF2763">
        <w:rPr>
          <w:rFonts w:cs="Times New Roman"/>
        </w:rPr>
        <w:t xml:space="preserve">two commercial varieties and 13 genotypes from advanced breeding population developed by the International Potato Center (CIP) </w:t>
      </w:r>
      <w:r w:rsidRPr="00FF2763">
        <w:t>under well-watered (WW) and water deficit (WD) condition. (A) Tuber dry weight (</w:t>
      </w:r>
      <w:r w:rsidR="000C3DB8" w:rsidRPr="00FF2763">
        <w:t>TDW</w:t>
      </w:r>
      <w:r w:rsidRPr="00FF2763">
        <w:t>; g). (B) Relative Chlorophyll Content (</w:t>
      </w:r>
      <w:r w:rsidR="000C3DB8" w:rsidRPr="00FF2763">
        <w:t>RCC</w:t>
      </w:r>
      <w:r w:rsidRPr="00FF2763">
        <w:t>). (C) Harvest Index (</w:t>
      </w:r>
      <w:r w:rsidR="000C3DB8" w:rsidRPr="00FF2763">
        <w:t>HI</w:t>
      </w:r>
      <w:r w:rsidRPr="00FF2763">
        <w:t>). (D) Tuber Water Use Efficiency (</w:t>
      </w:r>
      <w:proofErr w:type="spellStart"/>
      <w:r w:rsidR="000C3DB8" w:rsidRPr="00FF2763">
        <w:t>WUE</w:t>
      </w:r>
      <w:r w:rsidR="000C3DB8" w:rsidRPr="00FF2763">
        <w:rPr>
          <w:vertAlign w:val="subscript"/>
        </w:rPr>
        <w:t>t</w:t>
      </w:r>
      <w:proofErr w:type="spellEnd"/>
      <w:r w:rsidRPr="00FF2763">
        <w:t>; gL</w:t>
      </w:r>
      <w:r w:rsidRPr="00FF2763">
        <w:rPr>
          <w:vertAlign w:val="superscript"/>
        </w:rPr>
        <w:t>-1</w:t>
      </w:r>
      <w:r w:rsidRPr="00FF2763">
        <w:t>). D-E Chlorophyll Concentration (</w:t>
      </w:r>
      <w:r w:rsidR="000C3DB8" w:rsidRPr="00FF2763">
        <w:t>SPAD</w:t>
      </w:r>
      <w:r w:rsidRPr="00FF2763">
        <w:t xml:space="preserve">). Error bars indicate standard error (n = 5). </w:t>
      </w:r>
      <w:r w:rsidR="000C3DB8" w:rsidRPr="00FF2763">
        <w:t>Whereas, DAP</w:t>
      </w:r>
      <w:r w:rsidRPr="00FF2763">
        <w:t xml:space="preserve"> is days after planting.</w:t>
      </w:r>
    </w:p>
    <w:p w14:paraId="69CD4E6F" w14:textId="77777777" w:rsidR="005F4069" w:rsidRPr="00FF2763" w:rsidRDefault="006F24DC">
      <w:r w:rsidRPr="00FF2763">
        <w:br w:type="page"/>
      </w:r>
    </w:p>
    <w:p w14:paraId="0446F0D0" w14:textId="77777777" w:rsidR="005F4069" w:rsidRPr="00FF2763" w:rsidRDefault="006F24DC">
      <w:pPr>
        <w:pStyle w:val="CaptionedFigure"/>
      </w:pPr>
      <w:r w:rsidRPr="00277CC0">
        <w:rPr>
          <w:noProof/>
        </w:rPr>
        <w:lastRenderedPageBreak/>
        <w:drawing>
          <wp:inline distT="0" distB="0" distL="0" distR="0" wp14:anchorId="001B0458" wp14:editId="27825CB1">
            <wp:extent cx="5504749" cy="3403769"/>
            <wp:effectExtent l="0" t="0" r="0" b="0"/>
            <wp:docPr id="3" name="Picture" descr="Figure 3: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wp:cNvGraphicFramePr/>
            <a:graphic xmlns:a="http://schemas.openxmlformats.org/drawingml/2006/main">
              <a:graphicData uri="http://schemas.openxmlformats.org/drawingml/2006/picture">
                <pic:pic xmlns:pic="http://schemas.openxmlformats.org/drawingml/2006/picture">
                  <pic:nvPicPr>
                    <pic:cNvPr id="0" name="Picture" descr="files/fig_mva.png"/>
                    <pic:cNvPicPr>
                      <a:picLocks noChangeAspect="1" noChangeArrowheads="1"/>
                    </pic:cNvPicPr>
                  </pic:nvPicPr>
                  <pic:blipFill>
                    <a:blip r:embed="rId71"/>
                    <a:stretch>
                      <a:fillRect/>
                    </a:stretch>
                  </pic:blipFill>
                  <pic:spPr bwMode="auto">
                    <a:xfrm>
                      <a:off x="0" y="0"/>
                      <a:ext cx="5504749" cy="3403769"/>
                    </a:xfrm>
                    <a:prstGeom prst="rect">
                      <a:avLst/>
                    </a:prstGeom>
                    <a:noFill/>
                    <a:ln w="9525">
                      <a:noFill/>
                      <a:headEnd/>
                      <a:tailEnd/>
                    </a:ln>
                  </pic:spPr>
                </pic:pic>
              </a:graphicData>
            </a:graphic>
          </wp:inline>
        </w:drawing>
      </w:r>
    </w:p>
    <w:p w14:paraId="50F6E2CD" w14:textId="4850FA2A" w:rsidR="000C3DB8" w:rsidRPr="00FF2763" w:rsidRDefault="006F24DC">
      <w:pPr>
        <w:pStyle w:val="ImageCaption"/>
      </w:pPr>
      <w:r w:rsidRPr="00FF2763">
        <w:t xml:space="preserve">Figure 3: Principal Component Analysis (PCA) </w:t>
      </w:r>
      <w:r w:rsidR="000C3DB8" w:rsidRPr="00FF2763">
        <w:t xml:space="preserve">for seventeen </w:t>
      </w:r>
      <w:r w:rsidRPr="00FF2763">
        <w:t xml:space="preserve">variables measured in </w:t>
      </w:r>
      <w:r w:rsidR="000C3DB8" w:rsidRPr="00FF2763">
        <w:rPr>
          <w:rFonts w:cs="Times New Roman"/>
        </w:rPr>
        <w:t>two commercial varieties and 13 genotypes from advanced breeding population developed by the International Potato Center (CIP)</w:t>
      </w:r>
      <w:r w:rsidRPr="00FF2763">
        <w:t xml:space="preserve"> under well-watered (WW) and water deficit (WD) condition. (A) PCA for </w:t>
      </w:r>
      <w:r w:rsidR="000C3DB8" w:rsidRPr="00FF2763">
        <w:t xml:space="preserve">all 17 </w:t>
      </w:r>
      <w:r w:rsidRPr="00FF2763">
        <w:t xml:space="preserve">variables. (B) PCA for </w:t>
      </w:r>
      <w:r w:rsidR="000C3DB8" w:rsidRPr="00FF2763">
        <w:t xml:space="preserve">15 </w:t>
      </w:r>
      <w:r w:rsidRPr="00FF2763">
        <w:t xml:space="preserve">genotypes under WW and WD. </w:t>
      </w:r>
    </w:p>
    <w:p w14:paraId="30911209" w14:textId="6599EE54" w:rsidR="005F4069" w:rsidRPr="00FF2763" w:rsidRDefault="000C3DB8">
      <w:pPr>
        <w:pStyle w:val="ImageCaption"/>
      </w:pPr>
      <w:r w:rsidRPr="00FF2763">
        <w:t>Note</w:t>
      </w:r>
      <w:r w:rsidR="006F24DC" w:rsidRPr="00FF2763">
        <w:t>: Chlorophyll Concentration (</w:t>
      </w:r>
      <w:proofErr w:type="spellStart"/>
      <w:r w:rsidR="006F24DC" w:rsidRPr="00FF2763">
        <w:t>spad</w:t>
      </w:r>
      <w:proofErr w:type="spellEnd"/>
      <w:r w:rsidR="006F24DC" w:rsidRPr="00FF2763">
        <w:t>), Plant height (</w:t>
      </w:r>
      <w:proofErr w:type="spellStart"/>
      <w:r w:rsidR="006F24DC" w:rsidRPr="00FF2763">
        <w:t>hgt</w:t>
      </w:r>
      <w:proofErr w:type="spellEnd"/>
      <w:r w:rsidR="006F24DC" w:rsidRPr="00FF2763">
        <w:t>; cm), Relative water content (</w:t>
      </w:r>
      <w:proofErr w:type="spellStart"/>
      <w:r w:rsidR="006F24DC" w:rsidRPr="00FF2763">
        <w:t>rwc</w:t>
      </w:r>
      <w:proofErr w:type="spellEnd"/>
      <w:r w:rsidR="006F24DC" w:rsidRPr="00FF2763">
        <w:t>; %), Leaf osmotic potential (lop; MPa), Leaf dry weight (</w:t>
      </w:r>
      <w:proofErr w:type="spellStart"/>
      <w:r w:rsidR="006F24DC" w:rsidRPr="00FF2763">
        <w:t>ldw</w:t>
      </w:r>
      <w:proofErr w:type="spellEnd"/>
      <w:r w:rsidR="006F24DC" w:rsidRPr="00FF2763">
        <w:t>; g), Stem dry weight (</w:t>
      </w:r>
      <w:proofErr w:type="spellStart"/>
      <w:r w:rsidR="006F24DC" w:rsidRPr="00FF2763">
        <w:t>sdw</w:t>
      </w:r>
      <w:proofErr w:type="spellEnd"/>
      <w:r w:rsidR="006F24DC" w:rsidRPr="00FF2763">
        <w:t>; g), Root dry weight (</w:t>
      </w:r>
      <w:proofErr w:type="spellStart"/>
      <w:r w:rsidR="006F24DC" w:rsidRPr="00FF2763">
        <w:t>rdw</w:t>
      </w:r>
      <w:proofErr w:type="spellEnd"/>
      <w:r w:rsidR="006F24DC" w:rsidRPr="00FF2763">
        <w:t>; g), Tuber dry weight (</w:t>
      </w:r>
      <w:proofErr w:type="spellStart"/>
      <w:r w:rsidR="006F24DC" w:rsidRPr="00FF2763">
        <w:t>tdw</w:t>
      </w:r>
      <w:proofErr w:type="spellEnd"/>
      <w:r w:rsidR="006F24DC" w:rsidRPr="00FF2763">
        <w:t>; g), Tuber number (</w:t>
      </w:r>
      <w:proofErr w:type="spellStart"/>
      <w:r w:rsidR="006F24DC" w:rsidRPr="00FF2763">
        <w:t>ntub</w:t>
      </w:r>
      <w:proofErr w:type="spellEnd"/>
      <w:r w:rsidR="006F24DC" w:rsidRPr="00FF2763">
        <w:t>; N°), Total transpiration (</w:t>
      </w:r>
      <w:proofErr w:type="spellStart"/>
      <w:r w:rsidR="006F24DC" w:rsidRPr="00FF2763">
        <w:t>trs</w:t>
      </w:r>
      <w:proofErr w:type="spellEnd"/>
      <w:r w:rsidR="006F24DC" w:rsidRPr="00FF2763">
        <w:t>; mL), Leaf area (</w:t>
      </w:r>
      <w:proofErr w:type="spellStart"/>
      <w:r w:rsidR="006F24DC" w:rsidRPr="00FF2763">
        <w:t>lfa</w:t>
      </w:r>
      <w:proofErr w:type="spellEnd"/>
      <w:r w:rsidR="006F24DC" w:rsidRPr="00FF2763">
        <w:t>; cm</w:t>
      </w:r>
      <w:r w:rsidR="006F24DC" w:rsidRPr="00FF2763">
        <w:rPr>
          <w:vertAlign w:val="superscript"/>
        </w:rPr>
        <w:t>2</w:t>
      </w:r>
      <w:r w:rsidR="006F24DC" w:rsidRPr="00FF2763">
        <w:t>), Root length (</w:t>
      </w:r>
      <w:proofErr w:type="spellStart"/>
      <w:r w:rsidR="006F24DC" w:rsidRPr="00FF2763">
        <w:t>rdl</w:t>
      </w:r>
      <w:proofErr w:type="spellEnd"/>
      <w:r w:rsidR="006F24DC" w:rsidRPr="00FF2763">
        <w:t>; cm), Total dry biomass (</w:t>
      </w:r>
      <w:proofErr w:type="spellStart"/>
      <w:r w:rsidR="006F24DC" w:rsidRPr="00FF2763">
        <w:t>tdb</w:t>
      </w:r>
      <w:proofErr w:type="spellEnd"/>
      <w:r w:rsidR="006F24DC" w:rsidRPr="00FF2763">
        <w:t>; g), Harvest Index (hi), Specific Leaf Area (</w:t>
      </w:r>
      <w:proofErr w:type="spellStart"/>
      <w:r w:rsidR="006F24DC" w:rsidRPr="00FF2763">
        <w:t>sla</w:t>
      </w:r>
      <w:proofErr w:type="spellEnd"/>
      <w:r w:rsidR="006F24DC" w:rsidRPr="00FF2763">
        <w:t>; cm</w:t>
      </w:r>
      <w:r w:rsidR="006F24DC" w:rsidRPr="00FF2763">
        <w:rPr>
          <w:vertAlign w:val="superscript"/>
        </w:rPr>
        <w:t>2</w:t>
      </w:r>
      <w:r w:rsidR="006F24DC" w:rsidRPr="00FF2763">
        <w:t>g</w:t>
      </w:r>
      <w:r w:rsidR="006F24DC" w:rsidRPr="00FF2763">
        <w:rPr>
          <w:vertAlign w:val="superscript"/>
        </w:rPr>
        <w:t>-1</w:t>
      </w:r>
      <w:r w:rsidR="006F24DC" w:rsidRPr="00FF2763">
        <w:t>), Relative Chlorophyll Content (</w:t>
      </w:r>
      <w:proofErr w:type="spellStart"/>
      <w:r w:rsidR="006F24DC" w:rsidRPr="00FF2763">
        <w:t>rcc</w:t>
      </w:r>
      <w:proofErr w:type="spellEnd"/>
      <w:r w:rsidR="006F24DC" w:rsidRPr="00FF2763">
        <w:t>), Biomass water use efficiency (</w:t>
      </w:r>
      <w:proofErr w:type="spellStart"/>
      <w:r w:rsidR="006F24DC" w:rsidRPr="00FF2763">
        <w:t>wue</w:t>
      </w:r>
      <w:r w:rsidR="006F24DC" w:rsidRPr="00FF2763">
        <w:rPr>
          <w:vertAlign w:val="subscript"/>
        </w:rPr>
        <w:t>b</w:t>
      </w:r>
      <w:proofErr w:type="spellEnd"/>
      <w:r w:rsidR="006F24DC" w:rsidRPr="00FF2763">
        <w:t>; gL</w:t>
      </w:r>
      <w:r w:rsidR="006F24DC" w:rsidRPr="00FF2763">
        <w:rPr>
          <w:vertAlign w:val="superscript"/>
        </w:rPr>
        <w:t>-1</w:t>
      </w:r>
      <w:r w:rsidR="006F24DC" w:rsidRPr="00FF2763">
        <w:t>), Tuber Water Use Efficiency (</w:t>
      </w:r>
      <w:proofErr w:type="spellStart"/>
      <w:r w:rsidR="006F24DC" w:rsidRPr="00FF2763">
        <w:t>wue</w:t>
      </w:r>
      <w:r w:rsidR="006F24DC" w:rsidRPr="00FF2763">
        <w:rPr>
          <w:vertAlign w:val="subscript"/>
        </w:rPr>
        <w:t>t</w:t>
      </w:r>
      <w:proofErr w:type="spellEnd"/>
      <w:r w:rsidR="006F24DC" w:rsidRPr="00FF2763">
        <w:t>; gL</w:t>
      </w:r>
      <w:r w:rsidR="006F24DC" w:rsidRPr="00FF2763">
        <w:rPr>
          <w:vertAlign w:val="superscript"/>
        </w:rPr>
        <w:t>-1</w:t>
      </w:r>
      <w:r w:rsidR="006F24DC" w:rsidRPr="00FF2763">
        <w:t>).</w:t>
      </w:r>
    </w:p>
    <w:p w14:paraId="486DBF22" w14:textId="77777777" w:rsidR="005F4069" w:rsidRPr="00FF2763" w:rsidRDefault="006F24DC">
      <w:r w:rsidRPr="00FF2763">
        <w:br w:type="page"/>
      </w:r>
    </w:p>
    <w:p w14:paraId="354A495A" w14:textId="5D58FAE2" w:rsidR="005F4069" w:rsidRPr="00FF2763" w:rsidRDefault="006F24DC">
      <w:pPr>
        <w:pStyle w:val="Heading1"/>
      </w:pPr>
      <w:bookmarkStart w:id="107" w:name="supplementary-figure-1"/>
      <w:r w:rsidRPr="00FF2763">
        <w:lastRenderedPageBreak/>
        <w:t>Supplementary figure</w:t>
      </w:r>
      <w:r w:rsidR="00A13108" w:rsidRPr="00FF2763">
        <w:t>s</w:t>
      </w:r>
      <w:bookmarkEnd w:id="107"/>
    </w:p>
    <w:p w14:paraId="7DECDEE7" w14:textId="77777777" w:rsidR="005F4069" w:rsidRPr="00FF2763" w:rsidRDefault="006F24DC">
      <w:pPr>
        <w:pStyle w:val="CaptionedFigure"/>
      </w:pPr>
      <w:r w:rsidRPr="00277CC0">
        <w:rPr>
          <w:noProof/>
        </w:rPr>
        <w:drawing>
          <wp:inline distT="0" distB="0" distL="0" distR="0" wp14:anchorId="4F2AB909" wp14:editId="3509621E">
            <wp:extent cx="5969000" cy="4263571"/>
            <wp:effectExtent l="0" t="0" r="0" b="0"/>
            <wp:docPr id="4" name="Picture" descr="Figure 4: Relationships among agro-morphological traits evaluated in well-watered (WW) and water deficit (WD) condition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wp:cNvGraphicFramePr/>
            <a:graphic xmlns:a="http://schemas.openxmlformats.org/drawingml/2006/main">
              <a:graphicData uri="http://schemas.openxmlformats.org/drawingml/2006/picture">
                <pic:pic xmlns:pic="http://schemas.openxmlformats.org/drawingml/2006/picture">
                  <pic:nvPicPr>
                    <pic:cNvPr id="0" name="Picture" descr="files/fig_cor.png"/>
                    <pic:cNvPicPr>
                      <a:picLocks noChangeAspect="1" noChangeArrowheads="1"/>
                    </pic:cNvPicPr>
                  </pic:nvPicPr>
                  <pic:blipFill>
                    <a:blip r:embed="rId72"/>
                    <a:stretch>
                      <a:fillRect/>
                    </a:stretch>
                  </pic:blipFill>
                  <pic:spPr bwMode="auto">
                    <a:xfrm>
                      <a:off x="0" y="0"/>
                      <a:ext cx="5969000" cy="4263571"/>
                    </a:xfrm>
                    <a:prstGeom prst="rect">
                      <a:avLst/>
                    </a:prstGeom>
                    <a:noFill/>
                    <a:ln w="9525">
                      <a:noFill/>
                      <a:headEnd/>
                      <a:tailEnd/>
                    </a:ln>
                  </pic:spPr>
                </pic:pic>
              </a:graphicData>
            </a:graphic>
          </wp:inline>
        </w:drawing>
      </w:r>
    </w:p>
    <w:p w14:paraId="495A4AB0" w14:textId="1C3D69AA" w:rsidR="000C3DB8" w:rsidRPr="00FF2763" w:rsidRDefault="006F24DC">
      <w:pPr>
        <w:pStyle w:val="ImageCaption"/>
      </w:pPr>
      <w:r w:rsidRPr="00FF2763">
        <w:rPr>
          <w:b/>
        </w:rPr>
        <w:t>Figure</w:t>
      </w:r>
      <w:r w:rsidR="00A13108" w:rsidRPr="00FF2763">
        <w:rPr>
          <w:b/>
        </w:rPr>
        <w:t xml:space="preserve"> S1</w:t>
      </w:r>
      <w:r w:rsidRPr="00FF2763">
        <w:rPr>
          <w:b/>
        </w:rPr>
        <w:t>:</w:t>
      </w:r>
      <w:r w:rsidRPr="00FF2763">
        <w:t xml:space="preserve"> Relationships among </w:t>
      </w:r>
      <w:r w:rsidR="000C3DB8" w:rsidRPr="00FF2763">
        <w:t xml:space="preserve">17 </w:t>
      </w:r>
      <w:proofErr w:type="spellStart"/>
      <w:r w:rsidRPr="00FF2763">
        <w:t>agro</w:t>
      </w:r>
      <w:proofErr w:type="spellEnd"/>
      <w:r w:rsidRPr="00FF2763">
        <w:t xml:space="preserve">-morphological traits evaluated in well-watered (WW) and water deficit (WD) condition based on Pearson correlation and Euclidean distance measured in </w:t>
      </w:r>
      <w:r w:rsidR="000C3DB8" w:rsidRPr="00FF2763">
        <w:rPr>
          <w:rFonts w:cs="Times New Roman"/>
        </w:rPr>
        <w:t>two commercial varieties and 13 genotypes from advanced breeding population developed by the International Potato Center (CIP)</w:t>
      </w:r>
      <w:r w:rsidRPr="00FF2763">
        <w:t xml:space="preserve">. </w:t>
      </w:r>
    </w:p>
    <w:p w14:paraId="033042A0" w14:textId="7CA0B67E" w:rsidR="005F4069" w:rsidRPr="00FF2763" w:rsidRDefault="000C3DB8">
      <w:pPr>
        <w:pStyle w:val="ImageCaption"/>
      </w:pPr>
      <w:r w:rsidRPr="009021C9">
        <w:rPr>
          <w:b/>
          <w:bCs/>
        </w:rPr>
        <w:t>Note:</w:t>
      </w:r>
      <w:r w:rsidRPr="00FF2763">
        <w:t xml:space="preserve"> </w:t>
      </w:r>
      <w:r w:rsidR="006F24DC" w:rsidRPr="00FF2763">
        <w:t>Chlorophyll Concentration (</w:t>
      </w:r>
      <w:proofErr w:type="spellStart"/>
      <w:r w:rsidR="006F24DC" w:rsidRPr="00FF2763">
        <w:t>spad</w:t>
      </w:r>
      <w:proofErr w:type="spellEnd"/>
      <w:r w:rsidR="006F24DC" w:rsidRPr="00FF2763">
        <w:t>), Plant height (</w:t>
      </w:r>
      <w:proofErr w:type="spellStart"/>
      <w:r w:rsidR="006F24DC" w:rsidRPr="00FF2763">
        <w:t>hgt</w:t>
      </w:r>
      <w:proofErr w:type="spellEnd"/>
      <w:r w:rsidR="006F24DC" w:rsidRPr="00FF2763">
        <w:t>; cm), Relative water content (</w:t>
      </w:r>
      <w:proofErr w:type="spellStart"/>
      <w:r w:rsidR="006F24DC" w:rsidRPr="00FF2763">
        <w:t>rwc</w:t>
      </w:r>
      <w:proofErr w:type="spellEnd"/>
      <w:r w:rsidR="006F24DC" w:rsidRPr="00FF2763">
        <w:t>; %), Leaf osmotic potential (lop; MPa), Leaf dry weight (</w:t>
      </w:r>
      <w:proofErr w:type="spellStart"/>
      <w:r w:rsidR="006F24DC" w:rsidRPr="00FF2763">
        <w:t>ldw</w:t>
      </w:r>
      <w:proofErr w:type="spellEnd"/>
      <w:r w:rsidR="006F24DC" w:rsidRPr="00FF2763">
        <w:t>; g), Stem dry weight (</w:t>
      </w:r>
      <w:proofErr w:type="spellStart"/>
      <w:r w:rsidR="006F24DC" w:rsidRPr="00FF2763">
        <w:t>sdw</w:t>
      </w:r>
      <w:proofErr w:type="spellEnd"/>
      <w:r w:rsidR="006F24DC" w:rsidRPr="00FF2763">
        <w:t>; g), Root dry weight (</w:t>
      </w:r>
      <w:proofErr w:type="spellStart"/>
      <w:r w:rsidR="006F24DC" w:rsidRPr="00FF2763">
        <w:t>rdw</w:t>
      </w:r>
      <w:proofErr w:type="spellEnd"/>
      <w:r w:rsidR="006F24DC" w:rsidRPr="00FF2763">
        <w:t>; g), Tuber dry weight (</w:t>
      </w:r>
      <w:proofErr w:type="spellStart"/>
      <w:r w:rsidR="006F24DC" w:rsidRPr="00FF2763">
        <w:t>tdw</w:t>
      </w:r>
      <w:proofErr w:type="spellEnd"/>
      <w:r w:rsidR="006F24DC" w:rsidRPr="00FF2763">
        <w:t>; g), Tuber number (</w:t>
      </w:r>
      <w:proofErr w:type="spellStart"/>
      <w:r w:rsidR="006F24DC" w:rsidRPr="00FF2763">
        <w:t>ntub</w:t>
      </w:r>
      <w:proofErr w:type="spellEnd"/>
      <w:r w:rsidR="006F24DC" w:rsidRPr="00FF2763">
        <w:t>; N°), Total transpiration (</w:t>
      </w:r>
      <w:proofErr w:type="spellStart"/>
      <w:r w:rsidR="006F24DC" w:rsidRPr="00FF2763">
        <w:t>trs</w:t>
      </w:r>
      <w:proofErr w:type="spellEnd"/>
      <w:r w:rsidR="006F24DC" w:rsidRPr="00FF2763">
        <w:t>; mL), Leaf area (</w:t>
      </w:r>
      <w:proofErr w:type="spellStart"/>
      <w:r w:rsidR="006F24DC" w:rsidRPr="00FF2763">
        <w:t>lfa</w:t>
      </w:r>
      <w:proofErr w:type="spellEnd"/>
      <w:r w:rsidR="006F24DC" w:rsidRPr="00FF2763">
        <w:t>; cm</w:t>
      </w:r>
      <w:r w:rsidR="006F24DC" w:rsidRPr="00FF2763">
        <w:rPr>
          <w:vertAlign w:val="superscript"/>
        </w:rPr>
        <w:t>2</w:t>
      </w:r>
      <w:r w:rsidR="006F24DC" w:rsidRPr="00FF2763">
        <w:t>), Root length (</w:t>
      </w:r>
      <w:proofErr w:type="spellStart"/>
      <w:r w:rsidR="006F24DC" w:rsidRPr="00FF2763">
        <w:t>rdl</w:t>
      </w:r>
      <w:proofErr w:type="spellEnd"/>
      <w:r w:rsidR="006F24DC" w:rsidRPr="00FF2763">
        <w:t>; cm), Total dry biomass (</w:t>
      </w:r>
      <w:proofErr w:type="spellStart"/>
      <w:r w:rsidR="006F24DC" w:rsidRPr="00FF2763">
        <w:t>tdb</w:t>
      </w:r>
      <w:proofErr w:type="spellEnd"/>
      <w:r w:rsidR="006F24DC" w:rsidRPr="00FF2763">
        <w:t>; g), Harvest Index (hi), Specific Leaf Area (</w:t>
      </w:r>
      <w:proofErr w:type="spellStart"/>
      <w:r w:rsidR="006F24DC" w:rsidRPr="00FF2763">
        <w:t>sla</w:t>
      </w:r>
      <w:proofErr w:type="spellEnd"/>
      <w:r w:rsidR="006F24DC" w:rsidRPr="00FF2763">
        <w:t>; cm</w:t>
      </w:r>
      <w:r w:rsidR="006F24DC" w:rsidRPr="00FF2763">
        <w:rPr>
          <w:vertAlign w:val="superscript"/>
        </w:rPr>
        <w:t>2</w:t>
      </w:r>
      <w:r w:rsidR="006F24DC" w:rsidRPr="00FF2763">
        <w:t>g</w:t>
      </w:r>
      <w:r w:rsidR="006F24DC" w:rsidRPr="00FF2763">
        <w:rPr>
          <w:vertAlign w:val="superscript"/>
        </w:rPr>
        <w:t>-1</w:t>
      </w:r>
      <w:r w:rsidR="006F24DC" w:rsidRPr="00FF2763">
        <w:t>), Relative Chlorophyll Content (</w:t>
      </w:r>
      <w:proofErr w:type="spellStart"/>
      <w:r w:rsidR="006F24DC" w:rsidRPr="00FF2763">
        <w:t>rcc</w:t>
      </w:r>
      <w:proofErr w:type="spellEnd"/>
      <w:r w:rsidR="006F24DC" w:rsidRPr="00FF2763">
        <w:t>), Biomass water use efficiency (</w:t>
      </w:r>
      <w:proofErr w:type="spellStart"/>
      <w:r w:rsidR="006F24DC" w:rsidRPr="00FF2763">
        <w:t>wue</w:t>
      </w:r>
      <w:r w:rsidR="006F24DC" w:rsidRPr="00FF2763">
        <w:rPr>
          <w:vertAlign w:val="subscript"/>
        </w:rPr>
        <w:t>b</w:t>
      </w:r>
      <w:proofErr w:type="spellEnd"/>
      <w:r w:rsidR="006F24DC" w:rsidRPr="00FF2763">
        <w:t>; gL</w:t>
      </w:r>
      <w:r w:rsidR="006F24DC" w:rsidRPr="00FF2763">
        <w:rPr>
          <w:vertAlign w:val="superscript"/>
        </w:rPr>
        <w:t>-1</w:t>
      </w:r>
      <w:r w:rsidR="006F24DC" w:rsidRPr="00FF2763">
        <w:t>), Tuber Water Use Efficiency (</w:t>
      </w:r>
      <w:proofErr w:type="spellStart"/>
      <w:r w:rsidR="006F24DC" w:rsidRPr="00FF2763">
        <w:t>wue</w:t>
      </w:r>
      <w:r w:rsidR="006F24DC" w:rsidRPr="00FF2763">
        <w:rPr>
          <w:vertAlign w:val="subscript"/>
        </w:rPr>
        <w:t>t</w:t>
      </w:r>
      <w:proofErr w:type="spellEnd"/>
      <w:r w:rsidR="006F24DC" w:rsidRPr="00FF2763">
        <w:t>; gL</w:t>
      </w:r>
      <w:r w:rsidR="006F24DC" w:rsidRPr="00FF2763">
        <w:rPr>
          <w:vertAlign w:val="superscript"/>
        </w:rPr>
        <w:t>-1</w:t>
      </w:r>
      <w:r w:rsidR="006F24DC" w:rsidRPr="00FF2763">
        <w:t>).</w:t>
      </w:r>
    </w:p>
    <w:p w14:paraId="6D78AD98" w14:textId="77777777" w:rsidR="005F4069" w:rsidRPr="00FF2763" w:rsidRDefault="006F24DC">
      <w:r w:rsidRPr="00FF2763">
        <w:br w:type="page"/>
      </w:r>
    </w:p>
    <w:p w14:paraId="6134051E" w14:textId="77777777" w:rsidR="005F4069" w:rsidRPr="00FF2763" w:rsidRDefault="006F24DC">
      <w:pPr>
        <w:pStyle w:val="CaptionedFigure"/>
      </w:pPr>
      <w:r w:rsidRPr="00277CC0">
        <w:rPr>
          <w:noProof/>
        </w:rPr>
        <w:lastRenderedPageBreak/>
        <w:drawing>
          <wp:inline distT="0" distB="0" distL="0" distR="0" wp14:anchorId="4405D631" wp14:editId="2EF6DF9B">
            <wp:extent cx="5969000" cy="5969000"/>
            <wp:effectExtent l="0" t="0" r="0" b="0"/>
            <wp:docPr id="5" name="Picture" descr="Figure 5: Principal Component Analysis (PCA). (A) Percentage of the explained variance for each dimension. (B) Variance contribution of the first 10 variables in the dimension 1. (C) Variance contribution of the first 10 variables in the dimension 2. (D) Correlation between the studied variables and among the first 5 dimensions. The reference dashed lines on the bar plot corresponds to the expected value if the contribution between the variables where uniform."/>
            <wp:cNvGraphicFramePr/>
            <a:graphic xmlns:a="http://schemas.openxmlformats.org/drawingml/2006/main">
              <a:graphicData uri="http://schemas.openxmlformats.org/drawingml/2006/picture">
                <pic:pic xmlns:pic="http://schemas.openxmlformats.org/drawingml/2006/picture">
                  <pic:nvPicPr>
                    <pic:cNvPr id="0" name="Picture" descr="files/fig_pca.png"/>
                    <pic:cNvPicPr>
                      <a:picLocks noChangeAspect="1" noChangeArrowheads="1"/>
                    </pic:cNvPicPr>
                  </pic:nvPicPr>
                  <pic:blipFill>
                    <a:blip r:embed="rId73"/>
                    <a:stretch>
                      <a:fillRect/>
                    </a:stretch>
                  </pic:blipFill>
                  <pic:spPr bwMode="auto">
                    <a:xfrm>
                      <a:off x="0" y="0"/>
                      <a:ext cx="5969000" cy="5969000"/>
                    </a:xfrm>
                    <a:prstGeom prst="rect">
                      <a:avLst/>
                    </a:prstGeom>
                    <a:noFill/>
                    <a:ln w="9525">
                      <a:noFill/>
                      <a:headEnd/>
                      <a:tailEnd/>
                    </a:ln>
                  </pic:spPr>
                </pic:pic>
              </a:graphicData>
            </a:graphic>
          </wp:inline>
        </w:drawing>
      </w:r>
    </w:p>
    <w:p w14:paraId="23B53A00" w14:textId="52F67571" w:rsidR="005F4069" w:rsidRPr="00FF2763" w:rsidRDefault="006F24DC">
      <w:pPr>
        <w:pStyle w:val="ImageCaption"/>
      </w:pPr>
      <w:r w:rsidRPr="00FF2763">
        <w:rPr>
          <w:b/>
        </w:rPr>
        <w:t xml:space="preserve">Figure </w:t>
      </w:r>
      <w:r w:rsidR="00A13108" w:rsidRPr="00FF2763">
        <w:rPr>
          <w:b/>
        </w:rPr>
        <w:t>S2</w:t>
      </w:r>
      <w:r w:rsidRPr="00FF2763">
        <w:rPr>
          <w:b/>
        </w:rPr>
        <w:t>:</w:t>
      </w:r>
      <w:r w:rsidRPr="00FF2763">
        <w:t xml:space="preserve"> Principal Component Analysis (PCA)</w:t>
      </w:r>
      <w:r w:rsidR="000C3DB8" w:rsidRPr="00FF2763">
        <w:t xml:space="preserve"> among seventeen variables for </w:t>
      </w:r>
      <w:r w:rsidR="000C3DB8" w:rsidRPr="00FF2763">
        <w:rPr>
          <w:rFonts w:cs="Times New Roman"/>
        </w:rPr>
        <w:t>two commercial varieties and 13 genotypes from advanced breeding population developed by the International Potato Center (CIP)</w:t>
      </w:r>
      <w:r w:rsidRPr="00FF2763">
        <w:t>. (A) Percentage of the explained variance for each dimension. (B) Variance contribution of the first 10 variables in the dimension 1. (C) Variance contribution of the first 10 variables in the dimension 2. (D) Correlation between the studied variables and among the first 5 dimensions. The reference dashed lines on the bar plot corresponds to the expected value if the contribution between the variables where uniform.</w:t>
      </w:r>
    </w:p>
    <w:p w14:paraId="7A7ECD44" w14:textId="6407903B" w:rsidR="005F4069" w:rsidRPr="00FF2763" w:rsidRDefault="005F4069"/>
    <w:p w14:paraId="1FC9B072" w14:textId="77777777" w:rsidR="005F4069" w:rsidRPr="00FF2763" w:rsidRDefault="006F24DC">
      <w:pPr>
        <w:pStyle w:val="CaptionedFigure"/>
      </w:pPr>
      <w:r w:rsidRPr="00277CC0">
        <w:rPr>
          <w:noProof/>
        </w:rPr>
        <w:lastRenderedPageBreak/>
        <w:drawing>
          <wp:inline distT="0" distB="0" distL="0" distR="0" wp14:anchorId="4FED13ED" wp14:editId="55224409">
            <wp:extent cx="5780971" cy="5799382"/>
            <wp:effectExtent l="0" t="0" r="0" b="0"/>
            <wp:docPr id="6" name="Picture" descr="Figure 6: Tuber yield performance from two contrasting potato genotype. Genotype CIP 398203.244 with good performance under well-watered (WW) with reduced yields during water deficit (WD) condition. Genotype CIP 398190.89 with good response under well-watered (WW) and water deficit (WD) treatment. Each group represent one replication (n = 5). Scale displayed alongside the tubers with 5 cm (black/white segment = 1 cm)."/>
            <wp:cNvGraphicFramePr/>
            <a:graphic xmlns:a="http://schemas.openxmlformats.org/drawingml/2006/main">
              <a:graphicData uri="http://schemas.openxmlformats.org/drawingml/2006/picture">
                <pic:pic xmlns:pic="http://schemas.openxmlformats.org/drawingml/2006/picture">
                  <pic:nvPicPr>
                    <pic:cNvPr id="0" name="Picture" descr="files/fig_potatos.png"/>
                    <pic:cNvPicPr>
                      <a:picLocks noChangeAspect="1" noChangeArrowheads="1"/>
                    </pic:cNvPicPr>
                  </pic:nvPicPr>
                  <pic:blipFill>
                    <a:blip r:embed="rId74"/>
                    <a:stretch>
                      <a:fillRect/>
                    </a:stretch>
                  </pic:blipFill>
                  <pic:spPr bwMode="auto">
                    <a:xfrm>
                      <a:off x="0" y="0"/>
                      <a:ext cx="5780971" cy="5799382"/>
                    </a:xfrm>
                    <a:prstGeom prst="rect">
                      <a:avLst/>
                    </a:prstGeom>
                    <a:noFill/>
                    <a:ln w="9525">
                      <a:noFill/>
                      <a:headEnd/>
                      <a:tailEnd/>
                    </a:ln>
                  </pic:spPr>
                </pic:pic>
              </a:graphicData>
            </a:graphic>
          </wp:inline>
        </w:drawing>
      </w:r>
    </w:p>
    <w:p w14:paraId="612582CF" w14:textId="77777777" w:rsidR="008719F5" w:rsidRPr="00FF2763" w:rsidRDefault="006F24DC">
      <w:pPr>
        <w:pStyle w:val="ImageCaption"/>
        <w:rPr>
          <w:rFonts w:cs="Times New Roman"/>
        </w:rPr>
        <w:sectPr w:rsidR="008719F5" w:rsidRPr="00FF2763" w:rsidSect="00035444">
          <w:footerReference w:type="default" r:id="rId75"/>
          <w:pgSz w:w="12240" w:h="15840"/>
          <w:pgMar w:top="1418" w:right="1418" w:bottom="1418" w:left="1418" w:header="720" w:footer="720" w:gutter="0"/>
          <w:lnNumType w:countBy="1" w:restart="continuous"/>
          <w:cols w:space="720"/>
          <w:docGrid w:linePitch="299"/>
        </w:sectPr>
      </w:pPr>
      <w:r w:rsidRPr="00FF2763">
        <w:rPr>
          <w:rFonts w:cs="Times New Roman"/>
          <w:b/>
        </w:rPr>
        <w:t xml:space="preserve">Figure </w:t>
      </w:r>
      <w:r w:rsidR="00A13108" w:rsidRPr="00FF2763">
        <w:rPr>
          <w:rFonts w:cs="Times New Roman"/>
          <w:b/>
        </w:rPr>
        <w:t>S3</w:t>
      </w:r>
      <w:r w:rsidRPr="00FF2763">
        <w:rPr>
          <w:rFonts w:cs="Times New Roman"/>
          <w:b/>
        </w:rPr>
        <w:t>:</w:t>
      </w:r>
      <w:r w:rsidRPr="00FF2763">
        <w:rPr>
          <w:rFonts w:cs="Times New Roman"/>
        </w:rPr>
        <w:t xml:space="preserve"> </w:t>
      </w:r>
      <w:r w:rsidR="00D7041C" w:rsidRPr="00FF2763">
        <w:rPr>
          <w:rFonts w:cs="Times New Roman"/>
        </w:rPr>
        <w:t>Tuber yield (</w:t>
      </w:r>
      <w:r w:rsidR="00211E9F" w:rsidRPr="00FF2763">
        <w:rPr>
          <w:rFonts w:cs="Times New Roman"/>
        </w:rPr>
        <w:t>g.pot</w:t>
      </w:r>
      <w:r w:rsidR="00211E9F" w:rsidRPr="00FF2763">
        <w:rPr>
          <w:rFonts w:cs="Times New Roman"/>
          <w:vertAlign w:val="superscript"/>
        </w:rPr>
        <w:t>-1</w:t>
      </w:r>
      <w:r w:rsidR="00D7041C" w:rsidRPr="00FF2763">
        <w:rPr>
          <w:rFonts w:cs="Times New Roman"/>
        </w:rPr>
        <w:t>) from five plants of CIP 398203.244 and CIP 398190.89 each, under well-watered (WW) and water deficit (WD) treatments</w:t>
      </w:r>
      <w:r w:rsidR="00E30428" w:rsidRPr="00FF2763">
        <w:rPr>
          <w:rFonts w:cs="Times New Roman"/>
        </w:rPr>
        <w:t xml:space="preserve"> showing impact of treatments</w:t>
      </w:r>
      <w:r w:rsidR="00D7041C" w:rsidRPr="00FF2763">
        <w:rPr>
          <w:rFonts w:cs="Times New Roman"/>
        </w:rPr>
        <w:t>. Pictures were taken using the 5 cm scale (black/white segment = 1 cm) displayed alongside the tubers.</w:t>
      </w:r>
    </w:p>
    <w:p w14:paraId="43ADC730" w14:textId="02F3D2E1" w:rsidR="008719F5" w:rsidRPr="00FF2763" w:rsidRDefault="008719F5" w:rsidP="008719F5">
      <w:pPr>
        <w:pStyle w:val="Heading1"/>
      </w:pPr>
      <w:bookmarkStart w:id="108" w:name="supplementary-table-1"/>
      <w:commentRangeStart w:id="109"/>
      <w:r w:rsidRPr="00FF2763">
        <w:lastRenderedPageBreak/>
        <w:t>Supplementary Table</w:t>
      </w:r>
      <w:commentRangeEnd w:id="109"/>
      <w:r w:rsidR="00F60803">
        <w:rPr>
          <w:rStyle w:val="CommentReference"/>
          <w:rFonts w:eastAsiaTheme="minorHAnsi" w:cstheme="minorBidi"/>
          <w:b w:val="0"/>
          <w:bCs w:val="0"/>
          <w:caps w:val="0"/>
        </w:rPr>
        <w:commentReference w:id="109"/>
      </w:r>
      <w:bookmarkEnd w:id="108"/>
    </w:p>
    <w:p w14:paraId="0F251063" w14:textId="3F3077D9" w:rsidR="00040A91" w:rsidRDefault="00040A91" w:rsidP="00040A91">
      <w:pPr>
        <w:pStyle w:val="TableCaption"/>
      </w:pPr>
      <w:r w:rsidRPr="00F60803">
        <w:rPr>
          <w:b/>
          <w:bCs/>
        </w:rPr>
        <w:t>Table S1:</w:t>
      </w:r>
      <w:r>
        <w:t xml:space="preserve"> Comparison of 15 potato genotypes under Well-Watered (WW) and Water Deficit (WD) condition. The mean </w:t>
      </w:r>
      <w:r w:rsidR="00F60803">
        <w:t>and</w:t>
      </w:r>
      <w:r w:rsidR="00EA6E3D">
        <w:t xml:space="preserve"> </w:t>
      </w:r>
      <w:r w:rsidR="009021C9" w:rsidRPr="00FF2763">
        <w:rPr>
          <w:rFonts w:cs="Times New Roman"/>
        </w:rPr>
        <w:t>±</w:t>
      </w:r>
      <w:r w:rsidR="009021C9">
        <w:rPr>
          <w:rFonts w:cs="Times New Roman"/>
        </w:rPr>
        <w:t xml:space="preserve"> </w:t>
      </w:r>
      <w:r w:rsidR="00EA6E3D">
        <w:t xml:space="preserve">standard </w:t>
      </w:r>
      <w:proofErr w:type="spellStart"/>
      <w:r w:rsidR="00EA6E3D">
        <w:t>desviation</w:t>
      </w:r>
      <w:proofErr w:type="spellEnd"/>
      <w:r w:rsidR="00F60803">
        <w:t xml:space="preserve"> values are provided for different traits and indices</w:t>
      </w:r>
      <w:r>
        <w:t>.</w:t>
      </w:r>
    </w:p>
    <w:p w14:paraId="1BF25506" w14:textId="77777777" w:rsidR="00040A91" w:rsidRDefault="00040A91" w:rsidP="00040A91"/>
    <w:p w14:paraId="3939CC0C" w14:textId="0DD42E94" w:rsidR="00040A91" w:rsidRDefault="00040A91" w:rsidP="00040A91">
      <w:r>
        <w:rPr>
          <w:b/>
        </w:rPr>
        <w:t>Note:</w:t>
      </w:r>
      <w:r>
        <w:t xml:space="preserve"> Chlorophyll Concentration (</w:t>
      </w:r>
      <w:proofErr w:type="spellStart"/>
      <w:r>
        <w:t>spad</w:t>
      </w:r>
      <w:proofErr w:type="spellEnd"/>
      <w:r>
        <w:t>), Plant height (</w:t>
      </w:r>
      <w:proofErr w:type="spellStart"/>
      <w:r>
        <w:t>hgt</w:t>
      </w:r>
      <w:proofErr w:type="spellEnd"/>
      <w:r>
        <w:t>; cm), Relative water content (</w:t>
      </w:r>
      <w:proofErr w:type="spellStart"/>
      <w:r>
        <w:t>rwc</w:t>
      </w:r>
      <w:proofErr w:type="spellEnd"/>
      <w:r>
        <w:t>; %), Leaf osmotic potential (lop; MPa), Leaf dry weight (</w:t>
      </w:r>
      <w:proofErr w:type="spellStart"/>
      <w:r>
        <w:t>ldw</w:t>
      </w:r>
      <w:proofErr w:type="spellEnd"/>
      <w:r>
        <w:t>; g), Stem dry weight (</w:t>
      </w:r>
      <w:proofErr w:type="spellStart"/>
      <w:r>
        <w:t>sdw</w:t>
      </w:r>
      <w:proofErr w:type="spellEnd"/>
      <w:r>
        <w:t>; g), Root dry weight (</w:t>
      </w:r>
      <w:proofErr w:type="spellStart"/>
      <w:r>
        <w:t>rdw</w:t>
      </w:r>
      <w:proofErr w:type="spellEnd"/>
      <w:r>
        <w:t>; g), Tuber dry weight (</w:t>
      </w:r>
      <w:proofErr w:type="spellStart"/>
      <w:r>
        <w:t>tdw</w:t>
      </w:r>
      <w:proofErr w:type="spellEnd"/>
      <w:r>
        <w:t>; g), Tuber number (</w:t>
      </w:r>
      <w:proofErr w:type="spellStart"/>
      <w:r>
        <w:t>ntub</w:t>
      </w:r>
      <w:proofErr w:type="spellEnd"/>
      <w:r>
        <w:t>; N°), Total transpiration (</w:t>
      </w:r>
      <w:proofErr w:type="spellStart"/>
      <w:r>
        <w:t>trs</w:t>
      </w:r>
      <w:proofErr w:type="spellEnd"/>
      <w:r>
        <w:t>; mL), Leaf area (</w:t>
      </w:r>
      <w:proofErr w:type="spellStart"/>
      <w:r>
        <w:t>lfa</w:t>
      </w:r>
      <w:proofErr w:type="spellEnd"/>
      <w:r>
        <w:t>; cm2), Root length (</w:t>
      </w:r>
      <w:proofErr w:type="spellStart"/>
      <w:r>
        <w:t>rdl</w:t>
      </w:r>
      <w:proofErr w:type="spellEnd"/>
      <w:r>
        <w:t>; cm), Total dry biomass (</w:t>
      </w:r>
      <w:proofErr w:type="spellStart"/>
      <w:r>
        <w:t>tdb</w:t>
      </w:r>
      <w:proofErr w:type="spellEnd"/>
      <w:r>
        <w:t>; g), Harvest Index (hi), Specific Leaf Area (</w:t>
      </w:r>
      <w:proofErr w:type="spellStart"/>
      <w:r>
        <w:t>sla</w:t>
      </w:r>
      <w:proofErr w:type="spellEnd"/>
      <w:r>
        <w:t>; cm2g-1), Relative Chlorophyll Content (</w:t>
      </w:r>
      <w:proofErr w:type="spellStart"/>
      <w:r>
        <w:t>rcc</w:t>
      </w:r>
      <w:proofErr w:type="spellEnd"/>
      <w:r>
        <w:t>), Biomass water use efficiency (</w:t>
      </w:r>
      <w:proofErr w:type="spellStart"/>
      <w:r>
        <w:t>wueb</w:t>
      </w:r>
      <w:proofErr w:type="spellEnd"/>
      <w:r>
        <w:t>; gL-1), Tuber Water Use Efficiency (</w:t>
      </w:r>
      <w:proofErr w:type="spellStart"/>
      <w:r>
        <w:t>wuet</w:t>
      </w:r>
      <w:proofErr w:type="spellEnd"/>
      <w:r>
        <w:t>; gL-1).</w:t>
      </w:r>
      <w:r>
        <w:br w:type="page"/>
      </w:r>
    </w:p>
    <w:p w14:paraId="6ABA282E" w14:textId="329E71A4" w:rsidR="00040A91" w:rsidRDefault="00040A91" w:rsidP="00040A91">
      <w:pPr>
        <w:pStyle w:val="TableCaption"/>
      </w:pPr>
      <w:commentRangeStart w:id="110"/>
      <w:r w:rsidRPr="009021C9">
        <w:rPr>
          <w:b/>
          <w:bCs/>
        </w:rPr>
        <w:lastRenderedPageBreak/>
        <w:t>Table S2:</w:t>
      </w:r>
      <w:r>
        <w:t xml:space="preserve"> </w:t>
      </w:r>
      <w:commentRangeEnd w:id="110"/>
      <w:r w:rsidR="009021C9">
        <w:rPr>
          <w:rStyle w:val="CommentReference"/>
        </w:rPr>
        <w:commentReference w:id="110"/>
      </w:r>
      <w:r>
        <w:t xml:space="preserve">Broad sense heritability in 15 </w:t>
      </w:r>
      <w:proofErr w:type="spellStart"/>
      <w:r>
        <w:t>potatos</w:t>
      </w:r>
      <w:proofErr w:type="spellEnd"/>
      <w:r>
        <w:t xml:space="preserve"> genotypes. Genetic variance (</w:t>
      </w:r>
      <w:proofErr w:type="spellStart"/>
      <w:r>
        <w:t>V.g</w:t>
      </w:r>
      <w:proofErr w:type="spellEnd"/>
      <w:r>
        <w:t>), Error variance (</w:t>
      </w:r>
      <w:proofErr w:type="spellStart"/>
      <w:r>
        <w:t>V.e</w:t>
      </w:r>
      <w:proofErr w:type="spellEnd"/>
      <w:r>
        <w:t xml:space="preserve">), Standard (h2.s), </w:t>
      </w:r>
      <w:proofErr w:type="spellStart"/>
      <w:r>
        <w:t>Cullis</w:t>
      </w:r>
      <w:proofErr w:type="spellEnd"/>
      <w:r>
        <w:t xml:space="preserve"> (h2.c) and </w:t>
      </w:r>
      <w:proofErr w:type="spellStart"/>
      <w:r>
        <w:t>Piepho</w:t>
      </w:r>
      <w:proofErr w:type="spellEnd"/>
      <w:r>
        <w:t xml:space="preserve"> heritability</w:t>
      </w:r>
      <w:r w:rsidR="00EA6E3D">
        <w:t>.</w:t>
      </w:r>
    </w:p>
    <w:tbl>
      <w:tblPr>
        <w:tblStyle w:val="Table"/>
        <w:tblW w:w="0" w:type="pct"/>
        <w:tblLook w:val="07E0" w:firstRow="1" w:lastRow="1" w:firstColumn="1" w:lastColumn="1" w:noHBand="1" w:noVBand="1"/>
        <w:tblCaption w:val="Table 4: Broad sense heritability in 15 potatos genotypes. Genetic variance (V.g), Error variance (V.e), Standard (h2.s), Cullis (h2.c) and Piepho heritability"/>
      </w:tblPr>
      <w:tblGrid>
        <w:gridCol w:w="816"/>
        <w:gridCol w:w="981"/>
        <w:gridCol w:w="891"/>
        <w:gridCol w:w="981"/>
        <w:gridCol w:w="981"/>
        <w:gridCol w:w="1251"/>
        <w:gridCol w:w="1251"/>
        <w:gridCol w:w="711"/>
        <w:gridCol w:w="711"/>
        <w:gridCol w:w="711"/>
      </w:tblGrid>
      <w:tr w:rsidR="00040A91" w14:paraId="4B93EA73" w14:textId="77777777" w:rsidTr="00277CC0">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2A45324" w14:textId="77777777" w:rsidR="00040A91" w:rsidRDefault="00040A91" w:rsidP="00277CC0">
            <w:pPr>
              <w:pStyle w:val="Compact"/>
              <w:jc w:val="left"/>
            </w:pPr>
            <w:proofErr w:type="spellStart"/>
            <w:r>
              <w:t>varible</w:t>
            </w:r>
            <w:proofErr w:type="spellEnd"/>
          </w:p>
        </w:tc>
        <w:tc>
          <w:tcPr>
            <w:tcW w:w="0" w:type="auto"/>
            <w:tcBorders>
              <w:bottom w:val="single" w:sz="0" w:space="0" w:color="auto"/>
            </w:tcBorders>
            <w:vAlign w:val="bottom"/>
          </w:tcPr>
          <w:p w14:paraId="75164B2A" w14:textId="77777777" w:rsidR="00040A91" w:rsidRDefault="00040A91" w:rsidP="00277CC0">
            <w:pPr>
              <w:pStyle w:val="Compact"/>
              <w:jc w:val="right"/>
            </w:pPr>
            <w:r>
              <w:t>mean</w:t>
            </w:r>
          </w:p>
        </w:tc>
        <w:tc>
          <w:tcPr>
            <w:tcW w:w="0" w:type="auto"/>
            <w:tcBorders>
              <w:bottom w:val="single" w:sz="0" w:space="0" w:color="auto"/>
            </w:tcBorders>
            <w:vAlign w:val="bottom"/>
          </w:tcPr>
          <w:p w14:paraId="734E8836" w14:textId="77777777" w:rsidR="00040A91" w:rsidRDefault="00040A91" w:rsidP="00277CC0">
            <w:pPr>
              <w:pStyle w:val="Compact"/>
              <w:jc w:val="right"/>
            </w:pPr>
            <w:r>
              <w:t>std</w:t>
            </w:r>
          </w:p>
        </w:tc>
        <w:tc>
          <w:tcPr>
            <w:tcW w:w="0" w:type="auto"/>
            <w:tcBorders>
              <w:bottom w:val="single" w:sz="0" w:space="0" w:color="auto"/>
            </w:tcBorders>
            <w:vAlign w:val="bottom"/>
          </w:tcPr>
          <w:p w14:paraId="26CC7D6C" w14:textId="77777777" w:rsidR="00040A91" w:rsidRDefault="00040A91" w:rsidP="00277CC0">
            <w:pPr>
              <w:pStyle w:val="Compact"/>
              <w:jc w:val="right"/>
            </w:pPr>
            <w:r>
              <w:t>min</w:t>
            </w:r>
          </w:p>
        </w:tc>
        <w:tc>
          <w:tcPr>
            <w:tcW w:w="0" w:type="auto"/>
            <w:tcBorders>
              <w:bottom w:val="single" w:sz="0" w:space="0" w:color="auto"/>
            </w:tcBorders>
            <w:vAlign w:val="bottom"/>
          </w:tcPr>
          <w:p w14:paraId="0DF4712D" w14:textId="77777777" w:rsidR="00040A91" w:rsidRDefault="00040A91" w:rsidP="00277CC0">
            <w:pPr>
              <w:pStyle w:val="Compact"/>
              <w:jc w:val="right"/>
            </w:pPr>
            <w:r>
              <w:t>max</w:t>
            </w:r>
          </w:p>
        </w:tc>
        <w:tc>
          <w:tcPr>
            <w:tcW w:w="0" w:type="auto"/>
            <w:tcBorders>
              <w:bottom w:val="single" w:sz="0" w:space="0" w:color="auto"/>
            </w:tcBorders>
            <w:vAlign w:val="bottom"/>
          </w:tcPr>
          <w:p w14:paraId="75A69620" w14:textId="77777777" w:rsidR="00040A91" w:rsidRDefault="00040A91" w:rsidP="00277CC0">
            <w:pPr>
              <w:pStyle w:val="Compact"/>
              <w:jc w:val="right"/>
            </w:pPr>
            <w:proofErr w:type="spellStart"/>
            <w:r>
              <w:t>V.g</w:t>
            </w:r>
            <w:proofErr w:type="spellEnd"/>
          </w:p>
        </w:tc>
        <w:tc>
          <w:tcPr>
            <w:tcW w:w="0" w:type="auto"/>
            <w:tcBorders>
              <w:bottom w:val="single" w:sz="0" w:space="0" w:color="auto"/>
            </w:tcBorders>
            <w:vAlign w:val="bottom"/>
          </w:tcPr>
          <w:p w14:paraId="12DA2E1B" w14:textId="77777777" w:rsidR="00040A91" w:rsidRDefault="00040A91" w:rsidP="00277CC0">
            <w:pPr>
              <w:pStyle w:val="Compact"/>
              <w:jc w:val="right"/>
            </w:pPr>
            <w:proofErr w:type="spellStart"/>
            <w:r>
              <w:t>V.e</w:t>
            </w:r>
            <w:proofErr w:type="spellEnd"/>
          </w:p>
        </w:tc>
        <w:tc>
          <w:tcPr>
            <w:tcW w:w="0" w:type="auto"/>
            <w:tcBorders>
              <w:bottom w:val="single" w:sz="0" w:space="0" w:color="auto"/>
            </w:tcBorders>
            <w:vAlign w:val="bottom"/>
          </w:tcPr>
          <w:p w14:paraId="57278B9D" w14:textId="77777777" w:rsidR="00040A91" w:rsidRDefault="00040A91" w:rsidP="00277CC0">
            <w:pPr>
              <w:pStyle w:val="Compact"/>
              <w:jc w:val="right"/>
            </w:pPr>
            <w:r>
              <w:t>h2.s</w:t>
            </w:r>
          </w:p>
        </w:tc>
        <w:tc>
          <w:tcPr>
            <w:tcW w:w="0" w:type="auto"/>
            <w:tcBorders>
              <w:bottom w:val="single" w:sz="0" w:space="0" w:color="auto"/>
            </w:tcBorders>
            <w:vAlign w:val="bottom"/>
          </w:tcPr>
          <w:p w14:paraId="2323DCA8" w14:textId="77777777" w:rsidR="00040A91" w:rsidRDefault="00040A91" w:rsidP="00277CC0">
            <w:pPr>
              <w:pStyle w:val="Compact"/>
              <w:jc w:val="right"/>
            </w:pPr>
            <w:r>
              <w:t>h2.c</w:t>
            </w:r>
          </w:p>
        </w:tc>
        <w:tc>
          <w:tcPr>
            <w:tcW w:w="0" w:type="auto"/>
            <w:tcBorders>
              <w:bottom w:val="single" w:sz="0" w:space="0" w:color="auto"/>
            </w:tcBorders>
            <w:vAlign w:val="bottom"/>
          </w:tcPr>
          <w:p w14:paraId="31D4CB9C" w14:textId="77777777" w:rsidR="00040A91" w:rsidRDefault="00040A91" w:rsidP="00277CC0">
            <w:pPr>
              <w:pStyle w:val="Compact"/>
              <w:jc w:val="right"/>
            </w:pPr>
            <w:r>
              <w:t>h2.p</w:t>
            </w:r>
          </w:p>
        </w:tc>
      </w:tr>
      <w:tr w:rsidR="00040A91" w14:paraId="616D81C3" w14:textId="77777777" w:rsidTr="00277CC0">
        <w:tc>
          <w:tcPr>
            <w:tcW w:w="0" w:type="auto"/>
          </w:tcPr>
          <w:p w14:paraId="04962243" w14:textId="77777777" w:rsidR="00040A91" w:rsidRDefault="00040A91" w:rsidP="00277CC0">
            <w:pPr>
              <w:pStyle w:val="Compact"/>
              <w:jc w:val="left"/>
            </w:pPr>
            <w:r>
              <w:t>spad_29</w:t>
            </w:r>
          </w:p>
        </w:tc>
        <w:tc>
          <w:tcPr>
            <w:tcW w:w="0" w:type="auto"/>
          </w:tcPr>
          <w:p w14:paraId="0EAD07B6" w14:textId="77777777" w:rsidR="00040A91" w:rsidRDefault="00040A91" w:rsidP="00277CC0">
            <w:pPr>
              <w:pStyle w:val="Compact"/>
              <w:jc w:val="right"/>
            </w:pPr>
            <w:r>
              <w:t>56.3649</w:t>
            </w:r>
          </w:p>
        </w:tc>
        <w:tc>
          <w:tcPr>
            <w:tcW w:w="0" w:type="auto"/>
          </w:tcPr>
          <w:p w14:paraId="1F0D7A68" w14:textId="77777777" w:rsidR="00040A91" w:rsidRDefault="00040A91" w:rsidP="00277CC0">
            <w:pPr>
              <w:pStyle w:val="Compact"/>
              <w:jc w:val="right"/>
            </w:pPr>
            <w:r>
              <w:t>3.9152</w:t>
            </w:r>
          </w:p>
        </w:tc>
        <w:tc>
          <w:tcPr>
            <w:tcW w:w="0" w:type="auto"/>
          </w:tcPr>
          <w:p w14:paraId="631D9E7A" w14:textId="77777777" w:rsidR="00040A91" w:rsidRDefault="00040A91" w:rsidP="00277CC0">
            <w:pPr>
              <w:pStyle w:val="Compact"/>
              <w:jc w:val="right"/>
            </w:pPr>
            <w:r>
              <w:t>47.4363</w:t>
            </w:r>
          </w:p>
        </w:tc>
        <w:tc>
          <w:tcPr>
            <w:tcW w:w="0" w:type="auto"/>
          </w:tcPr>
          <w:p w14:paraId="02559F17" w14:textId="77777777" w:rsidR="00040A91" w:rsidRDefault="00040A91" w:rsidP="00277CC0">
            <w:pPr>
              <w:pStyle w:val="Compact"/>
              <w:jc w:val="right"/>
            </w:pPr>
            <w:r>
              <w:t>61.6598</w:t>
            </w:r>
          </w:p>
        </w:tc>
        <w:tc>
          <w:tcPr>
            <w:tcW w:w="0" w:type="auto"/>
          </w:tcPr>
          <w:p w14:paraId="29C4F6FF" w14:textId="77777777" w:rsidR="00040A91" w:rsidRDefault="00040A91" w:rsidP="00277CC0">
            <w:pPr>
              <w:pStyle w:val="Compact"/>
              <w:jc w:val="right"/>
            </w:pPr>
            <w:r>
              <w:t>16.1978</w:t>
            </w:r>
          </w:p>
        </w:tc>
        <w:tc>
          <w:tcPr>
            <w:tcW w:w="0" w:type="auto"/>
          </w:tcPr>
          <w:p w14:paraId="04444C9D" w14:textId="77777777" w:rsidR="00040A91" w:rsidRDefault="00040A91" w:rsidP="00277CC0">
            <w:pPr>
              <w:pStyle w:val="Compact"/>
              <w:jc w:val="right"/>
            </w:pPr>
            <w:r>
              <w:t>9.1851</w:t>
            </w:r>
          </w:p>
        </w:tc>
        <w:tc>
          <w:tcPr>
            <w:tcW w:w="0" w:type="auto"/>
          </w:tcPr>
          <w:p w14:paraId="4B3BE173" w14:textId="77777777" w:rsidR="00040A91" w:rsidRDefault="00040A91" w:rsidP="00277CC0">
            <w:pPr>
              <w:pStyle w:val="Compact"/>
              <w:jc w:val="right"/>
            </w:pPr>
            <w:r>
              <w:t>0.8758</w:t>
            </w:r>
          </w:p>
        </w:tc>
        <w:tc>
          <w:tcPr>
            <w:tcW w:w="0" w:type="auto"/>
          </w:tcPr>
          <w:p w14:paraId="5344DE61" w14:textId="77777777" w:rsidR="00040A91" w:rsidRDefault="00040A91" w:rsidP="00277CC0">
            <w:pPr>
              <w:pStyle w:val="Compact"/>
              <w:jc w:val="right"/>
            </w:pPr>
            <w:r>
              <w:t>0.9463</w:t>
            </w:r>
          </w:p>
        </w:tc>
        <w:tc>
          <w:tcPr>
            <w:tcW w:w="0" w:type="auto"/>
          </w:tcPr>
          <w:p w14:paraId="141414C5" w14:textId="77777777" w:rsidR="00040A91" w:rsidRDefault="00040A91" w:rsidP="00277CC0">
            <w:pPr>
              <w:pStyle w:val="Compact"/>
              <w:jc w:val="right"/>
            </w:pPr>
            <w:r>
              <w:t>0.9463</w:t>
            </w:r>
          </w:p>
        </w:tc>
      </w:tr>
      <w:tr w:rsidR="00040A91" w14:paraId="0AF1C9EF" w14:textId="77777777" w:rsidTr="00277CC0">
        <w:tc>
          <w:tcPr>
            <w:tcW w:w="0" w:type="auto"/>
          </w:tcPr>
          <w:p w14:paraId="4117F885" w14:textId="77777777" w:rsidR="00040A91" w:rsidRDefault="00040A91" w:rsidP="00277CC0">
            <w:pPr>
              <w:pStyle w:val="Compact"/>
              <w:jc w:val="left"/>
            </w:pPr>
            <w:r>
              <w:t>spad_59</w:t>
            </w:r>
          </w:p>
        </w:tc>
        <w:tc>
          <w:tcPr>
            <w:tcW w:w="0" w:type="auto"/>
          </w:tcPr>
          <w:p w14:paraId="4FA5E89F" w14:textId="77777777" w:rsidR="00040A91" w:rsidRDefault="00040A91" w:rsidP="00277CC0">
            <w:pPr>
              <w:pStyle w:val="Compact"/>
              <w:jc w:val="right"/>
            </w:pPr>
            <w:r>
              <w:t>46.8460</w:t>
            </w:r>
          </w:p>
        </w:tc>
        <w:tc>
          <w:tcPr>
            <w:tcW w:w="0" w:type="auto"/>
          </w:tcPr>
          <w:p w14:paraId="2ADA0197" w14:textId="77777777" w:rsidR="00040A91" w:rsidRDefault="00040A91" w:rsidP="00277CC0">
            <w:pPr>
              <w:pStyle w:val="Compact"/>
              <w:jc w:val="right"/>
            </w:pPr>
            <w:r>
              <w:t>3.1094</w:t>
            </w:r>
          </w:p>
        </w:tc>
        <w:tc>
          <w:tcPr>
            <w:tcW w:w="0" w:type="auto"/>
          </w:tcPr>
          <w:p w14:paraId="087BD1EE" w14:textId="77777777" w:rsidR="00040A91" w:rsidRDefault="00040A91" w:rsidP="00277CC0">
            <w:pPr>
              <w:pStyle w:val="Compact"/>
              <w:jc w:val="right"/>
            </w:pPr>
            <w:r>
              <w:t>41.2825</w:t>
            </w:r>
          </w:p>
        </w:tc>
        <w:tc>
          <w:tcPr>
            <w:tcW w:w="0" w:type="auto"/>
          </w:tcPr>
          <w:p w14:paraId="1131434C" w14:textId="77777777" w:rsidR="00040A91" w:rsidRDefault="00040A91" w:rsidP="00277CC0">
            <w:pPr>
              <w:pStyle w:val="Compact"/>
              <w:jc w:val="right"/>
            </w:pPr>
            <w:r>
              <w:t>52.5569</w:t>
            </w:r>
          </w:p>
        </w:tc>
        <w:tc>
          <w:tcPr>
            <w:tcW w:w="0" w:type="auto"/>
          </w:tcPr>
          <w:p w14:paraId="29EF780D" w14:textId="77777777" w:rsidR="00040A91" w:rsidRDefault="00040A91" w:rsidP="00277CC0">
            <w:pPr>
              <w:pStyle w:val="Compact"/>
              <w:jc w:val="right"/>
            </w:pPr>
            <w:r>
              <w:t>10.3681</w:t>
            </w:r>
          </w:p>
        </w:tc>
        <w:tc>
          <w:tcPr>
            <w:tcW w:w="0" w:type="auto"/>
          </w:tcPr>
          <w:p w14:paraId="62DD6276" w14:textId="77777777" w:rsidR="00040A91" w:rsidRDefault="00040A91" w:rsidP="00277CC0">
            <w:pPr>
              <w:pStyle w:val="Compact"/>
              <w:jc w:val="right"/>
            </w:pPr>
            <w:r>
              <w:t>7.5005</w:t>
            </w:r>
          </w:p>
        </w:tc>
        <w:tc>
          <w:tcPr>
            <w:tcW w:w="0" w:type="auto"/>
          </w:tcPr>
          <w:p w14:paraId="62173D9B" w14:textId="77777777" w:rsidR="00040A91" w:rsidRDefault="00040A91" w:rsidP="00277CC0">
            <w:pPr>
              <w:pStyle w:val="Compact"/>
              <w:jc w:val="right"/>
            </w:pPr>
            <w:r>
              <w:t>0.8468</w:t>
            </w:r>
          </w:p>
        </w:tc>
        <w:tc>
          <w:tcPr>
            <w:tcW w:w="0" w:type="auto"/>
          </w:tcPr>
          <w:p w14:paraId="30A33D00" w14:textId="77777777" w:rsidR="00040A91" w:rsidRDefault="00040A91" w:rsidP="00277CC0">
            <w:pPr>
              <w:pStyle w:val="Compact"/>
              <w:jc w:val="right"/>
            </w:pPr>
            <w:r>
              <w:t>0.9322</w:t>
            </w:r>
          </w:p>
        </w:tc>
        <w:tc>
          <w:tcPr>
            <w:tcW w:w="0" w:type="auto"/>
          </w:tcPr>
          <w:p w14:paraId="0167ECBD" w14:textId="77777777" w:rsidR="00040A91" w:rsidRDefault="00040A91" w:rsidP="00277CC0">
            <w:pPr>
              <w:pStyle w:val="Compact"/>
              <w:jc w:val="right"/>
            </w:pPr>
            <w:r>
              <w:t>0.9325</w:t>
            </w:r>
          </w:p>
        </w:tc>
      </w:tr>
      <w:tr w:rsidR="00040A91" w14:paraId="76E1C813" w14:textId="77777777" w:rsidTr="00277CC0">
        <w:tc>
          <w:tcPr>
            <w:tcW w:w="0" w:type="auto"/>
          </w:tcPr>
          <w:p w14:paraId="78DC7CEF" w14:textId="77777777" w:rsidR="00040A91" w:rsidRDefault="00040A91" w:rsidP="00277CC0">
            <w:pPr>
              <w:pStyle w:val="Compact"/>
              <w:jc w:val="left"/>
            </w:pPr>
            <w:r>
              <w:t>spad_76</w:t>
            </w:r>
          </w:p>
        </w:tc>
        <w:tc>
          <w:tcPr>
            <w:tcW w:w="0" w:type="auto"/>
          </w:tcPr>
          <w:p w14:paraId="3DB1E17C" w14:textId="77777777" w:rsidR="00040A91" w:rsidRDefault="00040A91" w:rsidP="00277CC0">
            <w:pPr>
              <w:pStyle w:val="Compact"/>
              <w:jc w:val="right"/>
            </w:pPr>
            <w:r>
              <w:t>43.8807</w:t>
            </w:r>
          </w:p>
        </w:tc>
        <w:tc>
          <w:tcPr>
            <w:tcW w:w="0" w:type="auto"/>
          </w:tcPr>
          <w:p w14:paraId="6C242FA1" w14:textId="77777777" w:rsidR="00040A91" w:rsidRDefault="00040A91" w:rsidP="00277CC0">
            <w:pPr>
              <w:pStyle w:val="Compact"/>
              <w:jc w:val="right"/>
            </w:pPr>
            <w:r>
              <w:t>3.1786</w:t>
            </w:r>
          </w:p>
        </w:tc>
        <w:tc>
          <w:tcPr>
            <w:tcW w:w="0" w:type="auto"/>
          </w:tcPr>
          <w:p w14:paraId="43442EAC" w14:textId="77777777" w:rsidR="00040A91" w:rsidRDefault="00040A91" w:rsidP="00277CC0">
            <w:pPr>
              <w:pStyle w:val="Compact"/>
              <w:jc w:val="right"/>
            </w:pPr>
            <w:r>
              <w:t>39.5940</w:t>
            </w:r>
          </w:p>
        </w:tc>
        <w:tc>
          <w:tcPr>
            <w:tcW w:w="0" w:type="auto"/>
          </w:tcPr>
          <w:p w14:paraId="29BF47A4" w14:textId="77777777" w:rsidR="00040A91" w:rsidRDefault="00040A91" w:rsidP="00277CC0">
            <w:pPr>
              <w:pStyle w:val="Compact"/>
              <w:jc w:val="right"/>
            </w:pPr>
            <w:r>
              <w:t>51.1443</w:t>
            </w:r>
          </w:p>
        </w:tc>
        <w:tc>
          <w:tcPr>
            <w:tcW w:w="0" w:type="auto"/>
          </w:tcPr>
          <w:p w14:paraId="2A2C192C" w14:textId="77777777" w:rsidR="00040A91" w:rsidRDefault="00040A91" w:rsidP="00277CC0">
            <w:pPr>
              <w:pStyle w:val="Compact"/>
              <w:jc w:val="right"/>
            </w:pPr>
            <w:r>
              <w:t>11.4327</w:t>
            </w:r>
          </w:p>
        </w:tc>
        <w:tc>
          <w:tcPr>
            <w:tcW w:w="0" w:type="auto"/>
          </w:tcPr>
          <w:p w14:paraId="78CE8878" w14:textId="77777777" w:rsidR="00040A91" w:rsidRDefault="00040A91" w:rsidP="00277CC0">
            <w:pPr>
              <w:pStyle w:val="Compact"/>
              <w:jc w:val="right"/>
            </w:pPr>
            <w:r>
              <w:t>15.0426</w:t>
            </w:r>
          </w:p>
        </w:tc>
        <w:tc>
          <w:tcPr>
            <w:tcW w:w="0" w:type="auto"/>
          </w:tcPr>
          <w:p w14:paraId="26565B7B" w14:textId="77777777" w:rsidR="00040A91" w:rsidRDefault="00040A91" w:rsidP="00277CC0">
            <w:pPr>
              <w:pStyle w:val="Compact"/>
              <w:jc w:val="right"/>
            </w:pPr>
            <w:r>
              <w:t>0.7525</w:t>
            </w:r>
          </w:p>
        </w:tc>
        <w:tc>
          <w:tcPr>
            <w:tcW w:w="0" w:type="auto"/>
          </w:tcPr>
          <w:p w14:paraId="5A004923" w14:textId="77777777" w:rsidR="00040A91" w:rsidRDefault="00040A91" w:rsidP="00277CC0">
            <w:pPr>
              <w:pStyle w:val="Compact"/>
              <w:jc w:val="right"/>
            </w:pPr>
            <w:r>
              <w:t>0.8837</w:t>
            </w:r>
          </w:p>
        </w:tc>
        <w:tc>
          <w:tcPr>
            <w:tcW w:w="0" w:type="auto"/>
          </w:tcPr>
          <w:p w14:paraId="58029A2E" w14:textId="77777777" w:rsidR="00040A91" w:rsidRDefault="00040A91" w:rsidP="00277CC0">
            <w:pPr>
              <w:pStyle w:val="Compact"/>
              <w:jc w:val="right"/>
            </w:pPr>
            <w:r>
              <w:t>0.8837</w:t>
            </w:r>
          </w:p>
        </w:tc>
      </w:tr>
      <w:tr w:rsidR="00040A91" w14:paraId="2AF93C5A" w14:textId="77777777" w:rsidTr="00277CC0">
        <w:tc>
          <w:tcPr>
            <w:tcW w:w="0" w:type="auto"/>
          </w:tcPr>
          <w:p w14:paraId="4EC57A49" w14:textId="77777777" w:rsidR="00040A91" w:rsidRDefault="00040A91" w:rsidP="00277CC0">
            <w:pPr>
              <w:pStyle w:val="Compact"/>
              <w:jc w:val="left"/>
            </w:pPr>
            <w:r>
              <w:t>spad_83</w:t>
            </w:r>
          </w:p>
        </w:tc>
        <w:tc>
          <w:tcPr>
            <w:tcW w:w="0" w:type="auto"/>
          </w:tcPr>
          <w:p w14:paraId="08F12641" w14:textId="77777777" w:rsidR="00040A91" w:rsidRDefault="00040A91" w:rsidP="00277CC0">
            <w:pPr>
              <w:pStyle w:val="Compact"/>
              <w:jc w:val="right"/>
            </w:pPr>
            <w:r>
              <w:t>41.9033</w:t>
            </w:r>
          </w:p>
        </w:tc>
        <w:tc>
          <w:tcPr>
            <w:tcW w:w="0" w:type="auto"/>
          </w:tcPr>
          <w:p w14:paraId="26553606" w14:textId="77777777" w:rsidR="00040A91" w:rsidRDefault="00040A91" w:rsidP="00277CC0">
            <w:pPr>
              <w:pStyle w:val="Compact"/>
              <w:jc w:val="right"/>
            </w:pPr>
            <w:r>
              <w:t>3.1628</w:t>
            </w:r>
          </w:p>
        </w:tc>
        <w:tc>
          <w:tcPr>
            <w:tcW w:w="0" w:type="auto"/>
          </w:tcPr>
          <w:p w14:paraId="2E0656AD" w14:textId="77777777" w:rsidR="00040A91" w:rsidRDefault="00040A91" w:rsidP="00277CC0">
            <w:pPr>
              <w:pStyle w:val="Compact"/>
              <w:jc w:val="right"/>
            </w:pPr>
            <w:r>
              <w:t>37.8685</w:t>
            </w:r>
          </w:p>
        </w:tc>
        <w:tc>
          <w:tcPr>
            <w:tcW w:w="0" w:type="auto"/>
          </w:tcPr>
          <w:p w14:paraId="4438042A" w14:textId="77777777" w:rsidR="00040A91" w:rsidRDefault="00040A91" w:rsidP="00277CC0">
            <w:pPr>
              <w:pStyle w:val="Compact"/>
              <w:jc w:val="right"/>
            </w:pPr>
            <w:r>
              <w:t>49.2615</w:t>
            </w:r>
          </w:p>
        </w:tc>
        <w:tc>
          <w:tcPr>
            <w:tcW w:w="0" w:type="auto"/>
          </w:tcPr>
          <w:p w14:paraId="34048684" w14:textId="77777777" w:rsidR="00040A91" w:rsidRDefault="00040A91" w:rsidP="00277CC0">
            <w:pPr>
              <w:pStyle w:val="Compact"/>
              <w:jc w:val="right"/>
            </w:pPr>
            <w:r>
              <w:t>11.8096</w:t>
            </w:r>
          </w:p>
        </w:tc>
        <w:tc>
          <w:tcPr>
            <w:tcW w:w="0" w:type="auto"/>
          </w:tcPr>
          <w:p w14:paraId="2CA945D4" w14:textId="77777777" w:rsidR="00040A91" w:rsidRDefault="00040A91" w:rsidP="00277CC0">
            <w:pPr>
              <w:pStyle w:val="Compact"/>
              <w:jc w:val="right"/>
            </w:pPr>
            <w:r>
              <w:t>21.3214</w:t>
            </w:r>
          </w:p>
        </w:tc>
        <w:tc>
          <w:tcPr>
            <w:tcW w:w="0" w:type="auto"/>
          </w:tcPr>
          <w:p w14:paraId="74E8A19E" w14:textId="77777777" w:rsidR="00040A91" w:rsidRDefault="00040A91" w:rsidP="00277CC0">
            <w:pPr>
              <w:pStyle w:val="Compact"/>
              <w:jc w:val="right"/>
            </w:pPr>
            <w:r>
              <w:t>0.6890</w:t>
            </w:r>
          </w:p>
        </w:tc>
        <w:tc>
          <w:tcPr>
            <w:tcW w:w="0" w:type="auto"/>
          </w:tcPr>
          <w:p w14:paraId="1B8D0ECE" w14:textId="77777777" w:rsidR="00040A91" w:rsidRDefault="00040A91" w:rsidP="00277CC0">
            <w:pPr>
              <w:pStyle w:val="Compact"/>
              <w:jc w:val="right"/>
            </w:pPr>
            <w:r>
              <w:t>0.8468</w:t>
            </w:r>
          </w:p>
        </w:tc>
        <w:tc>
          <w:tcPr>
            <w:tcW w:w="0" w:type="auto"/>
          </w:tcPr>
          <w:p w14:paraId="0D7DB79A" w14:textId="77777777" w:rsidR="00040A91" w:rsidRDefault="00040A91" w:rsidP="00277CC0">
            <w:pPr>
              <w:pStyle w:val="Compact"/>
              <w:jc w:val="right"/>
            </w:pPr>
            <w:r>
              <w:t>0.8471</w:t>
            </w:r>
          </w:p>
        </w:tc>
      </w:tr>
      <w:tr w:rsidR="00040A91" w14:paraId="7645B642" w14:textId="77777777" w:rsidTr="00277CC0">
        <w:tc>
          <w:tcPr>
            <w:tcW w:w="0" w:type="auto"/>
          </w:tcPr>
          <w:p w14:paraId="368D2562" w14:textId="77777777" w:rsidR="00040A91" w:rsidRDefault="00040A91" w:rsidP="00277CC0">
            <w:pPr>
              <w:pStyle w:val="Compact"/>
              <w:jc w:val="left"/>
            </w:pPr>
            <w:proofErr w:type="spellStart"/>
            <w:r>
              <w:t>hgt</w:t>
            </w:r>
            <w:proofErr w:type="spellEnd"/>
          </w:p>
        </w:tc>
        <w:tc>
          <w:tcPr>
            <w:tcW w:w="0" w:type="auto"/>
          </w:tcPr>
          <w:p w14:paraId="5FDFEE86" w14:textId="77777777" w:rsidR="00040A91" w:rsidRDefault="00040A91" w:rsidP="00277CC0">
            <w:pPr>
              <w:pStyle w:val="Compact"/>
              <w:jc w:val="right"/>
            </w:pPr>
            <w:r>
              <w:t>141.1867</w:t>
            </w:r>
          </w:p>
        </w:tc>
        <w:tc>
          <w:tcPr>
            <w:tcW w:w="0" w:type="auto"/>
          </w:tcPr>
          <w:p w14:paraId="2CCE8749" w14:textId="77777777" w:rsidR="00040A91" w:rsidRDefault="00040A91" w:rsidP="00277CC0">
            <w:pPr>
              <w:pStyle w:val="Compact"/>
              <w:jc w:val="right"/>
            </w:pPr>
            <w:r>
              <w:t>12.4217</w:t>
            </w:r>
          </w:p>
        </w:tc>
        <w:tc>
          <w:tcPr>
            <w:tcW w:w="0" w:type="auto"/>
          </w:tcPr>
          <w:p w14:paraId="0A28D7FC" w14:textId="77777777" w:rsidR="00040A91" w:rsidRDefault="00040A91" w:rsidP="00277CC0">
            <w:pPr>
              <w:pStyle w:val="Compact"/>
              <w:jc w:val="right"/>
            </w:pPr>
            <w:r>
              <w:t>114.0205</w:t>
            </w:r>
          </w:p>
        </w:tc>
        <w:tc>
          <w:tcPr>
            <w:tcW w:w="0" w:type="auto"/>
          </w:tcPr>
          <w:p w14:paraId="5BF29791" w14:textId="77777777" w:rsidR="00040A91" w:rsidRDefault="00040A91" w:rsidP="00277CC0">
            <w:pPr>
              <w:pStyle w:val="Compact"/>
              <w:jc w:val="right"/>
            </w:pPr>
            <w:r>
              <w:t>159.5305</w:t>
            </w:r>
          </w:p>
        </w:tc>
        <w:tc>
          <w:tcPr>
            <w:tcW w:w="0" w:type="auto"/>
          </w:tcPr>
          <w:p w14:paraId="04AD7849" w14:textId="77777777" w:rsidR="00040A91" w:rsidRDefault="00040A91" w:rsidP="00277CC0">
            <w:pPr>
              <w:pStyle w:val="Compact"/>
              <w:jc w:val="right"/>
            </w:pPr>
            <w:r>
              <w:t>169.1887</w:t>
            </w:r>
          </w:p>
        </w:tc>
        <w:tc>
          <w:tcPr>
            <w:tcW w:w="0" w:type="auto"/>
          </w:tcPr>
          <w:p w14:paraId="0DEC3D7F" w14:textId="77777777" w:rsidR="00040A91" w:rsidRDefault="00040A91" w:rsidP="00277CC0">
            <w:pPr>
              <w:pStyle w:val="Compact"/>
              <w:jc w:val="right"/>
            </w:pPr>
            <w:r>
              <w:t>163.2013</w:t>
            </w:r>
          </w:p>
        </w:tc>
        <w:tc>
          <w:tcPr>
            <w:tcW w:w="0" w:type="auto"/>
          </w:tcPr>
          <w:p w14:paraId="3AFFF4B9" w14:textId="77777777" w:rsidR="00040A91" w:rsidRDefault="00040A91" w:rsidP="00277CC0">
            <w:pPr>
              <w:pStyle w:val="Compact"/>
              <w:jc w:val="right"/>
            </w:pPr>
            <w:r>
              <w:t>0.8057</w:t>
            </w:r>
          </w:p>
        </w:tc>
        <w:tc>
          <w:tcPr>
            <w:tcW w:w="0" w:type="auto"/>
          </w:tcPr>
          <w:p w14:paraId="085C30E8" w14:textId="77777777" w:rsidR="00040A91" w:rsidRDefault="00040A91" w:rsidP="00277CC0">
            <w:pPr>
              <w:pStyle w:val="Compact"/>
              <w:jc w:val="right"/>
            </w:pPr>
            <w:r>
              <w:t>0.9120</w:t>
            </w:r>
          </w:p>
        </w:tc>
        <w:tc>
          <w:tcPr>
            <w:tcW w:w="0" w:type="auto"/>
          </w:tcPr>
          <w:p w14:paraId="53CCE3A3" w14:textId="77777777" w:rsidR="00040A91" w:rsidRDefault="00040A91" w:rsidP="00277CC0">
            <w:pPr>
              <w:pStyle w:val="Compact"/>
              <w:jc w:val="right"/>
            </w:pPr>
            <w:r>
              <w:t>0.9120</w:t>
            </w:r>
          </w:p>
        </w:tc>
      </w:tr>
      <w:tr w:rsidR="00040A91" w14:paraId="6315B21C" w14:textId="77777777" w:rsidTr="00277CC0">
        <w:tc>
          <w:tcPr>
            <w:tcW w:w="0" w:type="auto"/>
          </w:tcPr>
          <w:p w14:paraId="6B6DFE35" w14:textId="77777777" w:rsidR="00040A91" w:rsidRDefault="00040A91" w:rsidP="00277CC0">
            <w:pPr>
              <w:pStyle w:val="Compact"/>
              <w:jc w:val="left"/>
            </w:pPr>
            <w:proofErr w:type="spellStart"/>
            <w:r>
              <w:t>rwc</w:t>
            </w:r>
            <w:proofErr w:type="spellEnd"/>
          </w:p>
        </w:tc>
        <w:tc>
          <w:tcPr>
            <w:tcW w:w="0" w:type="auto"/>
          </w:tcPr>
          <w:p w14:paraId="75BE1762" w14:textId="77777777" w:rsidR="00040A91" w:rsidRDefault="00040A91" w:rsidP="00277CC0">
            <w:pPr>
              <w:pStyle w:val="Compact"/>
              <w:jc w:val="right"/>
            </w:pPr>
            <w:r>
              <w:t>63.4574</w:t>
            </w:r>
          </w:p>
        </w:tc>
        <w:tc>
          <w:tcPr>
            <w:tcW w:w="0" w:type="auto"/>
          </w:tcPr>
          <w:p w14:paraId="18940C9B" w14:textId="77777777" w:rsidR="00040A91" w:rsidRDefault="00040A91" w:rsidP="00277CC0">
            <w:pPr>
              <w:pStyle w:val="Compact"/>
              <w:jc w:val="right"/>
            </w:pPr>
            <w:r>
              <w:t>0.4351</w:t>
            </w:r>
          </w:p>
        </w:tc>
        <w:tc>
          <w:tcPr>
            <w:tcW w:w="0" w:type="auto"/>
          </w:tcPr>
          <w:p w14:paraId="02B44F7C" w14:textId="77777777" w:rsidR="00040A91" w:rsidRDefault="00040A91" w:rsidP="00277CC0">
            <w:pPr>
              <w:pStyle w:val="Compact"/>
              <w:jc w:val="right"/>
            </w:pPr>
            <w:r>
              <w:t>62.6934</w:t>
            </w:r>
          </w:p>
        </w:tc>
        <w:tc>
          <w:tcPr>
            <w:tcW w:w="0" w:type="auto"/>
          </w:tcPr>
          <w:p w14:paraId="5A59EBDC" w14:textId="77777777" w:rsidR="00040A91" w:rsidRDefault="00040A91" w:rsidP="00277CC0">
            <w:pPr>
              <w:pStyle w:val="Compact"/>
              <w:jc w:val="right"/>
            </w:pPr>
            <w:r>
              <w:t>64.5849</w:t>
            </w:r>
          </w:p>
        </w:tc>
        <w:tc>
          <w:tcPr>
            <w:tcW w:w="0" w:type="auto"/>
          </w:tcPr>
          <w:p w14:paraId="46BA5062" w14:textId="77777777" w:rsidR="00040A91" w:rsidRDefault="00040A91" w:rsidP="00277CC0">
            <w:pPr>
              <w:pStyle w:val="Compact"/>
              <w:jc w:val="right"/>
            </w:pPr>
            <w:r>
              <w:t>1.1869</w:t>
            </w:r>
          </w:p>
        </w:tc>
        <w:tc>
          <w:tcPr>
            <w:tcW w:w="0" w:type="auto"/>
          </w:tcPr>
          <w:p w14:paraId="74AA9AF0" w14:textId="77777777" w:rsidR="00040A91" w:rsidRDefault="00040A91" w:rsidP="00277CC0">
            <w:pPr>
              <w:pStyle w:val="Compact"/>
              <w:jc w:val="right"/>
            </w:pPr>
            <w:r>
              <w:t>62.5333</w:t>
            </w:r>
          </w:p>
        </w:tc>
        <w:tc>
          <w:tcPr>
            <w:tcW w:w="0" w:type="auto"/>
          </w:tcPr>
          <w:p w14:paraId="5006D323" w14:textId="77777777" w:rsidR="00040A91" w:rsidRDefault="00040A91" w:rsidP="00277CC0">
            <w:pPr>
              <w:pStyle w:val="Compact"/>
              <w:jc w:val="right"/>
            </w:pPr>
            <w:r>
              <w:t>0.0706</w:t>
            </w:r>
          </w:p>
        </w:tc>
        <w:tc>
          <w:tcPr>
            <w:tcW w:w="0" w:type="auto"/>
          </w:tcPr>
          <w:p w14:paraId="30DEB990" w14:textId="77777777" w:rsidR="00040A91" w:rsidRDefault="00040A91" w:rsidP="00277CC0">
            <w:pPr>
              <w:pStyle w:val="Compact"/>
              <w:jc w:val="right"/>
            </w:pPr>
            <w:r>
              <w:t>0.1595</w:t>
            </w:r>
          </w:p>
        </w:tc>
        <w:tc>
          <w:tcPr>
            <w:tcW w:w="0" w:type="auto"/>
          </w:tcPr>
          <w:p w14:paraId="6B81869A" w14:textId="77777777" w:rsidR="00040A91" w:rsidRDefault="00040A91" w:rsidP="00277CC0">
            <w:pPr>
              <w:pStyle w:val="Compact"/>
              <w:jc w:val="right"/>
            </w:pPr>
            <w:r>
              <w:t>0.1595</w:t>
            </w:r>
          </w:p>
        </w:tc>
      </w:tr>
      <w:tr w:rsidR="00040A91" w14:paraId="3B4E33F4" w14:textId="77777777" w:rsidTr="00277CC0">
        <w:tc>
          <w:tcPr>
            <w:tcW w:w="0" w:type="auto"/>
          </w:tcPr>
          <w:p w14:paraId="525ED93A" w14:textId="77777777" w:rsidR="00040A91" w:rsidRDefault="00040A91" w:rsidP="00277CC0">
            <w:pPr>
              <w:pStyle w:val="Compact"/>
              <w:jc w:val="left"/>
            </w:pPr>
            <w:r>
              <w:t>lop</w:t>
            </w:r>
          </w:p>
        </w:tc>
        <w:tc>
          <w:tcPr>
            <w:tcW w:w="0" w:type="auto"/>
          </w:tcPr>
          <w:p w14:paraId="1BC065FB" w14:textId="77777777" w:rsidR="00040A91" w:rsidRDefault="00040A91" w:rsidP="00277CC0">
            <w:pPr>
              <w:pStyle w:val="Compact"/>
              <w:jc w:val="right"/>
            </w:pPr>
            <w:r>
              <w:t>-2.5500</w:t>
            </w:r>
          </w:p>
        </w:tc>
        <w:tc>
          <w:tcPr>
            <w:tcW w:w="0" w:type="auto"/>
          </w:tcPr>
          <w:p w14:paraId="3F1514D7" w14:textId="77777777" w:rsidR="00040A91" w:rsidRDefault="00040A91" w:rsidP="00277CC0">
            <w:pPr>
              <w:pStyle w:val="Compact"/>
              <w:jc w:val="right"/>
            </w:pPr>
            <w:r>
              <w:t>0.0000</w:t>
            </w:r>
          </w:p>
        </w:tc>
        <w:tc>
          <w:tcPr>
            <w:tcW w:w="0" w:type="auto"/>
          </w:tcPr>
          <w:p w14:paraId="26CD60F6" w14:textId="77777777" w:rsidR="00040A91" w:rsidRDefault="00040A91" w:rsidP="00277CC0">
            <w:pPr>
              <w:pStyle w:val="Compact"/>
              <w:jc w:val="right"/>
            </w:pPr>
            <w:r>
              <w:t>-2.5500</w:t>
            </w:r>
          </w:p>
        </w:tc>
        <w:tc>
          <w:tcPr>
            <w:tcW w:w="0" w:type="auto"/>
          </w:tcPr>
          <w:p w14:paraId="300D8394" w14:textId="77777777" w:rsidR="00040A91" w:rsidRDefault="00040A91" w:rsidP="00277CC0">
            <w:pPr>
              <w:pStyle w:val="Compact"/>
              <w:jc w:val="right"/>
            </w:pPr>
            <w:r>
              <w:t>-2.5500</w:t>
            </w:r>
          </w:p>
        </w:tc>
        <w:tc>
          <w:tcPr>
            <w:tcW w:w="0" w:type="auto"/>
          </w:tcPr>
          <w:p w14:paraId="117D7FD0" w14:textId="77777777" w:rsidR="00040A91" w:rsidRDefault="00040A91" w:rsidP="00277CC0">
            <w:pPr>
              <w:pStyle w:val="Compact"/>
              <w:jc w:val="right"/>
            </w:pPr>
            <w:r>
              <w:t>0.0000</w:t>
            </w:r>
          </w:p>
        </w:tc>
        <w:tc>
          <w:tcPr>
            <w:tcW w:w="0" w:type="auto"/>
          </w:tcPr>
          <w:p w14:paraId="169D0723" w14:textId="77777777" w:rsidR="00040A91" w:rsidRDefault="00040A91" w:rsidP="00277CC0">
            <w:pPr>
              <w:pStyle w:val="Compact"/>
              <w:jc w:val="right"/>
            </w:pPr>
            <w:r>
              <w:t>0.1734</w:t>
            </w:r>
          </w:p>
        </w:tc>
        <w:tc>
          <w:tcPr>
            <w:tcW w:w="0" w:type="auto"/>
          </w:tcPr>
          <w:p w14:paraId="21278283" w14:textId="77777777" w:rsidR="00040A91" w:rsidRDefault="00040A91" w:rsidP="00277CC0">
            <w:pPr>
              <w:pStyle w:val="Compact"/>
              <w:jc w:val="right"/>
            </w:pPr>
            <w:r>
              <w:t>0.0000</w:t>
            </w:r>
          </w:p>
        </w:tc>
        <w:tc>
          <w:tcPr>
            <w:tcW w:w="0" w:type="auto"/>
          </w:tcPr>
          <w:p w14:paraId="03C6A94B" w14:textId="77777777" w:rsidR="00040A91" w:rsidRDefault="00040A91" w:rsidP="00277CC0"/>
        </w:tc>
        <w:tc>
          <w:tcPr>
            <w:tcW w:w="0" w:type="auto"/>
          </w:tcPr>
          <w:p w14:paraId="77596395" w14:textId="77777777" w:rsidR="00040A91" w:rsidRDefault="00040A91" w:rsidP="00277CC0">
            <w:pPr>
              <w:pStyle w:val="Compact"/>
              <w:jc w:val="right"/>
            </w:pPr>
            <w:r>
              <w:t>0.0000</w:t>
            </w:r>
          </w:p>
        </w:tc>
      </w:tr>
      <w:tr w:rsidR="00040A91" w14:paraId="34F1F3A8" w14:textId="77777777" w:rsidTr="00277CC0">
        <w:tc>
          <w:tcPr>
            <w:tcW w:w="0" w:type="auto"/>
          </w:tcPr>
          <w:p w14:paraId="422BF5FA" w14:textId="77777777" w:rsidR="00040A91" w:rsidRDefault="00040A91" w:rsidP="00277CC0">
            <w:pPr>
              <w:pStyle w:val="Compact"/>
              <w:jc w:val="left"/>
            </w:pPr>
            <w:proofErr w:type="spellStart"/>
            <w:r>
              <w:t>ldw</w:t>
            </w:r>
            <w:proofErr w:type="spellEnd"/>
          </w:p>
        </w:tc>
        <w:tc>
          <w:tcPr>
            <w:tcW w:w="0" w:type="auto"/>
          </w:tcPr>
          <w:p w14:paraId="2B884599" w14:textId="77777777" w:rsidR="00040A91" w:rsidRDefault="00040A91" w:rsidP="00277CC0">
            <w:pPr>
              <w:pStyle w:val="Compact"/>
              <w:jc w:val="right"/>
            </w:pPr>
            <w:r>
              <w:t>14.6169</w:t>
            </w:r>
          </w:p>
        </w:tc>
        <w:tc>
          <w:tcPr>
            <w:tcW w:w="0" w:type="auto"/>
          </w:tcPr>
          <w:p w14:paraId="25E2C6E4" w14:textId="77777777" w:rsidR="00040A91" w:rsidRDefault="00040A91" w:rsidP="00277CC0">
            <w:pPr>
              <w:pStyle w:val="Compact"/>
              <w:jc w:val="right"/>
            </w:pPr>
            <w:r>
              <w:t>3.8339</w:t>
            </w:r>
          </w:p>
        </w:tc>
        <w:tc>
          <w:tcPr>
            <w:tcW w:w="0" w:type="auto"/>
          </w:tcPr>
          <w:p w14:paraId="07F4D72C" w14:textId="77777777" w:rsidR="00040A91" w:rsidRDefault="00040A91" w:rsidP="00277CC0">
            <w:pPr>
              <w:pStyle w:val="Compact"/>
              <w:jc w:val="right"/>
            </w:pPr>
            <w:r>
              <w:t>4.3275</w:t>
            </w:r>
          </w:p>
        </w:tc>
        <w:tc>
          <w:tcPr>
            <w:tcW w:w="0" w:type="auto"/>
          </w:tcPr>
          <w:p w14:paraId="56EF6B41" w14:textId="77777777" w:rsidR="00040A91" w:rsidRDefault="00040A91" w:rsidP="00277CC0">
            <w:pPr>
              <w:pStyle w:val="Compact"/>
              <w:jc w:val="right"/>
            </w:pPr>
            <w:r>
              <w:t>19.5881</w:t>
            </w:r>
          </w:p>
        </w:tc>
        <w:tc>
          <w:tcPr>
            <w:tcW w:w="0" w:type="auto"/>
          </w:tcPr>
          <w:p w14:paraId="39F28643" w14:textId="77777777" w:rsidR="00040A91" w:rsidRDefault="00040A91" w:rsidP="00277CC0">
            <w:pPr>
              <w:pStyle w:val="Compact"/>
              <w:jc w:val="right"/>
            </w:pPr>
            <w:r>
              <w:t>15.9965</w:t>
            </w:r>
          </w:p>
        </w:tc>
        <w:tc>
          <w:tcPr>
            <w:tcW w:w="0" w:type="auto"/>
          </w:tcPr>
          <w:p w14:paraId="28159687" w14:textId="77777777" w:rsidR="00040A91" w:rsidRDefault="00040A91" w:rsidP="00277CC0">
            <w:pPr>
              <w:pStyle w:val="Compact"/>
              <w:jc w:val="right"/>
            </w:pPr>
            <w:r>
              <w:t>14.1236</w:t>
            </w:r>
          </w:p>
        </w:tc>
        <w:tc>
          <w:tcPr>
            <w:tcW w:w="0" w:type="auto"/>
          </w:tcPr>
          <w:p w14:paraId="5F3C78E1" w14:textId="77777777" w:rsidR="00040A91" w:rsidRDefault="00040A91" w:rsidP="00277CC0">
            <w:pPr>
              <w:pStyle w:val="Compact"/>
              <w:jc w:val="right"/>
            </w:pPr>
            <w:r>
              <w:t>0.8192</w:t>
            </w:r>
          </w:p>
        </w:tc>
        <w:tc>
          <w:tcPr>
            <w:tcW w:w="0" w:type="auto"/>
          </w:tcPr>
          <w:p w14:paraId="2DF646A7" w14:textId="77777777" w:rsidR="00040A91" w:rsidRDefault="00040A91" w:rsidP="00277CC0">
            <w:pPr>
              <w:pStyle w:val="Compact"/>
              <w:jc w:val="right"/>
            </w:pPr>
            <w:r>
              <w:t>0.9189</w:t>
            </w:r>
          </w:p>
        </w:tc>
        <w:tc>
          <w:tcPr>
            <w:tcW w:w="0" w:type="auto"/>
          </w:tcPr>
          <w:p w14:paraId="5C013242" w14:textId="77777777" w:rsidR="00040A91" w:rsidRDefault="00040A91" w:rsidP="00277CC0">
            <w:pPr>
              <w:pStyle w:val="Compact"/>
              <w:jc w:val="right"/>
            </w:pPr>
            <w:r>
              <w:t>0.9189</w:t>
            </w:r>
          </w:p>
        </w:tc>
      </w:tr>
      <w:tr w:rsidR="00040A91" w14:paraId="423A77B0" w14:textId="77777777" w:rsidTr="00277CC0">
        <w:tc>
          <w:tcPr>
            <w:tcW w:w="0" w:type="auto"/>
          </w:tcPr>
          <w:p w14:paraId="411D3A2A" w14:textId="77777777" w:rsidR="00040A91" w:rsidRDefault="00040A91" w:rsidP="00277CC0">
            <w:pPr>
              <w:pStyle w:val="Compact"/>
              <w:jc w:val="left"/>
            </w:pPr>
            <w:proofErr w:type="spellStart"/>
            <w:r>
              <w:t>sdw</w:t>
            </w:r>
            <w:proofErr w:type="spellEnd"/>
          </w:p>
        </w:tc>
        <w:tc>
          <w:tcPr>
            <w:tcW w:w="0" w:type="auto"/>
          </w:tcPr>
          <w:p w14:paraId="194D37B3" w14:textId="77777777" w:rsidR="00040A91" w:rsidRDefault="00040A91" w:rsidP="00277CC0">
            <w:pPr>
              <w:pStyle w:val="Compact"/>
              <w:jc w:val="right"/>
            </w:pPr>
            <w:r>
              <w:t>13.0499</w:t>
            </w:r>
          </w:p>
        </w:tc>
        <w:tc>
          <w:tcPr>
            <w:tcW w:w="0" w:type="auto"/>
          </w:tcPr>
          <w:p w14:paraId="425E8AB8" w14:textId="77777777" w:rsidR="00040A91" w:rsidRDefault="00040A91" w:rsidP="00277CC0">
            <w:pPr>
              <w:pStyle w:val="Compact"/>
              <w:jc w:val="right"/>
            </w:pPr>
            <w:r>
              <w:t>4.2903</w:t>
            </w:r>
          </w:p>
        </w:tc>
        <w:tc>
          <w:tcPr>
            <w:tcW w:w="0" w:type="auto"/>
          </w:tcPr>
          <w:p w14:paraId="3FFC93A1" w14:textId="77777777" w:rsidR="00040A91" w:rsidRDefault="00040A91" w:rsidP="00277CC0">
            <w:pPr>
              <w:pStyle w:val="Compact"/>
              <w:jc w:val="right"/>
            </w:pPr>
            <w:r>
              <w:t>4.4208</w:t>
            </w:r>
          </w:p>
        </w:tc>
        <w:tc>
          <w:tcPr>
            <w:tcW w:w="0" w:type="auto"/>
          </w:tcPr>
          <w:p w14:paraId="57B858B6" w14:textId="77777777" w:rsidR="00040A91" w:rsidRDefault="00040A91" w:rsidP="00277CC0">
            <w:pPr>
              <w:pStyle w:val="Compact"/>
              <w:jc w:val="right"/>
            </w:pPr>
            <w:r>
              <w:t>20.8527</w:t>
            </w:r>
          </w:p>
        </w:tc>
        <w:tc>
          <w:tcPr>
            <w:tcW w:w="0" w:type="auto"/>
          </w:tcPr>
          <w:p w14:paraId="5630140F" w14:textId="77777777" w:rsidR="00040A91" w:rsidRDefault="00040A91" w:rsidP="00277CC0">
            <w:pPr>
              <w:pStyle w:val="Compact"/>
              <w:jc w:val="right"/>
            </w:pPr>
            <w:r>
              <w:t>21.8256</w:t>
            </w:r>
          </w:p>
        </w:tc>
        <w:tc>
          <w:tcPr>
            <w:tcW w:w="0" w:type="auto"/>
          </w:tcPr>
          <w:p w14:paraId="0D7E6A67" w14:textId="77777777" w:rsidR="00040A91" w:rsidRDefault="00040A91" w:rsidP="00277CC0">
            <w:pPr>
              <w:pStyle w:val="Compact"/>
              <w:jc w:val="right"/>
            </w:pPr>
            <w:r>
              <w:t>40.5391</w:t>
            </w:r>
          </w:p>
        </w:tc>
        <w:tc>
          <w:tcPr>
            <w:tcW w:w="0" w:type="auto"/>
          </w:tcPr>
          <w:p w14:paraId="45C4BAEC" w14:textId="77777777" w:rsidR="00040A91" w:rsidRDefault="00040A91" w:rsidP="00277CC0">
            <w:pPr>
              <w:pStyle w:val="Compact"/>
              <w:jc w:val="right"/>
            </w:pPr>
            <w:r>
              <w:t>0.6829</w:t>
            </w:r>
          </w:p>
        </w:tc>
        <w:tc>
          <w:tcPr>
            <w:tcW w:w="0" w:type="auto"/>
          </w:tcPr>
          <w:p w14:paraId="2743D0D8" w14:textId="77777777" w:rsidR="00040A91" w:rsidRDefault="00040A91" w:rsidP="00277CC0">
            <w:pPr>
              <w:pStyle w:val="Compact"/>
              <w:jc w:val="right"/>
            </w:pPr>
            <w:r>
              <w:t>0.8399</w:t>
            </w:r>
          </w:p>
        </w:tc>
        <w:tc>
          <w:tcPr>
            <w:tcW w:w="0" w:type="auto"/>
          </w:tcPr>
          <w:p w14:paraId="6FAFB187" w14:textId="77777777" w:rsidR="00040A91" w:rsidRDefault="00040A91" w:rsidP="00277CC0">
            <w:pPr>
              <w:pStyle w:val="Compact"/>
              <w:jc w:val="right"/>
            </w:pPr>
            <w:r>
              <w:t>0.8434</w:t>
            </w:r>
          </w:p>
        </w:tc>
      </w:tr>
      <w:tr w:rsidR="00040A91" w14:paraId="3DC3D08E" w14:textId="77777777" w:rsidTr="00277CC0">
        <w:tc>
          <w:tcPr>
            <w:tcW w:w="0" w:type="auto"/>
          </w:tcPr>
          <w:p w14:paraId="580E674A" w14:textId="77777777" w:rsidR="00040A91" w:rsidRDefault="00040A91" w:rsidP="00277CC0">
            <w:pPr>
              <w:pStyle w:val="Compact"/>
              <w:jc w:val="left"/>
            </w:pPr>
            <w:proofErr w:type="spellStart"/>
            <w:r>
              <w:t>rdw</w:t>
            </w:r>
            <w:proofErr w:type="spellEnd"/>
          </w:p>
        </w:tc>
        <w:tc>
          <w:tcPr>
            <w:tcW w:w="0" w:type="auto"/>
          </w:tcPr>
          <w:p w14:paraId="3B9D5F3E" w14:textId="77777777" w:rsidR="00040A91" w:rsidRDefault="00040A91" w:rsidP="00277CC0">
            <w:pPr>
              <w:pStyle w:val="Compact"/>
              <w:jc w:val="right"/>
            </w:pPr>
            <w:r>
              <w:t>3.5823</w:t>
            </w:r>
          </w:p>
        </w:tc>
        <w:tc>
          <w:tcPr>
            <w:tcW w:w="0" w:type="auto"/>
          </w:tcPr>
          <w:p w14:paraId="1F5BB3CE" w14:textId="77777777" w:rsidR="00040A91" w:rsidRDefault="00040A91" w:rsidP="00277CC0">
            <w:pPr>
              <w:pStyle w:val="Compact"/>
              <w:jc w:val="right"/>
            </w:pPr>
            <w:r>
              <w:t>1.7621</w:t>
            </w:r>
          </w:p>
        </w:tc>
        <w:tc>
          <w:tcPr>
            <w:tcW w:w="0" w:type="auto"/>
          </w:tcPr>
          <w:p w14:paraId="1C0D96FE" w14:textId="77777777" w:rsidR="00040A91" w:rsidRDefault="00040A91" w:rsidP="00277CC0">
            <w:pPr>
              <w:pStyle w:val="Compact"/>
              <w:jc w:val="right"/>
            </w:pPr>
            <w:r>
              <w:t>0.8901</w:t>
            </w:r>
          </w:p>
        </w:tc>
        <w:tc>
          <w:tcPr>
            <w:tcW w:w="0" w:type="auto"/>
          </w:tcPr>
          <w:p w14:paraId="506647BE" w14:textId="77777777" w:rsidR="00040A91" w:rsidRDefault="00040A91" w:rsidP="00277CC0">
            <w:pPr>
              <w:pStyle w:val="Compact"/>
              <w:jc w:val="right"/>
            </w:pPr>
            <w:r>
              <w:t>6.3803</w:t>
            </w:r>
          </w:p>
        </w:tc>
        <w:tc>
          <w:tcPr>
            <w:tcW w:w="0" w:type="auto"/>
          </w:tcPr>
          <w:p w14:paraId="7EDB2A12" w14:textId="77777777" w:rsidR="00040A91" w:rsidRDefault="00040A91" w:rsidP="00277CC0">
            <w:pPr>
              <w:pStyle w:val="Compact"/>
              <w:jc w:val="right"/>
            </w:pPr>
            <w:r>
              <w:t>3.1811</w:t>
            </w:r>
          </w:p>
        </w:tc>
        <w:tc>
          <w:tcPr>
            <w:tcW w:w="0" w:type="auto"/>
          </w:tcPr>
          <w:p w14:paraId="38EA03E1" w14:textId="77777777" w:rsidR="00040A91" w:rsidRDefault="00040A91" w:rsidP="00277CC0">
            <w:pPr>
              <w:pStyle w:val="Compact"/>
              <w:jc w:val="right"/>
            </w:pPr>
            <w:r>
              <w:t>0.7812</w:t>
            </w:r>
          </w:p>
        </w:tc>
        <w:tc>
          <w:tcPr>
            <w:tcW w:w="0" w:type="auto"/>
          </w:tcPr>
          <w:p w14:paraId="04A394A6" w14:textId="77777777" w:rsidR="00040A91" w:rsidRDefault="00040A91" w:rsidP="00277CC0">
            <w:pPr>
              <w:pStyle w:val="Compact"/>
              <w:jc w:val="right"/>
            </w:pPr>
            <w:r>
              <w:t>0.9422</w:t>
            </w:r>
          </w:p>
        </w:tc>
        <w:tc>
          <w:tcPr>
            <w:tcW w:w="0" w:type="auto"/>
          </w:tcPr>
          <w:p w14:paraId="128A69D7" w14:textId="77777777" w:rsidR="00040A91" w:rsidRDefault="00040A91" w:rsidP="00277CC0">
            <w:pPr>
              <w:pStyle w:val="Compact"/>
              <w:jc w:val="right"/>
            </w:pPr>
            <w:r>
              <w:t>0.9751</w:t>
            </w:r>
          </w:p>
        </w:tc>
        <w:tc>
          <w:tcPr>
            <w:tcW w:w="0" w:type="auto"/>
          </w:tcPr>
          <w:p w14:paraId="630B2629" w14:textId="77777777" w:rsidR="00040A91" w:rsidRDefault="00040A91" w:rsidP="00277CC0">
            <w:pPr>
              <w:pStyle w:val="Compact"/>
              <w:jc w:val="right"/>
            </w:pPr>
            <w:r>
              <w:t>0.9760</w:t>
            </w:r>
          </w:p>
        </w:tc>
      </w:tr>
      <w:tr w:rsidR="00040A91" w14:paraId="7E55E1FA" w14:textId="77777777" w:rsidTr="00277CC0">
        <w:tc>
          <w:tcPr>
            <w:tcW w:w="0" w:type="auto"/>
          </w:tcPr>
          <w:p w14:paraId="1C24B360" w14:textId="77777777" w:rsidR="00040A91" w:rsidRDefault="00040A91" w:rsidP="00277CC0">
            <w:pPr>
              <w:pStyle w:val="Compact"/>
              <w:jc w:val="left"/>
            </w:pPr>
            <w:proofErr w:type="spellStart"/>
            <w:r>
              <w:t>tdw</w:t>
            </w:r>
            <w:proofErr w:type="spellEnd"/>
          </w:p>
        </w:tc>
        <w:tc>
          <w:tcPr>
            <w:tcW w:w="0" w:type="auto"/>
          </w:tcPr>
          <w:p w14:paraId="470230E8" w14:textId="77777777" w:rsidR="00040A91" w:rsidRDefault="00040A91" w:rsidP="00277CC0">
            <w:pPr>
              <w:pStyle w:val="Compact"/>
              <w:jc w:val="right"/>
            </w:pPr>
            <w:r>
              <w:t>31.6661</w:t>
            </w:r>
          </w:p>
        </w:tc>
        <w:tc>
          <w:tcPr>
            <w:tcW w:w="0" w:type="auto"/>
          </w:tcPr>
          <w:p w14:paraId="3A1B159D" w14:textId="77777777" w:rsidR="00040A91" w:rsidRDefault="00040A91" w:rsidP="00277CC0">
            <w:pPr>
              <w:pStyle w:val="Compact"/>
              <w:jc w:val="right"/>
            </w:pPr>
            <w:r>
              <w:t>10.7894</w:t>
            </w:r>
          </w:p>
        </w:tc>
        <w:tc>
          <w:tcPr>
            <w:tcW w:w="0" w:type="auto"/>
          </w:tcPr>
          <w:p w14:paraId="3C190000" w14:textId="77777777" w:rsidR="00040A91" w:rsidRDefault="00040A91" w:rsidP="00277CC0">
            <w:pPr>
              <w:pStyle w:val="Compact"/>
              <w:jc w:val="right"/>
            </w:pPr>
            <w:r>
              <w:t>13.9025</w:t>
            </w:r>
          </w:p>
        </w:tc>
        <w:tc>
          <w:tcPr>
            <w:tcW w:w="0" w:type="auto"/>
          </w:tcPr>
          <w:p w14:paraId="2621E348" w14:textId="77777777" w:rsidR="00040A91" w:rsidRDefault="00040A91" w:rsidP="00277CC0">
            <w:pPr>
              <w:pStyle w:val="Compact"/>
              <w:jc w:val="right"/>
            </w:pPr>
            <w:r>
              <w:t>50.7149</w:t>
            </w:r>
          </w:p>
        </w:tc>
        <w:tc>
          <w:tcPr>
            <w:tcW w:w="0" w:type="auto"/>
          </w:tcPr>
          <w:p w14:paraId="7D190E7B" w14:textId="77777777" w:rsidR="00040A91" w:rsidRDefault="00040A91" w:rsidP="00277CC0">
            <w:pPr>
              <w:pStyle w:val="Compact"/>
              <w:jc w:val="right"/>
            </w:pPr>
            <w:r>
              <w:t>131.6490</w:t>
            </w:r>
          </w:p>
        </w:tc>
        <w:tc>
          <w:tcPr>
            <w:tcW w:w="0" w:type="auto"/>
          </w:tcPr>
          <w:p w14:paraId="454D6FE8" w14:textId="77777777" w:rsidR="00040A91" w:rsidRDefault="00040A91" w:rsidP="00277CC0">
            <w:pPr>
              <w:pStyle w:val="Compact"/>
              <w:jc w:val="right"/>
            </w:pPr>
            <w:r>
              <w:t>168.5670</w:t>
            </w:r>
          </w:p>
        </w:tc>
        <w:tc>
          <w:tcPr>
            <w:tcW w:w="0" w:type="auto"/>
          </w:tcPr>
          <w:p w14:paraId="46CAEE6C" w14:textId="77777777" w:rsidR="00040A91" w:rsidRDefault="00040A91" w:rsidP="00277CC0">
            <w:pPr>
              <w:pStyle w:val="Compact"/>
              <w:jc w:val="right"/>
            </w:pPr>
            <w:r>
              <w:t>0.7575</w:t>
            </w:r>
          </w:p>
        </w:tc>
        <w:tc>
          <w:tcPr>
            <w:tcW w:w="0" w:type="auto"/>
          </w:tcPr>
          <w:p w14:paraId="72298896" w14:textId="77777777" w:rsidR="00040A91" w:rsidRDefault="00040A91" w:rsidP="00277CC0">
            <w:pPr>
              <w:pStyle w:val="Compact"/>
              <w:jc w:val="right"/>
            </w:pPr>
            <w:r>
              <w:t>0.8750</w:t>
            </w:r>
          </w:p>
        </w:tc>
        <w:tc>
          <w:tcPr>
            <w:tcW w:w="0" w:type="auto"/>
          </w:tcPr>
          <w:p w14:paraId="3E69DD26" w14:textId="77777777" w:rsidR="00040A91" w:rsidRDefault="00040A91" w:rsidP="00277CC0">
            <w:pPr>
              <w:pStyle w:val="Compact"/>
              <w:jc w:val="right"/>
            </w:pPr>
            <w:r>
              <w:t>0.8842</w:t>
            </w:r>
          </w:p>
        </w:tc>
      </w:tr>
      <w:tr w:rsidR="00040A91" w14:paraId="0448E286" w14:textId="77777777" w:rsidTr="00277CC0">
        <w:tc>
          <w:tcPr>
            <w:tcW w:w="0" w:type="auto"/>
          </w:tcPr>
          <w:p w14:paraId="3FCB3898" w14:textId="77777777" w:rsidR="00040A91" w:rsidRDefault="00040A91" w:rsidP="00277CC0">
            <w:pPr>
              <w:pStyle w:val="Compact"/>
              <w:jc w:val="left"/>
            </w:pPr>
            <w:proofErr w:type="spellStart"/>
            <w:r>
              <w:t>ntub</w:t>
            </w:r>
            <w:proofErr w:type="spellEnd"/>
          </w:p>
        </w:tc>
        <w:tc>
          <w:tcPr>
            <w:tcW w:w="0" w:type="auto"/>
          </w:tcPr>
          <w:p w14:paraId="7246F3F6" w14:textId="77777777" w:rsidR="00040A91" w:rsidRDefault="00040A91" w:rsidP="00277CC0">
            <w:pPr>
              <w:pStyle w:val="Compact"/>
              <w:jc w:val="right"/>
            </w:pPr>
            <w:r>
              <w:t>12.0379</w:t>
            </w:r>
          </w:p>
        </w:tc>
        <w:tc>
          <w:tcPr>
            <w:tcW w:w="0" w:type="auto"/>
          </w:tcPr>
          <w:p w14:paraId="270A0EEB" w14:textId="77777777" w:rsidR="00040A91" w:rsidRDefault="00040A91" w:rsidP="00277CC0">
            <w:pPr>
              <w:pStyle w:val="Compact"/>
              <w:jc w:val="right"/>
            </w:pPr>
            <w:r>
              <w:t>2.7755</w:t>
            </w:r>
          </w:p>
        </w:tc>
        <w:tc>
          <w:tcPr>
            <w:tcW w:w="0" w:type="auto"/>
          </w:tcPr>
          <w:p w14:paraId="47EB0C3C" w14:textId="77777777" w:rsidR="00040A91" w:rsidRDefault="00040A91" w:rsidP="00277CC0">
            <w:pPr>
              <w:pStyle w:val="Compact"/>
              <w:jc w:val="right"/>
            </w:pPr>
            <w:r>
              <w:t>7.1264</w:t>
            </w:r>
          </w:p>
        </w:tc>
        <w:tc>
          <w:tcPr>
            <w:tcW w:w="0" w:type="auto"/>
          </w:tcPr>
          <w:p w14:paraId="1F4142D9" w14:textId="77777777" w:rsidR="00040A91" w:rsidRDefault="00040A91" w:rsidP="00277CC0">
            <w:pPr>
              <w:pStyle w:val="Compact"/>
              <w:jc w:val="right"/>
            </w:pPr>
            <w:r>
              <w:t>16.3997</w:t>
            </w:r>
          </w:p>
        </w:tc>
        <w:tc>
          <w:tcPr>
            <w:tcW w:w="0" w:type="auto"/>
          </w:tcPr>
          <w:p w14:paraId="25AE4BA3" w14:textId="77777777" w:rsidR="00040A91" w:rsidRDefault="00040A91" w:rsidP="00277CC0">
            <w:pPr>
              <w:pStyle w:val="Compact"/>
              <w:jc w:val="right"/>
            </w:pPr>
            <w:r>
              <w:t>9.5482</w:t>
            </w:r>
          </w:p>
        </w:tc>
        <w:tc>
          <w:tcPr>
            <w:tcW w:w="0" w:type="auto"/>
          </w:tcPr>
          <w:p w14:paraId="2A9866A9" w14:textId="77777777" w:rsidR="00040A91" w:rsidRDefault="00040A91" w:rsidP="00277CC0">
            <w:pPr>
              <w:pStyle w:val="Compact"/>
              <w:jc w:val="right"/>
            </w:pPr>
            <w:r>
              <w:t>21.8973</w:t>
            </w:r>
          </w:p>
        </w:tc>
        <w:tc>
          <w:tcPr>
            <w:tcW w:w="0" w:type="auto"/>
          </w:tcPr>
          <w:p w14:paraId="33A72EF2" w14:textId="77777777" w:rsidR="00040A91" w:rsidRDefault="00040A91" w:rsidP="00277CC0">
            <w:pPr>
              <w:pStyle w:val="Compact"/>
              <w:jc w:val="right"/>
            </w:pPr>
            <w:r>
              <w:t>0.6356</w:t>
            </w:r>
          </w:p>
        </w:tc>
        <w:tc>
          <w:tcPr>
            <w:tcW w:w="0" w:type="auto"/>
          </w:tcPr>
          <w:p w14:paraId="2FC0D3AE" w14:textId="77777777" w:rsidR="00040A91" w:rsidRDefault="00040A91" w:rsidP="00277CC0">
            <w:pPr>
              <w:pStyle w:val="Compact"/>
              <w:jc w:val="right"/>
            </w:pPr>
            <w:r>
              <w:t>0.8038</w:t>
            </w:r>
          </w:p>
        </w:tc>
        <w:tc>
          <w:tcPr>
            <w:tcW w:w="0" w:type="auto"/>
          </w:tcPr>
          <w:p w14:paraId="138584EB" w14:textId="77777777" w:rsidR="00040A91" w:rsidRDefault="00040A91" w:rsidP="00277CC0">
            <w:pPr>
              <w:pStyle w:val="Compact"/>
              <w:jc w:val="right"/>
            </w:pPr>
            <w:r>
              <w:t>0.8066</w:t>
            </w:r>
          </w:p>
        </w:tc>
      </w:tr>
      <w:tr w:rsidR="00040A91" w14:paraId="58A42FDB" w14:textId="77777777" w:rsidTr="00277CC0">
        <w:tc>
          <w:tcPr>
            <w:tcW w:w="0" w:type="auto"/>
          </w:tcPr>
          <w:p w14:paraId="7B26D62A" w14:textId="77777777" w:rsidR="00040A91" w:rsidRDefault="00040A91" w:rsidP="00277CC0">
            <w:pPr>
              <w:pStyle w:val="Compact"/>
              <w:jc w:val="left"/>
            </w:pPr>
            <w:proofErr w:type="spellStart"/>
            <w:r>
              <w:t>trs</w:t>
            </w:r>
            <w:proofErr w:type="spellEnd"/>
          </w:p>
        </w:tc>
        <w:tc>
          <w:tcPr>
            <w:tcW w:w="0" w:type="auto"/>
          </w:tcPr>
          <w:p w14:paraId="1BF2FEE6" w14:textId="77777777" w:rsidR="00040A91" w:rsidRDefault="00040A91" w:rsidP="00277CC0">
            <w:pPr>
              <w:pStyle w:val="Compact"/>
              <w:jc w:val="right"/>
            </w:pPr>
            <w:r>
              <w:t>6.1831</w:t>
            </w:r>
          </w:p>
        </w:tc>
        <w:tc>
          <w:tcPr>
            <w:tcW w:w="0" w:type="auto"/>
          </w:tcPr>
          <w:p w14:paraId="542977EC" w14:textId="77777777" w:rsidR="00040A91" w:rsidRDefault="00040A91" w:rsidP="00277CC0">
            <w:pPr>
              <w:pStyle w:val="Compact"/>
              <w:jc w:val="right"/>
            </w:pPr>
            <w:r>
              <w:t>1.0691</w:t>
            </w:r>
          </w:p>
        </w:tc>
        <w:tc>
          <w:tcPr>
            <w:tcW w:w="0" w:type="auto"/>
          </w:tcPr>
          <w:p w14:paraId="55EA85AE" w14:textId="77777777" w:rsidR="00040A91" w:rsidRDefault="00040A91" w:rsidP="00277CC0">
            <w:pPr>
              <w:pStyle w:val="Compact"/>
              <w:jc w:val="right"/>
            </w:pPr>
            <w:r>
              <w:t>3.5631</w:t>
            </w:r>
          </w:p>
        </w:tc>
        <w:tc>
          <w:tcPr>
            <w:tcW w:w="0" w:type="auto"/>
          </w:tcPr>
          <w:p w14:paraId="21174219" w14:textId="77777777" w:rsidR="00040A91" w:rsidRDefault="00040A91" w:rsidP="00277CC0">
            <w:pPr>
              <w:pStyle w:val="Compact"/>
              <w:jc w:val="right"/>
            </w:pPr>
            <w:r>
              <w:t>7.8568</w:t>
            </w:r>
          </w:p>
        </w:tc>
        <w:tc>
          <w:tcPr>
            <w:tcW w:w="0" w:type="auto"/>
          </w:tcPr>
          <w:p w14:paraId="144F836A" w14:textId="77777777" w:rsidR="00040A91" w:rsidRDefault="00040A91" w:rsidP="00277CC0">
            <w:pPr>
              <w:pStyle w:val="Compact"/>
              <w:jc w:val="right"/>
            </w:pPr>
            <w:r>
              <w:t>1.4905</w:t>
            </w:r>
          </w:p>
        </w:tc>
        <w:tc>
          <w:tcPr>
            <w:tcW w:w="0" w:type="auto"/>
          </w:tcPr>
          <w:p w14:paraId="4971342D" w14:textId="77777777" w:rsidR="00040A91" w:rsidRDefault="00040A91" w:rsidP="00277CC0">
            <w:pPr>
              <w:pStyle w:val="Compact"/>
              <w:jc w:val="right"/>
            </w:pPr>
            <w:r>
              <w:t>4.5330</w:t>
            </w:r>
          </w:p>
        </w:tc>
        <w:tc>
          <w:tcPr>
            <w:tcW w:w="0" w:type="auto"/>
          </w:tcPr>
          <w:p w14:paraId="16EB84CE" w14:textId="77777777" w:rsidR="00040A91" w:rsidRDefault="00040A91" w:rsidP="00277CC0">
            <w:pPr>
              <w:pStyle w:val="Compact"/>
              <w:jc w:val="right"/>
            </w:pPr>
            <w:r>
              <w:t>0.5681</w:t>
            </w:r>
          </w:p>
        </w:tc>
        <w:tc>
          <w:tcPr>
            <w:tcW w:w="0" w:type="auto"/>
          </w:tcPr>
          <w:p w14:paraId="6452A03C" w14:textId="77777777" w:rsidR="00040A91" w:rsidRDefault="00040A91" w:rsidP="00277CC0">
            <w:pPr>
              <w:pStyle w:val="Compact"/>
              <w:jc w:val="right"/>
            </w:pPr>
            <w:r>
              <w:t>0.7668</w:t>
            </w:r>
          </w:p>
        </w:tc>
        <w:tc>
          <w:tcPr>
            <w:tcW w:w="0" w:type="auto"/>
          </w:tcPr>
          <w:p w14:paraId="50DA0FFD" w14:textId="77777777" w:rsidR="00040A91" w:rsidRDefault="00040A91" w:rsidP="00277CC0">
            <w:pPr>
              <w:pStyle w:val="Compact"/>
              <w:jc w:val="right"/>
            </w:pPr>
            <w:r>
              <w:t>0.7668</w:t>
            </w:r>
          </w:p>
        </w:tc>
      </w:tr>
      <w:tr w:rsidR="00040A91" w14:paraId="65EE555F" w14:textId="77777777" w:rsidTr="00277CC0">
        <w:tc>
          <w:tcPr>
            <w:tcW w:w="0" w:type="auto"/>
          </w:tcPr>
          <w:p w14:paraId="2DCCC152" w14:textId="77777777" w:rsidR="00040A91" w:rsidRDefault="00040A91" w:rsidP="00277CC0">
            <w:pPr>
              <w:pStyle w:val="Compact"/>
              <w:jc w:val="left"/>
            </w:pPr>
            <w:proofErr w:type="spellStart"/>
            <w:r>
              <w:t>lfa</w:t>
            </w:r>
            <w:proofErr w:type="spellEnd"/>
          </w:p>
        </w:tc>
        <w:tc>
          <w:tcPr>
            <w:tcW w:w="0" w:type="auto"/>
          </w:tcPr>
          <w:p w14:paraId="23213BAF" w14:textId="77777777" w:rsidR="00040A91" w:rsidRDefault="00040A91" w:rsidP="00277CC0">
            <w:pPr>
              <w:pStyle w:val="Compact"/>
              <w:jc w:val="right"/>
            </w:pPr>
            <w:r>
              <w:t>4925.4346</w:t>
            </w:r>
          </w:p>
        </w:tc>
        <w:tc>
          <w:tcPr>
            <w:tcW w:w="0" w:type="auto"/>
          </w:tcPr>
          <w:p w14:paraId="4CFB7AB2" w14:textId="77777777" w:rsidR="00040A91" w:rsidRDefault="00040A91" w:rsidP="00277CC0">
            <w:pPr>
              <w:pStyle w:val="Compact"/>
              <w:jc w:val="right"/>
            </w:pPr>
            <w:r>
              <w:t>952.3186</w:t>
            </w:r>
          </w:p>
        </w:tc>
        <w:tc>
          <w:tcPr>
            <w:tcW w:w="0" w:type="auto"/>
          </w:tcPr>
          <w:p w14:paraId="669EDB80" w14:textId="77777777" w:rsidR="00040A91" w:rsidRDefault="00040A91" w:rsidP="00277CC0">
            <w:pPr>
              <w:pStyle w:val="Compact"/>
              <w:jc w:val="right"/>
            </w:pPr>
            <w:r>
              <w:t>2330.3334</w:t>
            </w:r>
          </w:p>
        </w:tc>
        <w:tc>
          <w:tcPr>
            <w:tcW w:w="0" w:type="auto"/>
          </w:tcPr>
          <w:p w14:paraId="7757995C" w14:textId="77777777" w:rsidR="00040A91" w:rsidRDefault="00040A91" w:rsidP="00277CC0">
            <w:pPr>
              <w:pStyle w:val="Compact"/>
              <w:jc w:val="right"/>
            </w:pPr>
            <w:r>
              <w:t>6303.8565</w:t>
            </w:r>
          </w:p>
        </w:tc>
        <w:tc>
          <w:tcPr>
            <w:tcW w:w="0" w:type="auto"/>
          </w:tcPr>
          <w:p w14:paraId="76A352C8" w14:textId="77777777" w:rsidR="00040A91" w:rsidRDefault="00040A91" w:rsidP="00277CC0">
            <w:pPr>
              <w:pStyle w:val="Compact"/>
              <w:jc w:val="right"/>
            </w:pPr>
            <w:r>
              <w:t>1431807.6265</w:t>
            </w:r>
          </w:p>
        </w:tc>
        <w:tc>
          <w:tcPr>
            <w:tcW w:w="0" w:type="auto"/>
          </w:tcPr>
          <w:p w14:paraId="72ABC64D" w14:textId="77777777" w:rsidR="00040A91" w:rsidRDefault="00040A91" w:rsidP="00277CC0">
            <w:pPr>
              <w:pStyle w:val="Compact"/>
              <w:jc w:val="right"/>
            </w:pPr>
            <w:r>
              <w:t>7188488.7552</w:t>
            </w:r>
          </w:p>
        </w:tc>
        <w:tc>
          <w:tcPr>
            <w:tcW w:w="0" w:type="auto"/>
          </w:tcPr>
          <w:p w14:paraId="42E37DB8" w14:textId="77777777" w:rsidR="00040A91" w:rsidRDefault="00040A91" w:rsidP="00277CC0">
            <w:pPr>
              <w:pStyle w:val="Compact"/>
              <w:jc w:val="right"/>
            </w:pPr>
            <w:r>
              <w:t>0.4434</w:t>
            </w:r>
          </w:p>
        </w:tc>
        <w:tc>
          <w:tcPr>
            <w:tcW w:w="0" w:type="auto"/>
          </w:tcPr>
          <w:p w14:paraId="2C5ADE87" w14:textId="77777777" w:rsidR="00040A91" w:rsidRDefault="00040A91" w:rsidP="00277CC0">
            <w:pPr>
              <w:pStyle w:val="Compact"/>
              <w:jc w:val="right"/>
            </w:pPr>
            <w:r>
              <w:t>0.6336</w:t>
            </w:r>
          </w:p>
        </w:tc>
        <w:tc>
          <w:tcPr>
            <w:tcW w:w="0" w:type="auto"/>
          </w:tcPr>
          <w:p w14:paraId="35179CFD" w14:textId="77777777" w:rsidR="00040A91" w:rsidRDefault="00040A91" w:rsidP="00277CC0">
            <w:pPr>
              <w:pStyle w:val="Compact"/>
              <w:jc w:val="right"/>
            </w:pPr>
            <w:r>
              <w:t>0.6297</w:t>
            </w:r>
          </w:p>
        </w:tc>
      </w:tr>
      <w:tr w:rsidR="00040A91" w14:paraId="216F14C8" w14:textId="77777777" w:rsidTr="00277CC0">
        <w:tc>
          <w:tcPr>
            <w:tcW w:w="0" w:type="auto"/>
          </w:tcPr>
          <w:p w14:paraId="034E17F3" w14:textId="77777777" w:rsidR="00040A91" w:rsidRDefault="00040A91" w:rsidP="00277CC0">
            <w:pPr>
              <w:pStyle w:val="Compact"/>
              <w:jc w:val="left"/>
            </w:pPr>
            <w:proofErr w:type="spellStart"/>
            <w:r>
              <w:t>rdl</w:t>
            </w:r>
            <w:proofErr w:type="spellEnd"/>
          </w:p>
        </w:tc>
        <w:tc>
          <w:tcPr>
            <w:tcW w:w="0" w:type="auto"/>
          </w:tcPr>
          <w:p w14:paraId="65F9711C" w14:textId="77777777" w:rsidR="00040A91" w:rsidRDefault="00040A91" w:rsidP="00277CC0">
            <w:pPr>
              <w:pStyle w:val="Compact"/>
              <w:jc w:val="right"/>
            </w:pPr>
            <w:r>
              <w:t>32.8491</w:t>
            </w:r>
          </w:p>
        </w:tc>
        <w:tc>
          <w:tcPr>
            <w:tcW w:w="0" w:type="auto"/>
          </w:tcPr>
          <w:p w14:paraId="2D7522FB" w14:textId="77777777" w:rsidR="00040A91" w:rsidRDefault="00040A91" w:rsidP="00277CC0">
            <w:pPr>
              <w:pStyle w:val="Compact"/>
              <w:jc w:val="right"/>
            </w:pPr>
            <w:r>
              <w:t>4.3555</w:t>
            </w:r>
          </w:p>
        </w:tc>
        <w:tc>
          <w:tcPr>
            <w:tcW w:w="0" w:type="auto"/>
          </w:tcPr>
          <w:p w14:paraId="01CBBF92" w14:textId="77777777" w:rsidR="00040A91" w:rsidRDefault="00040A91" w:rsidP="00277CC0">
            <w:pPr>
              <w:pStyle w:val="Compact"/>
              <w:jc w:val="right"/>
            </w:pPr>
            <w:r>
              <w:t>25.2160</w:t>
            </w:r>
          </w:p>
        </w:tc>
        <w:tc>
          <w:tcPr>
            <w:tcW w:w="0" w:type="auto"/>
          </w:tcPr>
          <w:p w14:paraId="0080E2FD" w14:textId="77777777" w:rsidR="00040A91" w:rsidRDefault="00040A91" w:rsidP="00277CC0">
            <w:pPr>
              <w:pStyle w:val="Compact"/>
              <w:jc w:val="right"/>
            </w:pPr>
            <w:r>
              <w:t>39.0033</w:t>
            </w:r>
          </w:p>
        </w:tc>
        <w:tc>
          <w:tcPr>
            <w:tcW w:w="0" w:type="auto"/>
          </w:tcPr>
          <w:p w14:paraId="6B90B80F" w14:textId="77777777" w:rsidR="00040A91" w:rsidRDefault="00040A91" w:rsidP="00277CC0">
            <w:pPr>
              <w:pStyle w:val="Compact"/>
              <w:jc w:val="right"/>
            </w:pPr>
            <w:r>
              <w:t>20.5711</w:t>
            </w:r>
          </w:p>
        </w:tc>
        <w:tc>
          <w:tcPr>
            <w:tcW w:w="0" w:type="auto"/>
          </w:tcPr>
          <w:p w14:paraId="29F21879" w14:textId="77777777" w:rsidR="00040A91" w:rsidRDefault="00040A91" w:rsidP="00277CC0">
            <w:pPr>
              <w:pStyle w:val="Compact"/>
              <w:jc w:val="right"/>
            </w:pPr>
            <w:r>
              <w:t>16.6019</w:t>
            </w:r>
          </w:p>
        </w:tc>
        <w:tc>
          <w:tcPr>
            <w:tcW w:w="0" w:type="auto"/>
          </w:tcPr>
          <w:p w14:paraId="47A19886" w14:textId="77777777" w:rsidR="00040A91" w:rsidRDefault="00040A91" w:rsidP="00277CC0">
            <w:pPr>
              <w:pStyle w:val="Compact"/>
              <w:jc w:val="right"/>
            </w:pPr>
            <w:r>
              <w:t>0.8321</w:t>
            </w:r>
          </w:p>
        </w:tc>
        <w:tc>
          <w:tcPr>
            <w:tcW w:w="0" w:type="auto"/>
          </w:tcPr>
          <w:p w14:paraId="1D6519DC" w14:textId="77777777" w:rsidR="00040A91" w:rsidRDefault="00040A91" w:rsidP="00277CC0">
            <w:pPr>
              <w:pStyle w:val="Compact"/>
              <w:jc w:val="right"/>
            </w:pPr>
            <w:r>
              <w:t>0.9102</w:t>
            </w:r>
          </w:p>
        </w:tc>
        <w:tc>
          <w:tcPr>
            <w:tcW w:w="0" w:type="auto"/>
          </w:tcPr>
          <w:p w14:paraId="4A9DC3D8" w14:textId="77777777" w:rsidR="00040A91" w:rsidRDefault="00040A91" w:rsidP="00277CC0">
            <w:pPr>
              <w:pStyle w:val="Compact"/>
              <w:jc w:val="right"/>
            </w:pPr>
            <w:r>
              <w:t>0.9222</w:t>
            </w:r>
          </w:p>
        </w:tc>
      </w:tr>
      <w:tr w:rsidR="00040A91" w14:paraId="0D82EB3A" w14:textId="77777777" w:rsidTr="00277CC0">
        <w:tc>
          <w:tcPr>
            <w:tcW w:w="0" w:type="auto"/>
          </w:tcPr>
          <w:p w14:paraId="3D7CF1EE" w14:textId="77777777" w:rsidR="00040A91" w:rsidRDefault="00040A91" w:rsidP="00277CC0">
            <w:pPr>
              <w:pStyle w:val="Compact"/>
              <w:jc w:val="left"/>
            </w:pPr>
            <w:proofErr w:type="spellStart"/>
            <w:r>
              <w:t>tdb</w:t>
            </w:r>
            <w:proofErr w:type="spellEnd"/>
          </w:p>
        </w:tc>
        <w:tc>
          <w:tcPr>
            <w:tcW w:w="0" w:type="auto"/>
          </w:tcPr>
          <w:p w14:paraId="7D5A16EB" w14:textId="77777777" w:rsidR="00040A91" w:rsidRDefault="00040A91" w:rsidP="00277CC0">
            <w:pPr>
              <w:pStyle w:val="Compact"/>
              <w:jc w:val="right"/>
            </w:pPr>
            <w:r>
              <w:t>62.7250</w:t>
            </w:r>
          </w:p>
        </w:tc>
        <w:tc>
          <w:tcPr>
            <w:tcW w:w="0" w:type="auto"/>
          </w:tcPr>
          <w:p w14:paraId="042E1EF3" w14:textId="77777777" w:rsidR="00040A91" w:rsidRDefault="00040A91" w:rsidP="00277CC0">
            <w:pPr>
              <w:pStyle w:val="Compact"/>
              <w:jc w:val="right"/>
            </w:pPr>
            <w:r>
              <w:t>13.3849</w:t>
            </w:r>
          </w:p>
        </w:tc>
        <w:tc>
          <w:tcPr>
            <w:tcW w:w="0" w:type="auto"/>
          </w:tcPr>
          <w:p w14:paraId="78660134" w14:textId="77777777" w:rsidR="00040A91" w:rsidRDefault="00040A91" w:rsidP="00277CC0">
            <w:pPr>
              <w:pStyle w:val="Compact"/>
              <w:jc w:val="right"/>
            </w:pPr>
            <w:r>
              <w:t>31.5183</w:t>
            </w:r>
          </w:p>
        </w:tc>
        <w:tc>
          <w:tcPr>
            <w:tcW w:w="0" w:type="auto"/>
          </w:tcPr>
          <w:p w14:paraId="7C49192E" w14:textId="77777777" w:rsidR="00040A91" w:rsidRDefault="00040A91" w:rsidP="00277CC0">
            <w:pPr>
              <w:pStyle w:val="Compact"/>
              <w:jc w:val="right"/>
            </w:pPr>
            <w:r>
              <w:t>84.2781</w:t>
            </w:r>
          </w:p>
        </w:tc>
        <w:tc>
          <w:tcPr>
            <w:tcW w:w="0" w:type="auto"/>
          </w:tcPr>
          <w:p w14:paraId="1B57EC21" w14:textId="77777777" w:rsidR="00040A91" w:rsidRDefault="00040A91" w:rsidP="00277CC0">
            <w:pPr>
              <w:pStyle w:val="Compact"/>
              <w:jc w:val="right"/>
            </w:pPr>
            <w:r>
              <w:t>209.0848</w:t>
            </w:r>
          </w:p>
        </w:tc>
        <w:tc>
          <w:tcPr>
            <w:tcW w:w="0" w:type="auto"/>
          </w:tcPr>
          <w:p w14:paraId="170A6F8E" w14:textId="77777777" w:rsidR="00040A91" w:rsidRDefault="00040A91" w:rsidP="00277CC0">
            <w:pPr>
              <w:pStyle w:val="Compact"/>
              <w:jc w:val="right"/>
            </w:pPr>
            <w:r>
              <w:t>341.6532</w:t>
            </w:r>
          </w:p>
        </w:tc>
        <w:tc>
          <w:tcPr>
            <w:tcW w:w="0" w:type="auto"/>
          </w:tcPr>
          <w:p w14:paraId="06664B98" w14:textId="77777777" w:rsidR="00040A91" w:rsidRDefault="00040A91" w:rsidP="00277CC0">
            <w:pPr>
              <w:pStyle w:val="Compact"/>
              <w:jc w:val="right"/>
            </w:pPr>
            <w:r>
              <w:t>0.7100</w:t>
            </w:r>
          </w:p>
        </w:tc>
        <w:tc>
          <w:tcPr>
            <w:tcW w:w="0" w:type="auto"/>
          </w:tcPr>
          <w:p w14:paraId="1D6EB1C1" w14:textId="77777777" w:rsidR="00040A91" w:rsidRDefault="00040A91" w:rsidP="00277CC0">
            <w:pPr>
              <w:pStyle w:val="Compact"/>
              <w:jc w:val="right"/>
            </w:pPr>
            <w:r>
              <w:t>0.8476</w:t>
            </w:r>
          </w:p>
        </w:tc>
        <w:tc>
          <w:tcPr>
            <w:tcW w:w="0" w:type="auto"/>
          </w:tcPr>
          <w:p w14:paraId="3AA6010C" w14:textId="77777777" w:rsidR="00040A91" w:rsidRDefault="00040A91" w:rsidP="00277CC0">
            <w:pPr>
              <w:pStyle w:val="Compact"/>
              <w:jc w:val="right"/>
            </w:pPr>
            <w:r>
              <w:t>0.8568</w:t>
            </w:r>
          </w:p>
        </w:tc>
      </w:tr>
      <w:tr w:rsidR="00040A91" w14:paraId="0B5122FF" w14:textId="77777777" w:rsidTr="00277CC0">
        <w:tc>
          <w:tcPr>
            <w:tcW w:w="0" w:type="auto"/>
          </w:tcPr>
          <w:p w14:paraId="7286B695" w14:textId="77777777" w:rsidR="00040A91" w:rsidRDefault="00040A91" w:rsidP="00277CC0">
            <w:pPr>
              <w:pStyle w:val="Compact"/>
              <w:jc w:val="left"/>
            </w:pPr>
            <w:r>
              <w:t>hi</w:t>
            </w:r>
          </w:p>
        </w:tc>
        <w:tc>
          <w:tcPr>
            <w:tcW w:w="0" w:type="auto"/>
          </w:tcPr>
          <w:p w14:paraId="351759E8" w14:textId="77777777" w:rsidR="00040A91" w:rsidRDefault="00040A91" w:rsidP="00277CC0">
            <w:pPr>
              <w:pStyle w:val="Compact"/>
              <w:jc w:val="right"/>
            </w:pPr>
            <w:r>
              <w:t>0.4952</w:t>
            </w:r>
          </w:p>
        </w:tc>
        <w:tc>
          <w:tcPr>
            <w:tcW w:w="0" w:type="auto"/>
          </w:tcPr>
          <w:p w14:paraId="5BE0E2C9" w14:textId="77777777" w:rsidR="00040A91" w:rsidRDefault="00040A91" w:rsidP="00277CC0">
            <w:pPr>
              <w:pStyle w:val="Compact"/>
              <w:jc w:val="right"/>
            </w:pPr>
            <w:r>
              <w:t>0.1354</w:t>
            </w:r>
          </w:p>
        </w:tc>
        <w:tc>
          <w:tcPr>
            <w:tcW w:w="0" w:type="auto"/>
          </w:tcPr>
          <w:p w14:paraId="5D691A20" w14:textId="77777777" w:rsidR="00040A91" w:rsidRDefault="00040A91" w:rsidP="00277CC0">
            <w:pPr>
              <w:pStyle w:val="Compact"/>
              <w:jc w:val="right"/>
            </w:pPr>
            <w:r>
              <w:t>0.1859</w:t>
            </w:r>
          </w:p>
        </w:tc>
        <w:tc>
          <w:tcPr>
            <w:tcW w:w="0" w:type="auto"/>
          </w:tcPr>
          <w:p w14:paraId="241C270D" w14:textId="77777777" w:rsidR="00040A91" w:rsidRDefault="00040A91" w:rsidP="00277CC0">
            <w:pPr>
              <w:pStyle w:val="Compact"/>
              <w:jc w:val="right"/>
            </w:pPr>
            <w:r>
              <w:t>0.7141</w:t>
            </w:r>
          </w:p>
        </w:tc>
        <w:tc>
          <w:tcPr>
            <w:tcW w:w="0" w:type="auto"/>
          </w:tcPr>
          <w:p w14:paraId="6712E700" w14:textId="77777777" w:rsidR="00040A91" w:rsidRDefault="00040A91" w:rsidP="00277CC0">
            <w:pPr>
              <w:pStyle w:val="Compact"/>
              <w:jc w:val="right"/>
            </w:pPr>
            <w:r>
              <w:t>0.0188</w:t>
            </w:r>
          </w:p>
        </w:tc>
        <w:tc>
          <w:tcPr>
            <w:tcW w:w="0" w:type="auto"/>
          </w:tcPr>
          <w:p w14:paraId="5B34DD90" w14:textId="77777777" w:rsidR="00040A91" w:rsidRDefault="00040A91" w:rsidP="00277CC0">
            <w:pPr>
              <w:pStyle w:val="Compact"/>
              <w:jc w:val="right"/>
            </w:pPr>
            <w:r>
              <w:t>0.0044</w:t>
            </w:r>
          </w:p>
        </w:tc>
        <w:tc>
          <w:tcPr>
            <w:tcW w:w="0" w:type="auto"/>
          </w:tcPr>
          <w:p w14:paraId="1624D31A" w14:textId="77777777" w:rsidR="00040A91" w:rsidRDefault="00040A91" w:rsidP="00277CC0">
            <w:pPr>
              <w:pStyle w:val="Compact"/>
              <w:jc w:val="right"/>
            </w:pPr>
            <w:r>
              <w:t>0.9443</w:t>
            </w:r>
          </w:p>
        </w:tc>
        <w:tc>
          <w:tcPr>
            <w:tcW w:w="0" w:type="auto"/>
          </w:tcPr>
          <w:p w14:paraId="1DC3549B" w14:textId="77777777" w:rsidR="00040A91" w:rsidRDefault="00040A91" w:rsidP="00277CC0">
            <w:pPr>
              <w:pStyle w:val="Compact"/>
              <w:jc w:val="right"/>
            </w:pPr>
            <w:r>
              <w:t>0.9701</w:t>
            </w:r>
          </w:p>
        </w:tc>
        <w:tc>
          <w:tcPr>
            <w:tcW w:w="0" w:type="auto"/>
          </w:tcPr>
          <w:p w14:paraId="69916EB6" w14:textId="77777777" w:rsidR="00040A91" w:rsidRDefault="00040A91" w:rsidP="00277CC0">
            <w:pPr>
              <w:pStyle w:val="Compact"/>
              <w:jc w:val="right"/>
            </w:pPr>
            <w:r>
              <w:t>0.9764</w:t>
            </w:r>
          </w:p>
        </w:tc>
      </w:tr>
      <w:tr w:rsidR="00040A91" w14:paraId="1D004460" w14:textId="77777777" w:rsidTr="00277CC0">
        <w:tc>
          <w:tcPr>
            <w:tcW w:w="0" w:type="auto"/>
          </w:tcPr>
          <w:p w14:paraId="42B8532C" w14:textId="77777777" w:rsidR="00040A91" w:rsidRDefault="00040A91" w:rsidP="00277CC0">
            <w:pPr>
              <w:pStyle w:val="Compact"/>
              <w:jc w:val="left"/>
            </w:pPr>
            <w:proofErr w:type="spellStart"/>
            <w:r>
              <w:t>sla</w:t>
            </w:r>
            <w:proofErr w:type="spellEnd"/>
          </w:p>
        </w:tc>
        <w:tc>
          <w:tcPr>
            <w:tcW w:w="0" w:type="auto"/>
          </w:tcPr>
          <w:p w14:paraId="345BA437" w14:textId="77777777" w:rsidR="00040A91" w:rsidRDefault="00040A91" w:rsidP="00277CC0">
            <w:pPr>
              <w:pStyle w:val="Compact"/>
              <w:jc w:val="right"/>
            </w:pPr>
            <w:r>
              <w:t>320.6928</w:t>
            </w:r>
          </w:p>
        </w:tc>
        <w:tc>
          <w:tcPr>
            <w:tcW w:w="0" w:type="auto"/>
          </w:tcPr>
          <w:p w14:paraId="3AB794AB" w14:textId="77777777" w:rsidR="00040A91" w:rsidRDefault="00040A91" w:rsidP="00277CC0">
            <w:pPr>
              <w:pStyle w:val="Compact"/>
              <w:jc w:val="right"/>
            </w:pPr>
            <w:r>
              <w:t>2.7152</w:t>
            </w:r>
          </w:p>
        </w:tc>
        <w:tc>
          <w:tcPr>
            <w:tcW w:w="0" w:type="auto"/>
          </w:tcPr>
          <w:p w14:paraId="2FCF30ED" w14:textId="77777777" w:rsidR="00040A91" w:rsidRDefault="00040A91" w:rsidP="00277CC0">
            <w:pPr>
              <w:pStyle w:val="Compact"/>
              <w:jc w:val="right"/>
            </w:pPr>
            <w:r>
              <w:t>317.0601</w:t>
            </w:r>
          </w:p>
        </w:tc>
        <w:tc>
          <w:tcPr>
            <w:tcW w:w="0" w:type="auto"/>
          </w:tcPr>
          <w:p w14:paraId="3A94AE8B" w14:textId="77777777" w:rsidR="00040A91" w:rsidRDefault="00040A91" w:rsidP="00277CC0">
            <w:pPr>
              <w:pStyle w:val="Compact"/>
              <w:jc w:val="right"/>
            </w:pPr>
            <w:r>
              <w:t>326.5109</w:t>
            </w:r>
          </w:p>
        </w:tc>
        <w:tc>
          <w:tcPr>
            <w:tcW w:w="0" w:type="auto"/>
          </w:tcPr>
          <w:p w14:paraId="74F8D80B" w14:textId="77777777" w:rsidR="00040A91" w:rsidRDefault="00040A91" w:rsidP="00277CC0">
            <w:pPr>
              <w:pStyle w:val="Compact"/>
              <w:jc w:val="right"/>
            </w:pPr>
            <w:r>
              <w:t>115.9216</w:t>
            </w:r>
          </w:p>
        </w:tc>
        <w:tc>
          <w:tcPr>
            <w:tcW w:w="0" w:type="auto"/>
          </w:tcPr>
          <w:p w14:paraId="09851E21" w14:textId="77777777" w:rsidR="00040A91" w:rsidRDefault="00040A91" w:rsidP="00277CC0">
            <w:pPr>
              <w:pStyle w:val="Compact"/>
              <w:jc w:val="right"/>
            </w:pPr>
            <w:r>
              <w:t>14981.5968</w:t>
            </w:r>
          </w:p>
        </w:tc>
        <w:tc>
          <w:tcPr>
            <w:tcW w:w="0" w:type="auto"/>
          </w:tcPr>
          <w:p w14:paraId="52E17C7A" w14:textId="77777777" w:rsidR="00040A91" w:rsidRDefault="00040A91" w:rsidP="00277CC0">
            <w:pPr>
              <w:pStyle w:val="Compact"/>
              <w:jc w:val="right"/>
            </w:pPr>
            <w:r>
              <w:t>0.0300</w:t>
            </w:r>
          </w:p>
        </w:tc>
        <w:tc>
          <w:tcPr>
            <w:tcW w:w="0" w:type="auto"/>
          </w:tcPr>
          <w:p w14:paraId="2F713FC5" w14:textId="77777777" w:rsidR="00040A91" w:rsidRDefault="00040A91" w:rsidP="00277CC0">
            <w:pPr>
              <w:pStyle w:val="Compact"/>
              <w:jc w:val="right"/>
            </w:pPr>
            <w:r>
              <w:t>0.0637</w:t>
            </w:r>
          </w:p>
        </w:tc>
        <w:tc>
          <w:tcPr>
            <w:tcW w:w="0" w:type="auto"/>
          </w:tcPr>
          <w:p w14:paraId="26A82E2D" w14:textId="77777777" w:rsidR="00040A91" w:rsidRDefault="00040A91" w:rsidP="00277CC0">
            <w:pPr>
              <w:pStyle w:val="Compact"/>
              <w:jc w:val="right"/>
            </w:pPr>
            <w:r>
              <w:t>0.0622</w:t>
            </w:r>
          </w:p>
        </w:tc>
      </w:tr>
      <w:tr w:rsidR="00040A91" w14:paraId="29723399" w14:textId="77777777" w:rsidTr="00277CC0">
        <w:tc>
          <w:tcPr>
            <w:tcW w:w="0" w:type="auto"/>
          </w:tcPr>
          <w:p w14:paraId="2E4BCA0D" w14:textId="77777777" w:rsidR="00040A91" w:rsidRDefault="00040A91" w:rsidP="00277CC0">
            <w:pPr>
              <w:pStyle w:val="Compact"/>
              <w:jc w:val="left"/>
            </w:pPr>
            <w:proofErr w:type="spellStart"/>
            <w:r>
              <w:t>rcc</w:t>
            </w:r>
            <w:proofErr w:type="spellEnd"/>
          </w:p>
        </w:tc>
        <w:tc>
          <w:tcPr>
            <w:tcW w:w="0" w:type="auto"/>
          </w:tcPr>
          <w:p w14:paraId="2C9330E3" w14:textId="77777777" w:rsidR="00040A91" w:rsidRDefault="00040A91" w:rsidP="00277CC0">
            <w:pPr>
              <w:pStyle w:val="Compact"/>
              <w:jc w:val="right"/>
            </w:pPr>
            <w:r>
              <w:t>1.3861</w:t>
            </w:r>
          </w:p>
        </w:tc>
        <w:tc>
          <w:tcPr>
            <w:tcW w:w="0" w:type="auto"/>
          </w:tcPr>
          <w:p w14:paraId="25C737FA" w14:textId="77777777" w:rsidR="00040A91" w:rsidRDefault="00040A91" w:rsidP="00277CC0">
            <w:pPr>
              <w:pStyle w:val="Compact"/>
              <w:jc w:val="right"/>
            </w:pPr>
            <w:r>
              <w:t>0.8578</w:t>
            </w:r>
          </w:p>
        </w:tc>
        <w:tc>
          <w:tcPr>
            <w:tcW w:w="0" w:type="auto"/>
          </w:tcPr>
          <w:p w14:paraId="66BB3E8B" w14:textId="77777777" w:rsidR="00040A91" w:rsidRDefault="00040A91" w:rsidP="00277CC0">
            <w:pPr>
              <w:pStyle w:val="Compact"/>
              <w:jc w:val="right"/>
            </w:pPr>
            <w:r>
              <w:t>0.9228</w:t>
            </w:r>
          </w:p>
        </w:tc>
        <w:tc>
          <w:tcPr>
            <w:tcW w:w="0" w:type="auto"/>
          </w:tcPr>
          <w:p w14:paraId="385B5AB3" w14:textId="77777777" w:rsidR="00040A91" w:rsidRDefault="00040A91" w:rsidP="00277CC0">
            <w:pPr>
              <w:pStyle w:val="Compact"/>
              <w:jc w:val="right"/>
            </w:pPr>
            <w:r>
              <w:t>4.3918</w:t>
            </w:r>
          </w:p>
        </w:tc>
        <w:tc>
          <w:tcPr>
            <w:tcW w:w="0" w:type="auto"/>
          </w:tcPr>
          <w:p w14:paraId="23B356B4" w14:textId="77777777" w:rsidR="00040A91" w:rsidRDefault="00040A91" w:rsidP="00277CC0">
            <w:pPr>
              <w:pStyle w:val="Compact"/>
              <w:jc w:val="right"/>
            </w:pPr>
            <w:r>
              <w:t>0.8361</w:t>
            </w:r>
          </w:p>
        </w:tc>
        <w:tc>
          <w:tcPr>
            <w:tcW w:w="0" w:type="auto"/>
          </w:tcPr>
          <w:p w14:paraId="3211EA6B" w14:textId="77777777" w:rsidR="00040A91" w:rsidRDefault="00040A91" w:rsidP="00277CC0">
            <w:pPr>
              <w:pStyle w:val="Compact"/>
              <w:jc w:val="right"/>
            </w:pPr>
            <w:r>
              <w:t>0.9819</w:t>
            </w:r>
          </w:p>
        </w:tc>
        <w:tc>
          <w:tcPr>
            <w:tcW w:w="0" w:type="auto"/>
          </w:tcPr>
          <w:p w14:paraId="745AD918" w14:textId="77777777" w:rsidR="00040A91" w:rsidRDefault="00040A91" w:rsidP="00277CC0">
            <w:pPr>
              <w:pStyle w:val="Compact"/>
              <w:jc w:val="right"/>
            </w:pPr>
            <w:r>
              <w:t>0.7730</w:t>
            </w:r>
          </w:p>
        </w:tc>
        <w:tc>
          <w:tcPr>
            <w:tcW w:w="0" w:type="auto"/>
          </w:tcPr>
          <w:p w14:paraId="5C475FD5" w14:textId="77777777" w:rsidR="00040A91" w:rsidRDefault="00040A91" w:rsidP="00277CC0">
            <w:pPr>
              <w:pStyle w:val="Compact"/>
              <w:jc w:val="right"/>
            </w:pPr>
            <w:r>
              <w:t>0.8802</w:t>
            </w:r>
          </w:p>
        </w:tc>
        <w:tc>
          <w:tcPr>
            <w:tcW w:w="0" w:type="auto"/>
          </w:tcPr>
          <w:p w14:paraId="393460CC" w14:textId="77777777" w:rsidR="00040A91" w:rsidRDefault="00040A91" w:rsidP="00277CC0">
            <w:pPr>
              <w:pStyle w:val="Compact"/>
              <w:jc w:val="right"/>
            </w:pPr>
            <w:r>
              <w:t>0.8792</w:t>
            </w:r>
          </w:p>
        </w:tc>
      </w:tr>
      <w:tr w:rsidR="00040A91" w14:paraId="12DC7A91" w14:textId="77777777" w:rsidTr="00277CC0">
        <w:tc>
          <w:tcPr>
            <w:tcW w:w="0" w:type="auto"/>
          </w:tcPr>
          <w:p w14:paraId="1D3244FC" w14:textId="77777777" w:rsidR="00040A91" w:rsidRDefault="00040A91" w:rsidP="00277CC0">
            <w:pPr>
              <w:pStyle w:val="Compact"/>
              <w:jc w:val="left"/>
            </w:pPr>
            <w:proofErr w:type="spellStart"/>
            <w:r>
              <w:t>wue_b</w:t>
            </w:r>
            <w:proofErr w:type="spellEnd"/>
          </w:p>
        </w:tc>
        <w:tc>
          <w:tcPr>
            <w:tcW w:w="0" w:type="auto"/>
          </w:tcPr>
          <w:p w14:paraId="2C8D2734" w14:textId="77777777" w:rsidR="00040A91" w:rsidRDefault="00040A91" w:rsidP="00277CC0">
            <w:pPr>
              <w:pStyle w:val="Compact"/>
              <w:jc w:val="right"/>
            </w:pPr>
            <w:r>
              <w:t>10.4248</w:t>
            </w:r>
          </w:p>
        </w:tc>
        <w:tc>
          <w:tcPr>
            <w:tcW w:w="0" w:type="auto"/>
          </w:tcPr>
          <w:p w14:paraId="3E25BD73" w14:textId="77777777" w:rsidR="00040A91" w:rsidRDefault="00040A91" w:rsidP="00277CC0">
            <w:pPr>
              <w:pStyle w:val="Compact"/>
              <w:jc w:val="right"/>
            </w:pPr>
            <w:r>
              <w:t>0.5462</w:t>
            </w:r>
          </w:p>
        </w:tc>
        <w:tc>
          <w:tcPr>
            <w:tcW w:w="0" w:type="auto"/>
          </w:tcPr>
          <w:p w14:paraId="48E1AA29" w14:textId="77777777" w:rsidR="00040A91" w:rsidRDefault="00040A91" w:rsidP="00277CC0">
            <w:pPr>
              <w:pStyle w:val="Compact"/>
              <w:jc w:val="right"/>
            </w:pPr>
            <w:r>
              <w:t>9.7147</w:t>
            </w:r>
          </w:p>
        </w:tc>
        <w:tc>
          <w:tcPr>
            <w:tcW w:w="0" w:type="auto"/>
          </w:tcPr>
          <w:p w14:paraId="1449C861" w14:textId="77777777" w:rsidR="00040A91" w:rsidRDefault="00040A91" w:rsidP="00277CC0">
            <w:pPr>
              <w:pStyle w:val="Compact"/>
              <w:jc w:val="right"/>
            </w:pPr>
            <w:r>
              <w:t>11.4392</w:t>
            </w:r>
          </w:p>
        </w:tc>
        <w:tc>
          <w:tcPr>
            <w:tcW w:w="0" w:type="auto"/>
          </w:tcPr>
          <w:p w14:paraId="6D98F0C6" w14:textId="77777777" w:rsidR="00040A91" w:rsidRDefault="00040A91" w:rsidP="00277CC0">
            <w:pPr>
              <w:pStyle w:val="Compact"/>
              <w:jc w:val="right"/>
            </w:pPr>
            <w:r>
              <w:t>0.5041</w:t>
            </w:r>
          </w:p>
        </w:tc>
        <w:tc>
          <w:tcPr>
            <w:tcW w:w="0" w:type="auto"/>
          </w:tcPr>
          <w:p w14:paraId="1F59DD55" w14:textId="77777777" w:rsidR="00040A91" w:rsidRDefault="00040A91" w:rsidP="00277CC0">
            <w:pPr>
              <w:pStyle w:val="Compact"/>
              <w:jc w:val="right"/>
            </w:pPr>
            <w:r>
              <w:t>3.4037</w:t>
            </w:r>
          </w:p>
        </w:tc>
        <w:tc>
          <w:tcPr>
            <w:tcW w:w="0" w:type="auto"/>
          </w:tcPr>
          <w:p w14:paraId="558CD407" w14:textId="77777777" w:rsidR="00040A91" w:rsidRDefault="00040A91" w:rsidP="00277CC0">
            <w:pPr>
              <w:pStyle w:val="Compact"/>
              <w:jc w:val="right"/>
            </w:pPr>
            <w:r>
              <w:t>0.3720</w:t>
            </w:r>
          </w:p>
        </w:tc>
        <w:tc>
          <w:tcPr>
            <w:tcW w:w="0" w:type="auto"/>
          </w:tcPr>
          <w:p w14:paraId="16AEFBB1" w14:textId="77777777" w:rsidR="00040A91" w:rsidRDefault="00040A91" w:rsidP="00277CC0">
            <w:pPr>
              <w:pStyle w:val="Compact"/>
              <w:jc w:val="right"/>
            </w:pPr>
            <w:r>
              <w:t>0.5876</w:t>
            </w:r>
          </w:p>
        </w:tc>
        <w:tc>
          <w:tcPr>
            <w:tcW w:w="0" w:type="auto"/>
          </w:tcPr>
          <w:p w14:paraId="51FA8566" w14:textId="77777777" w:rsidR="00040A91" w:rsidRDefault="00040A91" w:rsidP="00277CC0">
            <w:pPr>
              <w:pStyle w:val="Compact"/>
              <w:jc w:val="right"/>
            </w:pPr>
            <w:r>
              <w:t>0.5912</w:t>
            </w:r>
          </w:p>
        </w:tc>
      </w:tr>
      <w:tr w:rsidR="00040A91" w14:paraId="335B0A98" w14:textId="77777777" w:rsidTr="00277CC0">
        <w:tc>
          <w:tcPr>
            <w:tcW w:w="0" w:type="auto"/>
          </w:tcPr>
          <w:p w14:paraId="2F56BE5B" w14:textId="77777777" w:rsidR="00040A91" w:rsidRDefault="00040A91" w:rsidP="00277CC0">
            <w:pPr>
              <w:pStyle w:val="Compact"/>
              <w:jc w:val="left"/>
            </w:pPr>
            <w:proofErr w:type="spellStart"/>
            <w:r>
              <w:t>wue_t</w:t>
            </w:r>
            <w:proofErr w:type="spellEnd"/>
          </w:p>
        </w:tc>
        <w:tc>
          <w:tcPr>
            <w:tcW w:w="0" w:type="auto"/>
          </w:tcPr>
          <w:p w14:paraId="2DD16CF2" w14:textId="77777777" w:rsidR="00040A91" w:rsidRDefault="00040A91" w:rsidP="00277CC0">
            <w:pPr>
              <w:pStyle w:val="Compact"/>
              <w:jc w:val="right"/>
            </w:pPr>
            <w:r>
              <w:t>5.1872</w:t>
            </w:r>
          </w:p>
        </w:tc>
        <w:tc>
          <w:tcPr>
            <w:tcW w:w="0" w:type="auto"/>
          </w:tcPr>
          <w:p w14:paraId="564D491E" w14:textId="77777777" w:rsidR="00040A91" w:rsidRDefault="00040A91" w:rsidP="00277CC0">
            <w:pPr>
              <w:pStyle w:val="Compact"/>
              <w:jc w:val="right"/>
            </w:pPr>
            <w:r>
              <w:t>1.6600</w:t>
            </w:r>
          </w:p>
        </w:tc>
        <w:tc>
          <w:tcPr>
            <w:tcW w:w="0" w:type="auto"/>
          </w:tcPr>
          <w:p w14:paraId="6DFAEF7E" w14:textId="77777777" w:rsidR="00040A91" w:rsidRDefault="00040A91" w:rsidP="00277CC0">
            <w:pPr>
              <w:pStyle w:val="Compact"/>
              <w:jc w:val="right"/>
            </w:pPr>
            <w:r>
              <w:t>1.8966</w:t>
            </w:r>
          </w:p>
        </w:tc>
        <w:tc>
          <w:tcPr>
            <w:tcW w:w="0" w:type="auto"/>
          </w:tcPr>
          <w:p w14:paraId="4EC2AEAE" w14:textId="77777777" w:rsidR="00040A91" w:rsidRDefault="00040A91" w:rsidP="00277CC0">
            <w:pPr>
              <w:pStyle w:val="Compact"/>
              <w:jc w:val="right"/>
            </w:pPr>
            <w:r>
              <w:t>7.8822</w:t>
            </w:r>
          </w:p>
        </w:tc>
        <w:tc>
          <w:tcPr>
            <w:tcW w:w="0" w:type="auto"/>
          </w:tcPr>
          <w:p w14:paraId="1DB4376F" w14:textId="77777777" w:rsidR="00040A91" w:rsidRDefault="00040A91" w:rsidP="00277CC0">
            <w:pPr>
              <w:pStyle w:val="Compact"/>
              <w:jc w:val="right"/>
            </w:pPr>
            <w:r>
              <w:t>2.8288</w:t>
            </w:r>
          </w:p>
        </w:tc>
        <w:tc>
          <w:tcPr>
            <w:tcW w:w="0" w:type="auto"/>
          </w:tcPr>
          <w:p w14:paraId="25BF5838" w14:textId="77777777" w:rsidR="00040A91" w:rsidRDefault="00040A91" w:rsidP="00277CC0">
            <w:pPr>
              <w:pStyle w:val="Compact"/>
              <w:jc w:val="right"/>
            </w:pPr>
            <w:r>
              <w:t>0.7341</w:t>
            </w:r>
          </w:p>
        </w:tc>
        <w:tc>
          <w:tcPr>
            <w:tcW w:w="0" w:type="auto"/>
          </w:tcPr>
          <w:p w14:paraId="38A82D58" w14:textId="77777777" w:rsidR="00040A91" w:rsidRDefault="00040A91" w:rsidP="00277CC0">
            <w:pPr>
              <w:pStyle w:val="Compact"/>
              <w:jc w:val="right"/>
            </w:pPr>
            <w:r>
              <w:t>0.9391</w:t>
            </w:r>
          </w:p>
        </w:tc>
        <w:tc>
          <w:tcPr>
            <w:tcW w:w="0" w:type="auto"/>
          </w:tcPr>
          <w:p w14:paraId="26E04A02" w14:textId="77777777" w:rsidR="00040A91" w:rsidRDefault="00040A91" w:rsidP="00277CC0">
            <w:pPr>
              <w:pStyle w:val="Compact"/>
              <w:jc w:val="right"/>
            </w:pPr>
            <w:r>
              <w:t>0.9638</w:t>
            </w:r>
          </w:p>
        </w:tc>
        <w:tc>
          <w:tcPr>
            <w:tcW w:w="0" w:type="auto"/>
          </w:tcPr>
          <w:p w14:paraId="0583FBAF" w14:textId="77777777" w:rsidR="00040A91" w:rsidRDefault="00040A91" w:rsidP="00277CC0">
            <w:pPr>
              <w:pStyle w:val="Compact"/>
              <w:jc w:val="right"/>
            </w:pPr>
            <w:r>
              <w:t>0.9741</w:t>
            </w:r>
          </w:p>
        </w:tc>
      </w:tr>
    </w:tbl>
    <w:p w14:paraId="46B22E87" w14:textId="77777777" w:rsidR="00040A91" w:rsidRDefault="00040A91" w:rsidP="00040A91"/>
    <w:p w14:paraId="667CA0C0" w14:textId="29EEB528" w:rsidR="008719F5" w:rsidRPr="00FF2763" w:rsidRDefault="00040A91" w:rsidP="003E7537">
      <w:pPr>
        <w:rPr>
          <w:rFonts w:cs="Times New Roman"/>
        </w:rPr>
      </w:pPr>
      <w:r>
        <w:rPr>
          <w:b/>
        </w:rPr>
        <w:t>Note:</w:t>
      </w:r>
      <w:r>
        <w:t xml:space="preserve"> Chlorophyll Concentration (</w:t>
      </w:r>
      <w:proofErr w:type="spellStart"/>
      <w:r>
        <w:t>spad</w:t>
      </w:r>
      <w:proofErr w:type="spellEnd"/>
      <w:r>
        <w:t>), Plant height (</w:t>
      </w:r>
      <w:proofErr w:type="spellStart"/>
      <w:r>
        <w:t>hgt</w:t>
      </w:r>
      <w:proofErr w:type="spellEnd"/>
      <w:r>
        <w:t>; cm), Relative water content (</w:t>
      </w:r>
      <w:proofErr w:type="spellStart"/>
      <w:r>
        <w:t>rwc</w:t>
      </w:r>
      <w:proofErr w:type="spellEnd"/>
      <w:r>
        <w:t>; %), Leaf osmotic potential (lop; MPa), Leaf dry weight (</w:t>
      </w:r>
      <w:proofErr w:type="spellStart"/>
      <w:r>
        <w:t>ldw</w:t>
      </w:r>
      <w:proofErr w:type="spellEnd"/>
      <w:r>
        <w:t>; g), Stem dry weight (</w:t>
      </w:r>
      <w:proofErr w:type="spellStart"/>
      <w:r>
        <w:t>sdw</w:t>
      </w:r>
      <w:proofErr w:type="spellEnd"/>
      <w:r>
        <w:t>; g), Root dry weight (</w:t>
      </w:r>
      <w:proofErr w:type="spellStart"/>
      <w:r>
        <w:t>rdw</w:t>
      </w:r>
      <w:proofErr w:type="spellEnd"/>
      <w:r>
        <w:t>; g), Tuber dry weight (</w:t>
      </w:r>
      <w:proofErr w:type="spellStart"/>
      <w:r>
        <w:t>tdw</w:t>
      </w:r>
      <w:proofErr w:type="spellEnd"/>
      <w:r>
        <w:t>; g), Tuber number (</w:t>
      </w:r>
      <w:proofErr w:type="spellStart"/>
      <w:r>
        <w:t>ntub</w:t>
      </w:r>
      <w:proofErr w:type="spellEnd"/>
      <w:r>
        <w:t>; N°), Total transpiration (</w:t>
      </w:r>
      <w:proofErr w:type="spellStart"/>
      <w:r>
        <w:t>trs</w:t>
      </w:r>
      <w:proofErr w:type="spellEnd"/>
      <w:r>
        <w:t>; mL), Leaf area (</w:t>
      </w:r>
      <w:proofErr w:type="spellStart"/>
      <w:r>
        <w:t>lfa</w:t>
      </w:r>
      <w:proofErr w:type="spellEnd"/>
      <w:r>
        <w:t>; cm2), Root length (</w:t>
      </w:r>
      <w:proofErr w:type="spellStart"/>
      <w:r>
        <w:t>rdl</w:t>
      </w:r>
      <w:proofErr w:type="spellEnd"/>
      <w:r>
        <w:t>; cm), Total dry biomass (</w:t>
      </w:r>
      <w:proofErr w:type="spellStart"/>
      <w:r>
        <w:t>tdb</w:t>
      </w:r>
      <w:proofErr w:type="spellEnd"/>
      <w:r>
        <w:t>; g), Harvest Index (hi), Specific Leaf Area (</w:t>
      </w:r>
      <w:proofErr w:type="spellStart"/>
      <w:r>
        <w:t>sla</w:t>
      </w:r>
      <w:proofErr w:type="spellEnd"/>
      <w:r>
        <w:t>; cm2g-1), Relative Chlorophyll Content (</w:t>
      </w:r>
      <w:proofErr w:type="spellStart"/>
      <w:r>
        <w:t>rcc</w:t>
      </w:r>
      <w:proofErr w:type="spellEnd"/>
      <w:r>
        <w:t>), Biomass water use efficiency (</w:t>
      </w:r>
      <w:proofErr w:type="spellStart"/>
      <w:r>
        <w:t>wueb</w:t>
      </w:r>
      <w:proofErr w:type="spellEnd"/>
      <w:r>
        <w:t>; gL-1), Tuber Water Use Efficiency (</w:t>
      </w:r>
      <w:proofErr w:type="spellStart"/>
      <w:r>
        <w:t>wuet</w:t>
      </w:r>
      <w:proofErr w:type="spellEnd"/>
      <w:r>
        <w:t>; gL-1).</w:t>
      </w:r>
    </w:p>
    <w:sectPr w:rsidR="008719F5" w:rsidRPr="00FF2763" w:rsidSect="001628EF">
      <w:pgSz w:w="12240" w:h="15840"/>
      <w:pgMar w:top="1418" w:right="1418" w:bottom="1418" w:left="1418" w:header="720" w:footer="72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wais Khan" w:date="2020-04-28T14:57:00Z" w:initials="AK">
    <w:p w14:paraId="75412CAA" w14:textId="353A4A2D" w:rsidR="005D7D47" w:rsidRDefault="005D7D47">
      <w:pPr>
        <w:pStyle w:val="CommentText"/>
      </w:pPr>
      <w:r>
        <w:rPr>
          <w:rStyle w:val="CommentReference"/>
        </w:rPr>
        <w:annotationRef/>
      </w:r>
      <w:r>
        <w:t>Write down current affiliations.</w:t>
      </w:r>
    </w:p>
  </w:comment>
  <w:comment w:id="4" w:author="Awais Khan" w:date="2020-10-02T11:14:00Z" w:initials="AK">
    <w:p w14:paraId="752134C8" w14:textId="77777777" w:rsidR="005D7D47" w:rsidRDefault="005D7D47">
      <w:pPr>
        <w:pStyle w:val="CommentText"/>
      </w:pPr>
      <w:r>
        <w:rPr>
          <w:rStyle w:val="CommentReference"/>
        </w:rPr>
        <w:annotationRef/>
      </w:r>
      <w:r>
        <w:t xml:space="preserve">Is there a reference for the method used to irrigate them according to transpiration demand? </w:t>
      </w:r>
    </w:p>
    <w:p w14:paraId="13959807" w14:textId="096EA79F" w:rsidR="005D7D47" w:rsidRDefault="005D7D47">
      <w:pPr>
        <w:pStyle w:val="CommentText"/>
      </w:pPr>
      <w:r>
        <w:t>Briefly write, how it was done.</w:t>
      </w:r>
    </w:p>
  </w:comment>
  <w:comment w:id="5" w:author="Awais Khan" w:date="2020-10-02T11:15:00Z" w:initials="AK">
    <w:p w14:paraId="4937A705" w14:textId="32C1F8BB" w:rsidR="005D7D47" w:rsidRDefault="005D7D47">
      <w:pPr>
        <w:pStyle w:val="CommentText"/>
      </w:pPr>
      <w:r>
        <w:rPr>
          <w:rStyle w:val="CommentReference"/>
        </w:rPr>
        <w:annotationRef/>
      </w:r>
      <w:r>
        <w:t>Briefly write, how it was done or is it explained in the next sentence? Provide a reference if it is available.</w:t>
      </w:r>
    </w:p>
  </w:comment>
  <w:comment w:id="7" w:author="Awais Khan" w:date="2020-10-02T11:30:00Z" w:initials="AK">
    <w:p w14:paraId="238F403F" w14:textId="63D651A1" w:rsidR="005D7D47" w:rsidRDefault="005D7D47">
      <w:pPr>
        <w:pStyle w:val="CommentText"/>
      </w:pPr>
      <w:r>
        <w:rPr>
          <w:rStyle w:val="CommentReference"/>
        </w:rPr>
        <w:annotationRef/>
      </w:r>
    </w:p>
    <w:p w14:paraId="338775BD" w14:textId="77777777" w:rsidR="005D7D47" w:rsidRDefault="005D7D47">
      <w:pPr>
        <w:pStyle w:val="CommentText"/>
      </w:pPr>
      <w:r>
        <w:t xml:space="preserve">Describe briefly and accurately, </w:t>
      </w:r>
    </w:p>
    <w:p w14:paraId="4487E13B" w14:textId="77777777" w:rsidR="005D7D47" w:rsidRDefault="005D7D47" w:rsidP="006C7BD4">
      <w:pPr>
        <w:pStyle w:val="CommentText"/>
        <w:numPr>
          <w:ilvl w:val="0"/>
          <w:numId w:val="46"/>
        </w:numPr>
      </w:pPr>
      <w:r>
        <w:t xml:space="preserve"> How biomass was dried (days, temperature </w:t>
      </w:r>
      <w:proofErr w:type="spellStart"/>
      <w:r>
        <w:t>etc</w:t>
      </w:r>
      <w:proofErr w:type="spellEnd"/>
      <w:r>
        <w:t>) and biomass dry weight was obtained.</w:t>
      </w:r>
    </w:p>
    <w:p w14:paraId="545F559F" w14:textId="44FBD781" w:rsidR="005D7D47" w:rsidRDefault="005D7D47" w:rsidP="006C7BD4">
      <w:pPr>
        <w:pStyle w:val="CommentText"/>
        <w:numPr>
          <w:ilvl w:val="0"/>
          <w:numId w:val="46"/>
        </w:numPr>
      </w:pPr>
      <w:r>
        <w:t xml:space="preserve"> How tubers were dried (days, temperature </w:t>
      </w:r>
      <w:proofErr w:type="spellStart"/>
      <w:r>
        <w:t>etc</w:t>
      </w:r>
      <w:proofErr w:type="spellEnd"/>
      <w:r>
        <w:t>) and biomass dry weight was obtained.</w:t>
      </w:r>
    </w:p>
    <w:p w14:paraId="0C87559F" w14:textId="221F3AC7" w:rsidR="005D7D47" w:rsidRDefault="005D7D47" w:rsidP="009C2B26">
      <w:pPr>
        <w:pStyle w:val="CommentText"/>
      </w:pPr>
      <w:r>
        <w:t>I see that some information on drying is in post-harvest. Either mention that it is provided in post-harvest trait evaluation or write it here and refer it in post-harvest section.</w:t>
      </w:r>
    </w:p>
    <w:p w14:paraId="1067D0E8" w14:textId="77777777" w:rsidR="005D7D47" w:rsidRDefault="005D7D47" w:rsidP="009C2B26">
      <w:pPr>
        <w:pStyle w:val="CommentText"/>
      </w:pPr>
    </w:p>
    <w:p w14:paraId="4053F554" w14:textId="77777777" w:rsidR="005D7D47" w:rsidRDefault="005D7D47" w:rsidP="006C7BD4">
      <w:pPr>
        <w:pStyle w:val="CommentText"/>
        <w:numPr>
          <w:ilvl w:val="0"/>
          <w:numId w:val="46"/>
        </w:numPr>
      </w:pPr>
      <w:r>
        <w:t xml:space="preserve"> How total and </w:t>
      </w:r>
      <w:proofErr w:type="spellStart"/>
      <w:r>
        <w:t>comulative</w:t>
      </w:r>
      <w:proofErr w:type="spellEnd"/>
      <w:r>
        <w:t xml:space="preserve"> </w:t>
      </w:r>
      <w:proofErr w:type="spellStart"/>
      <w:r>
        <w:t>transipired</w:t>
      </w:r>
      <w:proofErr w:type="spellEnd"/>
      <w:r>
        <w:t xml:space="preserve"> water data was obtained.</w:t>
      </w:r>
    </w:p>
    <w:p w14:paraId="6B9F693B" w14:textId="77777777" w:rsidR="005D7D47" w:rsidRDefault="005D7D47" w:rsidP="006C7BD4">
      <w:pPr>
        <w:pStyle w:val="CommentText"/>
      </w:pPr>
    </w:p>
    <w:p w14:paraId="7332567B" w14:textId="28DBBDE5" w:rsidR="005D7D47" w:rsidRDefault="005D7D47" w:rsidP="006C7BD4">
      <w:pPr>
        <w:pStyle w:val="CommentText"/>
      </w:pPr>
      <w:r>
        <w:t>You need to write complete protocols so that anyone who reads the paper can repeat the experiment.</w:t>
      </w:r>
    </w:p>
  </w:comment>
  <w:comment w:id="8" w:author="Awais Khan" w:date="2020-10-02T11:37:00Z" w:initials="AK">
    <w:p w14:paraId="247C9E79" w14:textId="4CF8C3F6" w:rsidR="005D7D47" w:rsidRDefault="005D7D47">
      <w:pPr>
        <w:pStyle w:val="CommentText"/>
      </w:pPr>
      <w:r>
        <w:rPr>
          <w:rStyle w:val="CommentReference"/>
        </w:rPr>
        <w:annotationRef/>
      </w:r>
      <w:r>
        <w:t>Double check manuscript, figures and tables and always provide units.</w:t>
      </w:r>
    </w:p>
  </w:comment>
  <w:comment w:id="9" w:author="Awais Khan" w:date="2020-10-02T11:40:00Z" w:initials="AK">
    <w:p w14:paraId="310D64E5" w14:textId="1B15B19D" w:rsidR="005D7D47" w:rsidRDefault="005D7D47">
      <w:pPr>
        <w:pStyle w:val="CommentText"/>
      </w:pPr>
      <w:r>
        <w:rPr>
          <w:rStyle w:val="CommentReference"/>
        </w:rPr>
        <w:annotationRef/>
      </w:r>
      <w:r>
        <w:t xml:space="preserve">Some places you have space between number and unit. Make sure to be </w:t>
      </w:r>
      <w:proofErr w:type="spellStart"/>
      <w:r>
        <w:t>consistant</w:t>
      </w:r>
      <w:proofErr w:type="spellEnd"/>
      <w:r>
        <w:t>.</w:t>
      </w:r>
    </w:p>
  </w:comment>
  <w:comment w:id="10" w:author="Awais Khan" w:date="2020-10-02T11:41:00Z" w:initials="AK">
    <w:p w14:paraId="0FF6FEBA" w14:textId="6E9D1EAB" w:rsidR="005D7D47" w:rsidRDefault="005D7D47">
      <w:pPr>
        <w:pStyle w:val="CommentText"/>
      </w:pPr>
      <w:r>
        <w:rPr>
          <w:rStyle w:val="CommentReference"/>
        </w:rPr>
        <w:annotationRef/>
      </w:r>
      <w:r>
        <w:t xml:space="preserve">Some places you have space between number and unit. Make sure to be </w:t>
      </w:r>
      <w:proofErr w:type="spellStart"/>
      <w:r>
        <w:t>consistant</w:t>
      </w:r>
      <w:proofErr w:type="spellEnd"/>
      <w:r>
        <w:t>.</w:t>
      </w:r>
    </w:p>
  </w:comment>
  <w:comment w:id="11" w:author="Awais Khan" w:date="2020-10-02T11:42:00Z" w:initials="AK">
    <w:p w14:paraId="274F0182" w14:textId="3C971169" w:rsidR="005D7D47" w:rsidRDefault="005D7D47">
      <w:pPr>
        <w:pStyle w:val="CommentText"/>
      </w:pPr>
      <w:r>
        <w:rPr>
          <w:rStyle w:val="CommentReference"/>
        </w:rPr>
        <w:annotationRef/>
      </w:r>
      <w:r>
        <w:t>Is there a protocol to use the equipment? Is it according to protocol provided by manufacturer? Or according to some other reference? Or did you develop your own method to use it. Briefly describe it similar to how you described use of SPAD.</w:t>
      </w:r>
    </w:p>
  </w:comment>
  <w:comment w:id="12" w:author="Awais Khan" w:date="2020-10-02T11:45:00Z" w:initials="AK">
    <w:p w14:paraId="024865EC" w14:textId="02FF211B" w:rsidR="005D7D47" w:rsidRDefault="005D7D47">
      <w:pPr>
        <w:pStyle w:val="CommentText"/>
      </w:pPr>
      <w:r>
        <w:rPr>
          <w:rStyle w:val="CommentReference"/>
        </w:rPr>
        <w:annotationRef/>
      </w:r>
      <w:r>
        <w:t>What is the abbreviation for SPAD?</w:t>
      </w:r>
    </w:p>
  </w:comment>
  <w:comment w:id="15" w:author="Awais Khan" w:date="2020-10-02T11:47:00Z" w:initials="AK">
    <w:p w14:paraId="1E552831" w14:textId="214C37AF" w:rsidR="005D7D47" w:rsidRDefault="005D7D47">
      <w:pPr>
        <w:pStyle w:val="CommentText"/>
      </w:pPr>
      <w:r>
        <w:rPr>
          <w:rStyle w:val="CommentReference"/>
        </w:rPr>
        <w:annotationRef/>
      </w:r>
      <w:r>
        <w:t>Unit?</w:t>
      </w:r>
    </w:p>
  </w:comment>
  <w:comment w:id="14" w:author="Awais Khan" w:date="2020-10-02T11:49:00Z" w:initials="AK">
    <w:p w14:paraId="6D765A7F" w14:textId="599A41FC" w:rsidR="005D7D47" w:rsidRDefault="005D7D47">
      <w:pPr>
        <w:pStyle w:val="CommentText"/>
      </w:pPr>
      <w:r>
        <w:rPr>
          <w:rStyle w:val="CommentReference"/>
        </w:rPr>
        <w:annotationRef/>
      </w:r>
      <w:r>
        <w:t xml:space="preserve">You need to also mention how fresh weight was taken, what balance you have used, what was the model number? Within how many days of harvest, did you take fresh weights? Did you separate all </w:t>
      </w:r>
      <w:proofErr w:type="spellStart"/>
      <w:r>
        <w:t>comonents</w:t>
      </w:r>
      <w:proofErr w:type="spellEnd"/>
      <w:r>
        <w:t xml:space="preserve">, put them in separate bags, weigh them for fresh weight? And dried each </w:t>
      </w:r>
      <w:proofErr w:type="spellStart"/>
      <w:r>
        <w:t>componenent</w:t>
      </w:r>
      <w:proofErr w:type="spellEnd"/>
      <w:r>
        <w:t xml:space="preserve"> separately and then combined to have total fresh and dried weight? This section needs more details.</w:t>
      </w:r>
    </w:p>
  </w:comment>
  <w:comment w:id="16" w:author="Awais Khan" w:date="2020-10-02T11:53:00Z" w:initials="AK">
    <w:p w14:paraId="7943E750" w14:textId="77777777" w:rsidR="005D7D47" w:rsidRDefault="005D7D47">
      <w:pPr>
        <w:pStyle w:val="CommentText"/>
      </w:pPr>
      <w:r>
        <w:rPr>
          <w:rStyle w:val="CommentReference"/>
        </w:rPr>
        <w:annotationRef/>
      </w:r>
      <w:r>
        <w:t xml:space="preserve">Any references, formula’s or more details here? </w:t>
      </w:r>
    </w:p>
    <w:p w14:paraId="6BF253FB" w14:textId="77777777" w:rsidR="005D7D47" w:rsidRDefault="005D7D47">
      <w:pPr>
        <w:pStyle w:val="CommentText"/>
      </w:pPr>
    </w:p>
    <w:p w14:paraId="20D7EE84" w14:textId="487ADE07" w:rsidR="005D7D47" w:rsidRDefault="005D7D47">
      <w:pPr>
        <w:pStyle w:val="CommentText"/>
      </w:pPr>
      <w:r>
        <w:t xml:space="preserve">If this information has </w:t>
      </w:r>
      <w:proofErr w:type="spellStart"/>
      <w:r>
        <w:t>enogh</w:t>
      </w:r>
      <w:proofErr w:type="spellEnd"/>
      <w:r>
        <w:t xml:space="preserve"> details for someone else to repeat what you have done? Please keep this question for all materials and method sections.</w:t>
      </w:r>
    </w:p>
  </w:comment>
  <w:comment w:id="18" w:author="Awais Khan" w:date="2020-10-02T12:17:00Z" w:initials="AK">
    <w:p w14:paraId="33EE5229" w14:textId="117A9B99" w:rsidR="005D7D47" w:rsidRDefault="005D7D47">
      <w:pPr>
        <w:pStyle w:val="CommentText"/>
      </w:pPr>
      <w:r>
        <w:rPr>
          <w:rStyle w:val="CommentReference"/>
        </w:rPr>
        <w:annotationRef/>
      </w:r>
      <w:r>
        <w:t xml:space="preserve">I see you have lot of analysis in the tables and figures. Did you describe all of them in detail here? I do not see anything about </w:t>
      </w:r>
      <w:proofErr w:type="spellStart"/>
      <w:r>
        <w:t>heritabulkities</w:t>
      </w:r>
      <w:proofErr w:type="spellEnd"/>
      <w:r>
        <w:t xml:space="preserve">. Make sure you have everything described. </w:t>
      </w:r>
    </w:p>
  </w:comment>
  <w:comment w:id="20" w:author="Awais Khan" w:date="2020-10-02T13:22:00Z" w:initials="AK">
    <w:p w14:paraId="39A0145A" w14:textId="72CC204B" w:rsidR="005D7D47" w:rsidRDefault="005D7D47">
      <w:pPr>
        <w:pStyle w:val="CommentText"/>
      </w:pPr>
      <w:r>
        <w:rPr>
          <w:rStyle w:val="CommentReference"/>
        </w:rPr>
        <w:annotationRef/>
      </w:r>
      <w:r>
        <w:t xml:space="preserve">Did you write results from Table S2 about </w:t>
      </w:r>
      <w:proofErr w:type="spellStart"/>
      <w:r>
        <w:t>heritabilities</w:t>
      </w:r>
      <w:proofErr w:type="spellEnd"/>
      <w:r>
        <w:t>?</w:t>
      </w:r>
    </w:p>
  </w:comment>
  <w:comment w:id="22" w:author="Awais Khan" w:date="2020-10-02T12:58:00Z" w:initials="AK">
    <w:p w14:paraId="27A1559A" w14:textId="40F647F8" w:rsidR="005D7D47" w:rsidRDefault="005D7D47">
      <w:pPr>
        <w:pStyle w:val="CommentText"/>
      </w:pPr>
      <w:r>
        <w:rPr>
          <w:rStyle w:val="CommentReference"/>
        </w:rPr>
        <w:annotationRef/>
      </w:r>
      <w:r>
        <w:t xml:space="preserve">This only result you see in Figure 1? Anything about days after treatments were initiated and FTSW? When you started to see </w:t>
      </w:r>
      <w:proofErr w:type="spellStart"/>
      <w:r>
        <w:t>diffrences</w:t>
      </w:r>
      <w:proofErr w:type="spellEnd"/>
      <w:r>
        <w:t>? When were the major differences?</w:t>
      </w:r>
    </w:p>
    <w:p w14:paraId="4D513E64" w14:textId="77777777" w:rsidR="005D7D47" w:rsidRDefault="005D7D47">
      <w:pPr>
        <w:pStyle w:val="CommentText"/>
      </w:pPr>
    </w:p>
    <w:p w14:paraId="78A48EBF" w14:textId="77777777" w:rsidR="005D7D47" w:rsidRDefault="005D7D47">
      <w:pPr>
        <w:pStyle w:val="CommentText"/>
      </w:pPr>
    </w:p>
    <w:p w14:paraId="2563D309" w14:textId="21E7BECB" w:rsidR="005D7D47" w:rsidRDefault="005D7D47">
      <w:pPr>
        <w:pStyle w:val="CommentText"/>
      </w:pPr>
      <w:r>
        <w:t>I suggest that you need to look at figures and tables carefully and describe most important results. If there is no key result/finding in a figure or table, then it means it is not important and should be taken out from the paper.</w:t>
      </w:r>
    </w:p>
  </w:comment>
  <w:comment w:id="25" w:author="Awais Khan" w:date="2020-10-02T13:08:00Z" w:initials="AK">
    <w:p w14:paraId="3866AB3E" w14:textId="5B7D0EC7" w:rsidR="005D7D47" w:rsidRDefault="005D7D47">
      <w:pPr>
        <w:pStyle w:val="CommentText"/>
      </w:pPr>
      <w:r>
        <w:rPr>
          <w:rStyle w:val="CommentReference"/>
        </w:rPr>
        <w:annotationRef/>
      </w:r>
      <w:r>
        <w:t>As suggested earlier, look at figures and tables carefully and describe most important results. I see very brief results from Figure 2E, 2F etc.</w:t>
      </w:r>
    </w:p>
  </w:comment>
  <w:comment w:id="26" w:author="Awais Khan" w:date="2020-10-02T13:05:00Z" w:initials="AK">
    <w:p w14:paraId="5A474BE2" w14:textId="77777777" w:rsidR="005D7D47" w:rsidRDefault="005D7D47">
      <w:pPr>
        <w:pStyle w:val="CommentText"/>
      </w:pPr>
      <w:r>
        <w:rPr>
          <w:rStyle w:val="CommentReference"/>
        </w:rPr>
        <w:annotationRef/>
      </w:r>
      <w:r>
        <w:t xml:space="preserve">You are starting with Figure 2E. Why not to edit the figure and make Figure 2E and F as Figure 2A and 2B? </w:t>
      </w:r>
    </w:p>
    <w:p w14:paraId="04E88DF1" w14:textId="77777777" w:rsidR="005D7D47" w:rsidRDefault="005D7D47">
      <w:pPr>
        <w:pStyle w:val="CommentText"/>
      </w:pPr>
    </w:p>
    <w:p w14:paraId="06D0E934" w14:textId="522E591D" w:rsidR="005D7D47" w:rsidRDefault="005D7D47">
      <w:pPr>
        <w:pStyle w:val="CommentText"/>
      </w:pPr>
      <w:r>
        <w:t>It will be good if plots in figure 2 are ordered in the sequence of their citation in the text.</w:t>
      </w:r>
    </w:p>
  </w:comment>
  <w:comment w:id="32" w:author="Awais Khan" w:date="2020-10-02T13:20:00Z" w:initials="AK">
    <w:p w14:paraId="1F5C8A2A" w14:textId="312EC353" w:rsidR="005D7D47" w:rsidRDefault="005D7D47">
      <w:pPr>
        <w:pStyle w:val="CommentText"/>
      </w:pPr>
      <w:r>
        <w:rPr>
          <w:rStyle w:val="CommentReference"/>
        </w:rPr>
        <w:annotationRef/>
      </w:r>
      <w:r>
        <w:t xml:space="preserve">This section needs improvement of </w:t>
      </w:r>
      <w:proofErr w:type="spellStart"/>
      <w:r>
        <w:t>entences</w:t>
      </w:r>
      <w:proofErr w:type="spellEnd"/>
      <w:r>
        <w:t>. It is not easy to follow some of the sentences.</w:t>
      </w:r>
    </w:p>
  </w:comment>
  <w:comment w:id="34" w:author="Awais Khan" w:date="2020-10-02T13:32:00Z" w:initials="AK">
    <w:p w14:paraId="0807936C" w14:textId="3D85D732" w:rsidR="005D7D47" w:rsidRDefault="005D7D47" w:rsidP="00317340">
      <w:pPr>
        <w:pStyle w:val="CommentText"/>
      </w:pPr>
      <w:r>
        <w:rPr>
          <w:rStyle w:val="CommentReference"/>
        </w:rPr>
        <w:annotationRef/>
      </w:r>
      <w:r>
        <w:t xml:space="preserve">Please delete this whole discussion section and use previous one that we have developed couple of years ago. I highly </w:t>
      </w:r>
      <w:proofErr w:type="spellStart"/>
      <w:r>
        <w:t>remmond</w:t>
      </w:r>
      <w:proofErr w:type="spellEnd"/>
      <w:r>
        <w:t xml:space="preserve"> to use this (using track changes) and update/improve it briefly.</w:t>
      </w:r>
    </w:p>
    <w:p w14:paraId="2709C234" w14:textId="77777777" w:rsidR="005D7D47" w:rsidRDefault="005D7D47" w:rsidP="00317340">
      <w:pPr>
        <w:pStyle w:val="CommentText"/>
      </w:pPr>
    </w:p>
    <w:p w14:paraId="2ADD5F9C" w14:textId="2F278DF5" w:rsidR="005D7D47" w:rsidRDefault="005D7D47" w:rsidP="00317340">
      <w:pPr>
        <w:pStyle w:val="CommentText"/>
      </w:pPr>
      <w:r>
        <w:t xml:space="preserve">I suggest to use this </w:t>
      </w:r>
      <w:proofErr w:type="spellStart"/>
      <w:r>
        <w:t>discssion</w:t>
      </w:r>
      <w:proofErr w:type="spellEnd"/>
      <w:r>
        <w:t xml:space="preserve"> and update the results based on your new analysis, add some of the relevant references from your discussion (that I deleted) to improve some of the discussion points here. However, do not make it too long, it is already 2 pages and do not make it longer than 3 pages. </w:t>
      </w:r>
    </w:p>
  </w:comment>
  <w:comment w:id="47" w:author="Awais Khan" w:date="2020-10-02T13:44:00Z" w:initials="AK">
    <w:p w14:paraId="41EF4E6A" w14:textId="20EECA59" w:rsidR="005D7D47" w:rsidRDefault="005D7D47">
      <w:pPr>
        <w:pStyle w:val="CommentText"/>
      </w:pPr>
      <w:r>
        <w:rPr>
          <w:rStyle w:val="CommentReference"/>
        </w:rPr>
        <w:annotationRef/>
      </w:r>
      <w:r>
        <w:t xml:space="preserve">Figures and tables should not be </w:t>
      </w:r>
      <w:proofErr w:type="spellStart"/>
      <w:r>
        <w:t>refered</w:t>
      </w:r>
      <w:proofErr w:type="spellEnd"/>
      <w:r>
        <w:t xml:space="preserve"> or cited in the discussion.</w:t>
      </w:r>
    </w:p>
  </w:comment>
  <w:comment w:id="109" w:author="Awais Khan" w:date="2020-10-02T12:02:00Z" w:initials="AK">
    <w:p w14:paraId="25EB3899" w14:textId="77777777" w:rsidR="005D7D47" w:rsidRDefault="005D7D47">
      <w:pPr>
        <w:pStyle w:val="CommentText"/>
      </w:pPr>
      <w:r>
        <w:rPr>
          <w:rStyle w:val="CommentReference"/>
        </w:rPr>
        <w:annotationRef/>
      </w:r>
      <w:r>
        <w:t xml:space="preserve">Make sure that every column has headings </w:t>
      </w:r>
      <w:proofErr w:type="spellStart"/>
      <w:r>
        <w:t>consistant</w:t>
      </w:r>
      <w:proofErr w:type="spellEnd"/>
      <w:r>
        <w:t xml:space="preserve"> (especially capital and small letters) with abbreviations described below and </w:t>
      </w:r>
      <w:proofErr w:type="spellStart"/>
      <w:r>
        <w:t>else where</w:t>
      </w:r>
      <w:proofErr w:type="spellEnd"/>
      <w:r>
        <w:t xml:space="preserve"> in the manuscript, figures and tables.</w:t>
      </w:r>
    </w:p>
    <w:p w14:paraId="3773547A" w14:textId="77777777" w:rsidR="005D7D47" w:rsidRDefault="005D7D47">
      <w:pPr>
        <w:pStyle w:val="CommentText"/>
      </w:pPr>
    </w:p>
    <w:p w14:paraId="77AEB61B" w14:textId="3242E590" w:rsidR="005D7D47" w:rsidRDefault="005D7D47">
      <w:pPr>
        <w:pStyle w:val="CommentText"/>
      </w:pPr>
      <w:r>
        <w:t>Also make sure this is uniform across text, tables and figures throughout manuscript.</w:t>
      </w:r>
    </w:p>
  </w:comment>
  <w:comment w:id="110" w:author="Awais Khan" w:date="2020-10-02T12:11:00Z" w:initials="AK">
    <w:p w14:paraId="6ED50E5F" w14:textId="77777777" w:rsidR="005D7D47" w:rsidRDefault="005D7D47">
      <w:pPr>
        <w:pStyle w:val="CommentText"/>
      </w:pPr>
      <w:r>
        <w:rPr>
          <w:rStyle w:val="CommentReference"/>
        </w:rPr>
        <w:annotationRef/>
      </w:r>
      <w:r>
        <w:t>Provide a little bit more description? Is there any reference for these calculations? Did you describe these heritability estimation methods in the materials and methods?</w:t>
      </w:r>
    </w:p>
    <w:p w14:paraId="03591948" w14:textId="77777777" w:rsidR="005D7D47" w:rsidRDefault="005D7D47">
      <w:pPr>
        <w:pStyle w:val="CommentText"/>
      </w:pPr>
    </w:p>
    <w:p w14:paraId="7F13DB71" w14:textId="56E34134" w:rsidR="005D7D47" w:rsidRDefault="005D7D47">
      <w:pPr>
        <w:pStyle w:val="CommentText"/>
      </w:pPr>
      <w:r>
        <w:t xml:space="preserve">Also, table needs improvement, </w:t>
      </w:r>
      <w:proofErr w:type="spellStart"/>
      <w:r>
        <w:t>youy</w:t>
      </w:r>
      <w:proofErr w:type="spellEnd"/>
      <w:r>
        <w:t xml:space="preserve"> may provide </w:t>
      </w:r>
      <w:r w:rsidRPr="00FF2763">
        <w:rPr>
          <w:rFonts w:cs="Times New Roman"/>
        </w:rPr>
        <w:t>±</w:t>
      </w:r>
      <w:r>
        <w:rPr>
          <w:rFonts w:cs="Times New Roman"/>
        </w:rPr>
        <w:t xml:space="preserve"> standard deviation instead of min and max, how many digits you need after .? Maybe 2 digits after . is enoug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5412CAA" w15:done="0"/>
  <w15:commentEx w15:paraId="13959807" w15:done="0"/>
  <w15:commentEx w15:paraId="4937A705" w15:done="0"/>
  <w15:commentEx w15:paraId="7332567B" w15:done="0"/>
  <w15:commentEx w15:paraId="247C9E79" w15:done="0"/>
  <w15:commentEx w15:paraId="310D64E5" w15:done="0"/>
  <w15:commentEx w15:paraId="0FF6FEBA" w15:done="0"/>
  <w15:commentEx w15:paraId="274F0182" w15:done="0"/>
  <w15:commentEx w15:paraId="024865EC" w15:done="0"/>
  <w15:commentEx w15:paraId="1E552831" w15:done="0"/>
  <w15:commentEx w15:paraId="6D765A7F" w15:done="0"/>
  <w15:commentEx w15:paraId="20D7EE84" w15:done="0"/>
  <w15:commentEx w15:paraId="33EE5229" w15:done="0"/>
  <w15:commentEx w15:paraId="39A0145A" w15:done="0"/>
  <w15:commentEx w15:paraId="2563D309" w15:done="0"/>
  <w15:commentEx w15:paraId="3866AB3E" w15:done="0"/>
  <w15:commentEx w15:paraId="06D0E934" w15:done="0"/>
  <w15:commentEx w15:paraId="1F5C8A2A" w15:done="0"/>
  <w15:commentEx w15:paraId="2ADD5F9C" w15:done="0"/>
  <w15:commentEx w15:paraId="41EF4E6A" w15:done="0"/>
  <w15:commentEx w15:paraId="77AEB61B" w15:done="0"/>
  <w15:commentEx w15:paraId="7F13DB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18A05" w16cex:dateUtc="2020-10-02T15:14:00Z"/>
  <w16cex:commentExtensible w16cex:durableId="23218A62" w16cex:dateUtc="2020-10-02T15:15:00Z"/>
  <w16cex:commentExtensible w16cex:durableId="23218DF0" w16cex:dateUtc="2020-10-02T15:30:00Z"/>
  <w16cex:commentExtensible w16cex:durableId="23218F8D" w16cex:dateUtc="2020-10-02T15:37:00Z"/>
  <w16cex:commentExtensible w16cex:durableId="2321902A" w16cex:dateUtc="2020-10-02T15:40:00Z"/>
  <w16cex:commentExtensible w16cex:durableId="2321905C" w16cex:dateUtc="2020-10-02T15:41:00Z"/>
  <w16cex:commentExtensible w16cex:durableId="232190BF" w16cex:dateUtc="2020-10-02T15:42:00Z"/>
  <w16cex:commentExtensible w16cex:durableId="23219163" w16cex:dateUtc="2020-10-02T15:45:00Z"/>
  <w16cex:commentExtensible w16cex:durableId="232191C8" w16cex:dateUtc="2020-10-02T15:47:00Z"/>
  <w16cex:commentExtensible w16cex:durableId="23219240" w16cex:dateUtc="2020-10-02T15:49:00Z"/>
  <w16cex:commentExtensible w16cex:durableId="2321934C" w16cex:dateUtc="2020-10-02T15:53:00Z"/>
  <w16cex:commentExtensible w16cex:durableId="232198CB" w16cex:dateUtc="2020-10-02T16:17:00Z"/>
  <w16cex:commentExtensible w16cex:durableId="2321A833" w16cex:dateUtc="2020-10-02T17:22:00Z"/>
  <w16cex:commentExtensible w16cex:durableId="2321A260" w16cex:dateUtc="2020-10-02T16:58:00Z"/>
  <w16cex:commentExtensible w16cex:durableId="2321A4E6" w16cex:dateUtc="2020-10-02T17:08:00Z"/>
  <w16cex:commentExtensible w16cex:durableId="2321A406" w16cex:dateUtc="2020-10-02T17:05:00Z"/>
  <w16cex:commentExtensible w16cex:durableId="2321A79F" w16cex:dateUtc="2020-10-02T17:20:00Z"/>
  <w16cex:commentExtensible w16cex:durableId="2321AA6C" w16cex:dateUtc="2020-10-02T17:32:00Z"/>
  <w16cex:commentExtensible w16cex:durableId="2321AD3F" w16cex:dateUtc="2020-10-02T17:44:00Z"/>
  <w16cex:commentExtensible w16cex:durableId="2321955B" w16cex:dateUtc="2020-10-02T16:02:00Z"/>
  <w16cex:commentExtensible w16cex:durableId="2321978D" w16cex:dateUtc="2020-10-02T16: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5412CAA" w16cid:durableId="2252C2CB"/>
  <w16cid:commentId w16cid:paraId="13959807" w16cid:durableId="23218A05"/>
  <w16cid:commentId w16cid:paraId="4937A705" w16cid:durableId="23218A62"/>
  <w16cid:commentId w16cid:paraId="7332567B" w16cid:durableId="23218DF0"/>
  <w16cid:commentId w16cid:paraId="247C9E79" w16cid:durableId="23218F8D"/>
  <w16cid:commentId w16cid:paraId="310D64E5" w16cid:durableId="2321902A"/>
  <w16cid:commentId w16cid:paraId="0FF6FEBA" w16cid:durableId="2321905C"/>
  <w16cid:commentId w16cid:paraId="274F0182" w16cid:durableId="232190BF"/>
  <w16cid:commentId w16cid:paraId="024865EC" w16cid:durableId="23219163"/>
  <w16cid:commentId w16cid:paraId="1E552831" w16cid:durableId="232191C8"/>
  <w16cid:commentId w16cid:paraId="6D765A7F" w16cid:durableId="23219240"/>
  <w16cid:commentId w16cid:paraId="20D7EE84" w16cid:durableId="2321934C"/>
  <w16cid:commentId w16cid:paraId="33EE5229" w16cid:durableId="232198CB"/>
  <w16cid:commentId w16cid:paraId="39A0145A" w16cid:durableId="2321A833"/>
  <w16cid:commentId w16cid:paraId="2563D309" w16cid:durableId="2321A260"/>
  <w16cid:commentId w16cid:paraId="3866AB3E" w16cid:durableId="2321A4E6"/>
  <w16cid:commentId w16cid:paraId="06D0E934" w16cid:durableId="2321A406"/>
  <w16cid:commentId w16cid:paraId="1F5C8A2A" w16cid:durableId="2321A79F"/>
  <w16cid:commentId w16cid:paraId="2ADD5F9C" w16cid:durableId="2321AA6C"/>
  <w16cid:commentId w16cid:paraId="41EF4E6A" w16cid:durableId="2321AD3F"/>
  <w16cid:commentId w16cid:paraId="77AEB61B" w16cid:durableId="2321955B"/>
  <w16cid:commentId w16cid:paraId="7F13DB71" w16cid:durableId="232197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EF5775" w14:textId="77777777" w:rsidR="00036664" w:rsidRDefault="00036664">
      <w:pPr>
        <w:spacing w:before="0" w:after="0" w:line="240" w:lineRule="auto"/>
      </w:pPr>
      <w:r>
        <w:separator/>
      </w:r>
    </w:p>
  </w:endnote>
  <w:endnote w:type="continuationSeparator" w:id="0">
    <w:p w14:paraId="35D081EC" w14:textId="77777777" w:rsidR="00036664" w:rsidRDefault="0003666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CAE82A" w14:textId="77777777" w:rsidR="005D7D47" w:rsidRPr="00750171" w:rsidRDefault="005D7D47">
    <w:pPr>
      <w:pStyle w:val="Footer"/>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77393533" w14:textId="77777777" w:rsidR="005D7D47" w:rsidRDefault="005D7D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39941B" w14:textId="77777777" w:rsidR="00036664" w:rsidRDefault="00036664">
      <w:r>
        <w:separator/>
      </w:r>
    </w:p>
  </w:footnote>
  <w:footnote w:type="continuationSeparator" w:id="0">
    <w:p w14:paraId="4E0D30F4" w14:textId="77777777" w:rsidR="00036664" w:rsidRDefault="000366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C7C09E1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3E0366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1C41F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2403B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B00418E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090EC3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356783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8987F9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BF32943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02CD4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F0505F7"/>
    <w:multiLevelType w:val="hybridMultilevel"/>
    <w:tmpl w:val="5AA005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41">
    <w:abstractNumId w:val="11"/>
  </w:num>
  <w:num w:numId="42">
    <w:abstractNumId w:val="11"/>
  </w:num>
  <w:num w:numId="43">
    <w:abstractNumId w:val="11"/>
  </w:num>
  <w:num w:numId="44">
    <w:abstractNumId w:val="11"/>
  </w:num>
  <w:num w:numId="45">
    <w:abstractNumId w:val="11"/>
  </w:num>
  <w:num w:numId="4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wais Khan">
    <w15:presenceInfo w15:providerId="AD" w15:userId="S::mak427@cornell.edu::321fb5e0-6478-4fe9-80c2-4e16b74abe3a"/>
  </w15:person>
  <w15:person w15:author="Flavio Lozano Isla">
    <w15:presenceInfo w15:providerId="Windows Live" w15:userId="375500887d4846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embedSystemFonts/>
  <w:hideSpellingErrors/>
  <w:hideGrammaticalError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3220"/>
    <w:rsid w:val="00035444"/>
    <w:rsid w:val="00036664"/>
    <w:rsid w:val="00036F72"/>
    <w:rsid w:val="00037F02"/>
    <w:rsid w:val="00040A91"/>
    <w:rsid w:val="00057066"/>
    <w:rsid w:val="00062032"/>
    <w:rsid w:val="000647A3"/>
    <w:rsid w:val="00065606"/>
    <w:rsid w:val="000678C1"/>
    <w:rsid w:val="00084AD5"/>
    <w:rsid w:val="00085D75"/>
    <w:rsid w:val="000866A9"/>
    <w:rsid w:val="00091F10"/>
    <w:rsid w:val="00096FF6"/>
    <w:rsid w:val="000A471D"/>
    <w:rsid w:val="000A7701"/>
    <w:rsid w:val="000A7892"/>
    <w:rsid w:val="000B5C76"/>
    <w:rsid w:val="000C3DB8"/>
    <w:rsid w:val="000C43ED"/>
    <w:rsid w:val="000D4A9B"/>
    <w:rsid w:val="000E6886"/>
    <w:rsid w:val="001031F2"/>
    <w:rsid w:val="00113990"/>
    <w:rsid w:val="00114912"/>
    <w:rsid w:val="0012372F"/>
    <w:rsid w:val="00135FCD"/>
    <w:rsid w:val="00144240"/>
    <w:rsid w:val="001628EF"/>
    <w:rsid w:val="0016374E"/>
    <w:rsid w:val="00166AE8"/>
    <w:rsid w:val="00172E27"/>
    <w:rsid w:val="00187F22"/>
    <w:rsid w:val="001B3822"/>
    <w:rsid w:val="001D2585"/>
    <w:rsid w:val="001E6D9A"/>
    <w:rsid w:val="00211E9F"/>
    <w:rsid w:val="00216C7D"/>
    <w:rsid w:val="002206AC"/>
    <w:rsid w:val="00232C70"/>
    <w:rsid w:val="00232D50"/>
    <w:rsid w:val="0025335C"/>
    <w:rsid w:val="002610BD"/>
    <w:rsid w:val="00277CC0"/>
    <w:rsid w:val="002A27E6"/>
    <w:rsid w:val="003015B0"/>
    <w:rsid w:val="00317340"/>
    <w:rsid w:val="003554B5"/>
    <w:rsid w:val="00365EE2"/>
    <w:rsid w:val="00382854"/>
    <w:rsid w:val="00387810"/>
    <w:rsid w:val="003A57B7"/>
    <w:rsid w:val="003A6C1B"/>
    <w:rsid w:val="003E1412"/>
    <w:rsid w:val="003E7537"/>
    <w:rsid w:val="00400B43"/>
    <w:rsid w:val="00427081"/>
    <w:rsid w:val="004449EA"/>
    <w:rsid w:val="00445D06"/>
    <w:rsid w:val="00453298"/>
    <w:rsid w:val="0046302B"/>
    <w:rsid w:val="004D55CE"/>
    <w:rsid w:val="004E29B3"/>
    <w:rsid w:val="004F3CB7"/>
    <w:rsid w:val="004F4EA9"/>
    <w:rsid w:val="0053350B"/>
    <w:rsid w:val="005620A2"/>
    <w:rsid w:val="00571F65"/>
    <w:rsid w:val="0058192B"/>
    <w:rsid w:val="00590142"/>
    <w:rsid w:val="00590D07"/>
    <w:rsid w:val="00591FFC"/>
    <w:rsid w:val="005B615C"/>
    <w:rsid w:val="005C009F"/>
    <w:rsid w:val="005C7CA1"/>
    <w:rsid w:val="005D60F7"/>
    <w:rsid w:val="005D7D47"/>
    <w:rsid w:val="005E318B"/>
    <w:rsid w:val="005E5366"/>
    <w:rsid w:val="005E7A0A"/>
    <w:rsid w:val="005F4069"/>
    <w:rsid w:val="005F58E1"/>
    <w:rsid w:val="0063771D"/>
    <w:rsid w:val="00641483"/>
    <w:rsid w:val="006474E1"/>
    <w:rsid w:val="00674454"/>
    <w:rsid w:val="00697543"/>
    <w:rsid w:val="006A382E"/>
    <w:rsid w:val="006C0B3E"/>
    <w:rsid w:val="006C1895"/>
    <w:rsid w:val="006C7BD4"/>
    <w:rsid w:val="006D7004"/>
    <w:rsid w:val="006E6739"/>
    <w:rsid w:val="006F24DC"/>
    <w:rsid w:val="006F4543"/>
    <w:rsid w:val="00701F65"/>
    <w:rsid w:val="007026C2"/>
    <w:rsid w:val="00703EB8"/>
    <w:rsid w:val="007100F1"/>
    <w:rsid w:val="00735D41"/>
    <w:rsid w:val="007417BE"/>
    <w:rsid w:val="00742C3A"/>
    <w:rsid w:val="00747B74"/>
    <w:rsid w:val="00776E02"/>
    <w:rsid w:val="00782303"/>
    <w:rsid w:val="00784D58"/>
    <w:rsid w:val="00787E12"/>
    <w:rsid w:val="0079217E"/>
    <w:rsid w:val="00792FB5"/>
    <w:rsid w:val="007C4BEC"/>
    <w:rsid w:val="007D0479"/>
    <w:rsid w:val="007E24F8"/>
    <w:rsid w:val="007E5E9F"/>
    <w:rsid w:val="007F4A51"/>
    <w:rsid w:val="007F791F"/>
    <w:rsid w:val="00821111"/>
    <w:rsid w:val="00830190"/>
    <w:rsid w:val="00840214"/>
    <w:rsid w:val="00853D4F"/>
    <w:rsid w:val="008674A6"/>
    <w:rsid w:val="008719F5"/>
    <w:rsid w:val="00882F5C"/>
    <w:rsid w:val="00883494"/>
    <w:rsid w:val="00887C93"/>
    <w:rsid w:val="008A0566"/>
    <w:rsid w:val="008C4E71"/>
    <w:rsid w:val="008C5CE3"/>
    <w:rsid w:val="008D5D78"/>
    <w:rsid w:val="008D6863"/>
    <w:rsid w:val="008E1537"/>
    <w:rsid w:val="008E1B38"/>
    <w:rsid w:val="008E1FDA"/>
    <w:rsid w:val="008F0A95"/>
    <w:rsid w:val="008F73A1"/>
    <w:rsid w:val="00901AF4"/>
    <w:rsid w:val="009021C9"/>
    <w:rsid w:val="009161AC"/>
    <w:rsid w:val="009209D1"/>
    <w:rsid w:val="00921DDB"/>
    <w:rsid w:val="00923FF6"/>
    <w:rsid w:val="0093681C"/>
    <w:rsid w:val="00945DAB"/>
    <w:rsid w:val="00965016"/>
    <w:rsid w:val="0096679C"/>
    <w:rsid w:val="00981677"/>
    <w:rsid w:val="00991DC2"/>
    <w:rsid w:val="009C2B26"/>
    <w:rsid w:val="009D1317"/>
    <w:rsid w:val="009D1B8F"/>
    <w:rsid w:val="009E52BE"/>
    <w:rsid w:val="00A008FD"/>
    <w:rsid w:val="00A025C9"/>
    <w:rsid w:val="00A0490C"/>
    <w:rsid w:val="00A13108"/>
    <w:rsid w:val="00A14EDF"/>
    <w:rsid w:val="00A50C5C"/>
    <w:rsid w:val="00A67D09"/>
    <w:rsid w:val="00A73330"/>
    <w:rsid w:val="00A746F7"/>
    <w:rsid w:val="00A75859"/>
    <w:rsid w:val="00A86BC1"/>
    <w:rsid w:val="00A93BAE"/>
    <w:rsid w:val="00A97B84"/>
    <w:rsid w:val="00AA6094"/>
    <w:rsid w:val="00AB5563"/>
    <w:rsid w:val="00B02B1A"/>
    <w:rsid w:val="00B04112"/>
    <w:rsid w:val="00B52151"/>
    <w:rsid w:val="00B57B44"/>
    <w:rsid w:val="00B64630"/>
    <w:rsid w:val="00B671D4"/>
    <w:rsid w:val="00B67383"/>
    <w:rsid w:val="00B716FA"/>
    <w:rsid w:val="00B7240F"/>
    <w:rsid w:val="00B86B75"/>
    <w:rsid w:val="00B86E92"/>
    <w:rsid w:val="00BA5D5F"/>
    <w:rsid w:val="00BB0F84"/>
    <w:rsid w:val="00BC1DD9"/>
    <w:rsid w:val="00BC48D5"/>
    <w:rsid w:val="00BD5E85"/>
    <w:rsid w:val="00BF0EF1"/>
    <w:rsid w:val="00BF3740"/>
    <w:rsid w:val="00BF3990"/>
    <w:rsid w:val="00BF3D6B"/>
    <w:rsid w:val="00BF42B2"/>
    <w:rsid w:val="00C06E67"/>
    <w:rsid w:val="00C15CD4"/>
    <w:rsid w:val="00C31534"/>
    <w:rsid w:val="00C36279"/>
    <w:rsid w:val="00C45BEF"/>
    <w:rsid w:val="00C61D91"/>
    <w:rsid w:val="00C6754B"/>
    <w:rsid w:val="00C85298"/>
    <w:rsid w:val="00CA0A06"/>
    <w:rsid w:val="00CB12BA"/>
    <w:rsid w:val="00CC5CA2"/>
    <w:rsid w:val="00CC7BB4"/>
    <w:rsid w:val="00CE7626"/>
    <w:rsid w:val="00CF1628"/>
    <w:rsid w:val="00CF35BB"/>
    <w:rsid w:val="00D22CA1"/>
    <w:rsid w:val="00D27EED"/>
    <w:rsid w:val="00D549DB"/>
    <w:rsid w:val="00D7041C"/>
    <w:rsid w:val="00D725AD"/>
    <w:rsid w:val="00D90E9C"/>
    <w:rsid w:val="00D9770B"/>
    <w:rsid w:val="00DA7C06"/>
    <w:rsid w:val="00DB4685"/>
    <w:rsid w:val="00E01544"/>
    <w:rsid w:val="00E17047"/>
    <w:rsid w:val="00E30428"/>
    <w:rsid w:val="00E315A3"/>
    <w:rsid w:val="00E56E67"/>
    <w:rsid w:val="00EA6E3D"/>
    <w:rsid w:val="00EC4181"/>
    <w:rsid w:val="00EF6035"/>
    <w:rsid w:val="00F10D23"/>
    <w:rsid w:val="00F3466A"/>
    <w:rsid w:val="00F42A07"/>
    <w:rsid w:val="00F44EBE"/>
    <w:rsid w:val="00F5310E"/>
    <w:rsid w:val="00F552A2"/>
    <w:rsid w:val="00F60803"/>
    <w:rsid w:val="00F67F00"/>
    <w:rsid w:val="00F80E3E"/>
    <w:rsid w:val="00F83CA3"/>
    <w:rsid w:val="00F94DF2"/>
    <w:rsid w:val="00FC24E9"/>
    <w:rsid w:val="00FD5FC0"/>
    <w:rsid w:val="00FF276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07D5D6"/>
  <w15:docId w15:val="{BE25146B-2AC8-4CB6-A2F0-67B89648D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5D3D"/>
    <w:pPr>
      <w:spacing w:before="120" w:after="120" w:line="360" w:lineRule="auto"/>
    </w:pPr>
    <w:rPr>
      <w:sz w:val="24"/>
    </w:rPr>
  </w:style>
  <w:style w:type="paragraph" w:styleId="Heading1">
    <w:name w:val="heading 1"/>
    <w:basedOn w:val="Normal"/>
    <w:next w:val="Normal"/>
    <w:uiPriority w:val="9"/>
    <w:qFormat/>
    <w:rsid w:val="00155D3D"/>
    <w:pPr>
      <w:keepNext/>
      <w:keepLines/>
      <w:spacing w:before="220" w:after="220"/>
      <w:outlineLvl w:val="0"/>
    </w:pPr>
    <w:rPr>
      <w:rFonts w:eastAsiaTheme="majorEastAsia" w:cstheme="majorBidi"/>
      <w:b/>
      <w:bCs/>
      <w:caps/>
      <w:szCs w:val="32"/>
    </w:rPr>
  </w:style>
  <w:style w:type="paragraph" w:styleId="Heading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Heading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Cs w:val="24"/>
    </w:rPr>
  </w:style>
  <w:style w:type="paragraph" w:styleId="Heading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Cs w:val="24"/>
    </w:rPr>
  </w:style>
  <w:style w:type="paragraph" w:styleId="Heading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Cs w:val="24"/>
    </w:rPr>
  </w:style>
  <w:style w:type="paragraph" w:styleId="Heading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Cs w:val="24"/>
    </w:rPr>
  </w:style>
  <w:style w:type="paragraph" w:styleId="Heading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155D3D"/>
    <w:pPr>
      <w:keepNext/>
      <w:keepLines/>
      <w:spacing w:before="36" w:after="36"/>
    </w:pPr>
    <w:rPr>
      <w:sz w:val="18"/>
    </w:rPr>
  </w:style>
  <w:style w:type="paragraph" w:styleId="Title">
    <w:name w:val="Title"/>
    <w:basedOn w:val="Normal"/>
    <w:next w:val="Normal"/>
    <w:qFormat/>
    <w:rsid w:val="003E5065"/>
    <w:pPr>
      <w:keepNext/>
      <w:keepLines/>
      <w:spacing w:before="0" w:after="100"/>
    </w:pPr>
    <w:rPr>
      <w:rFonts w:eastAsiaTheme="majorEastAsia" w:cstheme="majorBidi"/>
      <w:b/>
      <w:bCs/>
      <w:szCs w:val="36"/>
    </w:rPr>
  </w:style>
  <w:style w:type="paragraph" w:styleId="Subtitle">
    <w:name w:val="Subtitle"/>
    <w:basedOn w:val="Title"/>
    <w:next w:val="Normal"/>
    <w:qFormat/>
    <w:rsid w:val="00647EB9"/>
    <w:pPr>
      <w:spacing w:before="240" w:after="240"/>
      <w:jc w:val="center"/>
    </w:pPr>
    <w:rPr>
      <w:szCs w:val="30"/>
    </w:rPr>
  </w:style>
  <w:style w:type="paragraph" w:customStyle="1" w:styleId="Author">
    <w:name w:val="Author"/>
    <w:next w:val="Normal"/>
    <w:qFormat/>
    <w:rsid w:val="00155D3D"/>
    <w:pPr>
      <w:keepNext/>
      <w:keepLines/>
      <w:spacing w:after="100" w:line="360" w:lineRule="auto"/>
    </w:pPr>
    <w:rPr>
      <w:sz w:val="24"/>
    </w:rPr>
  </w:style>
  <w:style w:type="paragraph" w:styleId="Date">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phy">
    <w:name w:val="Bibliography"/>
    <w:basedOn w:val="Normal"/>
    <w:qFormat/>
    <w:rsid w:val="00155D3D"/>
    <w:pPr>
      <w:keepNext/>
    </w:pPr>
  </w:style>
  <w:style w:type="paragraph" w:styleId="BlockText">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FootnoteText">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9B1981"/>
    <w:pPr>
      <w:keepNext/>
      <w:keepLines/>
    </w:pPr>
    <w:rPr>
      <w:i w:val="0"/>
    </w:rPr>
  </w:style>
  <w:style w:type="paragraph" w:customStyle="1" w:styleId="ImageCaption">
    <w:name w:val="Image Caption"/>
    <w:basedOn w:val="Captio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05329"/>
    <w:rPr>
      <w:sz w:val="22"/>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sid w:val="00B05329"/>
    <w:rPr>
      <w:b w:val="0"/>
      <w:color w:val="000000" w:themeColor="text1"/>
      <w:u w:val="none"/>
    </w:rPr>
  </w:style>
  <w:style w:type="paragraph" w:styleId="TOCHeading">
    <w:name w:val="TOC Heading"/>
    <w:basedOn w:val="Heading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semiHidden/>
    <w:unhideWhenUsed/>
    <w:rsid w:val="00D52955"/>
  </w:style>
  <w:style w:type="paragraph" w:styleId="Header">
    <w:name w:val="header"/>
    <w:basedOn w:val="Normal"/>
    <w:link w:val="HeaderChar"/>
    <w:unhideWhenUsed/>
    <w:rsid w:val="00A04089"/>
    <w:pPr>
      <w:tabs>
        <w:tab w:val="center" w:pos="4419"/>
        <w:tab w:val="right" w:pos="8838"/>
      </w:tabs>
      <w:spacing w:before="0" w:after="0" w:line="240" w:lineRule="auto"/>
    </w:pPr>
  </w:style>
  <w:style w:type="character" w:customStyle="1" w:styleId="HeaderChar">
    <w:name w:val="Header Char"/>
    <w:basedOn w:val="DefaultParagraphFont"/>
    <w:link w:val="Header"/>
    <w:rsid w:val="00A04089"/>
    <w:rPr>
      <w:sz w:val="22"/>
    </w:rPr>
  </w:style>
  <w:style w:type="paragraph" w:styleId="Footer">
    <w:name w:val="footer"/>
    <w:basedOn w:val="Normal"/>
    <w:link w:val="FooterChar"/>
    <w:uiPriority w:val="99"/>
    <w:unhideWhenUsed/>
    <w:rsid w:val="00556C73"/>
    <w:pPr>
      <w:tabs>
        <w:tab w:val="center" w:pos="4419"/>
        <w:tab w:val="right" w:pos="8838"/>
      </w:tabs>
      <w:spacing w:before="0" w:after="0" w:line="240" w:lineRule="auto"/>
    </w:pPr>
  </w:style>
  <w:style w:type="character" w:customStyle="1" w:styleId="FooterChar">
    <w:name w:val="Footer Char"/>
    <w:basedOn w:val="DefaultParagraphFont"/>
    <w:link w:val="Footer"/>
    <w:uiPriority w:val="99"/>
    <w:rsid w:val="00556C73"/>
    <w:rPr>
      <w:rFonts w:ascii="Courier New" w:hAnsi="Courier New"/>
      <w:sz w:val="22"/>
    </w:rPr>
  </w:style>
  <w:style w:type="paragraph" w:styleId="BalloonText">
    <w:name w:val="Balloon Text"/>
    <w:basedOn w:val="Normal"/>
    <w:link w:val="BalloonTextChar"/>
    <w:semiHidden/>
    <w:unhideWhenUsed/>
    <w:rsid w:val="00BC1DD9"/>
    <w:pPr>
      <w:spacing w:before="0" w:after="0" w:line="240" w:lineRule="auto"/>
    </w:pPr>
    <w:rPr>
      <w:rFonts w:cs="Times New Roman"/>
      <w:sz w:val="18"/>
      <w:szCs w:val="18"/>
    </w:rPr>
  </w:style>
  <w:style w:type="character" w:customStyle="1" w:styleId="BalloonTextChar">
    <w:name w:val="Balloon Text Char"/>
    <w:basedOn w:val="DefaultParagraphFont"/>
    <w:link w:val="BalloonText"/>
    <w:semiHidden/>
    <w:rsid w:val="00BC1DD9"/>
    <w:rPr>
      <w:rFonts w:cs="Times New Roman"/>
      <w:sz w:val="18"/>
      <w:szCs w:val="18"/>
    </w:rPr>
  </w:style>
  <w:style w:type="character" w:styleId="CommentReference">
    <w:name w:val="annotation reference"/>
    <w:basedOn w:val="DefaultParagraphFont"/>
    <w:semiHidden/>
    <w:unhideWhenUsed/>
    <w:rsid w:val="00BC1DD9"/>
    <w:rPr>
      <w:sz w:val="16"/>
      <w:szCs w:val="16"/>
    </w:rPr>
  </w:style>
  <w:style w:type="paragraph" w:styleId="CommentText">
    <w:name w:val="annotation text"/>
    <w:basedOn w:val="Normal"/>
    <w:link w:val="CommentTextChar"/>
    <w:unhideWhenUsed/>
    <w:rsid w:val="00BC1DD9"/>
    <w:pPr>
      <w:spacing w:line="240" w:lineRule="auto"/>
    </w:pPr>
    <w:rPr>
      <w:sz w:val="20"/>
    </w:rPr>
  </w:style>
  <w:style w:type="character" w:customStyle="1" w:styleId="CommentTextChar">
    <w:name w:val="Comment Text Char"/>
    <w:basedOn w:val="DefaultParagraphFont"/>
    <w:link w:val="CommentText"/>
    <w:rsid w:val="00BC1DD9"/>
  </w:style>
  <w:style w:type="paragraph" w:styleId="CommentSubject">
    <w:name w:val="annotation subject"/>
    <w:basedOn w:val="CommentText"/>
    <w:next w:val="CommentText"/>
    <w:link w:val="CommentSubjectChar"/>
    <w:semiHidden/>
    <w:unhideWhenUsed/>
    <w:rsid w:val="00BC1DD9"/>
    <w:rPr>
      <w:b/>
      <w:bCs/>
    </w:rPr>
  </w:style>
  <w:style w:type="character" w:customStyle="1" w:styleId="CommentSubjectChar">
    <w:name w:val="Comment Subject Char"/>
    <w:basedOn w:val="CommentTextChar"/>
    <w:link w:val="CommentSubject"/>
    <w:semiHidden/>
    <w:rsid w:val="00BC1DD9"/>
    <w:rPr>
      <w:b/>
      <w:bCs/>
    </w:rPr>
  </w:style>
  <w:style w:type="character" w:styleId="FollowedHyperlink">
    <w:name w:val="FollowedHyperlink"/>
    <w:basedOn w:val="DefaultParagraphFont"/>
    <w:semiHidden/>
    <w:unhideWhenUsed/>
    <w:rsid w:val="00BF3D6B"/>
    <w:rPr>
      <w:color w:val="800080" w:themeColor="followedHyperlink"/>
      <w:u w:val="single"/>
    </w:rPr>
  </w:style>
  <w:style w:type="paragraph" w:styleId="Revision">
    <w:name w:val="Revision"/>
    <w:hidden/>
    <w:semiHidden/>
    <w:rsid w:val="00FD5FC0"/>
    <w:pPr>
      <w:jc w:val="left"/>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50309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93/bioinformatics/btx657" TargetMode="External"/><Relationship Id="rId21" Type="http://schemas.openxmlformats.org/officeDocument/2006/relationships/hyperlink" Target="https://doi.org/10.1016/S1161-0301(00)00081-2" TargetMode="External"/><Relationship Id="rId42" Type="http://schemas.openxmlformats.org/officeDocument/2006/relationships/hyperlink" Target="https://doi.org/10.3389/fpls.2015.00542" TargetMode="External"/><Relationship Id="rId47" Type="http://schemas.openxmlformats.org/officeDocument/2006/relationships/hyperlink" Target="https://doi.org/10.1111/ppl.13062" TargetMode="External"/><Relationship Id="rId63" Type="http://schemas.openxmlformats.org/officeDocument/2006/relationships/hyperlink" Target="https://doi.org/10.1038/nature10158" TargetMode="External"/><Relationship Id="rId68" Type="http://schemas.openxmlformats.org/officeDocument/2006/relationships/hyperlink" Target="https://doi.org/10.1111/ppl.12016" TargetMode="External"/><Relationship Id="rId16" Type="http://schemas.openxmlformats.org/officeDocument/2006/relationships/hyperlink" Target="https://doi.org/10.1007/s12571-012-0220-1" TargetMode="External"/><Relationship Id="rId11" Type="http://schemas.microsoft.com/office/2018/08/relationships/commentsExtensible" Target="commentsExtensible.xml"/><Relationship Id="rId24" Type="http://schemas.openxmlformats.org/officeDocument/2006/relationships/hyperlink" Target="https://doi.org/10.3389/fpls.2020.00169" TargetMode="External"/><Relationship Id="rId32" Type="http://schemas.openxmlformats.org/officeDocument/2006/relationships/hyperlink" Target="https://doi.org/10.1007/s11105-014-0824-z" TargetMode="External"/><Relationship Id="rId37" Type="http://schemas.openxmlformats.org/officeDocument/2006/relationships/hyperlink" Target="https://doi.org/10.1016/j.scienta.2006.04.004" TargetMode="External"/><Relationship Id="rId40" Type="http://schemas.openxmlformats.org/officeDocument/2006/relationships/hyperlink" Target="https://doi.org/10.1007/s11540-014-9263-3" TargetMode="External"/><Relationship Id="rId45" Type="http://schemas.openxmlformats.org/officeDocument/2006/relationships/hyperlink" Target="https://doi.org/10.1093/jxb/49.325.1381" TargetMode="External"/><Relationship Id="rId53" Type="http://schemas.openxmlformats.org/officeDocument/2006/relationships/hyperlink" Target="https://doi.org/10.1007/s11540-007-9030-9" TargetMode="External"/><Relationship Id="rId58" Type="http://schemas.openxmlformats.org/officeDocument/2006/relationships/hyperlink" Target="https://doi.org/10.1016/j.agwat.2008.10.009" TargetMode="External"/><Relationship Id="rId66" Type="http://schemas.openxmlformats.org/officeDocument/2006/relationships/hyperlink" Target="https://doi.org/10.17221/4/2017-PSE" TargetMode="External"/><Relationship Id="rId74" Type="http://schemas.openxmlformats.org/officeDocument/2006/relationships/image" Target="media/image6.png"/><Relationship Id="rId5" Type="http://schemas.openxmlformats.org/officeDocument/2006/relationships/webSettings" Target="webSettings.xml"/><Relationship Id="rId61" Type="http://schemas.openxmlformats.org/officeDocument/2006/relationships/hyperlink" Target="https://doi.org/10.1093/jxb/ern073" TargetMode="External"/><Relationship Id="rId19" Type="http://schemas.openxmlformats.org/officeDocument/2006/relationships/hyperlink" Target="https://doi.org/10.3390/ijms21010159" TargetMode="External"/><Relationship Id="rId14" Type="http://schemas.openxmlformats.org/officeDocument/2006/relationships/hyperlink" Target="https://doi.org/10.1007/s11032-012-9728-5" TargetMode="External"/><Relationship Id="rId22" Type="http://schemas.openxmlformats.org/officeDocument/2006/relationships/hyperlink" Target="https://doi.org/10.1007/s11540-010-9174-x" TargetMode="External"/><Relationship Id="rId27" Type="http://schemas.openxmlformats.org/officeDocument/2006/relationships/hyperlink" Target="https://doi.org/10.1007/s11103-015-0288-z" TargetMode="External"/><Relationship Id="rId30" Type="http://schemas.openxmlformats.org/officeDocument/2006/relationships/hyperlink" Target="https://doi.org/10.1016/j.jplph.2016.08.014" TargetMode="External"/><Relationship Id="rId35" Type="http://schemas.openxmlformats.org/officeDocument/2006/relationships/hyperlink" Target="https://doi.org/10.1007/s11120-010-9606-0" TargetMode="External"/><Relationship Id="rId43" Type="http://schemas.openxmlformats.org/officeDocument/2006/relationships/hyperlink" Target="https://publications.csiro.au/rpr/pub?list=BRO\&amp;pid=procite:16a0b1b4-f4e0-4207-9cf6-3fd561de0889" TargetMode="External"/><Relationship Id="rId48" Type="http://schemas.openxmlformats.org/officeDocument/2006/relationships/hyperlink" Target="https://doi.org/10.15446/agron.colomb.v35n2.65901" TargetMode="External"/><Relationship Id="rId56" Type="http://schemas.openxmlformats.org/officeDocument/2006/relationships/hyperlink" Target="https://doi.org/10.2307/1309424" TargetMode="External"/><Relationship Id="rId64" Type="http://schemas.openxmlformats.org/officeDocument/2006/relationships/hyperlink" Target="https://doi.org/10.1007/s00606-015-1242-x" TargetMode="External"/><Relationship Id="rId69" Type="http://schemas.openxmlformats.org/officeDocument/2006/relationships/image" Target="media/image1.png"/><Relationship Id="rId77" Type="http://schemas.microsoft.com/office/2011/relationships/people" Target="people.xml"/><Relationship Id="rId8" Type="http://schemas.openxmlformats.org/officeDocument/2006/relationships/comments" Target="comments.xml"/><Relationship Id="rId51" Type="http://schemas.openxmlformats.org/officeDocument/2006/relationships/hyperlink" Target="https://doi.org/10.1016/j.agwat.2015.12.022" TargetMode="External"/><Relationship Id="rId72" Type="http://schemas.openxmlformats.org/officeDocument/2006/relationships/image" Target="media/image4.png"/><Relationship Id="rId3" Type="http://schemas.openxmlformats.org/officeDocument/2006/relationships/styles" Target="styles.xml"/><Relationship Id="rId12" Type="http://schemas.openxmlformats.org/officeDocument/2006/relationships/hyperlink" Target="https://github.com/flavjack/20130515LM" TargetMode="External"/><Relationship Id="rId17" Type="http://schemas.openxmlformats.org/officeDocument/2006/relationships/hyperlink" Target="https://doi.org/10.1071/FP11101" TargetMode="External"/><Relationship Id="rId25" Type="http://schemas.openxmlformats.org/officeDocument/2006/relationships/hyperlink" Target="https://doi.org/10.1016/S0065-2113(08)60559-3" TargetMode="External"/><Relationship Id="rId33" Type="http://schemas.openxmlformats.org/officeDocument/2006/relationships/hyperlink" Target="https://doi.org/10.18637/jss.v025.i01" TargetMode="External"/><Relationship Id="rId38" Type="http://schemas.openxmlformats.org/officeDocument/2006/relationships/hyperlink" Target="https://doi.org/10.1111/1440-1703.1275" TargetMode="External"/><Relationship Id="rId46" Type="http://schemas.openxmlformats.org/officeDocument/2006/relationships/hyperlink" Target="https://www.R-project.org/" TargetMode="External"/><Relationship Id="rId59" Type="http://schemas.openxmlformats.org/officeDocument/2006/relationships/hyperlink" Target="https://doi.org/10.1111/pce.12780" TargetMode="External"/><Relationship Id="rId67" Type="http://schemas.openxmlformats.org/officeDocument/2006/relationships/hyperlink" Target="https://revistabrasileirademeioambiente.com/index.php/RVBMA/article/view/44" TargetMode="External"/><Relationship Id="rId20" Type="http://schemas.openxmlformats.org/officeDocument/2006/relationships/hyperlink" Target="https://doi.org/10.1007/BF02407559" TargetMode="External"/><Relationship Id="rId41" Type="http://schemas.openxmlformats.org/officeDocument/2006/relationships/hyperlink" Target="https://doi.org/10.1016/j.plantsci.2013.01.011" TargetMode="External"/><Relationship Id="rId54" Type="http://schemas.openxmlformats.org/officeDocument/2006/relationships/hyperlink" Target="https://doi.org/10.1016/j.fcr.2006.05.010" TargetMode="External"/><Relationship Id="rId62" Type="http://schemas.openxmlformats.org/officeDocument/2006/relationships/hyperlink" Target="https://doi.org/10.1016/j.plantsci.2006.07.010" TargetMode="External"/><Relationship Id="rId70" Type="http://schemas.openxmlformats.org/officeDocument/2006/relationships/image" Target="media/image2.png"/><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07/s00299-007-0406-8" TargetMode="External"/><Relationship Id="rId23" Type="http://schemas.openxmlformats.org/officeDocument/2006/relationships/hyperlink" Target="https://CRAN.R-project.org/package=agricolae" TargetMode="External"/><Relationship Id="rId28" Type="http://schemas.openxmlformats.org/officeDocument/2006/relationships/hyperlink" Target="http://35.231.225.15/index.php/rev-alap/article/view/143" TargetMode="External"/><Relationship Id="rId36" Type="http://schemas.openxmlformats.org/officeDocument/2006/relationships/hyperlink" Target="https://doi.org/10.1016/j.plantsci.2004.10.016" TargetMode="External"/><Relationship Id="rId49" Type="http://schemas.openxmlformats.org/officeDocument/2006/relationships/hyperlink" Target="https://doi.org/10.1016/j.envexpbot.2014.09.006" TargetMode="External"/><Relationship Id="rId57" Type="http://schemas.openxmlformats.org/officeDocument/2006/relationships/hyperlink" Target="https://doi.org/10.1270/jsbbs.66.328" TargetMode="External"/><Relationship Id="rId10" Type="http://schemas.microsoft.com/office/2016/09/relationships/commentsIds" Target="commentsIds.xml"/><Relationship Id="rId31" Type="http://schemas.openxmlformats.org/officeDocument/2006/relationships/hyperlink" Target="https://doi.org/10.1111/jac.12091" TargetMode="External"/><Relationship Id="rId44" Type="http://schemas.openxmlformats.org/officeDocument/2006/relationships/hyperlink" Target="https://doi.org/10.1016/j.scienta.2014.01.036" TargetMode="External"/><Relationship Id="rId52" Type="http://schemas.openxmlformats.org/officeDocument/2006/relationships/hyperlink" Target="https://doi.org/10.1007/s12230-016-9505-9" TargetMode="External"/><Relationship Id="rId60" Type="http://schemas.openxmlformats.org/officeDocument/2006/relationships/hyperlink" Target="https://doi.org/10.1007/s12230-012-9285-9" TargetMode="External"/><Relationship Id="rId65" Type="http://schemas.openxmlformats.org/officeDocument/2006/relationships/hyperlink" Target="https://doi.org/10.1016/S0378-3774(03)00174-4" TargetMode="External"/><Relationship Id="rId73" Type="http://schemas.openxmlformats.org/officeDocument/2006/relationships/image" Target="media/image5.png"/><Relationship Id="rId78"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hyperlink" Target="https://doi.org/10.1007/s00425-019-03336-7" TargetMode="External"/><Relationship Id="rId18" Type="http://schemas.openxmlformats.org/officeDocument/2006/relationships/hyperlink" Target="https://doi.org/10.1111/jac.12245" TargetMode="External"/><Relationship Id="rId39" Type="http://schemas.openxmlformats.org/officeDocument/2006/relationships/hyperlink" Target="https://doi.org/10.2135/cropsci1980.0011183X002000050010x" TargetMode="External"/><Relationship Id="rId34" Type="http://schemas.openxmlformats.org/officeDocument/2006/relationships/hyperlink" Target="https://doi.org/10.1042/bst0110591" TargetMode="External"/><Relationship Id="rId50" Type="http://schemas.openxmlformats.org/officeDocument/2006/relationships/hyperlink" Target="https://doi.org/10.1186/s12859-017-1934-z" TargetMode="External"/><Relationship Id="rId55" Type="http://schemas.openxmlformats.org/officeDocument/2006/relationships/hyperlink" Target="https://doi.org/10.1071/PP9860329"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3.png"/><Relationship Id="rId2" Type="http://schemas.openxmlformats.org/officeDocument/2006/relationships/numbering" Target="numbering.xml"/><Relationship Id="rId29" Type="http://schemas.openxmlformats.org/officeDocument/2006/relationships/hyperlink" Target="https://CRAN.R-project.org/package=FactoMin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AA63FC-8742-42E7-BF73-275E8055C2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2</TotalTime>
  <Pages>33</Pages>
  <Words>9904</Words>
  <Characters>56457</Characters>
  <Application>Microsoft Office Word</Application>
  <DocSecurity>0</DocSecurity>
  <Lines>470</Lines>
  <Paragraphs>13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Impact of water deficit on growth, productivity, and water use efficiency in potato genotypes (Solanum tuberosum L.)</vt:lpstr>
      <vt:lpstr>Impact of water deficit on growth, productivity, and water use efficiency in potato genotypes (Solanum tuberosum L.)</vt:lpstr>
    </vt:vector>
  </TitlesOfParts>
  <Company/>
  <LinksUpToDate>false</LinksUpToDate>
  <CharactersWithSpaces>66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efficiency in potato genotypes (Solanum tuberosum L.)</dc:title>
  <dc:creator>Flavio Lozano-Isla #, Evelyn Farfan-Vignolo #, Raymundo Gutierrez #, Raul Blas 1, Khan Awais 2#+;# International Potato Center (CIP), Av. La Molina 1895, La Molina, 1558, Peru.;1 Universidad Nacional Agraria La Molina (UNALM), Av. La Molina, 1558, Peru.;2 Plant Pathology and Plant-Microbe Biology Section, Cornell University, Geneva, NY, 14456, USA.;+ Corresponding author.</dc:creator>
  <cp:keywords/>
  <dc:description>manuscript potato wue</dc:description>
  <cp:lastModifiedBy>Awais Khan</cp:lastModifiedBy>
  <cp:revision>70</cp:revision>
  <dcterms:created xsi:type="dcterms:W3CDTF">2020-06-20T19:10:00Z</dcterms:created>
  <dcterms:modified xsi:type="dcterms:W3CDTF">2020-10-02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apa</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20130515LM/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